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C5B5C9" w14:textId="77777777" w:rsidR="00320EE9" w:rsidRDefault="00320EE9" w:rsidP="00236372">
      <w:pPr>
        <w:rPr>
          <w:rFonts w:ascii="Noto Naskh Arabic UI" w:hAnsi="Noto Naskh Arabic UI" w:cs="Noto Naskh Arabic UI"/>
          <w:sz w:val="2"/>
          <w:szCs w:val="2"/>
          <w:rtl/>
          <w:lang w:bidi="ku-Arab-IQ"/>
        </w:rPr>
      </w:pPr>
    </w:p>
    <w:p w14:paraId="6A758655" w14:textId="77777777" w:rsidR="00FF5EF2" w:rsidRPr="00302F84" w:rsidRDefault="00FF5EF2" w:rsidP="00236372">
      <w:pPr>
        <w:rPr>
          <w:rFonts w:ascii="Noto Naskh Arabic UI" w:hAnsi="Noto Naskh Arabic UI" w:cs="Noto Naskh Arabic UI"/>
          <w:sz w:val="2"/>
          <w:szCs w:val="2"/>
          <w:lang w:bidi="ku-Arab-IQ"/>
        </w:rPr>
        <w:sectPr w:rsidR="00FF5EF2" w:rsidRPr="00302F84" w:rsidSect="00C37909">
          <w:headerReference w:type="default" r:id="rId8"/>
          <w:footerReference w:type="default" r:id="rId9"/>
          <w:pgSz w:w="11906" w:h="16838" w:code="9"/>
          <w:pgMar w:top="630" w:right="851" w:bottom="851" w:left="851" w:header="609" w:footer="278" w:gutter="0"/>
          <w:cols w:space="720"/>
          <w:bidi/>
          <w:rtlGutter/>
          <w:docGrid w:linePitch="360"/>
        </w:sectPr>
      </w:pPr>
    </w:p>
    <w:p w14:paraId="226AAD12" w14:textId="77777777" w:rsidR="001553ED" w:rsidRDefault="001553ED" w:rsidP="001553ED">
      <w:pPr>
        <w:rPr>
          <w:rFonts w:ascii="Noto Naskh Arabic" w:hAnsi="Noto Naskh Arabic" w:cs="Noto Naskh Arabic"/>
          <w:sz w:val="20"/>
          <w:szCs w:val="20"/>
          <w:lang w:bidi="ar-IQ"/>
        </w:rPr>
      </w:pPr>
    </w:p>
    <w:p w14:paraId="717E56EA" w14:textId="31932A23" w:rsidR="001553ED" w:rsidRPr="001553ED" w:rsidRDefault="009934B3" w:rsidP="00DA3B27">
      <w:pPr>
        <w:rPr>
          <w:rFonts w:ascii="Noto Naskh Arabic" w:hAnsi="Noto Naskh Arabic" w:cs="Noto Naskh Arabic"/>
          <w:sz w:val="20"/>
          <w:szCs w:val="20"/>
          <w:rtl/>
          <w:lang w:bidi="ku-Arab-IQ"/>
        </w:rPr>
      </w:pPr>
      <w:r>
        <w:rPr>
          <w:rFonts w:ascii="Noto Naskh Arabic" w:hAnsi="Noto Naskh Arabic" w:cs="Noto Naskh Arabic" w:hint="cs"/>
          <w:sz w:val="20"/>
          <w:szCs w:val="20"/>
          <w:rtl/>
          <w:lang w:bidi="ku-Arab-IQ"/>
        </w:rPr>
        <w:t>ژمارە</w:t>
      </w:r>
      <w:r w:rsidR="00404268">
        <w:rPr>
          <w:rFonts w:ascii="Noto Naskh Arabic" w:hAnsi="Noto Naskh Arabic" w:cs="Noto Naskh Arabic" w:hint="cs"/>
          <w:sz w:val="20"/>
          <w:szCs w:val="20"/>
          <w:rtl/>
          <w:lang w:bidi="ku-Arab-IQ"/>
        </w:rPr>
        <w:t xml:space="preserve"> :</w:t>
      </w:r>
      <w:r w:rsidR="00DA3B27">
        <w:rPr>
          <w:rFonts w:ascii="Noto Naskh Arabic" w:hAnsi="Noto Naskh Arabic" w:cs="Noto Naskh Arabic" w:hint="cs"/>
          <w:sz w:val="20"/>
          <w:szCs w:val="20"/>
          <w:rtl/>
          <w:lang w:bidi="ku-Arab-IQ"/>
        </w:rPr>
        <w:t>٤١</w:t>
      </w:r>
    </w:p>
    <w:p w14:paraId="5BAA6F72" w14:textId="4D19869C" w:rsidR="00236372" w:rsidRDefault="00CA7CA9" w:rsidP="00DA3B27">
      <w:pPr>
        <w:rPr>
          <w:rFonts w:ascii="Noto Naskh Arabic" w:hAnsi="Noto Naskh Arabic" w:cs="Noto Naskh Arabic"/>
          <w:sz w:val="20"/>
          <w:szCs w:val="20"/>
          <w:rtl/>
        </w:rPr>
      </w:pPr>
      <w:r w:rsidRPr="00CA7CA9">
        <w:rPr>
          <w:rFonts w:ascii="Noto Naskh Arabic" w:hAnsi="Noto Naskh Arabic" w:cs="Noto Naskh Arabic" w:hint="cs"/>
          <w:sz w:val="20"/>
          <w:szCs w:val="20"/>
          <w:rtl/>
        </w:rPr>
        <w:t xml:space="preserve">ڕێکەوت : </w:t>
      </w:r>
      <w:r w:rsidR="003772A6">
        <w:rPr>
          <w:rFonts w:ascii="Noto Naskh Arabic" w:hAnsi="Noto Naskh Arabic" w:cs="Noto Naskh Arabic" w:hint="cs"/>
          <w:sz w:val="20"/>
          <w:szCs w:val="20"/>
          <w:rtl/>
        </w:rPr>
        <w:t>١</w:t>
      </w:r>
      <w:r w:rsidR="00DA3B27">
        <w:rPr>
          <w:rFonts w:ascii="Noto Naskh Arabic" w:hAnsi="Noto Naskh Arabic" w:cs="Noto Naskh Arabic" w:hint="cs"/>
          <w:sz w:val="20"/>
          <w:szCs w:val="20"/>
          <w:rtl/>
          <w:lang w:bidi="ku-Arab-IQ"/>
        </w:rPr>
        <w:t>٣</w:t>
      </w:r>
      <w:r w:rsidR="005B0153">
        <w:rPr>
          <w:rFonts w:ascii="Noto Naskh Arabic" w:hAnsi="Noto Naskh Arabic" w:cs="Noto Naskh Arabic" w:hint="cs"/>
          <w:sz w:val="20"/>
          <w:szCs w:val="20"/>
          <w:rtl/>
        </w:rPr>
        <w:t>/</w:t>
      </w:r>
      <w:r w:rsidR="00DA3B27">
        <w:rPr>
          <w:rFonts w:ascii="Noto Naskh Arabic" w:hAnsi="Noto Naskh Arabic" w:cs="Noto Naskh Arabic" w:hint="cs"/>
          <w:sz w:val="20"/>
          <w:szCs w:val="20"/>
          <w:rtl/>
        </w:rPr>
        <w:t>٦</w:t>
      </w:r>
      <w:r w:rsidR="005B0153">
        <w:rPr>
          <w:rFonts w:ascii="Noto Naskh Arabic" w:hAnsi="Noto Naskh Arabic" w:cs="Noto Naskh Arabic" w:hint="cs"/>
          <w:sz w:val="20"/>
          <w:szCs w:val="20"/>
          <w:rtl/>
        </w:rPr>
        <w:t>/٢٠٢</w:t>
      </w:r>
      <w:r w:rsidR="006807A4">
        <w:rPr>
          <w:rFonts w:ascii="Noto Naskh Arabic" w:hAnsi="Noto Naskh Arabic" w:cs="Noto Naskh Arabic" w:hint="cs"/>
          <w:sz w:val="20"/>
          <w:szCs w:val="20"/>
          <w:rtl/>
        </w:rPr>
        <w:t>٣</w:t>
      </w:r>
    </w:p>
    <w:p w14:paraId="0694ED77" w14:textId="77777777" w:rsidR="009838F4" w:rsidRPr="00263773" w:rsidRDefault="009838F4" w:rsidP="009838F4">
      <w:pPr>
        <w:rPr>
          <w:rFonts w:ascii="Noto Naskh Arabic" w:hAnsi="Noto Naskh Arabic" w:cs="Noto Naskh Arabic"/>
          <w:sz w:val="20"/>
          <w:szCs w:val="20"/>
        </w:rPr>
      </w:pPr>
    </w:p>
    <w:p w14:paraId="2B4735CD" w14:textId="65E7BC9B" w:rsidR="00302F84" w:rsidRDefault="00302F84" w:rsidP="00F87D60">
      <w:pPr>
        <w:rPr>
          <w:rFonts w:ascii="Noto Naskh Arabic UI" w:hAnsi="Noto Naskh Arabic UI" w:cs="Noto Naskh Arabic UI"/>
          <w:b/>
          <w:bCs/>
          <w:sz w:val="8"/>
          <w:szCs w:val="8"/>
          <w:rtl/>
          <w:lang w:bidi="ar-IQ"/>
        </w:rPr>
      </w:pPr>
    </w:p>
    <w:p w14:paraId="04B8B031" w14:textId="77777777" w:rsidR="005D22A9" w:rsidRDefault="005D22A9" w:rsidP="00F87D60">
      <w:pPr>
        <w:rPr>
          <w:rFonts w:ascii="Noto Naskh Arabic UI" w:hAnsi="Noto Naskh Arabic UI" w:cs="Noto Naskh Arabic UI"/>
          <w:b/>
          <w:bCs/>
          <w:sz w:val="8"/>
          <w:szCs w:val="8"/>
          <w:lang w:bidi="ar-IQ"/>
        </w:rPr>
      </w:pPr>
    </w:p>
    <w:p w14:paraId="521E777E" w14:textId="77777777" w:rsidR="00256D53" w:rsidRPr="00302F84" w:rsidRDefault="00256D53" w:rsidP="00F87D60">
      <w:pPr>
        <w:rPr>
          <w:rFonts w:ascii="Noto Naskh Arabic UI" w:hAnsi="Noto Naskh Arabic UI" w:cs="Noto Naskh Arabic UI"/>
          <w:b/>
          <w:bCs/>
          <w:sz w:val="8"/>
          <w:szCs w:val="8"/>
          <w:rtl/>
          <w:lang w:bidi="ar-IQ"/>
        </w:rPr>
      </w:pPr>
    </w:p>
    <w:p w14:paraId="0A3F2B86" w14:textId="7E50AC80" w:rsidR="001A7195" w:rsidRDefault="003772A6" w:rsidP="00D37575">
      <w:pPr>
        <w:jc w:val="center"/>
        <w:rPr>
          <w:rFonts w:ascii="Noto Naskh Arabic" w:hAnsi="Noto Naskh Arabic" w:cs="Noto Naskh Arabic"/>
          <w:b/>
          <w:bCs/>
          <w:sz w:val="30"/>
          <w:szCs w:val="30"/>
          <w:rtl/>
          <w:lang w:bidi="ar-IQ"/>
        </w:rPr>
      </w:pPr>
      <w:r>
        <w:rPr>
          <w:rFonts w:ascii="Noto Naskh Arabic" w:hAnsi="Noto Naskh Arabic" w:cs="Noto Naskh Arabic" w:hint="cs"/>
          <w:b/>
          <w:bCs/>
          <w:sz w:val="30"/>
          <w:szCs w:val="30"/>
          <w:rtl/>
          <w:lang w:bidi="ar-IQ"/>
        </w:rPr>
        <w:t>فەرمانی کارگێری</w:t>
      </w:r>
    </w:p>
    <w:p w14:paraId="1A669B1D" w14:textId="6FCF2FDB" w:rsidR="009838F4" w:rsidRDefault="00731792" w:rsidP="008A4AF5">
      <w:pPr>
        <w:jc w:val="center"/>
        <w:rPr>
          <w:rFonts w:ascii="Noto Naskh Arabic" w:hAnsi="Noto Naskh Arabic" w:cs="Noto Naskh Arabic"/>
          <w:b/>
          <w:bCs/>
          <w:sz w:val="26"/>
          <w:szCs w:val="26"/>
          <w:rtl/>
          <w:lang w:bidi="ar-IQ"/>
        </w:rPr>
      </w:pPr>
      <w:r>
        <w:rPr>
          <w:rFonts w:ascii="Noto Naskh Arabic" w:hAnsi="Noto Naskh Arabic" w:cs="Noto Naskh Arabic" w:hint="cs"/>
          <w:b/>
          <w:bCs/>
          <w:sz w:val="26"/>
          <w:szCs w:val="26"/>
          <w:rtl/>
          <w:lang w:bidi="ar-IQ"/>
        </w:rPr>
        <w:t>ب/ لێژنەی تاووتوێی پڕۆژەی دەرچوون</w:t>
      </w:r>
    </w:p>
    <w:p w14:paraId="1CF09773" w14:textId="77777777" w:rsidR="001A7195" w:rsidRDefault="001A7195" w:rsidP="000666F2">
      <w:pPr>
        <w:rPr>
          <w:rFonts w:ascii="Noto Naskh Arabic" w:hAnsi="Noto Naskh Arabic" w:cs="Noto Naskh Arabic"/>
          <w:b/>
          <w:bCs/>
          <w:sz w:val="26"/>
          <w:szCs w:val="26"/>
          <w:rtl/>
          <w:lang w:bidi="ar-IQ"/>
        </w:rPr>
      </w:pPr>
    </w:p>
    <w:p w14:paraId="54EEC588" w14:textId="77777777" w:rsidR="001A7195" w:rsidRDefault="001A7195" w:rsidP="000666F2">
      <w:pPr>
        <w:rPr>
          <w:rFonts w:ascii="Noto Naskh Arabic" w:hAnsi="Noto Naskh Arabic" w:cs="Noto Naskh Arabic"/>
          <w:b/>
          <w:bCs/>
          <w:sz w:val="26"/>
          <w:szCs w:val="26"/>
          <w:rtl/>
          <w:lang w:bidi="ar-IQ"/>
        </w:rPr>
      </w:pPr>
    </w:p>
    <w:p w14:paraId="083210D0" w14:textId="4EC7DA8A" w:rsidR="000666F2" w:rsidRDefault="00853104" w:rsidP="00353421">
      <w:pPr>
        <w:rPr>
          <w:rFonts w:ascii="Noto Naskh Arabic" w:hAnsi="Noto Naskh Arabic" w:cs="Noto Naskh Arabic"/>
          <w:b/>
          <w:bCs/>
          <w:sz w:val="26"/>
          <w:szCs w:val="26"/>
          <w:rtl/>
          <w:lang w:bidi="ar-IQ"/>
        </w:rPr>
      </w:pPr>
      <w:r w:rsidRPr="00853104">
        <w:rPr>
          <w:rFonts w:ascii="Noto Naskh Arabic" w:hAnsi="Noto Naskh Arabic" w:cs="Noto Naskh Arabic" w:hint="cs"/>
          <w:b/>
          <w:bCs/>
          <w:sz w:val="26"/>
          <w:szCs w:val="26"/>
          <w:rtl/>
          <w:lang w:bidi="ar-IQ"/>
        </w:rPr>
        <w:t xml:space="preserve">سڵاو و ڕێز </w:t>
      </w:r>
      <w:r w:rsidR="00353421">
        <w:rPr>
          <w:rFonts w:ascii="Noto Naskh Arabic" w:hAnsi="Noto Naskh Arabic" w:cs="Noto Naskh Arabic" w:hint="cs"/>
          <w:b/>
          <w:bCs/>
          <w:sz w:val="26"/>
          <w:szCs w:val="26"/>
          <w:rtl/>
          <w:lang w:bidi="ar-IQ"/>
        </w:rPr>
        <w:t>...</w:t>
      </w:r>
      <w:r w:rsidRPr="00853104">
        <w:rPr>
          <w:rFonts w:ascii="Noto Naskh Arabic" w:hAnsi="Noto Naskh Arabic" w:cs="Noto Naskh Arabic" w:hint="cs"/>
          <w:b/>
          <w:bCs/>
          <w:sz w:val="26"/>
          <w:szCs w:val="26"/>
          <w:rtl/>
          <w:lang w:bidi="ar-IQ"/>
        </w:rPr>
        <w:t xml:space="preserve">   </w:t>
      </w:r>
      <w:r>
        <w:rPr>
          <w:rFonts w:ascii="Noto Naskh Arabic" w:hAnsi="Noto Naskh Arabic" w:cs="Noto Naskh Arabic" w:hint="cs"/>
          <w:b/>
          <w:bCs/>
          <w:sz w:val="26"/>
          <w:szCs w:val="26"/>
          <w:rtl/>
          <w:lang w:bidi="ar-IQ"/>
        </w:rPr>
        <w:t xml:space="preserve">  </w:t>
      </w:r>
    </w:p>
    <w:p w14:paraId="1800932E" w14:textId="03BBA6E0" w:rsidR="00853104" w:rsidRPr="00853104" w:rsidRDefault="00853104" w:rsidP="00002C73">
      <w:pPr>
        <w:jc w:val="lowKashida"/>
        <w:rPr>
          <w:rFonts w:ascii="Calibri" w:hAnsi="Calibri" w:cs="Noto Naskh Arabic"/>
          <w:b/>
          <w:bCs/>
          <w:sz w:val="26"/>
          <w:szCs w:val="26"/>
        </w:rPr>
      </w:pPr>
      <w:r>
        <w:rPr>
          <w:rFonts w:ascii="Noto Naskh Arabic" w:hAnsi="Noto Naskh Arabic" w:cs="Noto Naskh Arabic" w:hint="cs"/>
          <w:b/>
          <w:bCs/>
          <w:sz w:val="26"/>
          <w:szCs w:val="26"/>
          <w:rtl/>
          <w:lang w:bidi="ar-IQ"/>
        </w:rPr>
        <w:t xml:space="preserve"> </w:t>
      </w:r>
    </w:p>
    <w:p w14:paraId="0B9C25A9" w14:textId="00C110C1" w:rsidR="009838F4" w:rsidRDefault="00387707" w:rsidP="00DA3B27">
      <w:pPr>
        <w:spacing w:line="360" w:lineRule="auto"/>
        <w:rPr>
          <w:rFonts w:ascii="Noto Naskh Arabic" w:hAnsi="Noto Naskh Arabic" w:cs="Calibri"/>
          <w:sz w:val="26"/>
          <w:szCs w:val="26"/>
          <w:rtl/>
          <w:lang w:bidi="ku-Arab-IQ"/>
        </w:rPr>
      </w:pPr>
      <w:r>
        <w:rPr>
          <w:rFonts w:ascii="Noto Naskh Arabic" w:hAnsi="Noto Naskh Arabic" w:cs="Noto Naskh Arabic" w:hint="cs"/>
          <w:sz w:val="26"/>
          <w:szCs w:val="26"/>
          <w:rtl/>
          <w:lang w:bidi="ku-Arab-IQ"/>
        </w:rPr>
        <w:t xml:space="preserve">        بڕیارماندا بە پێکهێنانی ئەم لێژنانەی کە لەلیستی هاوپێچ دا هاتووە بە مەبەستی گفتوگۆکردنی پڕۆژەی دەرچوونی قوتابیانی بەشی </w:t>
      </w:r>
      <w:r w:rsidR="00DA3B27">
        <w:rPr>
          <w:rFonts w:ascii="Noto Naskh Arabic" w:hAnsi="Noto Naskh Arabic" w:cs="Noto Naskh Arabic" w:hint="cs"/>
          <w:sz w:val="26"/>
          <w:szCs w:val="26"/>
          <w:rtl/>
          <w:lang w:bidi="ku-Arab-IQ"/>
        </w:rPr>
        <w:t>کارگێری گەشت و گوزار</w:t>
      </w:r>
      <w:r>
        <w:rPr>
          <w:rFonts w:ascii="Noto Naskh Arabic" w:hAnsi="Noto Naskh Arabic" w:cs="Noto Naskh Arabic" w:hint="cs"/>
          <w:sz w:val="26"/>
          <w:szCs w:val="26"/>
          <w:rtl/>
          <w:lang w:bidi="ku-Arab-IQ"/>
        </w:rPr>
        <w:t xml:space="preserve"> قۆناغی چوارەم بۆ ساڵی خوێندنی </w:t>
      </w:r>
      <w:r>
        <w:rPr>
          <w:rFonts w:ascii="Noto Naskh Arabic" w:hAnsi="Noto Naskh Arabic" w:cs="Calibri" w:hint="cs"/>
          <w:sz w:val="26"/>
          <w:szCs w:val="26"/>
          <w:rtl/>
          <w:lang w:bidi="ku-Arab-IQ"/>
        </w:rPr>
        <w:t>(٢٠٢٢-٢٠٢٣) کە ژمارەیان (</w:t>
      </w:r>
      <w:r w:rsidR="00DA3B27">
        <w:rPr>
          <w:rFonts w:ascii="Noto Naskh Arabic" w:hAnsi="Noto Naskh Arabic" w:cs="Calibri" w:hint="cs"/>
          <w:sz w:val="26"/>
          <w:szCs w:val="26"/>
          <w:rtl/>
          <w:lang w:bidi="ku-Arab-IQ"/>
        </w:rPr>
        <w:t>٨</w:t>
      </w:r>
      <w:r>
        <w:rPr>
          <w:rFonts w:ascii="Noto Naskh Arabic" w:hAnsi="Noto Naskh Arabic" w:cs="Calibri" w:hint="cs"/>
          <w:sz w:val="26"/>
          <w:szCs w:val="26"/>
          <w:rtl/>
          <w:lang w:bidi="ku-Arab-IQ"/>
        </w:rPr>
        <w:t>) پڕۆژەی دەرچوونە .</w:t>
      </w:r>
    </w:p>
    <w:p w14:paraId="50A1202C" w14:textId="77777777" w:rsidR="00387707" w:rsidRDefault="00387707" w:rsidP="006541B4">
      <w:pPr>
        <w:spacing w:line="360" w:lineRule="auto"/>
        <w:rPr>
          <w:rFonts w:ascii="Noto Naskh Arabic" w:hAnsi="Noto Naskh Arabic" w:cs="Calibri"/>
          <w:sz w:val="26"/>
          <w:szCs w:val="26"/>
          <w:rtl/>
          <w:lang w:bidi="ku-Arab-IQ"/>
        </w:rPr>
      </w:pPr>
    </w:p>
    <w:p w14:paraId="7AE4B220" w14:textId="69E12021" w:rsidR="00387707" w:rsidRPr="00731792" w:rsidRDefault="00731792" w:rsidP="00731792">
      <w:pPr>
        <w:spacing w:line="360" w:lineRule="auto"/>
        <w:rPr>
          <w:rFonts w:ascii="Noto Naskh Arabic" w:hAnsi="Noto Naskh Arabic" w:cs="Calibri"/>
          <w:sz w:val="26"/>
          <w:szCs w:val="26"/>
          <w:rtl/>
          <w:lang w:bidi="ku-Arab-IQ"/>
        </w:rPr>
      </w:pPr>
      <w:r>
        <w:rPr>
          <w:rFonts w:ascii="Noto Naskh Arabic" w:hAnsi="Noto Naskh Arabic" w:cs="Calibri" w:hint="cs"/>
          <w:sz w:val="26"/>
          <w:szCs w:val="26"/>
          <w:rtl/>
          <w:lang w:bidi="ku-Arab-IQ"/>
        </w:rPr>
        <w:t>هاوپێچ لیستی گرووپەکان و مامۆستایانی سەرپەرشتیارو تاوتێکەرانتان بۆ دەنێرین .</w:t>
      </w:r>
    </w:p>
    <w:p w14:paraId="32927A06" w14:textId="77777777" w:rsidR="00387707" w:rsidRDefault="00387707" w:rsidP="006541B4">
      <w:pPr>
        <w:spacing w:line="360" w:lineRule="auto"/>
        <w:rPr>
          <w:rFonts w:ascii="Noto Naskh Arabic" w:hAnsi="Noto Naskh Arabic" w:cs="Calibri"/>
          <w:sz w:val="26"/>
          <w:szCs w:val="26"/>
          <w:rtl/>
          <w:lang w:bidi="ku-Arab-IQ"/>
        </w:rPr>
      </w:pPr>
    </w:p>
    <w:p w14:paraId="505C2AD9" w14:textId="77777777" w:rsidR="00387707" w:rsidRPr="00387707" w:rsidRDefault="00387707" w:rsidP="006541B4">
      <w:pPr>
        <w:spacing w:line="360" w:lineRule="auto"/>
        <w:rPr>
          <w:rFonts w:ascii="Noto Naskh Arabic" w:hAnsi="Noto Naskh Arabic" w:cs="Calibri"/>
          <w:sz w:val="26"/>
          <w:szCs w:val="26"/>
          <w:rtl/>
          <w:lang w:bidi="ku-Arab-IQ"/>
        </w:rPr>
      </w:pPr>
    </w:p>
    <w:p w14:paraId="72B2CDEB" w14:textId="0D0EE348" w:rsidR="00CA7CA9" w:rsidRPr="00853104" w:rsidRDefault="00853104" w:rsidP="00002C73">
      <w:pPr>
        <w:jc w:val="center"/>
        <w:rPr>
          <w:rFonts w:ascii="Calibri" w:hAnsi="Calibri" w:cs="Noto Naskh Arabic"/>
          <w:b/>
          <w:bCs/>
          <w:sz w:val="26"/>
          <w:szCs w:val="26"/>
        </w:rPr>
      </w:pPr>
      <w:r w:rsidRPr="00853104">
        <w:rPr>
          <w:rFonts w:ascii="Calibri" w:hAnsi="Calibri" w:cs="Noto Naskh Arabic" w:hint="cs"/>
          <w:b/>
          <w:bCs/>
          <w:sz w:val="26"/>
          <w:szCs w:val="26"/>
          <w:rtl/>
          <w:lang w:bidi="ar-IQ"/>
        </w:rPr>
        <w:t>لەگەڵ ڕێزدا.</w:t>
      </w:r>
      <w:r w:rsidR="00820FC3">
        <w:rPr>
          <w:rFonts w:ascii="Calibri" w:hAnsi="Calibri" w:cs="Noto Naskh Arabic" w:hint="cs"/>
          <w:b/>
          <w:bCs/>
          <w:sz w:val="26"/>
          <w:szCs w:val="26"/>
          <w:rtl/>
          <w:lang w:bidi="ar-IQ"/>
        </w:rPr>
        <w:t>..</w:t>
      </w:r>
    </w:p>
    <w:p w14:paraId="1A570A7C" w14:textId="77777777" w:rsidR="005D22A9" w:rsidRDefault="005D22A9" w:rsidP="00002C73">
      <w:pPr>
        <w:jc w:val="center"/>
        <w:rPr>
          <w:rFonts w:ascii="Noto Naskh Arabic" w:hAnsi="Noto Naskh Arabic" w:cs="Noto Naskh Arabic"/>
          <w:sz w:val="26"/>
          <w:szCs w:val="26"/>
          <w:rtl/>
          <w:lang w:bidi="ar-IQ"/>
        </w:rPr>
      </w:pPr>
    </w:p>
    <w:p w14:paraId="3C88D5A1" w14:textId="77777777" w:rsidR="00A869DC" w:rsidRDefault="00A869DC" w:rsidP="00CA7CA9">
      <w:pPr>
        <w:rPr>
          <w:rFonts w:ascii="Noto Naskh Arabic" w:hAnsi="Noto Naskh Arabic" w:cs="Noto Naskh Arabic"/>
          <w:sz w:val="26"/>
          <w:szCs w:val="26"/>
          <w:lang w:bidi="ar-IQ"/>
        </w:rPr>
      </w:pPr>
    </w:p>
    <w:p w14:paraId="36A08DF2" w14:textId="77777777" w:rsidR="00CA7CA9" w:rsidRDefault="00CA7CA9" w:rsidP="00CA7CA9">
      <w:pPr>
        <w:rPr>
          <w:rFonts w:ascii="Noto Naskh Arabic" w:hAnsi="Noto Naskh Arabic" w:cs="Noto Naskh Arabic"/>
          <w:sz w:val="26"/>
          <w:szCs w:val="26"/>
          <w:rtl/>
          <w:lang w:bidi="ar-IQ"/>
        </w:rPr>
      </w:pPr>
    </w:p>
    <w:p w14:paraId="68786883" w14:textId="77777777" w:rsidR="00A869DC" w:rsidRDefault="00A869DC" w:rsidP="00CA7CA9">
      <w:pPr>
        <w:rPr>
          <w:rFonts w:ascii="Noto Naskh Arabic" w:hAnsi="Noto Naskh Arabic" w:cs="Noto Naskh Arabic"/>
          <w:sz w:val="26"/>
          <w:szCs w:val="26"/>
          <w:rtl/>
          <w:lang w:bidi="ar-IQ"/>
        </w:rPr>
      </w:pPr>
    </w:p>
    <w:p w14:paraId="6E4E606C" w14:textId="77777777" w:rsidR="00A869DC" w:rsidRDefault="00A869DC" w:rsidP="00CA7CA9">
      <w:pPr>
        <w:rPr>
          <w:rFonts w:ascii="Noto Naskh Arabic" w:hAnsi="Noto Naskh Arabic" w:cs="Noto Naskh Arabic"/>
          <w:sz w:val="26"/>
          <w:szCs w:val="26"/>
          <w:lang w:bidi="ar-IQ"/>
        </w:rPr>
      </w:pPr>
    </w:p>
    <w:p w14:paraId="487255A1" w14:textId="5D6688C1" w:rsidR="00CA7CA9" w:rsidRPr="00CA7CA9" w:rsidRDefault="000666F2" w:rsidP="00C94A19">
      <w:pPr>
        <w:rPr>
          <w:rFonts w:ascii="Calibri" w:hAnsi="Calibri" w:cs="Noto Naskh Arabic"/>
          <w:b/>
          <w:bCs/>
          <w:sz w:val="32"/>
          <w:szCs w:val="32"/>
        </w:rPr>
      </w:pPr>
      <w:r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                                                                 </w:t>
      </w:r>
      <w:r w:rsidR="00196659"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  </w:t>
      </w:r>
      <w:r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 </w:t>
      </w:r>
      <w:r w:rsidR="00C94A19"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        </w:t>
      </w:r>
      <w:bookmarkStart w:id="0" w:name="_GoBack"/>
      <w:bookmarkEnd w:id="0"/>
      <w:r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  م.</w:t>
      </w:r>
      <w:r w:rsidR="00C94A19"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>هوشیار عبدالرحمن</w:t>
      </w:r>
    </w:p>
    <w:p w14:paraId="175B3B6A" w14:textId="4F9D377D" w:rsidR="00DB4D79" w:rsidRPr="000E4DB6" w:rsidRDefault="000666F2" w:rsidP="00C94A19">
      <w:pPr>
        <w:jc w:val="center"/>
        <w:rPr>
          <w:rFonts w:ascii="Noto Naskh Arabic" w:hAnsi="Noto Naskh Arabic" w:cs="Noto Naskh Arabic"/>
          <w:b/>
          <w:bCs/>
          <w:sz w:val="32"/>
          <w:szCs w:val="32"/>
          <w:rtl/>
          <w:lang w:bidi="ar-IQ"/>
        </w:rPr>
      </w:pPr>
      <w:r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                                           </w:t>
      </w:r>
      <w:r w:rsidR="009E68ED"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   </w:t>
      </w:r>
      <w:r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   سەرۆکی ب</w:t>
      </w:r>
      <w:r w:rsidR="000E4DB6"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 xml:space="preserve">ەشی </w:t>
      </w:r>
      <w:r w:rsidR="00C94A19">
        <w:rPr>
          <w:rFonts w:ascii="Noto Naskh Arabic" w:hAnsi="Noto Naskh Arabic" w:cs="Noto Naskh Arabic" w:hint="cs"/>
          <w:b/>
          <w:bCs/>
          <w:sz w:val="32"/>
          <w:szCs w:val="32"/>
          <w:rtl/>
          <w:lang w:bidi="ar-IQ"/>
        </w:rPr>
        <w:t>کارگێری گەشت و گوزار</w:t>
      </w:r>
    </w:p>
    <w:p w14:paraId="22031D7D" w14:textId="7C58E2D2" w:rsidR="00DB4D79" w:rsidRDefault="009E68ED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  <w:r>
        <w:rPr>
          <w:rFonts w:ascii="Noto Naskh Arabic" w:hAnsi="Noto Naskh Arabic" w:cs="Noto Naskh Arabic" w:hint="cs"/>
          <w:b/>
          <w:bCs/>
          <w:sz w:val="20"/>
          <w:szCs w:val="20"/>
          <w:rtl/>
          <w:lang w:bidi="ar-IQ"/>
        </w:rPr>
        <w:t xml:space="preserve">  </w:t>
      </w:r>
    </w:p>
    <w:p w14:paraId="6C8EFEED" w14:textId="77777777" w:rsidR="00DB4D79" w:rsidRDefault="00DB4D79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44D6C4FB" w14:textId="77777777" w:rsidR="00DB4D79" w:rsidRDefault="00DB4D79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05E1965C" w14:textId="77777777" w:rsidR="008A4AF5" w:rsidRDefault="008A4AF5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3A51F79A" w14:textId="77777777" w:rsidR="008A4AF5" w:rsidRDefault="008A4AF5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7594A0EA" w14:textId="77777777" w:rsidR="008A4AF5" w:rsidRDefault="008A4AF5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7E4FA6D3" w14:textId="77777777" w:rsidR="00DB4D79" w:rsidRDefault="00DB4D79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6BB818DB" w14:textId="77777777" w:rsidR="00DB4D79" w:rsidRDefault="00DB4D79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109E771B" w14:textId="77777777" w:rsidR="00DB4D79" w:rsidRDefault="00DB4D79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2A4C0FDE" w14:textId="77777777" w:rsidR="00DB4D79" w:rsidRDefault="00DB4D79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</w:pPr>
    </w:p>
    <w:p w14:paraId="6684614A" w14:textId="7F954180" w:rsidR="00DB4D79" w:rsidRPr="00DB4D79" w:rsidRDefault="00853104" w:rsidP="00DB4D79">
      <w:pPr>
        <w:tabs>
          <w:tab w:val="left" w:pos="249"/>
          <w:tab w:val="center" w:pos="5119"/>
        </w:tabs>
        <w:rPr>
          <w:rFonts w:ascii="Noto Naskh Arabic" w:hAnsi="Noto Naskh Arabic" w:cs="Noto Naskh Arabic"/>
          <w:b/>
          <w:bCs/>
          <w:sz w:val="20"/>
          <w:szCs w:val="20"/>
          <w:lang w:bidi="ar-IQ"/>
        </w:rPr>
      </w:pPr>
      <w:r w:rsidRPr="00853104">
        <w:rPr>
          <w:rFonts w:ascii="Noto Naskh Arabic" w:hAnsi="Noto Naskh Arabic" w:cs="Noto Naskh Arabic"/>
          <w:b/>
          <w:bCs/>
          <w:sz w:val="20"/>
          <w:szCs w:val="20"/>
          <w:rtl/>
          <w:lang w:bidi="ar-IQ"/>
        </w:rPr>
        <w:t>وێنەیەک بۆ :</w:t>
      </w:r>
      <w:r w:rsidR="000666F2">
        <w:rPr>
          <w:rFonts w:ascii="Noto Naskh Arabic" w:hAnsi="Noto Naskh Arabic" w:cs="Noto Naskh Arabic"/>
          <w:b/>
          <w:bCs/>
          <w:sz w:val="20"/>
          <w:szCs w:val="20"/>
          <w:lang w:bidi="ar-IQ"/>
        </w:rPr>
        <w:t xml:space="preserve"> </w:t>
      </w:r>
      <w:r>
        <w:rPr>
          <w:rFonts w:ascii="Noto Naskh Arabic" w:hAnsi="Noto Naskh Arabic" w:cs="Noto Naskh Arabic" w:hint="cs"/>
          <w:b/>
          <w:bCs/>
          <w:sz w:val="20"/>
          <w:szCs w:val="20"/>
          <w:rtl/>
          <w:lang w:bidi="ar-IQ"/>
        </w:rPr>
        <w:t xml:space="preserve"> </w:t>
      </w:r>
    </w:p>
    <w:p w14:paraId="62193DE8" w14:textId="027B3C40" w:rsidR="001A7195" w:rsidRDefault="00853104" w:rsidP="008A4AF5">
      <w:pPr>
        <w:rPr>
          <w:rFonts w:ascii="Calibri" w:hAnsi="Calibri" w:cs="Noto Naskh Arabic"/>
          <w:sz w:val="20"/>
          <w:szCs w:val="20"/>
          <w:rtl/>
          <w:lang w:bidi="ar-IQ"/>
        </w:rPr>
      </w:pPr>
      <w:r>
        <w:rPr>
          <w:rFonts w:ascii="Noto Naskh Arabic" w:hAnsi="Noto Naskh Arabic" w:cs="Noto Naskh Arabic" w:hint="cs"/>
          <w:sz w:val="20"/>
          <w:szCs w:val="20"/>
          <w:rtl/>
          <w:lang w:bidi="ar-IQ"/>
        </w:rPr>
        <w:t>*</w:t>
      </w:r>
      <w:r w:rsidR="008A4AF5">
        <w:rPr>
          <w:rFonts w:ascii="Calibri" w:hAnsi="Calibri" w:cs="Noto Naskh Arabic" w:hint="cs"/>
          <w:sz w:val="20"/>
          <w:szCs w:val="20"/>
          <w:rtl/>
          <w:lang w:bidi="ar-IQ"/>
        </w:rPr>
        <w:t>دەرچوو.</w:t>
      </w:r>
    </w:p>
    <w:p w14:paraId="4CC30C29" w14:textId="77777777" w:rsidR="008A4AF5" w:rsidRPr="00853104" w:rsidRDefault="008A4AF5" w:rsidP="008A4AF5">
      <w:pPr>
        <w:rPr>
          <w:rFonts w:ascii="Calibri" w:hAnsi="Calibri" w:cs="Noto Naskh Arabic"/>
          <w:sz w:val="20"/>
          <w:szCs w:val="20"/>
          <w:rtl/>
          <w:lang w:bidi="ar-IQ"/>
        </w:rPr>
      </w:pPr>
    </w:p>
    <w:p w14:paraId="7AEB119E" w14:textId="2B164488" w:rsidR="00CA7CA9" w:rsidRDefault="00CA7CA9" w:rsidP="001A7195">
      <w:pPr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270FD788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25CC3D12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274FAC04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3686CC14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6C4FDEB3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4F1F6526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027840D8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5A5C505F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2284254E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4297F52E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5AA5C95D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252AE4F4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799E3B41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46542BEB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2625A13A" w14:textId="77777777" w:rsidR="00CA7CA9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p w14:paraId="0CA6F328" w14:textId="77777777" w:rsidR="00CA7CA9" w:rsidRPr="00302F84" w:rsidRDefault="00CA7CA9" w:rsidP="00F87D60">
      <w:pPr>
        <w:tabs>
          <w:tab w:val="left" w:pos="249"/>
          <w:tab w:val="center" w:pos="5119"/>
        </w:tabs>
        <w:ind w:left="34"/>
        <w:rPr>
          <w:rFonts w:ascii="Noto Naskh Arabic UI" w:hAnsi="Noto Naskh Arabic UI" w:cs="Noto Naskh Arabic UI"/>
          <w:b/>
          <w:bCs/>
          <w:sz w:val="6"/>
          <w:szCs w:val="6"/>
          <w:rtl/>
          <w:lang w:bidi="ar-IQ"/>
        </w:rPr>
      </w:pPr>
    </w:p>
    <w:sectPr w:rsidR="00CA7CA9" w:rsidRPr="00302F84" w:rsidSect="00BB3FB8">
      <w:type w:val="continuous"/>
      <w:pgSz w:w="11906" w:h="16838" w:code="9"/>
      <w:pgMar w:top="630" w:right="851" w:bottom="851" w:left="1080" w:header="731" w:footer="278" w:gutter="0"/>
      <w:cols w:space="720"/>
      <w:formProt w:val="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F1A8E0" w14:textId="77777777" w:rsidR="00CC7D2F" w:rsidRDefault="00CC7D2F">
      <w:r>
        <w:separator/>
      </w:r>
    </w:p>
  </w:endnote>
  <w:endnote w:type="continuationSeparator" w:id="0">
    <w:p w14:paraId="53E3EA4F" w14:textId="77777777" w:rsidR="00CC7D2F" w:rsidRDefault="00CC7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nest _ Dyar Bakr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nest _ Avdar"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Naskh Arabic UI">
    <w:panose1 w:val="020B0502040504020204"/>
    <w:charset w:val="00"/>
    <w:family w:val="swiss"/>
    <w:pitch w:val="variable"/>
    <w:sig w:usb0="80002003" w:usb1="80002000" w:usb2="00000008" w:usb3="00000000" w:csb0="00000041" w:csb1="00000000"/>
  </w:font>
  <w:font w:name="Noto Naskh Arabic">
    <w:altName w:val="Noto Naskh Arabic UI"/>
    <w:charset w:val="00"/>
    <w:family w:val="swiss"/>
    <w:pitch w:val="variable"/>
    <w:sig w:usb0="00000000" w:usb1="80002000" w:usb2="00000008" w:usb3="00000000" w:csb0="00000041" w:csb1="00000000"/>
  </w:font>
  <w:font w:name="K_hjmearok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77B767" w14:textId="77777777" w:rsidR="00AF538F" w:rsidRDefault="00A04204" w:rsidP="00AF538F">
    <w:pPr>
      <w:pStyle w:val="Footer"/>
      <w:tabs>
        <w:tab w:val="right" w:pos="1495"/>
      </w:tabs>
      <w:bidi w:val="0"/>
      <w:jc w:val="center"/>
      <w:rPr>
        <w:sz w:val="16"/>
        <w:szCs w:val="16"/>
        <w:lang w:bidi="ar-IQ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9917D5" wp14:editId="403431AD">
              <wp:simplePos x="0" y="0"/>
              <wp:positionH relativeFrom="column">
                <wp:posOffset>-125730</wp:posOffset>
              </wp:positionH>
              <wp:positionV relativeFrom="paragraph">
                <wp:posOffset>17145</wp:posOffset>
              </wp:positionV>
              <wp:extent cx="6766560" cy="0"/>
              <wp:effectExtent l="0" t="0" r="0" b="0"/>
              <wp:wrapNone/>
              <wp:docPr id="1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6656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4DF82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9.9pt;margin-top:1.35pt;width:532.8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" strokecolor="#4f81bd" strokeweight="1pt">
              <v:shadow color="#243f60" offset="1pt"/>
            </v:shape>
          </w:pict>
        </mc:Fallback>
      </mc:AlternateContent>
    </w:r>
  </w:p>
  <w:p w14:paraId="33C3BAF8" w14:textId="7AE55324" w:rsidR="00BE183D" w:rsidRPr="00853104" w:rsidRDefault="00DF523B" w:rsidP="009934B3">
    <w:pPr>
      <w:pStyle w:val="Footer"/>
      <w:tabs>
        <w:tab w:val="right" w:pos="1495"/>
      </w:tabs>
      <w:bidi w:val="0"/>
      <w:jc w:val="center"/>
      <w:rPr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2D6297E2" wp14:editId="3A69915E">
              <wp:simplePos x="0" y="0"/>
              <wp:positionH relativeFrom="column">
                <wp:posOffset>2710815</wp:posOffset>
              </wp:positionH>
              <wp:positionV relativeFrom="paragraph">
                <wp:posOffset>81280</wp:posOffset>
              </wp:positionV>
              <wp:extent cx="368300" cy="266700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83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59A4A7F" w14:textId="02F32B85" w:rsidR="00FB515A" w:rsidRDefault="00FB515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6297E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213.45pt;margin-top:6.4pt;width:29pt;height:2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" filled="f" stroked="f" strokeweight=".5pt">
              <v:textbox>
                <w:txbxContent>
                  <w:p w14:paraId="559A4A7F" w14:textId="02F32B85" w:rsidR="00FB515A" w:rsidRDefault="00FB515A"/>
                </w:txbxContent>
              </v:textbox>
            </v:shape>
          </w:pict>
        </mc:Fallback>
      </mc:AlternateContent>
    </w:r>
    <w:r w:rsidR="00462346">
      <w:rPr>
        <w:sz w:val="16"/>
        <w:szCs w:val="16"/>
        <w:lang w:bidi="ar-IQ"/>
      </w:rPr>
      <w:t xml:space="preserve"> </w:t>
    </w:r>
    <w:r w:rsidR="00BE183D" w:rsidRPr="00014A95">
      <w:rPr>
        <w:sz w:val="16"/>
        <w:szCs w:val="16"/>
        <w:lang w:bidi="ar-IQ"/>
      </w:rPr>
      <w:t xml:space="preserve">Lebanese French University </w:t>
    </w:r>
    <w:proofErr w:type="gramStart"/>
    <w:r w:rsidR="00BE183D" w:rsidRPr="00014A95">
      <w:rPr>
        <w:sz w:val="16"/>
        <w:szCs w:val="16"/>
        <w:lang w:bidi="ar-IQ"/>
      </w:rPr>
      <w:t>( LFU</w:t>
    </w:r>
    <w:proofErr w:type="gramEnd"/>
    <w:r w:rsidR="00BE183D" w:rsidRPr="00014A95">
      <w:rPr>
        <w:sz w:val="16"/>
        <w:szCs w:val="16"/>
        <w:lang w:bidi="ar-IQ"/>
      </w:rPr>
      <w:t>)</w:t>
    </w:r>
    <w:r w:rsidR="00014A95" w:rsidRPr="00014A95">
      <w:rPr>
        <w:sz w:val="16"/>
        <w:szCs w:val="16"/>
        <w:lang w:bidi="ar-IQ"/>
      </w:rPr>
      <w:t xml:space="preserve">- College of </w:t>
    </w:r>
    <w:r w:rsidR="001553ED">
      <w:rPr>
        <w:sz w:val="16"/>
        <w:szCs w:val="16"/>
        <w:lang w:bidi="ar-IQ"/>
      </w:rPr>
      <w:t xml:space="preserve"> Administration and Economics</w:t>
    </w:r>
    <w:r w:rsidR="001C690A">
      <w:rPr>
        <w:sz w:val="16"/>
        <w:szCs w:val="16"/>
      </w:rPr>
      <w:t xml:space="preserve">, Department of </w:t>
    </w:r>
    <w:r w:rsidR="001553ED">
      <w:rPr>
        <w:sz w:val="16"/>
        <w:szCs w:val="16"/>
      </w:rPr>
      <w:t>Accounting  and</w:t>
    </w:r>
    <w:r w:rsidR="009934B3">
      <w:rPr>
        <w:sz w:val="16"/>
        <w:szCs w:val="16"/>
      </w:rPr>
      <w:t xml:space="preserve"> Finance</w:t>
    </w:r>
  </w:p>
  <w:p w14:paraId="76E879AF" w14:textId="4348443B" w:rsidR="00AF538F" w:rsidRPr="00014A95" w:rsidRDefault="00CC7D2F" w:rsidP="0083546B">
    <w:pPr>
      <w:pStyle w:val="Footer"/>
      <w:tabs>
        <w:tab w:val="right" w:pos="1495"/>
      </w:tabs>
      <w:bidi w:val="0"/>
      <w:spacing w:line="276" w:lineRule="auto"/>
      <w:jc w:val="center"/>
      <w:rPr>
        <w:sz w:val="22"/>
        <w:szCs w:val="22"/>
      </w:rPr>
    </w:pPr>
    <w:hyperlink r:id="rId1" w:history="1">
      <w:r w:rsidR="00853104" w:rsidRPr="00616778">
        <w:rPr>
          <w:rStyle w:val="Hyperlink"/>
          <w:sz w:val="16"/>
          <w:szCs w:val="16"/>
          <w:lang w:bidi="ar-IQ"/>
        </w:rPr>
        <w:t>www.lfu.edu.krd</w:t>
      </w:r>
    </w:hyperlink>
    <w:r w:rsidR="00853104">
      <w:rPr>
        <w:sz w:val="16"/>
        <w:szCs w:val="16"/>
        <w:lang w:bidi="ar-IQ"/>
      </w:rPr>
      <w:t xml:space="preserve">                                                                                                                                                                                 </w:t>
    </w:r>
    <w:proofErr w:type="gramStart"/>
    <w:r w:rsidR="00853104">
      <w:rPr>
        <w:sz w:val="16"/>
        <w:szCs w:val="16"/>
        <w:lang w:bidi="ar-IQ"/>
      </w:rPr>
      <w:t>Email :</w:t>
    </w:r>
    <w:r w:rsidR="0083546B">
      <w:rPr>
        <w:sz w:val="16"/>
        <w:szCs w:val="16"/>
        <w:lang w:bidi="ar-IQ"/>
      </w:rPr>
      <w:t>head.ac</w:t>
    </w:r>
    <w:r w:rsidR="00853104">
      <w:rPr>
        <w:sz w:val="16"/>
        <w:szCs w:val="16"/>
        <w:lang w:bidi="ar-IQ"/>
      </w:rPr>
      <w:t>@lfu.edu.krd</w:t>
    </w:r>
    <w:proofErr w:type="gram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BE3659" w14:textId="77777777" w:rsidR="00CC7D2F" w:rsidRDefault="00CC7D2F">
      <w:r>
        <w:separator/>
      </w:r>
    </w:p>
  </w:footnote>
  <w:footnote w:type="continuationSeparator" w:id="0">
    <w:p w14:paraId="4FBCE462" w14:textId="77777777" w:rsidR="00CC7D2F" w:rsidRDefault="00CC7D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B421AA" w14:textId="08464F48" w:rsidR="00C8371E" w:rsidRDefault="00F26A3C" w:rsidP="002B0BC7">
    <w:pPr>
      <w:rPr>
        <w:rFonts w:cs="K_hjmearok"/>
        <w:b/>
        <w:bCs/>
        <w:sz w:val="18"/>
        <w:szCs w:val="18"/>
        <w:lang w:bidi="ar-IQ"/>
      </w:rPr>
    </w:pPr>
    <w:r>
      <w:rPr>
        <w:rFonts w:ascii="Noto Naskh Arabic" w:hAnsi="Noto Naskh Arabic" w:cs="Noto Naskh Arabic"/>
        <w:noProof/>
        <w:rtl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A78A4B2" wp14:editId="75A0BD5B">
              <wp:simplePos x="0" y="0"/>
              <wp:positionH relativeFrom="margin">
                <wp:posOffset>4031615</wp:posOffset>
              </wp:positionH>
              <wp:positionV relativeFrom="paragraph">
                <wp:posOffset>-91440</wp:posOffset>
              </wp:positionV>
              <wp:extent cx="2606675" cy="911225"/>
              <wp:effectExtent l="0" t="0" r="22225" b="22225"/>
              <wp:wrapTight wrapText="bothSides">
                <wp:wrapPolygon edited="0">
                  <wp:start x="0" y="0"/>
                  <wp:lineTo x="0" y="21675"/>
                  <wp:lineTo x="21626" y="21675"/>
                  <wp:lineTo x="21626" y="0"/>
                  <wp:lineTo x="0" y="0"/>
                </wp:wrapPolygon>
              </wp:wrapTight>
              <wp:docPr id="5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6675" cy="911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6F5CF5" w14:textId="0666CC1A" w:rsidR="003F43A6" w:rsidRPr="00384393" w:rsidRDefault="003F43A6" w:rsidP="00CA7CA9">
                          <w:pPr>
                            <w:jc w:val="center"/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</w:pPr>
                          <w:r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>زانكۆى لوبنانى ف</w:t>
                          </w:r>
                          <w:r w:rsidR="00CF1185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>ە</w:t>
                          </w:r>
                          <w:r w:rsidR="002B0BC7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>ڕە</w:t>
                          </w:r>
                          <w:r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>نسى</w:t>
                          </w:r>
                        </w:p>
                        <w:p w14:paraId="604DD86D" w14:textId="5EB0E019" w:rsidR="008C38BB" w:rsidRPr="00384393" w:rsidRDefault="00F26A3C" w:rsidP="001553ED">
                          <w:pPr>
                            <w:jc w:val="center"/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</w:pPr>
                          <w:r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 xml:space="preserve">        </w:t>
                          </w:r>
                          <w:r w:rsidR="00C8371E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>کۆلێ</w:t>
                          </w:r>
                          <w:r w:rsidR="00AA1936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>ژى</w:t>
                          </w:r>
                          <w:r w:rsidR="001553ED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lang w:bidi="ar-IQ"/>
                            </w:rPr>
                            <w:t xml:space="preserve"> </w:t>
                          </w:r>
                          <w:r w:rsidR="001553ED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ku-Arab-IQ"/>
                            </w:rPr>
                            <w:t>کارگێری و ئابووری</w:t>
                          </w:r>
                          <w:r w:rsidR="00AA1936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 xml:space="preserve"> </w:t>
                          </w:r>
                          <w:r w:rsidR="006A1ED9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lang w:bidi="ar-IQ"/>
                            </w:rPr>
                            <w:t xml:space="preserve">  </w:t>
                          </w:r>
                        </w:p>
                        <w:p w14:paraId="2574BAFF" w14:textId="3DB4FB34" w:rsidR="003F43A6" w:rsidRPr="00384393" w:rsidRDefault="00F26A3C" w:rsidP="00DA3B27">
                          <w:pPr>
                            <w:jc w:val="center"/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 xml:space="preserve">       </w:t>
                          </w:r>
                          <w:r w:rsidR="001C690A" w:rsidRPr="00384393">
                            <w:rPr>
                              <w:rFonts w:ascii="Noto Naskh Arabic UI" w:hAnsi="Noto Naskh Arabic UI" w:cs="Noto Naskh Arabic UI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 xml:space="preserve">بەشى </w:t>
                          </w:r>
                          <w:r w:rsidR="00DA3B27">
                            <w:rPr>
                              <w:rFonts w:ascii="Noto Naskh Arabic UI" w:hAnsi="Noto Naskh Arabic UI" w:cs="Noto Naskh Arabic UI" w:hint="cs"/>
                              <w:b/>
                              <w:bCs/>
                              <w:sz w:val="26"/>
                              <w:szCs w:val="26"/>
                              <w:rtl/>
                              <w:lang w:bidi="ar-IQ"/>
                            </w:rPr>
                            <w:t>کارگێری گەشت و گوزار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78A4B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317.45pt;margin-top:-7.2pt;width:205.25pt;height:71.7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" strokecolor="white [3212]">
              <v:textbox>
                <w:txbxContent>
                  <w:p w14:paraId="196F5CF5" w14:textId="0666CC1A" w:rsidR="003F43A6" w:rsidRPr="00384393" w:rsidRDefault="003F43A6" w:rsidP="00CA7CA9">
                    <w:pPr>
                      <w:jc w:val="center"/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</w:pPr>
                    <w:r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>زانكۆى لوبنانى ف</w:t>
                    </w:r>
                    <w:r w:rsidR="00CF1185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>ە</w:t>
                    </w:r>
                    <w:r w:rsidR="002B0BC7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>ڕە</w:t>
                    </w:r>
                    <w:r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>نسى</w:t>
                    </w:r>
                  </w:p>
                  <w:p w14:paraId="604DD86D" w14:textId="5EB0E019" w:rsidR="008C38BB" w:rsidRPr="00384393" w:rsidRDefault="00F26A3C" w:rsidP="001553ED">
                    <w:pPr>
                      <w:jc w:val="center"/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</w:pPr>
                    <w:r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 xml:space="preserve">        </w:t>
                    </w:r>
                    <w:r w:rsidR="00C8371E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>کۆلێ</w:t>
                    </w:r>
                    <w:r w:rsidR="00AA1936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>ژى</w:t>
                    </w:r>
                    <w:r w:rsidR="001553ED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lang w:bidi="ar-IQ"/>
                      </w:rPr>
                      <w:t xml:space="preserve"> </w:t>
                    </w:r>
                    <w:r w:rsidR="001553ED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ku-Arab-IQ"/>
                      </w:rPr>
                      <w:t>کارگێری و ئابووری</w:t>
                    </w:r>
                    <w:r w:rsidR="00AA1936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 xml:space="preserve"> </w:t>
                    </w:r>
                    <w:r w:rsidR="006A1ED9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lang w:bidi="ar-IQ"/>
                      </w:rPr>
                      <w:t xml:space="preserve">  </w:t>
                    </w:r>
                  </w:p>
                  <w:p w14:paraId="2574BAFF" w14:textId="3DB4FB34" w:rsidR="003F43A6" w:rsidRPr="00384393" w:rsidRDefault="00F26A3C" w:rsidP="00DA3B27">
                    <w:pPr>
                      <w:jc w:val="center"/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</w:rPr>
                    </w:pPr>
                    <w:r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 xml:space="preserve">       </w:t>
                    </w:r>
                    <w:r w:rsidR="001C690A" w:rsidRPr="00384393">
                      <w:rPr>
                        <w:rFonts w:ascii="Noto Naskh Arabic UI" w:hAnsi="Noto Naskh Arabic UI" w:cs="Noto Naskh Arabic UI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 xml:space="preserve">بەشى </w:t>
                    </w:r>
                    <w:r w:rsidR="00DA3B27">
                      <w:rPr>
                        <w:rFonts w:ascii="Noto Naskh Arabic UI" w:hAnsi="Noto Naskh Arabic UI" w:cs="Noto Naskh Arabic UI" w:hint="cs"/>
                        <w:b/>
                        <w:bCs/>
                        <w:sz w:val="26"/>
                        <w:szCs w:val="26"/>
                        <w:rtl/>
                        <w:lang w:bidi="ar-IQ"/>
                      </w:rPr>
                      <w:t>کارگێری گەشت و گوزار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="00C37909">
      <w:rPr>
        <w:rFonts w:ascii="Noto Naskh Arabic" w:hAnsi="Noto Naskh Arabic" w:cs="Noto Naskh Arabic"/>
        <w:noProof/>
        <w:rtl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3CF00FBE" wp14:editId="0C5C29E4">
              <wp:simplePos x="0" y="0"/>
              <wp:positionH relativeFrom="column">
                <wp:posOffset>-207010</wp:posOffset>
              </wp:positionH>
              <wp:positionV relativeFrom="paragraph">
                <wp:posOffset>-81915</wp:posOffset>
              </wp:positionV>
              <wp:extent cx="3282950" cy="1019175"/>
              <wp:effectExtent l="0" t="0" r="12700" b="28575"/>
              <wp:wrapTight wrapText="bothSides">
                <wp:wrapPolygon edited="0">
                  <wp:start x="0" y="0"/>
                  <wp:lineTo x="0" y="21802"/>
                  <wp:lineTo x="21558" y="21802"/>
                  <wp:lineTo x="21558" y="0"/>
                  <wp:lineTo x="0" y="0"/>
                </wp:wrapPolygon>
              </wp:wrapTight>
              <wp:docPr id="4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2950" cy="1019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63A946" w14:textId="77777777" w:rsidR="003F43A6" w:rsidRPr="001553ED" w:rsidRDefault="00866EEB" w:rsidP="00F26A3C">
                          <w:pPr>
                            <w:spacing w:line="36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2"/>
                              <w:szCs w:val="22"/>
                              <w:lang w:bidi="ar-IQ"/>
                            </w:rPr>
                          </w:pPr>
                          <w:r w:rsidRPr="00CA7CA9">
                            <w:rPr>
                              <w:rFonts w:asciiTheme="majorBidi" w:hAnsiTheme="majorBidi" w:cstheme="majorBidi"/>
                              <w:b/>
                              <w:bCs/>
                              <w:sz w:val="26"/>
                              <w:szCs w:val="26"/>
                              <w:lang w:bidi="ar-IQ"/>
                            </w:rPr>
                            <w:t>Lebanese French University</w:t>
                          </w:r>
                        </w:p>
                        <w:p w14:paraId="5261C5B5" w14:textId="574D8341" w:rsidR="00866EEB" w:rsidRPr="00F26A3C" w:rsidRDefault="00866EEB" w:rsidP="00F26A3C">
                          <w:pPr>
                            <w:spacing w:line="36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F26A3C">
                            <w:rPr>
                              <w:rFonts w:asciiTheme="majorBidi" w:hAnsiTheme="majorBidi" w:cstheme="majorBidi"/>
                              <w:b/>
                              <w:bCs/>
                              <w:sz w:val="26"/>
                              <w:szCs w:val="26"/>
                              <w:lang w:bidi="ar-IQ"/>
                            </w:rPr>
                            <w:t xml:space="preserve">College of </w:t>
                          </w:r>
                          <w:r w:rsidR="001553ED" w:rsidRPr="00F26A3C">
                            <w:rPr>
                              <w:rFonts w:asciiTheme="majorBidi" w:hAnsiTheme="majorBidi" w:cstheme="majorBidi"/>
                              <w:b/>
                              <w:bCs/>
                              <w:sz w:val="26"/>
                              <w:szCs w:val="26"/>
                            </w:rPr>
                            <w:t>Administration and Economics</w:t>
                          </w:r>
                        </w:p>
                        <w:p w14:paraId="0BEAA472" w14:textId="7BAC8EC3" w:rsidR="00866EEB" w:rsidRPr="00F26A3C" w:rsidRDefault="001C690A" w:rsidP="00DA3B27">
                          <w:pPr>
                            <w:spacing w:line="360" w:lineRule="auto"/>
                            <w:jc w:val="center"/>
                            <w:rPr>
                              <w:rStyle w:val="Strong"/>
                              <w:rFonts w:asciiTheme="majorBidi" w:hAnsiTheme="majorBidi" w:cstheme="majorBidi"/>
                              <w:b w:val="0"/>
                              <w:bCs w:val="0"/>
                              <w:sz w:val="26"/>
                              <w:szCs w:val="26"/>
                              <w:lang w:bidi="ar-IQ"/>
                            </w:rPr>
                          </w:pPr>
                          <w:r w:rsidRPr="00F26A3C">
                            <w:rPr>
                              <w:rFonts w:asciiTheme="majorBidi" w:hAnsiTheme="majorBidi" w:cstheme="majorBidi"/>
                              <w:b/>
                              <w:bCs/>
                              <w:sz w:val="26"/>
                              <w:szCs w:val="26"/>
                              <w:lang w:bidi="ar-IQ"/>
                            </w:rPr>
                            <w:t xml:space="preserve">Department of </w:t>
                          </w:r>
                          <w:r w:rsidR="00DA3B27">
                            <w:rPr>
                              <w:rFonts w:asciiTheme="majorBidi" w:hAnsiTheme="majorBidi" w:cstheme="majorBidi"/>
                              <w:b/>
                              <w:bCs/>
                              <w:sz w:val="26"/>
                              <w:szCs w:val="26"/>
                              <w:lang w:bidi="ar-IQ"/>
                            </w:rPr>
                            <w:t>Tourism Manage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CF00FBE" id="Text Box 9" o:spid="_x0000_s1027" type="#_x0000_t202" style="position:absolute;left:0;text-align:left;margin-left:-16.3pt;margin-top:-6.45pt;width:258.5pt;height:80.2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" strokecolor="white [3212]">
              <v:textbox>
                <w:txbxContent>
                  <w:p w14:paraId="6863A946" w14:textId="77777777" w:rsidR="003F43A6" w:rsidRPr="001553ED" w:rsidRDefault="00866EEB" w:rsidP="00F26A3C">
                    <w:pPr>
                      <w:spacing w:line="36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  <w:lang w:bidi="ar-IQ"/>
                      </w:rPr>
                    </w:pPr>
                    <w:r w:rsidRPr="00CA7CA9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  <w:lang w:bidi="ar-IQ"/>
                      </w:rPr>
                      <w:t>Lebanese French University</w:t>
                    </w:r>
                  </w:p>
                  <w:p w14:paraId="5261C5B5" w14:textId="574D8341" w:rsidR="00866EEB" w:rsidRPr="00F26A3C" w:rsidRDefault="00866EEB" w:rsidP="00F26A3C">
                    <w:pPr>
                      <w:spacing w:line="36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</w:pPr>
                    <w:r w:rsidRPr="00F26A3C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  <w:lang w:bidi="ar-IQ"/>
                      </w:rPr>
                      <w:t xml:space="preserve">College of </w:t>
                    </w:r>
                    <w:r w:rsidR="001553ED" w:rsidRPr="00F26A3C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</w:rPr>
                      <w:t>Administration and Economics</w:t>
                    </w:r>
                  </w:p>
                  <w:p w14:paraId="0BEAA472" w14:textId="7BAC8EC3" w:rsidR="00866EEB" w:rsidRPr="00F26A3C" w:rsidRDefault="001C690A" w:rsidP="00DA3B27">
                    <w:pPr>
                      <w:spacing w:line="360" w:lineRule="auto"/>
                      <w:jc w:val="center"/>
                      <w:rPr>
                        <w:rStyle w:val="Strong"/>
                        <w:rFonts w:asciiTheme="majorBidi" w:hAnsiTheme="majorBidi" w:cstheme="majorBidi"/>
                        <w:b w:val="0"/>
                        <w:bCs w:val="0"/>
                        <w:sz w:val="26"/>
                        <w:szCs w:val="26"/>
                        <w:lang w:bidi="ar-IQ"/>
                      </w:rPr>
                    </w:pPr>
                    <w:r w:rsidRPr="00F26A3C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  <w:lang w:bidi="ar-IQ"/>
                      </w:rPr>
                      <w:t xml:space="preserve">Department of </w:t>
                    </w:r>
                    <w:r w:rsidR="00DA3B27">
                      <w:rPr>
                        <w:rFonts w:asciiTheme="majorBidi" w:hAnsiTheme="majorBidi" w:cstheme="majorBidi"/>
                        <w:b/>
                        <w:bCs/>
                        <w:sz w:val="26"/>
                        <w:szCs w:val="26"/>
                        <w:lang w:bidi="ar-IQ"/>
                      </w:rPr>
                      <w:t>Tourism Management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066B4C">
      <w:rPr>
        <w:rFonts w:ascii="Noto Naskh Arabic" w:hAnsi="Noto Naskh Arabic" w:cs="Noto Naskh Arabic"/>
        <w:noProof/>
        <w:rtl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E19D5E8" wp14:editId="20300E1C">
              <wp:simplePos x="0" y="0"/>
              <wp:positionH relativeFrom="column">
                <wp:posOffset>-172250</wp:posOffset>
              </wp:positionH>
              <wp:positionV relativeFrom="paragraph">
                <wp:posOffset>-172959</wp:posOffset>
              </wp:positionV>
              <wp:extent cx="6823355" cy="1056359"/>
              <wp:effectExtent l="0" t="0" r="15875" b="10795"/>
              <wp:wrapNone/>
              <wp:docPr id="7" name="Flowchart: Alternate Process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23355" cy="1056359"/>
                      </a:xfrm>
                      <a:prstGeom prst="flowChartAlternateProcess">
                        <a:avLst/>
                      </a:prstGeom>
                      <a:noFill/>
                      <a:ln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08245D" id="_x0000_t176" coordsize="21600,21600" o:spt="176" adj="2700" path="m@0,qx0@0l0@2qy@0,21600l@1,21600qx21600@2l21600@0qy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</v:shapetype>
            <v:shape id="Flowchart: Alternate Process 7" o:spid="_x0000_s1026" type="#_x0000_t176" style="position:absolute;margin-left:-13.55pt;margin-top:-13.6pt;width:537.25pt;height:83.2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" filled="f" strokecolor="#365f91 [2404]" strokeweight="2pt"/>
          </w:pict>
        </mc:Fallback>
      </mc:AlternateContent>
    </w:r>
    <w:r w:rsidR="00214394" w:rsidRPr="00110150">
      <w:rPr>
        <w:rFonts w:ascii="Sakkal Majalla" w:hAnsi="Sakkal Majalla" w:cs="Sakkal Majalla" w:hint="cs"/>
        <w:b/>
        <w:bCs/>
        <w:noProof/>
        <w:sz w:val="36"/>
        <w:szCs w:val="36"/>
      </w:rPr>
      <w:drawing>
        <wp:anchor distT="0" distB="0" distL="114300" distR="114300" simplePos="0" relativeHeight="251664384" behindDoc="0" locked="0" layoutInCell="1" allowOverlap="1" wp14:anchorId="6E9A0011" wp14:editId="25017959">
          <wp:simplePos x="0" y="0"/>
          <wp:positionH relativeFrom="margin">
            <wp:posOffset>3021769</wp:posOffset>
          </wp:positionH>
          <wp:positionV relativeFrom="page">
            <wp:posOffset>293517</wp:posOffset>
          </wp:positionV>
          <wp:extent cx="617855" cy="907415"/>
          <wp:effectExtent l="0" t="0" r="0" b="6985"/>
          <wp:wrapSquare wrapText="bothSides"/>
          <wp:docPr id="67" name="Picture 67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855" cy="907415"/>
                  </a:xfrm>
                  <a:prstGeom prst="rect">
                    <a:avLst/>
                  </a:prstGeom>
                  <a:ln>
                    <a:noFill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330E5"/>
    <w:multiLevelType w:val="hybridMultilevel"/>
    <w:tmpl w:val="FD380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757F0"/>
    <w:multiLevelType w:val="hybridMultilevel"/>
    <w:tmpl w:val="CCE03AAE"/>
    <w:lvl w:ilvl="0" w:tplc="A786530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Times New Roman" w:cs="Zanest _ Dyar Bakr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04090005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2" w15:restartNumberingAfterBreak="0">
    <w:nsid w:val="0EED4A1E"/>
    <w:multiLevelType w:val="hybridMultilevel"/>
    <w:tmpl w:val="8CB0C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5514C"/>
    <w:multiLevelType w:val="hybridMultilevel"/>
    <w:tmpl w:val="122A3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25656"/>
    <w:multiLevelType w:val="hybridMultilevel"/>
    <w:tmpl w:val="AC527ADA"/>
    <w:lvl w:ilvl="0" w:tplc="8B583F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A0DB3"/>
    <w:multiLevelType w:val="hybridMultilevel"/>
    <w:tmpl w:val="799AAA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75F76"/>
    <w:multiLevelType w:val="hybridMultilevel"/>
    <w:tmpl w:val="B178F508"/>
    <w:lvl w:ilvl="0" w:tplc="654225C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541792"/>
    <w:multiLevelType w:val="hybridMultilevel"/>
    <w:tmpl w:val="0C1249D4"/>
    <w:lvl w:ilvl="0" w:tplc="4C4ED138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7A7DFE"/>
    <w:multiLevelType w:val="hybridMultilevel"/>
    <w:tmpl w:val="AFAE5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587CC0"/>
    <w:multiLevelType w:val="hybridMultilevel"/>
    <w:tmpl w:val="1422B3C2"/>
    <w:lvl w:ilvl="0" w:tplc="B1800B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0167C"/>
    <w:multiLevelType w:val="hybridMultilevel"/>
    <w:tmpl w:val="B49C57C4"/>
    <w:lvl w:ilvl="0" w:tplc="51BCE95E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AF35D2"/>
    <w:multiLevelType w:val="hybridMultilevel"/>
    <w:tmpl w:val="B1F82D38"/>
    <w:lvl w:ilvl="0" w:tplc="3A94B7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13A31"/>
    <w:multiLevelType w:val="hybridMultilevel"/>
    <w:tmpl w:val="E9004EA6"/>
    <w:lvl w:ilvl="0" w:tplc="592EC25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200AB6"/>
    <w:multiLevelType w:val="hybridMultilevel"/>
    <w:tmpl w:val="4C8E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D30813"/>
    <w:multiLevelType w:val="hybridMultilevel"/>
    <w:tmpl w:val="D62E431A"/>
    <w:lvl w:ilvl="0" w:tplc="A710A7FE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A80DC7"/>
    <w:multiLevelType w:val="hybridMultilevel"/>
    <w:tmpl w:val="7F50A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1E68C8"/>
    <w:multiLevelType w:val="hybridMultilevel"/>
    <w:tmpl w:val="088C46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1C32A4"/>
    <w:multiLevelType w:val="hybridMultilevel"/>
    <w:tmpl w:val="C77EC050"/>
    <w:lvl w:ilvl="0" w:tplc="6CCC3BA6">
      <w:start w:val="1"/>
      <w:numFmt w:val="decimalFullWidth"/>
      <w:lvlText w:val="%1-"/>
      <w:lvlJc w:val="left"/>
      <w:pPr>
        <w:ind w:left="615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335" w:hanging="360"/>
      </w:pPr>
    </w:lvl>
    <w:lvl w:ilvl="2" w:tplc="0409001B">
      <w:start w:val="1"/>
      <w:numFmt w:val="lowerRoman"/>
      <w:lvlText w:val="%3."/>
      <w:lvlJc w:val="right"/>
      <w:pPr>
        <w:ind w:left="2055" w:hanging="180"/>
      </w:pPr>
    </w:lvl>
    <w:lvl w:ilvl="3" w:tplc="0409000F">
      <w:start w:val="1"/>
      <w:numFmt w:val="decimal"/>
      <w:lvlText w:val="%4."/>
      <w:lvlJc w:val="left"/>
      <w:pPr>
        <w:ind w:left="2775" w:hanging="360"/>
      </w:pPr>
    </w:lvl>
    <w:lvl w:ilvl="4" w:tplc="04090019">
      <w:start w:val="1"/>
      <w:numFmt w:val="lowerLetter"/>
      <w:lvlText w:val="%5."/>
      <w:lvlJc w:val="left"/>
      <w:pPr>
        <w:ind w:left="3495" w:hanging="360"/>
      </w:pPr>
    </w:lvl>
    <w:lvl w:ilvl="5" w:tplc="0409001B">
      <w:start w:val="1"/>
      <w:numFmt w:val="lowerRoman"/>
      <w:lvlText w:val="%6."/>
      <w:lvlJc w:val="right"/>
      <w:pPr>
        <w:ind w:left="4215" w:hanging="180"/>
      </w:pPr>
    </w:lvl>
    <w:lvl w:ilvl="6" w:tplc="0409000F">
      <w:start w:val="1"/>
      <w:numFmt w:val="decimal"/>
      <w:lvlText w:val="%7."/>
      <w:lvlJc w:val="left"/>
      <w:pPr>
        <w:ind w:left="4935" w:hanging="360"/>
      </w:pPr>
    </w:lvl>
    <w:lvl w:ilvl="7" w:tplc="04090019">
      <w:start w:val="1"/>
      <w:numFmt w:val="lowerLetter"/>
      <w:lvlText w:val="%8."/>
      <w:lvlJc w:val="left"/>
      <w:pPr>
        <w:ind w:left="5655" w:hanging="360"/>
      </w:pPr>
    </w:lvl>
    <w:lvl w:ilvl="8" w:tplc="0409001B">
      <w:start w:val="1"/>
      <w:numFmt w:val="lowerRoman"/>
      <w:lvlText w:val="%9."/>
      <w:lvlJc w:val="right"/>
      <w:pPr>
        <w:ind w:left="6375" w:hanging="180"/>
      </w:pPr>
    </w:lvl>
  </w:abstractNum>
  <w:abstractNum w:abstractNumId="18" w15:restartNumberingAfterBreak="0">
    <w:nsid w:val="7ABF4615"/>
    <w:multiLevelType w:val="hybridMultilevel"/>
    <w:tmpl w:val="A9A805BE"/>
    <w:lvl w:ilvl="0" w:tplc="B8A87AA6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7E555207"/>
    <w:multiLevelType w:val="hybridMultilevel"/>
    <w:tmpl w:val="39ACEA9E"/>
    <w:lvl w:ilvl="0" w:tplc="627EEE1C">
      <w:numFmt w:val="none"/>
      <w:lvlText w:val=""/>
      <w:lvlJc w:val="left"/>
      <w:pPr>
        <w:tabs>
          <w:tab w:val="num" w:pos="360"/>
        </w:tabs>
      </w:pPr>
    </w:lvl>
    <w:lvl w:ilvl="1" w:tplc="4C421346" w:tentative="1">
      <w:start w:val="1"/>
      <w:numFmt w:val="lowerLetter"/>
      <w:lvlText w:val="%2."/>
      <w:lvlJc w:val="left"/>
      <w:pPr>
        <w:ind w:left="1440" w:hanging="360"/>
      </w:pPr>
    </w:lvl>
    <w:lvl w:ilvl="2" w:tplc="A0A8D5BE" w:tentative="1">
      <w:start w:val="1"/>
      <w:numFmt w:val="lowerRoman"/>
      <w:lvlText w:val="%3."/>
      <w:lvlJc w:val="right"/>
      <w:pPr>
        <w:ind w:left="2160" w:hanging="180"/>
      </w:pPr>
    </w:lvl>
    <w:lvl w:ilvl="3" w:tplc="6C1E207C" w:tentative="1">
      <w:start w:val="1"/>
      <w:numFmt w:val="decimal"/>
      <w:lvlText w:val="%4."/>
      <w:lvlJc w:val="left"/>
      <w:pPr>
        <w:ind w:left="2880" w:hanging="360"/>
      </w:pPr>
    </w:lvl>
    <w:lvl w:ilvl="4" w:tplc="8410D902" w:tentative="1">
      <w:start w:val="1"/>
      <w:numFmt w:val="lowerLetter"/>
      <w:lvlText w:val="%5."/>
      <w:lvlJc w:val="left"/>
      <w:pPr>
        <w:ind w:left="3600" w:hanging="360"/>
      </w:pPr>
    </w:lvl>
    <w:lvl w:ilvl="5" w:tplc="9C723D1A" w:tentative="1">
      <w:start w:val="1"/>
      <w:numFmt w:val="lowerRoman"/>
      <w:lvlText w:val="%6."/>
      <w:lvlJc w:val="right"/>
      <w:pPr>
        <w:ind w:left="4320" w:hanging="180"/>
      </w:pPr>
    </w:lvl>
    <w:lvl w:ilvl="6" w:tplc="6B540F5C" w:tentative="1">
      <w:start w:val="1"/>
      <w:numFmt w:val="decimal"/>
      <w:lvlText w:val="%7."/>
      <w:lvlJc w:val="left"/>
      <w:pPr>
        <w:ind w:left="5040" w:hanging="360"/>
      </w:pPr>
    </w:lvl>
    <w:lvl w:ilvl="7" w:tplc="7E482B38" w:tentative="1">
      <w:start w:val="1"/>
      <w:numFmt w:val="lowerLetter"/>
      <w:lvlText w:val="%8."/>
      <w:lvlJc w:val="left"/>
      <w:pPr>
        <w:ind w:left="5760" w:hanging="360"/>
      </w:pPr>
    </w:lvl>
    <w:lvl w:ilvl="8" w:tplc="8D58FA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AF438F"/>
    <w:multiLevelType w:val="hybridMultilevel"/>
    <w:tmpl w:val="E5E6509E"/>
    <w:lvl w:ilvl="0" w:tplc="4BF0B1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3"/>
  </w:num>
  <w:num w:numId="5">
    <w:abstractNumId w:val="0"/>
  </w:num>
  <w:num w:numId="6">
    <w:abstractNumId w:val="19"/>
  </w:num>
  <w:num w:numId="7">
    <w:abstractNumId w:val="4"/>
  </w:num>
  <w:num w:numId="8">
    <w:abstractNumId w:val="6"/>
  </w:num>
  <w:num w:numId="9">
    <w:abstractNumId w:val="9"/>
  </w:num>
  <w:num w:numId="10">
    <w:abstractNumId w:val="2"/>
  </w:num>
  <w:num w:numId="11">
    <w:abstractNumId w:val="18"/>
  </w:num>
  <w:num w:numId="12">
    <w:abstractNumId w:val="11"/>
  </w:num>
  <w:num w:numId="13">
    <w:abstractNumId w:val="16"/>
  </w:num>
  <w:num w:numId="14">
    <w:abstractNumId w:val="14"/>
  </w:num>
  <w:num w:numId="15">
    <w:abstractNumId w:val="5"/>
  </w:num>
  <w:num w:numId="16">
    <w:abstractNumId w:val="20"/>
  </w:num>
  <w:num w:numId="17">
    <w:abstractNumId w:val="10"/>
  </w:num>
  <w:num w:numId="18">
    <w:abstractNumId w:val="1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rQ0MzYyNbK0MDVR0lEKTi0uzszPAykwqQUAlUCL+iwAAAA="/>
  </w:docVars>
  <w:rsids>
    <w:rsidRoot w:val="00A46AC4"/>
    <w:rsid w:val="000000EF"/>
    <w:rsid w:val="00000411"/>
    <w:rsid w:val="0000042A"/>
    <w:rsid w:val="00000BBC"/>
    <w:rsid w:val="00000CB6"/>
    <w:rsid w:val="00000EF7"/>
    <w:rsid w:val="0000123E"/>
    <w:rsid w:val="000012DF"/>
    <w:rsid w:val="00001429"/>
    <w:rsid w:val="000016A8"/>
    <w:rsid w:val="000016AF"/>
    <w:rsid w:val="000018B0"/>
    <w:rsid w:val="0000193A"/>
    <w:rsid w:val="00001AD6"/>
    <w:rsid w:val="00001E18"/>
    <w:rsid w:val="00002316"/>
    <w:rsid w:val="000025E4"/>
    <w:rsid w:val="0000266B"/>
    <w:rsid w:val="00002C73"/>
    <w:rsid w:val="00002EFA"/>
    <w:rsid w:val="0000305F"/>
    <w:rsid w:val="00003194"/>
    <w:rsid w:val="00003322"/>
    <w:rsid w:val="0000339C"/>
    <w:rsid w:val="0000357A"/>
    <w:rsid w:val="0000365D"/>
    <w:rsid w:val="000036C8"/>
    <w:rsid w:val="00003730"/>
    <w:rsid w:val="00003807"/>
    <w:rsid w:val="000038B1"/>
    <w:rsid w:val="00003CD6"/>
    <w:rsid w:val="00003EBF"/>
    <w:rsid w:val="000041C3"/>
    <w:rsid w:val="00004697"/>
    <w:rsid w:val="000047AB"/>
    <w:rsid w:val="00004D3A"/>
    <w:rsid w:val="00004D87"/>
    <w:rsid w:val="0000555E"/>
    <w:rsid w:val="00005756"/>
    <w:rsid w:val="0000590C"/>
    <w:rsid w:val="00005970"/>
    <w:rsid w:val="00005BC4"/>
    <w:rsid w:val="00005F0D"/>
    <w:rsid w:val="0000621F"/>
    <w:rsid w:val="0000622E"/>
    <w:rsid w:val="00006AE6"/>
    <w:rsid w:val="00006C6F"/>
    <w:rsid w:val="00006C88"/>
    <w:rsid w:val="00006D7D"/>
    <w:rsid w:val="00006F8B"/>
    <w:rsid w:val="0000711E"/>
    <w:rsid w:val="000072F9"/>
    <w:rsid w:val="00007512"/>
    <w:rsid w:val="00007AAD"/>
    <w:rsid w:val="00007DF4"/>
    <w:rsid w:val="00007FFB"/>
    <w:rsid w:val="00010011"/>
    <w:rsid w:val="000105DA"/>
    <w:rsid w:val="00010D3F"/>
    <w:rsid w:val="00010DB1"/>
    <w:rsid w:val="00010DFC"/>
    <w:rsid w:val="00010F8D"/>
    <w:rsid w:val="00010FEC"/>
    <w:rsid w:val="00011135"/>
    <w:rsid w:val="00011D87"/>
    <w:rsid w:val="00011EC2"/>
    <w:rsid w:val="00012407"/>
    <w:rsid w:val="00012A85"/>
    <w:rsid w:val="00012BB4"/>
    <w:rsid w:val="0001308F"/>
    <w:rsid w:val="00013129"/>
    <w:rsid w:val="00013131"/>
    <w:rsid w:val="00013396"/>
    <w:rsid w:val="0001346D"/>
    <w:rsid w:val="00013B49"/>
    <w:rsid w:val="00013B58"/>
    <w:rsid w:val="00013C67"/>
    <w:rsid w:val="00013CB5"/>
    <w:rsid w:val="00014259"/>
    <w:rsid w:val="00014621"/>
    <w:rsid w:val="00014682"/>
    <w:rsid w:val="000146CE"/>
    <w:rsid w:val="00014770"/>
    <w:rsid w:val="00014A95"/>
    <w:rsid w:val="0001516D"/>
    <w:rsid w:val="00015255"/>
    <w:rsid w:val="000155CD"/>
    <w:rsid w:val="00015735"/>
    <w:rsid w:val="00015752"/>
    <w:rsid w:val="00015877"/>
    <w:rsid w:val="00015D3A"/>
    <w:rsid w:val="000162B0"/>
    <w:rsid w:val="00016A66"/>
    <w:rsid w:val="00016CCC"/>
    <w:rsid w:val="00016F6A"/>
    <w:rsid w:val="00017071"/>
    <w:rsid w:val="000170B4"/>
    <w:rsid w:val="000171C8"/>
    <w:rsid w:val="000171E5"/>
    <w:rsid w:val="00017255"/>
    <w:rsid w:val="00017584"/>
    <w:rsid w:val="000176A9"/>
    <w:rsid w:val="00017D13"/>
    <w:rsid w:val="000200F5"/>
    <w:rsid w:val="0002024D"/>
    <w:rsid w:val="000202AE"/>
    <w:rsid w:val="000204BB"/>
    <w:rsid w:val="00020530"/>
    <w:rsid w:val="000206D4"/>
    <w:rsid w:val="000209A4"/>
    <w:rsid w:val="00020F13"/>
    <w:rsid w:val="00020FA2"/>
    <w:rsid w:val="000210A9"/>
    <w:rsid w:val="000210EB"/>
    <w:rsid w:val="00021B10"/>
    <w:rsid w:val="00021C21"/>
    <w:rsid w:val="00022181"/>
    <w:rsid w:val="000222F5"/>
    <w:rsid w:val="000227A5"/>
    <w:rsid w:val="00022825"/>
    <w:rsid w:val="00022E98"/>
    <w:rsid w:val="00022EA2"/>
    <w:rsid w:val="00023574"/>
    <w:rsid w:val="0002357E"/>
    <w:rsid w:val="000235DD"/>
    <w:rsid w:val="00023649"/>
    <w:rsid w:val="0002369D"/>
    <w:rsid w:val="000236F0"/>
    <w:rsid w:val="00024015"/>
    <w:rsid w:val="000240F2"/>
    <w:rsid w:val="00024146"/>
    <w:rsid w:val="00024207"/>
    <w:rsid w:val="0002431F"/>
    <w:rsid w:val="000245C0"/>
    <w:rsid w:val="000245C5"/>
    <w:rsid w:val="00024964"/>
    <w:rsid w:val="00024ECB"/>
    <w:rsid w:val="00025338"/>
    <w:rsid w:val="00025341"/>
    <w:rsid w:val="00025423"/>
    <w:rsid w:val="0002563E"/>
    <w:rsid w:val="0002569D"/>
    <w:rsid w:val="00025DC0"/>
    <w:rsid w:val="00025E3B"/>
    <w:rsid w:val="00025E7E"/>
    <w:rsid w:val="00025F4A"/>
    <w:rsid w:val="0002601E"/>
    <w:rsid w:val="00026287"/>
    <w:rsid w:val="0002663F"/>
    <w:rsid w:val="000269B2"/>
    <w:rsid w:val="00026DA6"/>
    <w:rsid w:val="00026F05"/>
    <w:rsid w:val="000277B0"/>
    <w:rsid w:val="00027956"/>
    <w:rsid w:val="00027A09"/>
    <w:rsid w:val="00027F30"/>
    <w:rsid w:val="00030399"/>
    <w:rsid w:val="0003040A"/>
    <w:rsid w:val="00030524"/>
    <w:rsid w:val="000307AB"/>
    <w:rsid w:val="00030945"/>
    <w:rsid w:val="000309B2"/>
    <w:rsid w:val="00030F8F"/>
    <w:rsid w:val="0003117F"/>
    <w:rsid w:val="00031459"/>
    <w:rsid w:val="0003173F"/>
    <w:rsid w:val="00031A98"/>
    <w:rsid w:val="00031D4C"/>
    <w:rsid w:val="00031DEB"/>
    <w:rsid w:val="00032210"/>
    <w:rsid w:val="000328C9"/>
    <w:rsid w:val="00032B5E"/>
    <w:rsid w:val="00032E2F"/>
    <w:rsid w:val="000333E6"/>
    <w:rsid w:val="0003359B"/>
    <w:rsid w:val="00033764"/>
    <w:rsid w:val="00033A01"/>
    <w:rsid w:val="000340F7"/>
    <w:rsid w:val="000343F2"/>
    <w:rsid w:val="00034537"/>
    <w:rsid w:val="00034707"/>
    <w:rsid w:val="00034709"/>
    <w:rsid w:val="000349F7"/>
    <w:rsid w:val="00034A01"/>
    <w:rsid w:val="00035670"/>
    <w:rsid w:val="0003590A"/>
    <w:rsid w:val="00035B4E"/>
    <w:rsid w:val="00035EAF"/>
    <w:rsid w:val="00036050"/>
    <w:rsid w:val="000360C1"/>
    <w:rsid w:val="000364A7"/>
    <w:rsid w:val="00036C5E"/>
    <w:rsid w:val="00036F9E"/>
    <w:rsid w:val="00037899"/>
    <w:rsid w:val="00037DA7"/>
    <w:rsid w:val="00037E9C"/>
    <w:rsid w:val="00040631"/>
    <w:rsid w:val="000406B0"/>
    <w:rsid w:val="0004073F"/>
    <w:rsid w:val="00040B8F"/>
    <w:rsid w:val="00040B91"/>
    <w:rsid w:val="00040ED8"/>
    <w:rsid w:val="00041390"/>
    <w:rsid w:val="0004166D"/>
    <w:rsid w:val="000417DC"/>
    <w:rsid w:val="00041CBB"/>
    <w:rsid w:val="00041E71"/>
    <w:rsid w:val="00042054"/>
    <w:rsid w:val="000422B7"/>
    <w:rsid w:val="000423B2"/>
    <w:rsid w:val="000423C2"/>
    <w:rsid w:val="000424B5"/>
    <w:rsid w:val="00042633"/>
    <w:rsid w:val="00042692"/>
    <w:rsid w:val="00042743"/>
    <w:rsid w:val="000428C5"/>
    <w:rsid w:val="00042917"/>
    <w:rsid w:val="000429E9"/>
    <w:rsid w:val="000429EB"/>
    <w:rsid w:val="00042ABE"/>
    <w:rsid w:val="00042B09"/>
    <w:rsid w:val="00042EC9"/>
    <w:rsid w:val="0004360D"/>
    <w:rsid w:val="00043617"/>
    <w:rsid w:val="000437CD"/>
    <w:rsid w:val="0004387C"/>
    <w:rsid w:val="00043AA0"/>
    <w:rsid w:val="00043B29"/>
    <w:rsid w:val="00043C6C"/>
    <w:rsid w:val="00044745"/>
    <w:rsid w:val="00044AB7"/>
    <w:rsid w:val="00044AC4"/>
    <w:rsid w:val="00044B8D"/>
    <w:rsid w:val="00044EA9"/>
    <w:rsid w:val="00044EC9"/>
    <w:rsid w:val="00044FE8"/>
    <w:rsid w:val="00045049"/>
    <w:rsid w:val="00045057"/>
    <w:rsid w:val="00045448"/>
    <w:rsid w:val="00045707"/>
    <w:rsid w:val="00045BD1"/>
    <w:rsid w:val="000460CF"/>
    <w:rsid w:val="00046863"/>
    <w:rsid w:val="000469A7"/>
    <w:rsid w:val="00046B96"/>
    <w:rsid w:val="00046C6C"/>
    <w:rsid w:val="00046DC2"/>
    <w:rsid w:val="00046EF6"/>
    <w:rsid w:val="00047258"/>
    <w:rsid w:val="000472FC"/>
    <w:rsid w:val="000476D8"/>
    <w:rsid w:val="00047D63"/>
    <w:rsid w:val="00047E31"/>
    <w:rsid w:val="00050184"/>
    <w:rsid w:val="000501FB"/>
    <w:rsid w:val="00050512"/>
    <w:rsid w:val="000507BE"/>
    <w:rsid w:val="00050E54"/>
    <w:rsid w:val="00051171"/>
    <w:rsid w:val="00051420"/>
    <w:rsid w:val="0005184C"/>
    <w:rsid w:val="000518F5"/>
    <w:rsid w:val="00051ECB"/>
    <w:rsid w:val="00051F07"/>
    <w:rsid w:val="00052128"/>
    <w:rsid w:val="00052344"/>
    <w:rsid w:val="00052561"/>
    <w:rsid w:val="000528BA"/>
    <w:rsid w:val="00052A91"/>
    <w:rsid w:val="00052CB7"/>
    <w:rsid w:val="0005300B"/>
    <w:rsid w:val="00053211"/>
    <w:rsid w:val="000535A9"/>
    <w:rsid w:val="000536D0"/>
    <w:rsid w:val="000536EB"/>
    <w:rsid w:val="00053AD0"/>
    <w:rsid w:val="00054327"/>
    <w:rsid w:val="0005432A"/>
    <w:rsid w:val="000545EA"/>
    <w:rsid w:val="000545FF"/>
    <w:rsid w:val="000548B8"/>
    <w:rsid w:val="00054AE8"/>
    <w:rsid w:val="00054AEA"/>
    <w:rsid w:val="00054D42"/>
    <w:rsid w:val="00054D9C"/>
    <w:rsid w:val="00054FF5"/>
    <w:rsid w:val="000550CF"/>
    <w:rsid w:val="00055503"/>
    <w:rsid w:val="00055765"/>
    <w:rsid w:val="00055801"/>
    <w:rsid w:val="00055FDF"/>
    <w:rsid w:val="00055FF5"/>
    <w:rsid w:val="0005669A"/>
    <w:rsid w:val="0005680C"/>
    <w:rsid w:val="00056A29"/>
    <w:rsid w:val="00056C82"/>
    <w:rsid w:val="00056DBD"/>
    <w:rsid w:val="00056E44"/>
    <w:rsid w:val="00057056"/>
    <w:rsid w:val="0005708D"/>
    <w:rsid w:val="000575FF"/>
    <w:rsid w:val="00057786"/>
    <w:rsid w:val="00057AB4"/>
    <w:rsid w:val="00057BED"/>
    <w:rsid w:val="00060239"/>
    <w:rsid w:val="000603E0"/>
    <w:rsid w:val="00060440"/>
    <w:rsid w:val="00060552"/>
    <w:rsid w:val="00060962"/>
    <w:rsid w:val="000609A2"/>
    <w:rsid w:val="00060AD3"/>
    <w:rsid w:val="00060CF1"/>
    <w:rsid w:val="00060DFD"/>
    <w:rsid w:val="00060F19"/>
    <w:rsid w:val="00061290"/>
    <w:rsid w:val="000616EF"/>
    <w:rsid w:val="00061719"/>
    <w:rsid w:val="00061A3F"/>
    <w:rsid w:val="00062125"/>
    <w:rsid w:val="0006234F"/>
    <w:rsid w:val="000627D4"/>
    <w:rsid w:val="00062838"/>
    <w:rsid w:val="00062A94"/>
    <w:rsid w:val="00062CB3"/>
    <w:rsid w:val="00062F3F"/>
    <w:rsid w:val="000635B7"/>
    <w:rsid w:val="00063643"/>
    <w:rsid w:val="0006392E"/>
    <w:rsid w:val="00063DE6"/>
    <w:rsid w:val="00064102"/>
    <w:rsid w:val="000645C8"/>
    <w:rsid w:val="000646C4"/>
    <w:rsid w:val="0006485E"/>
    <w:rsid w:val="000648BE"/>
    <w:rsid w:val="00064979"/>
    <w:rsid w:val="00064B6C"/>
    <w:rsid w:val="00064E1B"/>
    <w:rsid w:val="00064F9B"/>
    <w:rsid w:val="0006541C"/>
    <w:rsid w:val="000656CF"/>
    <w:rsid w:val="000657B6"/>
    <w:rsid w:val="000659A3"/>
    <w:rsid w:val="000659B7"/>
    <w:rsid w:val="00065BE1"/>
    <w:rsid w:val="00065E75"/>
    <w:rsid w:val="000666F2"/>
    <w:rsid w:val="0006675C"/>
    <w:rsid w:val="00066B4C"/>
    <w:rsid w:val="00066C87"/>
    <w:rsid w:val="00066E0A"/>
    <w:rsid w:val="0006716D"/>
    <w:rsid w:val="00067302"/>
    <w:rsid w:val="0006746F"/>
    <w:rsid w:val="00067707"/>
    <w:rsid w:val="0006778F"/>
    <w:rsid w:val="00067B3C"/>
    <w:rsid w:val="00067E45"/>
    <w:rsid w:val="0007081D"/>
    <w:rsid w:val="00070839"/>
    <w:rsid w:val="00070931"/>
    <w:rsid w:val="00070A29"/>
    <w:rsid w:val="00070B67"/>
    <w:rsid w:val="00070DD2"/>
    <w:rsid w:val="00070EDB"/>
    <w:rsid w:val="00070FEE"/>
    <w:rsid w:val="0007115E"/>
    <w:rsid w:val="00071352"/>
    <w:rsid w:val="0007139D"/>
    <w:rsid w:val="000714E1"/>
    <w:rsid w:val="00071B32"/>
    <w:rsid w:val="00071B73"/>
    <w:rsid w:val="00071C17"/>
    <w:rsid w:val="00071DB3"/>
    <w:rsid w:val="00072471"/>
    <w:rsid w:val="0007276C"/>
    <w:rsid w:val="00072801"/>
    <w:rsid w:val="00072A40"/>
    <w:rsid w:val="00072D0E"/>
    <w:rsid w:val="00073161"/>
    <w:rsid w:val="00073208"/>
    <w:rsid w:val="000733CE"/>
    <w:rsid w:val="00073695"/>
    <w:rsid w:val="000737AD"/>
    <w:rsid w:val="0007399F"/>
    <w:rsid w:val="00073DD9"/>
    <w:rsid w:val="00073EB3"/>
    <w:rsid w:val="00073EF8"/>
    <w:rsid w:val="00074345"/>
    <w:rsid w:val="000748DC"/>
    <w:rsid w:val="00074A1D"/>
    <w:rsid w:val="000754A1"/>
    <w:rsid w:val="00075795"/>
    <w:rsid w:val="00075900"/>
    <w:rsid w:val="000759D4"/>
    <w:rsid w:val="00075BA4"/>
    <w:rsid w:val="000761DE"/>
    <w:rsid w:val="000768A6"/>
    <w:rsid w:val="000769A7"/>
    <w:rsid w:val="00076EC1"/>
    <w:rsid w:val="00076F79"/>
    <w:rsid w:val="000770D4"/>
    <w:rsid w:val="00077699"/>
    <w:rsid w:val="0007784D"/>
    <w:rsid w:val="000778CE"/>
    <w:rsid w:val="000808EC"/>
    <w:rsid w:val="00080E7B"/>
    <w:rsid w:val="0008132D"/>
    <w:rsid w:val="00081756"/>
    <w:rsid w:val="000818BE"/>
    <w:rsid w:val="00081CC9"/>
    <w:rsid w:val="0008227F"/>
    <w:rsid w:val="00082843"/>
    <w:rsid w:val="00082AC6"/>
    <w:rsid w:val="00082B7E"/>
    <w:rsid w:val="00082B95"/>
    <w:rsid w:val="00082BB6"/>
    <w:rsid w:val="000833FE"/>
    <w:rsid w:val="0008357A"/>
    <w:rsid w:val="000837FE"/>
    <w:rsid w:val="0008386E"/>
    <w:rsid w:val="00083B4A"/>
    <w:rsid w:val="00083E29"/>
    <w:rsid w:val="00084399"/>
    <w:rsid w:val="00084488"/>
    <w:rsid w:val="0008455C"/>
    <w:rsid w:val="0008476B"/>
    <w:rsid w:val="00084A71"/>
    <w:rsid w:val="00085361"/>
    <w:rsid w:val="00085B42"/>
    <w:rsid w:val="00085D1D"/>
    <w:rsid w:val="00085F2B"/>
    <w:rsid w:val="00086101"/>
    <w:rsid w:val="0008614C"/>
    <w:rsid w:val="00086187"/>
    <w:rsid w:val="00086434"/>
    <w:rsid w:val="00086C8B"/>
    <w:rsid w:val="00086CA1"/>
    <w:rsid w:val="00086D74"/>
    <w:rsid w:val="0008755E"/>
    <w:rsid w:val="00087726"/>
    <w:rsid w:val="000877D8"/>
    <w:rsid w:val="00087E6D"/>
    <w:rsid w:val="00087F1E"/>
    <w:rsid w:val="00090001"/>
    <w:rsid w:val="000900E7"/>
    <w:rsid w:val="00090B02"/>
    <w:rsid w:val="00090CDD"/>
    <w:rsid w:val="00090F8C"/>
    <w:rsid w:val="0009111C"/>
    <w:rsid w:val="000911D9"/>
    <w:rsid w:val="00091270"/>
    <w:rsid w:val="000914B0"/>
    <w:rsid w:val="000916AC"/>
    <w:rsid w:val="000918DF"/>
    <w:rsid w:val="00091F2D"/>
    <w:rsid w:val="000921A1"/>
    <w:rsid w:val="000929C1"/>
    <w:rsid w:val="00092A84"/>
    <w:rsid w:val="00092C62"/>
    <w:rsid w:val="00092CB3"/>
    <w:rsid w:val="00092E8D"/>
    <w:rsid w:val="0009320F"/>
    <w:rsid w:val="000933AC"/>
    <w:rsid w:val="00093483"/>
    <w:rsid w:val="0009383C"/>
    <w:rsid w:val="00093906"/>
    <w:rsid w:val="00093B82"/>
    <w:rsid w:val="00093BA1"/>
    <w:rsid w:val="00093BD5"/>
    <w:rsid w:val="00093C74"/>
    <w:rsid w:val="00093F4A"/>
    <w:rsid w:val="00093FB4"/>
    <w:rsid w:val="0009416C"/>
    <w:rsid w:val="000943D5"/>
    <w:rsid w:val="00094581"/>
    <w:rsid w:val="00094750"/>
    <w:rsid w:val="00094B4B"/>
    <w:rsid w:val="00094DD0"/>
    <w:rsid w:val="00094E1E"/>
    <w:rsid w:val="00095121"/>
    <w:rsid w:val="000951DC"/>
    <w:rsid w:val="000952DB"/>
    <w:rsid w:val="0009582C"/>
    <w:rsid w:val="00095AC8"/>
    <w:rsid w:val="00095B40"/>
    <w:rsid w:val="00095BD4"/>
    <w:rsid w:val="00095C33"/>
    <w:rsid w:val="00095DFF"/>
    <w:rsid w:val="00096248"/>
    <w:rsid w:val="0009624C"/>
    <w:rsid w:val="000963CB"/>
    <w:rsid w:val="00096418"/>
    <w:rsid w:val="000965C4"/>
    <w:rsid w:val="0009670B"/>
    <w:rsid w:val="00096748"/>
    <w:rsid w:val="00096BFC"/>
    <w:rsid w:val="00096D79"/>
    <w:rsid w:val="00096EAB"/>
    <w:rsid w:val="0009705B"/>
    <w:rsid w:val="00097650"/>
    <w:rsid w:val="00097779"/>
    <w:rsid w:val="00097BF1"/>
    <w:rsid w:val="00097E3C"/>
    <w:rsid w:val="000A08A4"/>
    <w:rsid w:val="000A0A4B"/>
    <w:rsid w:val="000A0F6A"/>
    <w:rsid w:val="000A11E5"/>
    <w:rsid w:val="000A1BE9"/>
    <w:rsid w:val="000A1C9B"/>
    <w:rsid w:val="000A1F55"/>
    <w:rsid w:val="000A22E4"/>
    <w:rsid w:val="000A25DE"/>
    <w:rsid w:val="000A272D"/>
    <w:rsid w:val="000A2AA4"/>
    <w:rsid w:val="000A2BAB"/>
    <w:rsid w:val="000A2D41"/>
    <w:rsid w:val="000A2E80"/>
    <w:rsid w:val="000A2EE5"/>
    <w:rsid w:val="000A3040"/>
    <w:rsid w:val="000A358F"/>
    <w:rsid w:val="000A370C"/>
    <w:rsid w:val="000A3AC9"/>
    <w:rsid w:val="000A3D38"/>
    <w:rsid w:val="000A41AC"/>
    <w:rsid w:val="000A42A8"/>
    <w:rsid w:val="000A4539"/>
    <w:rsid w:val="000A471A"/>
    <w:rsid w:val="000A4939"/>
    <w:rsid w:val="000A4947"/>
    <w:rsid w:val="000A4A46"/>
    <w:rsid w:val="000A4C2C"/>
    <w:rsid w:val="000A4DAB"/>
    <w:rsid w:val="000A4EC4"/>
    <w:rsid w:val="000A4F9F"/>
    <w:rsid w:val="000A50D2"/>
    <w:rsid w:val="000A53A8"/>
    <w:rsid w:val="000A58F7"/>
    <w:rsid w:val="000A5BA8"/>
    <w:rsid w:val="000A5EA5"/>
    <w:rsid w:val="000A5FEC"/>
    <w:rsid w:val="000A683B"/>
    <w:rsid w:val="000A6B01"/>
    <w:rsid w:val="000A6BB7"/>
    <w:rsid w:val="000A7144"/>
    <w:rsid w:val="000A732E"/>
    <w:rsid w:val="000A7521"/>
    <w:rsid w:val="000A77F4"/>
    <w:rsid w:val="000A7830"/>
    <w:rsid w:val="000A7852"/>
    <w:rsid w:val="000A7BA4"/>
    <w:rsid w:val="000B0235"/>
    <w:rsid w:val="000B0416"/>
    <w:rsid w:val="000B04B1"/>
    <w:rsid w:val="000B068D"/>
    <w:rsid w:val="000B0E32"/>
    <w:rsid w:val="000B1160"/>
    <w:rsid w:val="000B126A"/>
    <w:rsid w:val="000B1378"/>
    <w:rsid w:val="000B13D6"/>
    <w:rsid w:val="000B1685"/>
    <w:rsid w:val="000B19ED"/>
    <w:rsid w:val="000B1DF9"/>
    <w:rsid w:val="000B1E89"/>
    <w:rsid w:val="000B212C"/>
    <w:rsid w:val="000B224C"/>
    <w:rsid w:val="000B299A"/>
    <w:rsid w:val="000B2C15"/>
    <w:rsid w:val="000B31C1"/>
    <w:rsid w:val="000B323D"/>
    <w:rsid w:val="000B334C"/>
    <w:rsid w:val="000B355D"/>
    <w:rsid w:val="000B356A"/>
    <w:rsid w:val="000B35E4"/>
    <w:rsid w:val="000B36AF"/>
    <w:rsid w:val="000B37B9"/>
    <w:rsid w:val="000B3954"/>
    <w:rsid w:val="000B3A62"/>
    <w:rsid w:val="000B3F8A"/>
    <w:rsid w:val="000B3FEB"/>
    <w:rsid w:val="000B4255"/>
    <w:rsid w:val="000B42C0"/>
    <w:rsid w:val="000B451A"/>
    <w:rsid w:val="000B4622"/>
    <w:rsid w:val="000B4842"/>
    <w:rsid w:val="000B4921"/>
    <w:rsid w:val="000B4959"/>
    <w:rsid w:val="000B4C14"/>
    <w:rsid w:val="000B4CD0"/>
    <w:rsid w:val="000B4E48"/>
    <w:rsid w:val="000B53FA"/>
    <w:rsid w:val="000B57F1"/>
    <w:rsid w:val="000B5872"/>
    <w:rsid w:val="000B60D9"/>
    <w:rsid w:val="000B6832"/>
    <w:rsid w:val="000B6DE0"/>
    <w:rsid w:val="000B70C6"/>
    <w:rsid w:val="000B7839"/>
    <w:rsid w:val="000C007C"/>
    <w:rsid w:val="000C0970"/>
    <w:rsid w:val="000C0D1A"/>
    <w:rsid w:val="000C10D4"/>
    <w:rsid w:val="000C1209"/>
    <w:rsid w:val="000C1A65"/>
    <w:rsid w:val="000C1B2C"/>
    <w:rsid w:val="000C25AE"/>
    <w:rsid w:val="000C2611"/>
    <w:rsid w:val="000C283B"/>
    <w:rsid w:val="000C2B1C"/>
    <w:rsid w:val="000C2B45"/>
    <w:rsid w:val="000C2D91"/>
    <w:rsid w:val="000C36A7"/>
    <w:rsid w:val="000C371C"/>
    <w:rsid w:val="000C454A"/>
    <w:rsid w:val="000C4857"/>
    <w:rsid w:val="000C48CE"/>
    <w:rsid w:val="000C4A28"/>
    <w:rsid w:val="000C4AFA"/>
    <w:rsid w:val="000C4D3F"/>
    <w:rsid w:val="000C4DD3"/>
    <w:rsid w:val="000C4F02"/>
    <w:rsid w:val="000C4FC4"/>
    <w:rsid w:val="000C53B4"/>
    <w:rsid w:val="000C5583"/>
    <w:rsid w:val="000C5649"/>
    <w:rsid w:val="000C570E"/>
    <w:rsid w:val="000C599B"/>
    <w:rsid w:val="000C5DEA"/>
    <w:rsid w:val="000C64D5"/>
    <w:rsid w:val="000C65E1"/>
    <w:rsid w:val="000C66F5"/>
    <w:rsid w:val="000C6734"/>
    <w:rsid w:val="000C6792"/>
    <w:rsid w:val="000C76FE"/>
    <w:rsid w:val="000C77D4"/>
    <w:rsid w:val="000C7816"/>
    <w:rsid w:val="000C78D2"/>
    <w:rsid w:val="000C7B04"/>
    <w:rsid w:val="000C7BCA"/>
    <w:rsid w:val="000D0103"/>
    <w:rsid w:val="000D0258"/>
    <w:rsid w:val="000D0485"/>
    <w:rsid w:val="000D05C7"/>
    <w:rsid w:val="000D092A"/>
    <w:rsid w:val="000D0CBF"/>
    <w:rsid w:val="000D0DB6"/>
    <w:rsid w:val="000D1183"/>
    <w:rsid w:val="000D13D6"/>
    <w:rsid w:val="000D15EE"/>
    <w:rsid w:val="000D17AB"/>
    <w:rsid w:val="000D17C4"/>
    <w:rsid w:val="000D1809"/>
    <w:rsid w:val="000D1A6B"/>
    <w:rsid w:val="000D1AF7"/>
    <w:rsid w:val="000D1E17"/>
    <w:rsid w:val="000D226B"/>
    <w:rsid w:val="000D26E9"/>
    <w:rsid w:val="000D272D"/>
    <w:rsid w:val="000D297F"/>
    <w:rsid w:val="000D2C20"/>
    <w:rsid w:val="000D30AE"/>
    <w:rsid w:val="000D30D9"/>
    <w:rsid w:val="000D387E"/>
    <w:rsid w:val="000D3A16"/>
    <w:rsid w:val="000D3AC8"/>
    <w:rsid w:val="000D409C"/>
    <w:rsid w:val="000D442A"/>
    <w:rsid w:val="000D4538"/>
    <w:rsid w:val="000D47BF"/>
    <w:rsid w:val="000D4AEE"/>
    <w:rsid w:val="000D4B2A"/>
    <w:rsid w:val="000D4CC7"/>
    <w:rsid w:val="000D4D6F"/>
    <w:rsid w:val="000D4F0F"/>
    <w:rsid w:val="000D5009"/>
    <w:rsid w:val="000D525B"/>
    <w:rsid w:val="000D53E3"/>
    <w:rsid w:val="000D5605"/>
    <w:rsid w:val="000D5661"/>
    <w:rsid w:val="000D572F"/>
    <w:rsid w:val="000D5818"/>
    <w:rsid w:val="000D58F7"/>
    <w:rsid w:val="000D61B0"/>
    <w:rsid w:val="000D654E"/>
    <w:rsid w:val="000D6870"/>
    <w:rsid w:val="000D6C35"/>
    <w:rsid w:val="000D7267"/>
    <w:rsid w:val="000D776A"/>
    <w:rsid w:val="000E005A"/>
    <w:rsid w:val="000E017A"/>
    <w:rsid w:val="000E0375"/>
    <w:rsid w:val="000E0655"/>
    <w:rsid w:val="000E0708"/>
    <w:rsid w:val="000E0788"/>
    <w:rsid w:val="000E0C84"/>
    <w:rsid w:val="000E0F09"/>
    <w:rsid w:val="000E141C"/>
    <w:rsid w:val="000E19E8"/>
    <w:rsid w:val="000E1A0F"/>
    <w:rsid w:val="000E1A29"/>
    <w:rsid w:val="000E1AAD"/>
    <w:rsid w:val="000E1BEA"/>
    <w:rsid w:val="000E23FA"/>
    <w:rsid w:val="000E253F"/>
    <w:rsid w:val="000E266F"/>
    <w:rsid w:val="000E2673"/>
    <w:rsid w:val="000E2C08"/>
    <w:rsid w:val="000E2C50"/>
    <w:rsid w:val="000E3851"/>
    <w:rsid w:val="000E4834"/>
    <w:rsid w:val="000E4D7F"/>
    <w:rsid w:val="000E4D83"/>
    <w:rsid w:val="000E4D8C"/>
    <w:rsid w:val="000E4DB6"/>
    <w:rsid w:val="000E4E29"/>
    <w:rsid w:val="000E4FAA"/>
    <w:rsid w:val="000E503A"/>
    <w:rsid w:val="000E55C3"/>
    <w:rsid w:val="000E5615"/>
    <w:rsid w:val="000E58C5"/>
    <w:rsid w:val="000E58C9"/>
    <w:rsid w:val="000E5BA8"/>
    <w:rsid w:val="000E6175"/>
    <w:rsid w:val="000E61A6"/>
    <w:rsid w:val="000E628B"/>
    <w:rsid w:val="000E63B2"/>
    <w:rsid w:val="000E63DA"/>
    <w:rsid w:val="000E6965"/>
    <w:rsid w:val="000E6A3B"/>
    <w:rsid w:val="000E6A77"/>
    <w:rsid w:val="000E6E35"/>
    <w:rsid w:val="000E760B"/>
    <w:rsid w:val="000E767D"/>
    <w:rsid w:val="000E7B74"/>
    <w:rsid w:val="000E7F12"/>
    <w:rsid w:val="000F01B4"/>
    <w:rsid w:val="000F043C"/>
    <w:rsid w:val="000F075A"/>
    <w:rsid w:val="000F0956"/>
    <w:rsid w:val="000F0BB7"/>
    <w:rsid w:val="000F0CD3"/>
    <w:rsid w:val="000F0EDF"/>
    <w:rsid w:val="000F112F"/>
    <w:rsid w:val="000F11AD"/>
    <w:rsid w:val="000F1381"/>
    <w:rsid w:val="000F1823"/>
    <w:rsid w:val="000F1A03"/>
    <w:rsid w:val="000F1C1B"/>
    <w:rsid w:val="000F1C83"/>
    <w:rsid w:val="000F1CB5"/>
    <w:rsid w:val="000F2834"/>
    <w:rsid w:val="000F2995"/>
    <w:rsid w:val="000F2A22"/>
    <w:rsid w:val="000F2E05"/>
    <w:rsid w:val="000F361A"/>
    <w:rsid w:val="000F3A90"/>
    <w:rsid w:val="000F3F2F"/>
    <w:rsid w:val="000F3F94"/>
    <w:rsid w:val="000F4144"/>
    <w:rsid w:val="000F43BF"/>
    <w:rsid w:val="000F49FD"/>
    <w:rsid w:val="000F4A72"/>
    <w:rsid w:val="000F4B1C"/>
    <w:rsid w:val="000F55C0"/>
    <w:rsid w:val="000F5A45"/>
    <w:rsid w:val="000F6134"/>
    <w:rsid w:val="000F65AF"/>
    <w:rsid w:val="000F6971"/>
    <w:rsid w:val="000F69C8"/>
    <w:rsid w:val="000F6C24"/>
    <w:rsid w:val="000F6F64"/>
    <w:rsid w:val="000F73F2"/>
    <w:rsid w:val="000F753C"/>
    <w:rsid w:val="000F79BC"/>
    <w:rsid w:val="000F7AA8"/>
    <w:rsid w:val="000F7F70"/>
    <w:rsid w:val="001001E3"/>
    <w:rsid w:val="00100301"/>
    <w:rsid w:val="0010044F"/>
    <w:rsid w:val="00100485"/>
    <w:rsid w:val="001006BA"/>
    <w:rsid w:val="001007CF"/>
    <w:rsid w:val="00100955"/>
    <w:rsid w:val="001009EC"/>
    <w:rsid w:val="00100BD1"/>
    <w:rsid w:val="0010128D"/>
    <w:rsid w:val="00101495"/>
    <w:rsid w:val="00101656"/>
    <w:rsid w:val="0010189D"/>
    <w:rsid w:val="00101E21"/>
    <w:rsid w:val="00101FEB"/>
    <w:rsid w:val="001020B8"/>
    <w:rsid w:val="001020F3"/>
    <w:rsid w:val="00102170"/>
    <w:rsid w:val="001022D9"/>
    <w:rsid w:val="00102515"/>
    <w:rsid w:val="0010256E"/>
    <w:rsid w:val="0010261B"/>
    <w:rsid w:val="001026C6"/>
    <w:rsid w:val="00102984"/>
    <w:rsid w:val="00102B05"/>
    <w:rsid w:val="001030DE"/>
    <w:rsid w:val="00103134"/>
    <w:rsid w:val="00103140"/>
    <w:rsid w:val="00103301"/>
    <w:rsid w:val="001037CE"/>
    <w:rsid w:val="00103A14"/>
    <w:rsid w:val="00103E60"/>
    <w:rsid w:val="00103F8D"/>
    <w:rsid w:val="00103FD0"/>
    <w:rsid w:val="00104069"/>
    <w:rsid w:val="0010478F"/>
    <w:rsid w:val="00104862"/>
    <w:rsid w:val="00104A78"/>
    <w:rsid w:val="00104CE5"/>
    <w:rsid w:val="00104E4D"/>
    <w:rsid w:val="00104F20"/>
    <w:rsid w:val="00104FDF"/>
    <w:rsid w:val="00105BDC"/>
    <w:rsid w:val="00105D77"/>
    <w:rsid w:val="00105EE5"/>
    <w:rsid w:val="001067BF"/>
    <w:rsid w:val="00106DB6"/>
    <w:rsid w:val="00106DC9"/>
    <w:rsid w:val="001070A9"/>
    <w:rsid w:val="001072F6"/>
    <w:rsid w:val="00107E89"/>
    <w:rsid w:val="00107EEA"/>
    <w:rsid w:val="00110212"/>
    <w:rsid w:val="0011054E"/>
    <w:rsid w:val="00110657"/>
    <w:rsid w:val="001108A0"/>
    <w:rsid w:val="00110D71"/>
    <w:rsid w:val="001110E7"/>
    <w:rsid w:val="00111133"/>
    <w:rsid w:val="00111531"/>
    <w:rsid w:val="001115C4"/>
    <w:rsid w:val="001119EA"/>
    <w:rsid w:val="00111C44"/>
    <w:rsid w:val="00111DEE"/>
    <w:rsid w:val="00111FB6"/>
    <w:rsid w:val="00112814"/>
    <w:rsid w:val="0011292F"/>
    <w:rsid w:val="00112996"/>
    <w:rsid w:val="00112B6D"/>
    <w:rsid w:val="00112CF0"/>
    <w:rsid w:val="00112F03"/>
    <w:rsid w:val="00113291"/>
    <w:rsid w:val="001132D5"/>
    <w:rsid w:val="00113378"/>
    <w:rsid w:val="001134D7"/>
    <w:rsid w:val="001139A2"/>
    <w:rsid w:val="00113BAD"/>
    <w:rsid w:val="00113EFE"/>
    <w:rsid w:val="001145A5"/>
    <w:rsid w:val="00114910"/>
    <w:rsid w:val="0011506C"/>
    <w:rsid w:val="00115454"/>
    <w:rsid w:val="00115524"/>
    <w:rsid w:val="001157E3"/>
    <w:rsid w:val="00115D8D"/>
    <w:rsid w:val="00115DC7"/>
    <w:rsid w:val="0011608B"/>
    <w:rsid w:val="0011613E"/>
    <w:rsid w:val="00116196"/>
    <w:rsid w:val="001161FA"/>
    <w:rsid w:val="00116334"/>
    <w:rsid w:val="00116588"/>
    <w:rsid w:val="001165A5"/>
    <w:rsid w:val="0011685C"/>
    <w:rsid w:val="001170AF"/>
    <w:rsid w:val="00117351"/>
    <w:rsid w:val="00117683"/>
    <w:rsid w:val="0011773C"/>
    <w:rsid w:val="001178F8"/>
    <w:rsid w:val="00117BCB"/>
    <w:rsid w:val="00117EBB"/>
    <w:rsid w:val="00117EE0"/>
    <w:rsid w:val="00120177"/>
    <w:rsid w:val="001207FE"/>
    <w:rsid w:val="00120BAC"/>
    <w:rsid w:val="00120C4F"/>
    <w:rsid w:val="00121762"/>
    <w:rsid w:val="00122192"/>
    <w:rsid w:val="0012276F"/>
    <w:rsid w:val="0012290C"/>
    <w:rsid w:val="001229FD"/>
    <w:rsid w:val="00122E7F"/>
    <w:rsid w:val="00122EA0"/>
    <w:rsid w:val="00123349"/>
    <w:rsid w:val="00123435"/>
    <w:rsid w:val="0012352D"/>
    <w:rsid w:val="001236D5"/>
    <w:rsid w:val="00123B6E"/>
    <w:rsid w:val="00123E6B"/>
    <w:rsid w:val="00124030"/>
    <w:rsid w:val="001240AD"/>
    <w:rsid w:val="0012454F"/>
    <w:rsid w:val="001246A5"/>
    <w:rsid w:val="00124A23"/>
    <w:rsid w:val="00124A75"/>
    <w:rsid w:val="0012511D"/>
    <w:rsid w:val="0012554A"/>
    <w:rsid w:val="00125E0C"/>
    <w:rsid w:val="00125F38"/>
    <w:rsid w:val="00125F88"/>
    <w:rsid w:val="001260A4"/>
    <w:rsid w:val="0012615C"/>
    <w:rsid w:val="0012635A"/>
    <w:rsid w:val="001263CB"/>
    <w:rsid w:val="0012679D"/>
    <w:rsid w:val="00126831"/>
    <w:rsid w:val="0012690B"/>
    <w:rsid w:val="00127415"/>
    <w:rsid w:val="001277B8"/>
    <w:rsid w:val="00130293"/>
    <w:rsid w:val="001302FB"/>
    <w:rsid w:val="00130912"/>
    <w:rsid w:val="0013140D"/>
    <w:rsid w:val="001318C7"/>
    <w:rsid w:val="00131D8A"/>
    <w:rsid w:val="001322C0"/>
    <w:rsid w:val="0013237B"/>
    <w:rsid w:val="00132440"/>
    <w:rsid w:val="0013245C"/>
    <w:rsid w:val="00132AB3"/>
    <w:rsid w:val="001331EB"/>
    <w:rsid w:val="00133268"/>
    <w:rsid w:val="0013394F"/>
    <w:rsid w:val="0013399A"/>
    <w:rsid w:val="00133CED"/>
    <w:rsid w:val="00133E91"/>
    <w:rsid w:val="0013402B"/>
    <w:rsid w:val="00134335"/>
    <w:rsid w:val="001343C6"/>
    <w:rsid w:val="001346DB"/>
    <w:rsid w:val="00134C3B"/>
    <w:rsid w:val="00134F05"/>
    <w:rsid w:val="00134F5F"/>
    <w:rsid w:val="001351AD"/>
    <w:rsid w:val="00135290"/>
    <w:rsid w:val="0013529A"/>
    <w:rsid w:val="001353B0"/>
    <w:rsid w:val="00135777"/>
    <w:rsid w:val="00135822"/>
    <w:rsid w:val="0013618C"/>
    <w:rsid w:val="001368F5"/>
    <w:rsid w:val="00136C54"/>
    <w:rsid w:val="00136E60"/>
    <w:rsid w:val="00136EBF"/>
    <w:rsid w:val="00136F36"/>
    <w:rsid w:val="00136FAB"/>
    <w:rsid w:val="0013706B"/>
    <w:rsid w:val="0013719F"/>
    <w:rsid w:val="001371C1"/>
    <w:rsid w:val="00137493"/>
    <w:rsid w:val="001378EC"/>
    <w:rsid w:val="00137A5A"/>
    <w:rsid w:val="00137CB7"/>
    <w:rsid w:val="00137CE0"/>
    <w:rsid w:val="00140382"/>
    <w:rsid w:val="0014064F"/>
    <w:rsid w:val="00140F1F"/>
    <w:rsid w:val="001410E9"/>
    <w:rsid w:val="001411CA"/>
    <w:rsid w:val="0014152A"/>
    <w:rsid w:val="00141AEA"/>
    <w:rsid w:val="00141E37"/>
    <w:rsid w:val="00141E84"/>
    <w:rsid w:val="00141F6F"/>
    <w:rsid w:val="00141F9D"/>
    <w:rsid w:val="00141FEE"/>
    <w:rsid w:val="001421A8"/>
    <w:rsid w:val="00142277"/>
    <w:rsid w:val="001428F6"/>
    <w:rsid w:val="0014295A"/>
    <w:rsid w:val="00142AAF"/>
    <w:rsid w:val="00142E3A"/>
    <w:rsid w:val="00142F29"/>
    <w:rsid w:val="00142FDE"/>
    <w:rsid w:val="00143019"/>
    <w:rsid w:val="0014343E"/>
    <w:rsid w:val="001434D5"/>
    <w:rsid w:val="00143722"/>
    <w:rsid w:val="00143A3C"/>
    <w:rsid w:val="00143C16"/>
    <w:rsid w:val="00143C95"/>
    <w:rsid w:val="001440AC"/>
    <w:rsid w:val="001442EA"/>
    <w:rsid w:val="001449AA"/>
    <w:rsid w:val="00144BB7"/>
    <w:rsid w:val="0014507F"/>
    <w:rsid w:val="00145121"/>
    <w:rsid w:val="001455E3"/>
    <w:rsid w:val="00145692"/>
    <w:rsid w:val="00145AAB"/>
    <w:rsid w:val="00145DD6"/>
    <w:rsid w:val="00146196"/>
    <w:rsid w:val="00146361"/>
    <w:rsid w:val="00146432"/>
    <w:rsid w:val="00146BBF"/>
    <w:rsid w:val="00146C36"/>
    <w:rsid w:val="00146E1A"/>
    <w:rsid w:val="00146E3D"/>
    <w:rsid w:val="0014716D"/>
    <w:rsid w:val="001471E0"/>
    <w:rsid w:val="00147C09"/>
    <w:rsid w:val="0015046C"/>
    <w:rsid w:val="001508D9"/>
    <w:rsid w:val="00150A3F"/>
    <w:rsid w:val="0015109F"/>
    <w:rsid w:val="00151507"/>
    <w:rsid w:val="001515C1"/>
    <w:rsid w:val="00151654"/>
    <w:rsid w:val="0015174F"/>
    <w:rsid w:val="00151908"/>
    <w:rsid w:val="00151951"/>
    <w:rsid w:val="00151EC8"/>
    <w:rsid w:val="0015259A"/>
    <w:rsid w:val="00152659"/>
    <w:rsid w:val="00152F56"/>
    <w:rsid w:val="00153157"/>
    <w:rsid w:val="00153637"/>
    <w:rsid w:val="00153752"/>
    <w:rsid w:val="00153950"/>
    <w:rsid w:val="00153F69"/>
    <w:rsid w:val="001540DB"/>
    <w:rsid w:val="00154635"/>
    <w:rsid w:val="00154B99"/>
    <w:rsid w:val="00154D87"/>
    <w:rsid w:val="00154FA6"/>
    <w:rsid w:val="001551FF"/>
    <w:rsid w:val="001553ED"/>
    <w:rsid w:val="00155583"/>
    <w:rsid w:val="00155717"/>
    <w:rsid w:val="001558EF"/>
    <w:rsid w:val="00155950"/>
    <w:rsid w:val="00155BFF"/>
    <w:rsid w:val="001566CD"/>
    <w:rsid w:val="001568D3"/>
    <w:rsid w:val="00156CA0"/>
    <w:rsid w:val="001570BF"/>
    <w:rsid w:val="00157125"/>
    <w:rsid w:val="00157270"/>
    <w:rsid w:val="00157341"/>
    <w:rsid w:val="001574CB"/>
    <w:rsid w:val="00157833"/>
    <w:rsid w:val="00157AB6"/>
    <w:rsid w:val="00157D28"/>
    <w:rsid w:val="0016006A"/>
    <w:rsid w:val="001605EB"/>
    <w:rsid w:val="00160600"/>
    <w:rsid w:val="00160D02"/>
    <w:rsid w:val="00160DD5"/>
    <w:rsid w:val="00160F85"/>
    <w:rsid w:val="00160FBC"/>
    <w:rsid w:val="00161070"/>
    <w:rsid w:val="00161785"/>
    <w:rsid w:val="00161AE3"/>
    <w:rsid w:val="00161D2C"/>
    <w:rsid w:val="001621A6"/>
    <w:rsid w:val="00162490"/>
    <w:rsid w:val="00162589"/>
    <w:rsid w:val="001625B4"/>
    <w:rsid w:val="001628CB"/>
    <w:rsid w:val="001628E1"/>
    <w:rsid w:val="001629F4"/>
    <w:rsid w:val="00162B38"/>
    <w:rsid w:val="00162CBB"/>
    <w:rsid w:val="00162FB8"/>
    <w:rsid w:val="0016320D"/>
    <w:rsid w:val="001637DA"/>
    <w:rsid w:val="00163BCE"/>
    <w:rsid w:val="001640D5"/>
    <w:rsid w:val="0016431C"/>
    <w:rsid w:val="00164556"/>
    <w:rsid w:val="001646F4"/>
    <w:rsid w:val="0016490D"/>
    <w:rsid w:val="00164C73"/>
    <w:rsid w:val="00164D56"/>
    <w:rsid w:val="00164DB1"/>
    <w:rsid w:val="00164EC7"/>
    <w:rsid w:val="001651CD"/>
    <w:rsid w:val="00165873"/>
    <w:rsid w:val="00165EFD"/>
    <w:rsid w:val="001665BA"/>
    <w:rsid w:val="00166A86"/>
    <w:rsid w:val="00166AFB"/>
    <w:rsid w:val="00166B08"/>
    <w:rsid w:val="00166D94"/>
    <w:rsid w:val="00167144"/>
    <w:rsid w:val="001673CA"/>
    <w:rsid w:val="001674F8"/>
    <w:rsid w:val="0016750B"/>
    <w:rsid w:val="00167D30"/>
    <w:rsid w:val="001700C5"/>
    <w:rsid w:val="001703FA"/>
    <w:rsid w:val="00170602"/>
    <w:rsid w:val="001706E1"/>
    <w:rsid w:val="001708E8"/>
    <w:rsid w:val="00170B5B"/>
    <w:rsid w:val="00170C2D"/>
    <w:rsid w:val="00170C75"/>
    <w:rsid w:val="00170D0D"/>
    <w:rsid w:val="001711F4"/>
    <w:rsid w:val="00171552"/>
    <w:rsid w:val="001716CF"/>
    <w:rsid w:val="00171757"/>
    <w:rsid w:val="00171881"/>
    <w:rsid w:val="00171950"/>
    <w:rsid w:val="00171DF6"/>
    <w:rsid w:val="00172055"/>
    <w:rsid w:val="00172427"/>
    <w:rsid w:val="00172453"/>
    <w:rsid w:val="00172746"/>
    <w:rsid w:val="0017278F"/>
    <w:rsid w:val="00172803"/>
    <w:rsid w:val="00172BB9"/>
    <w:rsid w:val="00172CA2"/>
    <w:rsid w:val="00172CE3"/>
    <w:rsid w:val="00172D71"/>
    <w:rsid w:val="001731D8"/>
    <w:rsid w:val="00173AE1"/>
    <w:rsid w:val="00173D93"/>
    <w:rsid w:val="00173D9F"/>
    <w:rsid w:val="001740EC"/>
    <w:rsid w:val="00174900"/>
    <w:rsid w:val="001756F8"/>
    <w:rsid w:val="001758F3"/>
    <w:rsid w:val="00175C6F"/>
    <w:rsid w:val="00175F95"/>
    <w:rsid w:val="00175FD6"/>
    <w:rsid w:val="00176356"/>
    <w:rsid w:val="001763E3"/>
    <w:rsid w:val="001764DD"/>
    <w:rsid w:val="001767E4"/>
    <w:rsid w:val="00176C1B"/>
    <w:rsid w:val="00176CE1"/>
    <w:rsid w:val="00176D15"/>
    <w:rsid w:val="00176E80"/>
    <w:rsid w:val="00176F81"/>
    <w:rsid w:val="00177038"/>
    <w:rsid w:val="0017727A"/>
    <w:rsid w:val="001774E5"/>
    <w:rsid w:val="0017771A"/>
    <w:rsid w:val="001777B0"/>
    <w:rsid w:val="00177810"/>
    <w:rsid w:val="00177A45"/>
    <w:rsid w:val="00177C31"/>
    <w:rsid w:val="00177C4F"/>
    <w:rsid w:val="00177D33"/>
    <w:rsid w:val="00177E90"/>
    <w:rsid w:val="00177FCE"/>
    <w:rsid w:val="00180117"/>
    <w:rsid w:val="0018041E"/>
    <w:rsid w:val="00180682"/>
    <w:rsid w:val="00180699"/>
    <w:rsid w:val="00180BE9"/>
    <w:rsid w:val="00180C74"/>
    <w:rsid w:val="00180DBD"/>
    <w:rsid w:val="00180E40"/>
    <w:rsid w:val="00180FD3"/>
    <w:rsid w:val="00180FFD"/>
    <w:rsid w:val="00181ABB"/>
    <w:rsid w:val="00181B3A"/>
    <w:rsid w:val="00181B7F"/>
    <w:rsid w:val="0018234A"/>
    <w:rsid w:val="001824F8"/>
    <w:rsid w:val="001825FA"/>
    <w:rsid w:val="001825FF"/>
    <w:rsid w:val="0018273D"/>
    <w:rsid w:val="00182877"/>
    <w:rsid w:val="001828F2"/>
    <w:rsid w:val="00182A30"/>
    <w:rsid w:val="0018311E"/>
    <w:rsid w:val="00183182"/>
    <w:rsid w:val="0018329E"/>
    <w:rsid w:val="00183398"/>
    <w:rsid w:val="0018361A"/>
    <w:rsid w:val="0018388E"/>
    <w:rsid w:val="00184808"/>
    <w:rsid w:val="001848A1"/>
    <w:rsid w:val="001848A9"/>
    <w:rsid w:val="001848E6"/>
    <w:rsid w:val="00184C91"/>
    <w:rsid w:val="00184D8B"/>
    <w:rsid w:val="00185403"/>
    <w:rsid w:val="001856D2"/>
    <w:rsid w:val="0018593A"/>
    <w:rsid w:val="00185CB0"/>
    <w:rsid w:val="00185D48"/>
    <w:rsid w:val="001861CE"/>
    <w:rsid w:val="0018670A"/>
    <w:rsid w:val="0018676B"/>
    <w:rsid w:val="001869FC"/>
    <w:rsid w:val="00186B37"/>
    <w:rsid w:val="00186BBF"/>
    <w:rsid w:val="001870BB"/>
    <w:rsid w:val="001873F2"/>
    <w:rsid w:val="0018749F"/>
    <w:rsid w:val="001876CE"/>
    <w:rsid w:val="00187F24"/>
    <w:rsid w:val="001905EC"/>
    <w:rsid w:val="0019075E"/>
    <w:rsid w:val="00190956"/>
    <w:rsid w:val="00190CC7"/>
    <w:rsid w:val="00190DA5"/>
    <w:rsid w:val="001910E8"/>
    <w:rsid w:val="00191253"/>
    <w:rsid w:val="00191593"/>
    <w:rsid w:val="0019195D"/>
    <w:rsid w:val="00191B87"/>
    <w:rsid w:val="00191D8C"/>
    <w:rsid w:val="0019239A"/>
    <w:rsid w:val="00192729"/>
    <w:rsid w:val="0019292D"/>
    <w:rsid w:val="0019311F"/>
    <w:rsid w:val="00193245"/>
    <w:rsid w:val="00193879"/>
    <w:rsid w:val="00193A96"/>
    <w:rsid w:val="00193CFF"/>
    <w:rsid w:val="001945E3"/>
    <w:rsid w:val="00194A11"/>
    <w:rsid w:val="00194B52"/>
    <w:rsid w:val="00194C89"/>
    <w:rsid w:val="00194CCC"/>
    <w:rsid w:val="00194D97"/>
    <w:rsid w:val="00194F69"/>
    <w:rsid w:val="00195303"/>
    <w:rsid w:val="001954AE"/>
    <w:rsid w:val="001956CE"/>
    <w:rsid w:val="00195BCE"/>
    <w:rsid w:val="00195DAA"/>
    <w:rsid w:val="001963BF"/>
    <w:rsid w:val="0019652F"/>
    <w:rsid w:val="00196659"/>
    <w:rsid w:val="00196796"/>
    <w:rsid w:val="0019686E"/>
    <w:rsid w:val="00196A34"/>
    <w:rsid w:val="00196A90"/>
    <w:rsid w:val="00196F97"/>
    <w:rsid w:val="00197027"/>
    <w:rsid w:val="001971EF"/>
    <w:rsid w:val="00197296"/>
    <w:rsid w:val="00197BE6"/>
    <w:rsid w:val="00197C0D"/>
    <w:rsid w:val="00197F1C"/>
    <w:rsid w:val="001A034C"/>
    <w:rsid w:val="001A09AD"/>
    <w:rsid w:val="001A0B73"/>
    <w:rsid w:val="001A0F06"/>
    <w:rsid w:val="001A13CE"/>
    <w:rsid w:val="001A13EC"/>
    <w:rsid w:val="001A1634"/>
    <w:rsid w:val="001A1643"/>
    <w:rsid w:val="001A16ED"/>
    <w:rsid w:val="001A193C"/>
    <w:rsid w:val="001A1A00"/>
    <w:rsid w:val="001A1A58"/>
    <w:rsid w:val="001A1A97"/>
    <w:rsid w:val="001A29FF"/>
    <w:rsid w:val="001A2C1D"/>
    <w:rsid w:val="001A3050"/>
    <w:rsid w:val="001A31A2"/>
    <w:rsid w:val="001A345C"/>
    <w:rsid w:val="001A352B"/>
    <w:rsid w:val="001A357E"/>
    <w:rsid w:val="001A36DA"/>
    <w:rsid w:val="001A3705"/>
    <w:rsid w:val="001A3B14"/>
    <w:rsid w:val="001A3C52"/>
    <w:rsid w:val="001A3CAF"/>
    <w:rsid w:val="001A3CDE"/>
    <w:rsid w:val="001A3E93"/>
    <w:rsid w:val="001A481E"/>
    <w:rsid w:val="001A482F"/>
    <w:rsid w:val="001A4F17"/>
    <w:rsid w:val="001A509E"/>
    <w:rsid w:val="001A5119"/>
    <w:rsid w:val="001A5246"/>
    <w:rsid w:val="001A5353"/>
    <w:rsid w:val="001A5EE6"/>
    <w:rsid w:val="001A612F"/>
    <w:rsid w:val="001A69B2"/>
    <w:rsid w:val="001A6B2B"/>
    <w:rsid w:val="001A6B8F"/>
    <w:rsid w:val="001A6C5C"/>
    <w:rsid w:val="001A6CC5"/>
    <w:rsid w:val="001A6D34"/>
    <w:rsid w:val="001A6EF8"/>
    <w:rsid w:val="001A6F3E"/>
    <w:rsid w:val="001A7195"/>
    <w:rsid w:val="001A7275"/>
    <w:rsid w:val="001A728E"/>
    <w:rsid w:val="001A74F8"/>
    <w:rsid w:val="001A76D9"/>
    <w:rsid w:val="001A7C97"/>
    <w:rsid w:val="001A7F88"/>
    <w:rsid w:val="001B0093"/>
    <w:rsid w:val="001B0253"/>
    <w:rsid w:val="001B0279"/>
    <w:rsid w:val="001B0314"/>
    <w:rsid w:val="001B0335"/>
    <w:rsid w:val="001B041B"/>
    <w:rsid w:val="001B051C"/>
    <w:rsid w:val="001B05B8"/>
    <w:rsid w:val="001B06E6"/>
    <w:rsid w:val="001B0A7F"/>
    <w:rsid w:val="001B0CCE"/>
    <w:rsid w:val="001B0F11"/>
    <w:rsid w:val="001B15B2"/>
    <w:rsid w:val="001B18B6"/>
    <w:rsid w:val="001B1905"/>
    <w:rsid w:val="001B1BC4"/>
    <w:rsid w:val="001B2400"/>
    <w:rsid w:val="001B2450"/>
    <w:rsid w:val="001B254B"/>
    <w:rsid w:val="001B28FD"/>
    <w:rsid w:val="001B2B2E"/>
    <w:rsid w:val="001B2B53"/>
    <w:rsid w:val="001B3A93"/>
    <w:rsid w:val="001B3A96"/>
    <w:rsid w:val="001B3A98"/>
    <w:rsid w:val="001B4219"/>
    <w:rsid w:val="001B45F8"/>
    <w:rsid w:val="001B4990"/>
    <w:rsid w:val="001B4AF8"/>
    <w:rsid w:val="001B4B84"/>
    <w:rsid w:val="001B4BC7"/>
    <w:rsid w:val="001B5801"/>
    <w:rsid w:val="001B58F3"/>
    <w:rsid w:val="001B5949"/>
    <w:rsid w:val="001B612C"/>
    <w:rsid w:val="001B61FC"/>
    <w:rsid w:val="001B62FA"/>
    <w:rsid w:val="001B6452"/>
    <w:rsid w:val="001B6BD7"/>
    <w:rsid w:val="001B6C75"/>
    <w:rsid w:val="001B6EE7"/>
    <w:rsid w:val="001B7468"/>
    <w:rsid w:val="001B7523"/>
    <w:rsid w:val="001B761D"/>
    <w:rsid w:val="001B7758"/>
    <w:rsid w:val="001B78CD"/>
    <w:rsid w:val="001B790D"/>
    <w:rsid w:val="001B7B8E"/>
    <w:rsid w:val="001B7BB9"/>
    <w:rsid w:val="001B7BFA"/>
    <w:rsid w:val="001B7D39"/>
    <w:rsid w:val="001B7E5D"/>
    <w:rsid w:val="001B7F13"/>
    <w:rsid w:val="001B7FDB"/>
    <w:rsid w:val="001C00FF"/>
    <w:rsid w:val="001C013A"/>
    <w:rsid w:val="001C040C"/>
    <w:rsid w:val="001C0567"/>
    <w:rsid w:val="001C0720"/>
    <w:rsid w:val="001C084B"/>
    <w:rsid w:val="001C0FD2"/>
    <w:rsid w:val="001C0FEE"/>
    <w:rsid w:val="001C1553"/>
    <w:rsid w:val="001C171E"/>
    <w:rsid w:val="001C1AA4"/>
    <w:rsid w:val="001C1C6C"/>
    <w:rsid w:val="001C1D7D"/>
    <w:rsid w:val="001C1F63"/>
    <w:rsid w:val="001C21DD"/>
    <w:rsid w:val="001C2246"/>
    <w:rsid w:val="001C22EA"/>
    <w:rsid w:val="001C27EA"/>
    <w:rsid w:val="001C2C9C"/>
    <w:rsid w:val="001C2E56"/>
    <w:rsid w:val="001C3493"/>
    <w:rsid w:val="001C3583"/>
    <w:rsid w:val="001C3685"/>
    <w:rsid w:val="001C37D8"/>
    <w:rsid w:val="001C3910"/>
    <w:rsid w:val="001C3A98"/>
    <w:rsid w:val="001C3BE1"/>
    <w:rsid w:val="001C3D24"/>
    <w:rsid w:val="001C42A1"/>
    <w:rsid w:val="001C431F"/>
    <w:rsid w:val="001C458A"/>
    <w:rsid w:val="001C4849"/>
    <w:rsid w:val="001C4851"/>
    <w:rsid w:val="001C48AB"/>
    <w:rsid w:val="001C4ACA"/>
    <w:rsid w:val="001C4B6E"/>
    <w:rsid w:val="001C4CC4"/>
    <w:rsid w:val="001C4CDB"/>
    <w:rsid w:val="001C4ECE"/>
    <w:rsid w:val="001C4F10"/>
    <w:rsid w:val="001C53E6"/>
    <w:rsid w:val="001C571F"/>
    <w:rsid w:val="001C589C"/>
    <w:rsid w:val="001C5902"/>
    <w:rsid w:val="001C5998"/>
    <w:rsid w:val="001C5E16"/>
    <w:rsid w:val="001C5E99"/>
    <w:rsid w:val="001C66DC"/>
    <w:rsid w:val="001C6812"/>
    <w:rsid w:val="001C6857"/>
    <w:rsid w:val="001C6870"/>
    <w:rsid w:val="001C690A"/>
    <w:rsid w:val="001C6A5B"/>
    <w:rsid w:val="001C6B5D"/>
    <w:rsid w:val="001C6EE5"/>
    <w:rsid w:val="001C6FCB"/>
    <w:rsid w:val="001C7005"/>
    <w:rsid w:val="001C7089"/>
    <w:rsid w:val="001C73B8"/>
    <w:rsid w:val="001C7622"/>
    <w:rsid w:val="001C7699"/>
    <w:rsid w:val="001D003B"/>
    <w:rsid w:val="001D0339"/>
    <w:rsid w:val="001D0CF7"/>
    <w:rsid w:val="001D0F0A"/>
    <w:rsid w:val="001D1151"/>
    <w:rsid w:val="001D12E5"/>
    <w:rsid w:val="001D130E"/>
    <w:rsid w:val="001D18E3"/>
    <w:rsid w:val="001D2153"/>
    <w:rsid w:val="001D2225"/>
    <w:rsid w:val="001D241D"/>
    <w:rsid w:val="001D2556"/>
    <w:rsid w:val="001D27C8"/>
    <w:rsid w:val="001D2E9E"/>
    <w:rsid w:val="001D2ED3"/>
    <w:rsid w:val="001D307C"/>
    <w:rsid w:val="001D3506"/>
    <w:rsid w:val="001D35A2"/>
    <w:rsid w:val="001D3660"/>
    <w:rsid w:val="001D393A"/>
    <w:rsid w:val="001D3BA4"/>
    <w:rsid w:val="001D413D"/>
    <w:rsid w:val="001D46D6"/>
    <w:rsid w:val="001D4B42"/>
    <w:rsid w:val="001D513E"/>
    <w:rsid w:val="001D515D"/>
    <w:rsid w:val="001D54FA"/>
    <w:rsid w:val="001D559A"/>
    <w:rsid w:val="001D55D2"/>
    <w:rsid w:val="001D5AA3"/>
    <w:rsid w:val="001D5F30"/>
    <w:rsid w:val="001D606E"/>
    <w:rsid w:val="001D6148"/>
    <w:rsid w:val="001D6ABD"/>
    <w:rsid w:val="001D6DA3"/>
    <w:rsid w:val="001D753B"/>
    <w:rsid w:val="001D75BA"/>
    <w:rsid w:val="001D763B"/>
    <w:rsid w:val="001D7694"/>
    <w:rsid w:val="001D7700"/>
    <w:rsid w:val="001D7A31"/>
    <w:rsid w:val="001D7B68"/>
    <w:rsid w:val="001D7DBB"/>
    <w:rsid w:val="001D7F09"/>
    <w:rsid w:val="001D7FB9"/>
    <w:rsid w:val="001E0131"/>
    <w:rsid w:val="001E04FB"/>
    <w:rsid w:val="001E079C"/>
    <w:rsid w:val="001E0A7F"/>
    <w:rsid w:val="001E0DFF"/>
    <w:rsid w:val="001E15F6"/>
    <w:rsid w:val="001E1A95"/>
    <w:rsid w:val="001E239D"/>
    <w:rsid w:val="001E253D"/>
    <w:rsid w:val="001E291B"/>
    <w:rsid w:val="001E330E"/>
    <w:rsid w:val="001E3495"/>
    <w:rsid w:val="001E3638"/>
    <w:rsid w:val="001E3901"/>
    <w:rsid w:val="001E3A4D"/>
    <w:rsid w:val="001E3A8E"/>
    <w:rsid w:val="001E3B68"/>
    <w:rsid w:val="001E41B6"/>
    <w:rsid w:val="001E44FE"/>
    <w:rsid w:val="001E45A0"/>
    <w:rsid w:val="001E4725"/>
    <w:rsid w:val="001E4933"/>
    <w:rsid w:val="001E4B0C"/>
    <w:rsid w:val="001E4B5B"/>
    <w:rsid w:val="001E4B72"/>
    <w:rsid w:val="001E4D26"/>
    <w:rsid w:val="001E4EF0"/>
    <w:rsid w:val="001E4FF4"/>
    <w:rsid w:val="001E5550"/>
    <w:rsid w:val="001E5871"/>
    <w:rsid w:val="001E5882"/>
    <w:rsid w:val="001E5911"/>
    <w:rsid w:val="001E59BC"/>
    <w:rsid w:val="001E5B20"/>
    <w:rsid w:val="001E5B6D"/>
    <w:rsid w:val="001E5C11"/>
    <w:rsid w:val="001E5CC9"/>
    <w:rsid w:val="001E5D3A"/>
    <w:rsid w:val="001E5F78"/>
    <w:rsid w:val="001E65A7"/>
    <w:rsid w:val="001E68DF"/>
    <w:rsid w:val="001E6A91"/>
    <w:rsid w:val="001E705D"/>
    <w:rsid w:val="001E720F"/>
    <w:rsid w:val="001E7830"/>
    <w:rsid w:val="001E7EB5"/>
    <w:rsid w:val="001F066A"/>
    <w:rsid w:val="001F070A"/>
    <w:rsid w:val="001F07E2"/>
    <w:rsid w:val="001F081A"/>
    <w:rsid w:val="001F0BFE"/>
    <w:rsid w:val="001F0C63"/>
    <w:rsid w:val="001F0D15"/>
    <w:rsid w:val="001F0D52"/>
    <w:rsid w:val="001F0F85"/>
    <w:rsid w:val="001F1163"/>
    <w:rsid w:val="001F15A0"/>
    <w:rsid w:val="001F17D1"/>
    <w:rsid w:val="001F1865"/>
    <w:rsid w:val="001F1A56"/>
    <w:rsid w:val="001F1D7F"/>
    <w:rsid w:val="001F1F13"/>
    <w:rsid w:val="001F2204"/>
    <w:rsid w:val="001F30E8"/>
    <w:rsid w:val="001F31E9"/>
    <w:rsid w:val="001F3321"/>
    <w:rsid w:val="001F3355"/>
    <w:rsid w:val="001F34B4"/>
    <w:rsid w:val="001F362C"/>
    <w:rsid w:val="001F3772"/>
    <w:rsid w:val="001F4011"/>
    <w:rsid w:val="001F41FA"/>
    <w:rsid w:val="001F4329"/>
    <w:rsid w:val="001F4426"/>
    <w:rsid w:val="001F4469"/>
    <w:rsid w:val="001F44B9"/>
    <w:rsid w:val="001F469B"/>
    <w:rsid w:val="001F4BD7"/>
    <w:rsid w:val="001F4E75"/>
    <w:rsid w:val="001F5454"/>
    <w:rsid w:val="001F571B"/>
    <w:rsid w:val="001F57D2"/>
    <w:rsid w:val="001F583C"/>
    <w:rsid w:val="001F58CB"/>
    <w:rsid w:val="001F58D4"/>
    <w:rsid w:val="001F5B94"/>
    <w:rsid w:val="001F5D5E"/>
    <w:rsid w:val="001F5D7E"/>
    <w:rsid w:val="001F673C"/>
    <w:rsid w:val="001F7145"/>
    <w:rsid w:val="001F73CE"/>
    <w:rsid w:val="001F75B3"/>
    <w:rsid w:val="001F7711"/>
    <w:rsid w:val="001F7740"/>
    <w:rsid w:val="001F7772"/>
    <w:rsid w:val="001F77F1"/>
    <w:rsid w:val="001F7854"/>
    <w:rsid w:val="001F7D47"/>
    <w:rsid w:val="001F7DC1"/>
    <w:rsid w:val="0020053F"/>
    <w:rsid w:val="0020071D"/>
    <w:rsid w:val="00200AC1"/>
    <w:rsid w:val="00200D59"/>
    <w:rsid w:val="00201153"/>
    <w:rsid w:val="0020156D"/>
    <w:rsid w:val="00201D65"/>
    <w:rsid w:val="00201D71"/>
    <w:rsid w:val="002022E1"/>
    <w:rsid w:val="002023B5"/>
    <w:rsid w:val="002025AA"/>
    <w:rsid w:val="00202CFE"/>
    <w:rsid w:val="00202F8E"/>
    <w:rsid w:val="002032D8"/>
    <w:rsid w:val="0020362A"/>
    <w:rsid w:val="002038E5"/>
    <w:rsid w:val="002039C7"/>
    <w:rsid w:val="00203A39"/>
    <w:rsid w:val="00204003"/>
    <w:rsid w:val="002046E1"/>
    <w:rsid w:val="002046FF"/>
    <w:rsid w:val="002047EF"/>
    <w:rsid w:val="00204883"/>
    <w:rsid w:val="002048DF"/>
    <w:rsid w:val="002050E6"/>
    <w:rsid w:val="00205861"/>
    <w:rsid w:val="002059E4"/>
    <w:rsid w:val="00205AC6"/>
    <w:rsid w:val="00206551"/>
    <w:rsid w:val="002066A7"/>
    <w:rsid w:val="002069E6"/>
    <w:rsid w:val="00206AF6"/>
    <w:rsid w:val="00206EC5"/>
    <w:rsid w:val="00207297"/>
    <w:rsid w:val="0020754A"/>
    <w:rsid w:val="00207651"/>
    <w:rsid w:val="0020777D"/>
    <w:rsid w:val="00207B63"/>
    <w:rsid w:val="00207B7D"/>
    <w:rsid w:val="00210017"/>
    <w:rsid w:val="002100C4"/>
    <w:rsid w:val="00210556"/>
    <w:rsid w:val="0021079A"/>
    <w:rsid w:val="002109F6"/>
    <w:rsid w:val="00210D8B"/>
    <w:rsid w:val="00211709"/>
    <w:rsid w:val="00211BAF"/>
    <w:rsid w:val="00211D42"/>
    <w:rsid w:val="00212222"/>
    <w:rsid w:val="00212901"/>
    <w:rsid w:val="00212B98"/>
    <w:rsid w:val="00212D3F"/>
    <w:rsid w:val="00212DA4"/>
    <w:rsid w:val="00212DF1"/>
    <w:rsid w:val="002137B1"/>
    <w:rsid w:val="00213B08"/>
    <w:rsid w:val="00213BDF"/>
    <w:rsid w:val="00213DE9"/>
    <w:rsid w:val="00213F06"/>
    <w:rsid w:val="00214387"/>
    <w:rsid w:val="00214394"/>
    <w:rsid w:val="00214412"/>
    <w:rsid w:val="002144AB"/>
    <w:rsid w:val="00214699"/>
    <w:rsid w:val="002149DD"/>
    <w:rsid w:val="00214BA0"/>
    <w:rsid w:val="00215237"/>
    <w:rsid w:val="002153F4"/>
    <w:rsid w:val="0021554D"/>
    <w:rsid w:val="002155B0"/>
    <w:rsid w:val="0021580B"/>
    <w:rsid w:val="00215FCA"/>
    <w:rsid w:val="002160B2"/>
    <w:rsid w:val="00216155"/>
    <w:rsid w:val="002161B5"/>
    <w:rsid w:val="002163E0"/>
    <w:rsid w:val="00216B66"/>
    <w:rsid w:val="00216E07"/>
    <w:rsid w:val="002170FD"/>
    <w:rsid w:val="0021723B"/>
    <w:rsid w:val="002176A8"/>
    <w:rsid w:val="0021770F"/>
    <w:rsid w:val="0021782B"/>
    <w:rsid w:val="0021790B"/>
    <w:rsid w:val="00217E26"/>
    <w:rsid w:val="00220653"/>
    <w:rsid w:val="00220B03"/>
    <w:rsid w:val="00220E2B"/>
    <w:rsid w:val="00220EF5"/>
    <w:rsid w:val="0022119F"/>
    <w:rsid w:val="00221271"/>
    <w:rsid w:val="00221357"/>
    <w:rsid w:val="00221CD4"/>
    <w:rsid w:val="002220BA"/>
    <w:rsid w:val="0022238B"/>
    <w:rsid w:val="002225E4"/>
    <w:rsid w:val="002228B8"/>
    <w:rsid w:val="00222B84"/>
    <w:rsid w:val="00222B8D"/>
    <w:rsid w:val="00222EA9"/>
    <w:rsid w:val="00222F82"/>
    <w:rsid w:val="002233F3"/>
    <w:rsid w:val="00223654"/>
    <w:rsid w:val="002236AE"/>
    <w:rsid w:val="00223A73"/>
    <w:rsid w:val="00223F52"/>
    <w:rsid w:val="0022416D"/>
    <w:rsid w:val="002243F9"/>
    <w:rsid w:val="00224519"/>
    <w:rsid w:val="00224759"/>
    <w:rsid w:val="00224B67"/>
    <w:rsid w:val="00224D96"/>
    <w:rsid w:val="00224FBF"/>
    <w:rsid w:val="0022503B"/>
    <w:rsid w:val="00225240"/>
    <w:rsid w:val="002255B7"/>
    <w:rsid w:val="00225D2B"/>
    <w:rsid w:val="00225E5E"/>
    <w:rsid w:val="00225FC2"/>
    <w:rsid w:val="00226617"/>
    <w:rsid w:val="002270CB"/>
    <w:rsid w:val="002274B5"/>
    <w:rsid w:val="00227758"/>
    <w:rsid w:val="002277B9"/>
    <w:rsid w:val="00227D6F"/>
    <w:rsid w:val="00227DB9"/>
    <w:rsid w:val="00227E67"/>
    <w:rsid w:val="00230026"/>
    <w:rsid w:val="002301E8"/>
    <w:rsid w:val="002304BB"/>
    <w:rsid w:val="00230845"/>
    <w:rsid w:val="00230943"/>
    <w:rsid w:val="00230A74"/>
    <w:rsid w:val="00231227"/>
    <w:rsid w:val="00231261"/>
    <w:rsid w:val="002313A8"/>
    <w:rsid w:val="00231710"/>
    <w:rsid w:val="00231A2D"/>
    <w:rsid w:val="00231A44"/>
    <w:rsid w:val="00231D1D"/>
    <w:rsid w:val="00231EA8"/>
    <w:rsid w:val="0023202C"/>
    <w:rsid w:val="002326F4"/>
    <w:rsid w:val="0023278F"/>
    <w:rsid w:val="002328CB"/>
    <w:rsid w:val="002329F3"/>
    <w:rsid w:val="00232B0A"/>
    <w:rsid w:val="00232BC5"/>
    <w:rsid w:val="00232DE9"/>
    <w:rsid w:val="00232E21"/>
    <w:rsid w:val="00232FAA"/>
    <w:rsid w:val="00233000"/>
    <w:rsid w:val="00233396"/>
    <w:rsid w:val="0023356D"/>
    <w:rsid w:val="002336D9"/>
    <w:rsid w:val="00233BE0"/>
    <w:rsid w:val="00233F3A"/>
    <w:rsid w:val="00234066"/>
    <w:rsid w:val="0023414E"/>
    <w:rsid w:val="00234563"/>
    <w:rsid w:val="002346F2"/>
    <w:rsid w:val="00234FA8"/>
    <w:rsid w:val="002351FF"/>
    <w:rsid w:val="002354D5"/>
    <w:rsid w:val="0023560C"/>
    <w:rsid w:val="0023581E"/>
    <w:rsid w:val="00235A68"/>
    <w:rsid w:val="00235A7C"/>
    <w:rsid w:val="00235B1E"/>
    <w:rsid w:val="00235D5E"/>
    <w:rsid w:val="002360FB"/>
    <w:rsid w:val="00236372"/>
    <w:rsid w:val="0023638C"/>
    <w:rsid w:val="00236466"/>
    <w:rsid w:val="00236533"/>
    <w:rsid w:val="002368A4"/>
    <w:rsid w:val="00236D58"/>
    <w:rsid w:val="0023756F"/>
    <w:rsid w:val="002375AE"/>
    <w:rsid w:val="00237A89"/>
    <w:rsid w:val="00237BBF"/>
    <w:rsid w:val="00237FF3"/>
    <w:rsid w:val="002401CF"/>
    <w:rsid w:val="002402F1"/>
    <w:rsid w:val="0024030A"/>
    <w:rsid w:val="00240318"/>
    <w:rsid w:val="002409AF"/>
    <w:rsid w:val="00241067"/>
    <w:rsid w:val="00241405"/>
    <w:rsid w:val="002414B2"/>
    <w:rsid w:val="00241574"/>
    <w:rsid w:val="00241642"/>
    <w:rsid w:val="00241B25"/>
    <w:rsid w:val="00241B9A"/>
    <w:rsid w:val="00241CC1"/>
    <w:rsid w:val="00241D91"/>
    <w:rsid w:val="00241F49"/>
    <w:rsid w:val="002420EF"/>
    <w:rsid w:val="00242191"/>
    <w:rsid w:val="00242283"/>
    <w:rsid w:val="00242453"/>
    <w:rsid w:val="002426B7"/>
    <w:rsid w:val="0024275C"/>
    <w:rsid w:val="00242912"/>
    <w:rsid w:val="0024298E"/>
    <w:rsid w:val="00242B25"/>
    <w:rsid w:val="00242B2D"/>
    <w:rsid w:val="00242C59"/>
    <w:rsid w:val="00242D39"/>
    <w:rsid w:val="00242EFC"/>
    <w:rsid w:val="002430FB"/>
    <w:rsid w:val="002433AE"/>
    <w:rsid w:val="00243A08"/>
    <w:rsid w:val="00243E0F"/>
    <w:rsid w:val="00243ED6"/>
    <w:rsid w:val="002443CB"/>
    <w:rsid w:val="00244589"/>
    <w:rsid w:val="002445A3"/>
    <w:rsid w:val="00244730"/>
    <w:rsid w:val="00244A87"/>
    <w:rsid w:val="00244EE7"/>
    <w:rsid w:val="00245359"/>
    <w:rsid w:val="0024535B"/>
    <w:rsid w:val="002454D6"/>
    <w:rsid w:val="002455F3"/>
    <w:rsid w:val="002456C5"/>
    <w:rsid w:val="00245C10"/>
    <w:rsid w:val="00245CE1"/>
    <w:rsid w:val="0024694D"/>
    <w:rsid w:val="00246EDA"/>
    <w:rsid w:val="0024710E"/>
    <w:rsid w:val="002472E6"/>
    <w:rsid w:val="002479A2"/>
    <w:rsid w:val="00247B57"/>
    <w:rsid w:val="002502E2"/>
    <w:rsid w:val="0025036C"/>
    <w:rsid w:val="00250F64"/>
    <w:rsid w:val="00251178"/>
    <w:rsid w:val="00251236"/>
    <w:rsid w:val="00251367"/>
    <w:rsid w:val="00251617"/>
    <w:rsid w:val="002517AC"/>
    <w:rsid w:val="002518AB"/>
    <w:rsid w:val="0025195E"/>
    <w:rsid w:val="00251B20"/>
    <w:rsid w:val="002522FD"/>
    <w:rsid w:val="00252334"/>
    <w:rsid w:val="002525B9"/>
    <w:rsid w:val="00252696"/>
    <w:rsid w:val="0025277D"/>
    <w:rsid w:val="00252BE2"/>
    <w:rsid w:val="00252DB8"/>
    <w:rsid w:val="00252F93"/>
    <w:rsid w:val="002535C2"/>
    <w:rsid w:val="0025384F"/>
    <w:rsid w:val="00253905"/>
    <w:rsid w:val="00253F8E"/>
    <w:rsid w:val="00254163"/>
    <w:rsid w:val="002542C6"/>
    <w:rsid w:val="0025477B"/>
    <w:rsid w:val="00255295"/>
    <w:rsid w:val="00255369"/>
    <w:rsid w:val="0025555D"/>
    <w:rsid w:val="002555FD"/>
    <w:rsid w:val="00255684"/>
    <w:rsid w:val="00255762"/>
    <w:rsid w:val="0025593B"/>
    <w:rsid w:val="00255D68"/>
    <w:rsid w:val="00255E09"/>
    <w:rsid w:val="002560C6"/>
    <w:rsid w:val="00256113"/>
    <w:rsid w:val="00256230"/>
    <w:rsid w:val="00256626"/>
    <w:rsid w:val="00256656"/>
    <w:rsid w:val="00256672"/>
    <w:rsid w:val="00256C02"/>
    <w:rsid w:val="00256C09"/>
    <w:rsid w:val="00256D53"/>
    <w:rsid w:val="00256DC5"/>
    <w:rsid w:val="002572D6"/>
    <w:rsid w:val="0025740D"/>
    <w:rsid w:val="002575D0"/>
    <w:rsid w:val="00257659"/>
    <w:rsid w:val="00257AEA"/>
    <w:rsid w:val="00257B42"/>
    <w:rsid w:val="00257E19"/>
    <w:rsid w:val="00257EC6"/>
    <w:rsid w:val="002600B0"/>
    <w:rsid w:val="00260179"/>
    <w:rsid w:val="00260521"/>
    <w:rsid w:val="00260A56"/>
    <w:rsid w:val="00260B57"/>
    <w:rsid w:val="00261343"/>
    <w:rsid w:val="00261585"/>
    <w:rsid w:val="002615FD"/>
    <w:rsid w:val="00261679"/>
    <w:rsid w:val="00261A71"/>
    <w:rsid w:val="00261B44"/>
    <w:rsid w:val="00262168"/>
    <w:rsid w:val="00262A95"/>
    <w:rsid w:val="002630D6"/>
    <w:rsid w:val="00263350"/>
    <w:rsid w:val="002633EC"/>
    <w:rsid w:val="002636E0"/>
    <w:rsid w:val="00263773"/>
    <w:rsid w:val="00263FAE"/>
    <w:rsid w:val="0026413A"/>
    <w:rsid w:val="0026436A"/>
    <w:rsid w:val="002644C7"/>
    <w:rsid w:val="002644F4"/>
    <w:rsid w:val="00264A48"/>
    <w:rsid w:val="00264A6A"/>
    <w:rsid w:val="00264AF2"/>
    <w:rsid w:val="00264B15"/>
    <w:rsid w:val="00264C13"/>
    <w:rsid w:val="00264C9D"/>
    <w:rsid w:val="00264CAC"/>
    <w:rsid w:val="00264EBE"/>
    <w:rsid w:val="002656AD"/>
    <w:rsid w:val="0026596A"/>
    <w:rsid w:val="00265B08"/>
    <w:rsid w:val="00265CD9"/>
    <w:rsid w:val="00265D12"/>
    <w:rsid w:val="00265D59"/>
    <w:rsid w:val="002660BF"/>
    <w:rsid w:val="00266614"/>
    <w:rsid w:val="0026689F"/>
    <w:rsid w:val="00266A0A"/>
    <w:rsid w:val="00266D70"/>
    <w:rsid w:val="00266E1D"/>
    <w:rsid w:val="00266F25"/>
    <w:rsid w:val="00266FB2"/>
    <w:rsid w:val="00266FD4"/>
    <w:rsid w:val="00267219"/>
    <w:rsid w:val="00267B10"/>
    <w:rsid w:val="00267B92"/>
    <w:rsid w:val="00267E01"/>
    <w:rsid w:val="00267E94"/>
    <w:rsid w:val="00270543"/>
    <w:rsid w:val="002708DE"/>
    <w:rsid w:val="00270901"/>
    <w:rsid w:val="00270995"/>
    <w:rsid w:val="00270AB6"/>
    <w:rsid w:val="00270D39"/>
    <w:rsid w:val="00270D3E"/>
    <w:rsid w:val="00270D78"/>
    <w:rsid w:val="00270E10"/>
    <w:rsid w:val="00270F78"/>
    <w:rsid w:val="0027125E"/>
    <w:rsid w:val="0027166A"/>
    <w:rsid w:val="002717A1"/>
    <w:rsid w:val="00271B1A"/>
    <w:rsid w:val="00271C49"/>
    <w:rsid w:val="002723DE"/>
    <w:rsid w:val="002726DB"/>
    <w:rsid w:val="00272973"/>
    <w:rsid w:val="00272A1D"/>
    <w:rsid w:val="00272A7A"/>
    <w:rsid w:val="00272B64"/>
    <w:rsid w:val="00272C61"/>
    <w:rsid w:val="00272FDC"/>
    <w:rsid w:val="0027324F"/>
    <w:rsid w:val="00273A7B"/>
    <w:rsid w:val="00274512"/>
    <w:rsid w:val="002749A5"/>
    <w:rsid w:val="00274BD2"/>
    <w:rsid w:val="00275130"/>
    <w:rsid w:val="00275290"/>
    <w:rsid w:val="00275569"/>
    <w:rsid w:val="00275791"/>
    <w:rsid w:val="00275AA9"/>
    <w:rsid w:val="00275B43"/>
    <w:rsid w:val="0027616E"/>
    <w:rsid w:val="0027633A"/>
    <w:rsid w:val="0027689A"/>
    <w:rsid w:val="0027731F"/>
    <w:rsid w:val="0027759C"/>
    <w:rsid w:val="00277B25"/>
    <w:rsid w:val="00277E70"/>
    <w:rsid w:val="00277F53"/>
    <w:rsid w:val="002803C3"/>
    <w:rsid w:val="002808EE"/>
    <w:rsid w:val="00280A04"/>
    <w:rsid w:val="00280C78"/>
    <w:rsid w:val="0028128A"/>
    <w:rsid w:val="002812E2"/>
    <w:rsid w:val="002818FA"/>
    <w:rsid w:val="0028190C"/>
    <w:rsid w:val="0028231D"/>
    <w:rsid w:val="00282EA8"/>
    <w:rsid w:val="00282EF3"/>
    <w:rsid w:val="00282FF7"/>
    <w:rsid w:val="002830AC"/>
    <w:rsid w:val="00283872"/>
    <w:rsid w:val="002838C3"/>
    <w:rsid w:val="0028391A"/>
    <w:rsid w:val="002839CB"/>
    <w:rsid w:val="00284150"/>
    <w:rsid w:val="002846E4"/>
    <w:rsid w:val="00284B07"/>
    <w:rsid w:val="00284C51"/>
    <w:rsid w:val="00285409"/>
    <w:rsid w:val="0028564B"/>
    <w:rsid w:val="002856F4"/>
    <w:rsid w:val="00285A54"/>
    <w:rsid w:val="00285A90"/>
    <w:rsid w:val="00285C1F"/>
    <w:rsid w:val="00285C3E"/>
    <w:rsid w:val="00286342"/>
    <w:rsid w:val="0028655B"/>
    <w:rsid w:val="002865F7"/>
    <w:rsid w:val="00286DCC"/>
    <w:rsid w:val="00286E49"/>
    <w:rsid w:val="00286EA0"/>
    <w:rsid w:val="00287866"/>
    <w:rsid w:val="00287CFB"/>
    <w:rsid w:val="00290079"/>
    <w:rsid w:val="0029012D"/>
    <w:rsid w:val="00290144"/>
    <w:rsid w:val="00290397"/>
    <w:rsid w:val="00290707"/>
    <w:rsid w:val="00290C3C"/>
    <w:rsid w:val="00290E7B"/>
    <w:rsid w:val="002910C1"/>
    <w:rsid w:val="0029110A"/>
    <w:rsid w:val="002916B6"/>
    <w:rsid w:val="002917B0"/>
    <w:rsid w:val="002919B5"/>
    <w:rsid w:val="00291A52"/>
    <w:rsid w:val="00291A8A"/>
    <w:rsid w:val="00291F5E"/>
    <w:rsid w:val="0029212F"/>
    <w:rsid w:val="002921B1"/>
    <w:rsid w:val="00292539"/>
    <w:rsid w:val="00292892"/>
    <w:rsid w:val="00292896"/>
    <w:rsid w:val="00292E34"/>
    <w:rsid w:val="0029333E"/>
    <w:rsid w:val="002938A8"/>
    <w:rsid w:val="00293ACC"/>
    <w:rsid w:val="00293F17"/>
    <w:rsid w:val="00293F28"/>
    <w:rsid w:val="002940AF"/>
    <w:rsid w:val="002940CD"/>
    <w:rsid w:val="00294998"/>
    <w:rsid w:val="00294EBB"/>
    <w:rsid w:val="00295028"/>
    <w:rsid w:val="002953DC"/>
    <w:rsid w:val="0029545D"/>
    <w:rsid w:val="00295695"/>
    <w:rsid w:val="0029581D"/>
    <w:rsid w:val="0029594D"/>
    <w:rsid w:val="00295A48"/>
    <w:rsid w:val="00295BCF"/>
    <w:rsid w:val="00295BF6"/>
    <w:rsid w:val="0029663B"/>
    <w:rsid w:val="002966EB"/>
    <w:rsid w:val="00296A82"/>
    <w:rsid w:val="00296DC8"/>
    <w:rsid w:val="00296E01"/>
    <w:rsid w:val="00296F09"/>
    <w:rsid w:val="00297230"/>
    <w:rsid w:val="002972F0"/>
    <w:rsid w:val="00297A2B"/>
    <w:rsid w:val="00297C52"/>
    <w:rsid w:val="00297F1C"/>
    <w:rsid w:val="002A003C"/>
    <w:rsid w:val="002A04D8"/>
    <w:rsid w:val="002A055D"/>
    <w:rsid w:val="002A0ECE"/>
    <w:rsid w:val="002A1449"/>
    <w:rsid w:val="002A1847"/>
    <w:rsid w:val="002A190E"/>
    <w:rsid w:val="002A2483"/>
    <w:rsid w:val="002A2691"/>
    <w:rsid w:val="002A2A0A"/>
    <w:rsid w:val="002A2A9D"/>
    <w:rsid w:val="002A2E56"/>
    <w:rsid w:val="002A2F24"/>
    <w:rsid w:val="002A3388"/>
    <w:rsid w:val="002A3610"/>
    <w:rsid w:val="002A372A"/>
    <w:rsid w:val="002A3789"/>
    <w:rsid w:val="002A3F4C"/>
    <w:rsid w:val="002A46A2"/>
    <w:rsid w:val="002A48A4"/>
    <w:rsid w:val="002A4A75"/>
    <w:rsid w:val="002A4CF8"/>
    <w:rsid w:val="002A4F4D"/>
    <w:rsid w:val="002A5389"/>
    <w:rsid w:val="002A540F"/>
    <w:rsid w:val="002A54F6"/>
    <w:rsid w:val="002A591F"/>
    <w:rsid w:val="002A5F8F"/>
    <w:rsid w:val="002A6095"/>
    <w:rsid w:val="002A62F1"/>
    <w:rsid w:val="002A67EB"/>
    <w:rsid w:val="002A6BED"/>
    <w:rsid w:val="002A6DC7"/>
    <w:rsid w:val="002A6E62"/>
    <w:rsid w:val="002A6F2B"/>
    <w:rsid w:val="002A7125"/>
    <w:rsid w:val="002A7567"/>
    <w:rsid w:val="002A7694"/>
    <w:rsid w:val="002A7730"/>
    <w:rsid w:val="002A7EF5"/>
    <w:rsid w:val="002B0001"/>
    <w:rsid w:val="002B0BC7"/>
    <w:rsid w:val="002B0DA8"/>
    <w:rsid w:val="002B0EFB"/>
    <w:rsid w:val="002B1049"/>
    <w:rsid w:val="002B2065"/>
    <w:rsid w:val="002B24E9"/>
    <w:rsid w:val="002B2754"/>
    <w:rsid w:val="002B2892"/>
    <w:rsid w:val="002B2A46"/>
    <w:rsid w:val="002B308B"/>
    <w:rsid w:val="002B3972"/>
    <w:rsid w:val="002B3AF7"/>
    <w:rsid w:val="002B3C54"/>
    <w:rsid w:val="002B4037"/>
    <w:rsid w:val="002B4265"/>
    <w:rsid w:val="002B48D0"/>
    <w:rsid w:val="002B4ED0"/>
    <w:rsid w:val="002B4F12"/>
    <w:rsid w:val="002B571E"/>
    <w:rsid w:val="002B574B"/>
    <w:rsid w:val="002B5792"/>
    <w:rsid w:val="002B58E0"/>
    <w:rsid w:val="002B5F5F"/>
    <w:rsid w:val="002B6070"/>
    <w:rsid w:val="002B60B0"/>
    <w:rsid w:val="002B676F"/>
    <w:rsid w:val="002B678F"/>
    <w:rsid w:val="002B6FAC"/>
    <w:rsid w:val="002B726F"/>
    <w:rsid w:val="002B73A2"/>
    <w:rsid w:val="002B75EF"/>
    <w:rsid w:val="002C0056"/>
    <w:rsid w:val="002C023D"/>
    <w:rsid w:val="002C02C0"/>
    <w:rsid w:val="002C0617"/>
    <w:rsid w:val="002C06BB"/>
    <w:rsid w:val="002C08D9"/>
    <w:rsid w:val="002C0901"/>
    <w:rsid w:val="002C0AD6"/>
    <w:rsid w:val="002C0C58"/>
    <w:rsid w:val="002C0D5D"/>
    <w:rsid w:val="002C0F43"/>
    <w:rsid w:val="002C0FFF"/>
    <w:rsid w:val="002C1502"/>
    <w:rsid w:val="002C1B18"/>
    <w:rsid w:val="002C1C49"/>
    <w:rsid w:val="002C1D28"/>
    <w:rsid w:val="002C204A"/>
    <w:rsid w:val="002C259A"/>
    <w:rsid w:val="002C2706"/>
    <w:rsid w:val="002C2995"/>
    <w:rsid w:val="002C2CD6"/>
    <w:rsid w:val="002C32D2"/>
    <w:rsid w:val="002C3874"/>
    <w:rsid w:val="002C38C7"/>
    <w:rsid w:val="002C3B64"/>
    <w:rsid w:val="002C3BDA"/>
    <w:rsid w:val="002C3E91"/>
    <w:rsid w:val="002C3E97"/>
    <w:rsid w:val="002C45E6"/>
    <w:rsid w:val="002C496F"/>
    <w:rsid w:val="002C4F1D"/>
    <w:rsid w:val="002C505D"/>
    <w:rsid w:val="002C53B5"/>
    <w:rsid w:val="002C54AB"/>
    <w:rsid w:val="002C5723"/>
    <w:rsid w:val="002C5815"/>
    <w:rsid w:val="002C5A77"/>
    <w:rsid w:val="002C5BD2"/>
    <w:rsid w:val="002C600B"/>
    <w:rsid w:val="002C6217"/>
    <w:rsid w:val="002C6AB5"/>
    <w:rsid w:val="002C6AD7"/>
    <w:rsid w:val="002C6AFA"/>
    <w:rsid w:val="002C6B3B"/>
    <w:rsid w:val="002C6CCC"/>
    <w:rsid w:val="002C6E76"/>
    <w:rsid w:val="002C70BF"/>
    <w:rsid w:val="002C71C8"/>
    <w:rsid w:val="002C7249"/>
    <w:rsid w:val="002C758B"/>
    <w:rsid w:val="002C7705"/>
    <w:rsid w:val="002C7724"/>
    <w:rsid w:val="002C7BD6"/>
    <w:rsid w:val="002D0116"/>
    <w:rsid w:val="002D0159"/>
    <w:rsid w:val="002D022D"/>
    <w:rsid w:val="002D048F"/>
    <w:rsid w:val="002D0929"/>
    <w:rsid w:val="002D0C46"/>
    <w:rsid w:val="002D0FB8"/>
    <w:rsid w:val="002D12AF"/>
    <w:rsid w:val="002D158E"/>
    <w:rsid w:val="002D16FC"/>
    <w:rsid w:val="002D177E"/>
    <w:rsid w:val="002D1CAD"/>
    <w:rsid w:val="002D2047"/>
    <w:rsid w:val="002D21E4"/>
    <w:rsid w:val="002D2439"/>
    <w:rsid w:val="002D2768"/>
    <w:rsid w:val="002D31B7"/>
    <w:rsid w:val="002D3794"/>
    <w:rsid w:val="002D37DD"/>
    <w:rsid w:val="002D39BE"/>
    <w:rsid w:val="002D3F6F"/>
    <w:rsid w:val="002D42A0"/>
    <w:rsid w:val="002D48C7"/>
    <w:rsid w:val="002D4BFB"/>
    <w:rsid w:val="002D4EA0"/>
    <w:rsid w:val="002D514B"/>
    <w:rsid w:val="002D5306"/>
    <w:rsid w:val="002D5994"/>
    <w:rsid w:val="002D5A5D"/>
    <w:rsid w:val="002D5AEE"/>
    <w:rsid w:val="002D5B9F"/>
    <w:rsid w:val="002D5BB3"/>
    <w:rsid w:val="002D5D09"/>
    <w:rsid w:val="002D5FCD"/>
    <w:rsid w:val="002D62DB"/>
    <w:rsid w:val="002D633C"/>
    <w:rsid w:val="002D63A8"/>
    <w:rsid w:val="002D6431"/>
    <w:rsid w:val="002D6813"/>
    <w:rsid w:val="002D6B19"/>
    <w:rsid w:val="002D6EEF"/>
    <w:rsid w:val="002D6F16"/>
    <w:rsid w:val="002D704D"/>
    <w:rsid w:val="002D7A42"/>
    <w:rsid w:val="002D7C2E"/>
    <w:rsid w:val="002D7C76"/>
    <w:rsid w:val="002D7D92"/>
    <w:rsid w:val="002E041B"/>
    <w:rsid w:val="002E073F"/>
    <w:rsid w:val="002E0874"/>
    <w:rsid w:val="002E0E04"/>
    <w:rsid w:val="002E0E48"/>
    <w:rsid w:val="002E127D"/>
    <w:rsid w:val="002E189A"/>
    <w:rsid w:val="002E19F5"/>
    <w:rsid w:val="002E1B5D"/>
    <w:rsid w:val="002E1BF9"/>
    <w:rsid w:val="002E211C"/>
    <w:rsid w:val="002E211F"/>
    <w:rsid w:val="002E21E8"/>
    <w:rsid w:val="002E2B83"/>
    <w:rsid w:val="002E2CFF"/>
    <w:rsid w:val="002E2F79"/>
    <w:rsid w:val="002E3190"/>
    <w:rsid w:val="002E32DC"/>
    <w:rsid w:val="002E3504"/>
    <w:rsid w:val="002E3784"/>
    <w:rsid w:val="002E3FCA"/>
    <w:rsid w:val="002E43DB"/>
    <w:rsid w:val="002E4762"/>
    <w:rsid w:val="002E4926"/>
    <w:rsid w:val="002E4A24"/>
    <w:rsid w:val="002E4AFF"/>
    <w:rsid w:val="002E4C76"/>
    <w:rsid w:val="002E51FC"/>
    <w:rsid w:val="002E59CD"/>
    <w:rsid w:val="002E5A60"/>
    <w:rsid w:val="002E5ADA"/>
    <w:rsid w:val="002E5C2D"/>
    <w:rsid w:val="002E66F4"/>
    <w:rsid w:val="002E6B50"/>
    <w:rsid w:val="002E6E56"/>
    <w:rsid w:val="002E7031"/>
    <w:rsid w:val="002E71DB"/>
    <w:rsid w:val="002E76D0"/>
    <w:rsid w:val="002E7B9F"/>
    <w:rsid w:val="002E7D79"/>
    <w:rsid w:val="002F0216"/>
    <w:rsid w:val="002F0249"/>
    <w:rsid w:val="002F03DB"/>
    <w:rsid w:val="002F06BD"/>
    <w:rsid w:val="002F0AB4"/>
    <w:rsid w:val="002F135C"/>
    <w:rsid w:val="002F14C6"/>
    <w:rsid w:val="002F1A50"/>
    <w:rsid w:val="002F1A71"/>
    <w:rsid w:val="002F1C7A"/>
    <w:rsid w:val="002F1DEF"/>
    <w:rsid w:val="002F1EC2"/>
    <w:rsid w:val="002F209C"/>
    <w:rsid w:val="002F20DF"/>
    <w:rsid w:val="002F23B7"/>
    <w:rsid w:val="002F2462"/>
    <w:rsid w:val="002F2861"/>
    <w:rsid w:val="002F29F5"/>
    <w:rsid w:val="002F3652"/>
    <w:rsid w:val="002F374E"/>
    <w:rsid w:val="002F3982"/>
    <w:rsid w:val="002F3EE1"/>
    <w:rsid w:val="002F41E1"/>
    <w:rsid w:val="002F4305"/>
    <w:rsid w:val="002F45E6"/>
    <w:rsid w:val="002F4841"/>
    <w:rsid w:val="002F4955"/>
    <w:rsid w:val="002F4E4F"/>
    <w:rsid w:val="002F4F05"/>
    <w:rsid w:val="002F5005"/>
    <w:rsid w:val="002F516E"/>
    <w:rsid w:val="002F5561"/>
    <w:rsid w:val="002F56D0"/>
    <w:rsid w:val="002F5813"/>
    <w:rsid w:val="002F59FD"/>
    <w:rsid w:val="002F5D93"/>
    <w:rsid w:val="002F5F2C"/>
    <w:rsid w:val="002F6153"/>
    <w:rsid w:val="002F62FE"/>
    <w:rsid w:val="002F655A"/>
    <w:rsid w:val="002F6B4E"/>
    <w:rsid w:val="002F6E31"/>
    <w:rsid w:val="002F72AA"/>
    <w:rsid w:val="002F7AB0"/>
    <w:rsid w:val="002F7BD9"/>
    <w:rsid w:val="002F7E04"/>
    <w:rsid w:val="002F7F3A"/>
    <w:rsid w:val="00300226"/>
    <w:rsid w:val="00300920"/>
    <w:rsid w:val="0030096A"/>
    <w:rsid w:val="00300F6D"/>
    <w:rsid w:val="00300FBA"/>
    <w:rsid w:val="00301067"/>
    <w:rsid w:val="00301156"/>
    <w:rsid w:val="00301591"/>
    <w:rsid w:val="00301923"/>
    <w:rsid w:val="00301D75"/>
    <w:rsid w:val="00301E5C"/>
    <w:rsid w:val="00301F0C"/>
    <w:rsid w:val="0030202B"/>
    <w:rsid w:val="00302251"/>
    <w:rsid w:val="0030261E"/>
    <w:rsid w:val="00302740"/>
    <w:rsid w:val="00302940"/>
    <w:rsid w:val="00302987"/>
    <w:rsid w:val="00302BA7"/>
    <w:rsid w:val="00302F69"/>
    <w:rsid w:val="00302F84"/>
    <w:rsid w:val="00302FC6"/>
    <w:rsid w:val="00303572"/>
    <w:rsid w:val="00303FB7"/>
    <w:rsid w:val="00304313"/>
    <w:rsid w:val="0030453D"/>
    <w:rsid w:val="0030571F"/>
    <w:rsid w:val="00305B83"/>
    <w:rsid w:val="00305B93"/>
    <w:rsid w:val="00305CBB"/>
    <w:rsid w:val="00305DE1"/>
    <w:rsid w:val="003062BF"/>
    <w:rsid w:val="003063AE"/>
    <w:rsid w:val="0030762F"/>
    <w:rsid w:val="00307709"/>
    <w:rsid w:val="00307951"/>
    <w:rsid w:val="00307E04"/>
    <w:rsid w:val="00310075"/>
    <w:rsid w:val="00310185"/>
    <w:rsid w:val="00310404"/>
    <w:rsid w:val="003104C9"/>
    <w:rsid w:val="00310873"/>
    <w:rsid w:val="003108F7"/>
    <w:rsid w:val="003108F8"/>
    <w:rsid w:val="0031090A"/>
    <w:rsid w:val="003109BB"/>
    <w:rsid w:val="00310B2D"/>
    <w:rsid w:val="003112CA"/>
    <w:rsid w:val="003114C0"/>
    <w:rsid w:val="0031158A"/>
    <w:rsid w:val="00311A5E"/>
    <w:rsid w:val="00311B24"/>
    <w:rsid w:val="00311B37"/>
    <w:rsid w:val="00311C60"/>
    <w:rsid w:val="00311CD9"/>
    <w:rsid w:val="00312452"/>
    <w:rsid w:val="00312657"/>
    <w:rsid w:val="00312828"/>
    <w:rsid w:val="00312C6B"/>
    <w:rsid w:val="00312F7B"/>
    <w:rsid w:val="00313052"/>
    <w:rsid w:val="003130A3"/>
    <w:rsid w:val="00313428"/>
    <w:rsid w:val="003138A9"/>
    <w:rsid w:val="003138F8"/>
    <w:rsid w:val="00313A15"/>
    <w:rsid w:val="00313B69"/>
    <w:rsid w:val="00313C5B"/>
    <w:rsid w:val="00313E38"/>
    <w:rsid w:val="00314108"/>
    <w:rsid w:val="0031420C"/>
    <w:rsid w:val="00314487"/>
    <w:rsid w:val="00314502"/>
    <w:rsid w:val="003148C0"/>
    <w:rsid w:val="0031493E"/>
    <w:rsid w:val="003153BD"/>
    <w:rsid w:val="00315692"/>
    <w:rsid w:val="00315A6C"/>
    <w:rsid w:val="00315D13"/>
    <w:rsid w:val="00315EC0"/>
    <w:rsid w:val="00316193"/>
    <w:rsid w:val="0031647C"/>
    <w:rsid w:val="00316613"/>
    <w:rsid w:val="0031685B"/>
    <w:rsid w:val="00316865"/>
    <w:rsid w:val="00316B10"/>
    <w:rsid w:val="00316CC3"/>
    <w:rsid w:val="00316E92"/>
    <w:rsid w:val="0031706E"/>
    <w:rsid w:val="0031770C"/>
    <w:rsid w:val="003178D6"/>
    <w:rsid w:val="00317D3F"/>
    <w:rsid w:val="0032018D"/>
    <w:rsid w:val="00320768"/>
    <w:rsid w:val="00320889"/>
    <w:rsid w:val="00320EE9"/>
    <w:rsid w:val="00320F1D"/>
    <w:rsid w:val="00320F4A"/>
    <w:rsid w:val="00321010"/>
    <w:rsid w:val="003215B0"/>
    <w:rsid w:val="0032169F"/>
    <w:rsid w:val="00321C38"/>
    <w:rsid w:val="00321CDE"/>
    <w:rsid w:val="00321DDB"/>
    <w:rsid w:val="003224B3"/>
    <w:rsid w:val="003225B2"/>
    <w:rsid w:val="00322612"/>
    <w:rsid w:val="00322903"/>
    <w:rsid w:val="00322AD2"/>
    <w:rsid w:val="00322BCA"/>
    <w:rsid w:val="00322CD8"/>
    <w:rsid w:val="0032364F"/>
    <w:rsid w:val="003238DD"/>
    <w:rsid w:val="00323BC4"/>
    <w:rsid w:val="00323CBF"/>
    <w:rsid w:val="00323D91"/>
    <w:rsid w:val="00323EE1"/>
    <w:rsid w:val="0032423B"/>
    <w:rsid w:val="003247BF"/>
    <w:rsid w:val="003247D3"/>
    <w:rsid w:val="00324823"/>
    <w:rsid w:val="003249CF"/>
    <w:rsid w:val="00324AA5"/>
    <w:rsid w:val="00324D47"/>
    <w:rsid w:val="003251D5"/>
    <w:rsid w:val="003252D7"/>
    <w:rsid w:val="003253BC"/>
    <w:rsid w:val="0032570F"/>
    <w:rsid w:val="00325999"/>
    <w:rsid w:val="00325B8A"/>
    <w:rsid w:val="00325D07"/>
    <w:rsid w:val="00325F73"/>
    <w:rsid w:val="00326394"/>
    <w:rsid w:val="00326653"/>
    <w:rsid w:val="00326AE4"/>
    <w:rsid w:val="00326D07"/>
    <w:rsid w:val="00327450"/>
    <w:rsid w:val="003274DF"/>
    <w:rsid w:val="00327506"/>
    <w:rsid w:val="00327922"/>
    <w:rsid w:val="00330180"/>
    <w:rsid w:val="0033070F"/>
    <w:rsid w:val="003307EC"/>
    <w:rsid w:val="00330B46"/>
    <w:rsid w:val="00330F17"/>
    <w:rsid w:val="00330F2E"/>
    <w:rsid w:val="003311BD"/>
    <w:rsid w:val="00331475"/>
    <w:rsid w:val="003319FF"/>
    <w:rsid w:val="00331A2F"/>
    <w:rsid w:val="0033227F"/>
    <w:rsid w:val="00332457"/>
    <w:rsid w:val="003329BD"/>
    <w:rsid w:val="00332C04"/>
    <w:rsid w:val="00332C21"/>
    <w:rsid w:val="00332C83"/>
    <w:rsid w:val="00332D58"/>
    <w:rsid w:val="00332DC0"/>
    <w:rsid w:val="00332F84"/>
    <w:rsid w:val="00332F92"/>
    <w:rsid w:val="003330C8"/>
    <w:rsid w:val="00333D69"/>
    <w:rsid w:val="00333E4B"/>
    <w:rsid w:val="00334208"/>
    <w:rsid w:val="003348E3"/>
    <w:rsid w:val="00334B23"/>
    <w:rsid w:val="003350C5"/>
    <w:rsid w:val="003358B9"/>
    <w:rsid w:val="003358FD"/>
    <w:rsid w:val="00335E31"/>
    <w:rsid w:val="0033634D"/>
    <w:rsid w:val="00336443"/>
    <w:rsid w:val="0033645F"/>
    <w:rsid w:val="00336552"/>
    <w:rsid w:val="00336809"/>
    <w:rsid w:val="00336930"/>
    <w:rsid w:val="00336C3F"/>
    <w:rsid w:val="00336EF4"/>
    <w:rsid w:val="00336F33"/>
    <w:rsid w:val="00337597"/>
    <w:rsid w:val="003377D3"/>
    <w:rsid w:val="00337E4B"/>
    <w:rsid w:val="003400AD"/>
    <w:rsid w:val="003402CA"/>
    <w:rsid w:val="00340426"/>
    <w:rsid w:val="00340522"/>
    <w:rsid w:val="0034060F"/>
    <w:rsid w:val="00340909"/>
    <w:rsid w:val="003412C3"/>
    <w:rsid w:val="003413A5"/>
    <w:rsid w:val="0034147D"/>
    <w:rsid w:val="003414AA"/>
    <w:rsid w:val="003414F6"/>
    <w:rsid w:val="003417A2"/>
    <w:rsid w:val="003419B0"/>
    <w:rsid w:val="00341EE1"/>
    <w:rsid w:val="00341EEE"/>
    <w:rsid w:val="00342004"/>
    <w:rsid w:val="0034224E"/>
    <w:rsid w:val="0034252A"/>
    <w:rsid w:val="0034346D"/>
    <w:rsid w:val="0034361C"/>
    <w:rsid w:val="003436E6"/>
    <w:rsid w:val="00343C30"/>
    <w:rsid w:val="00344035"/>
    <w:rsid w:val="003443B9"/>
    <w:rsid w:val="003443BE"/>
    <w:rsid w:val="0034446D"/>
    <w:rsid w:val="00344FD7"/>
    <w:rsid w:val="00344FEE"/>
    <w:rsid w:val="0034511A"/>
    <w:rsid w:val="0034514D"/>
    <w:rsid w:val="0034532E"/>
    <w:rsid w:val="0034558F"/>
    <w:rsid w:val="00345812"/>
    <w:rsid w:val="00345869"/>
    <w:rsid w:val="003458CB"/>
    <w:rsid w:val="00345A49"/>
    <w:rsid w:val="00345B39"/>
    <w:rsid w:val="00345BA9"/>
    <w:rsid w:val="00345CBE"/>
    <w:rsid w:val="00345D77"/>
    <w:rsid w:val="00346202"/>
    <w:rsid w:val="003466F0"/>
    <w:rsid w:val="003469E3"/>
    <w:rsid w:val="00346ACB"/>
    <w:rsid w:val="00347230"/>
    <w:rsid w:val="00347461"/>
    <w:rsid w:val="00347619"/>
    <w:rsid w:val="00347A36"/>
    <w:rsid w:val="00347C19"/>
    <w:rsid w:val="00347EC4"/>
    <w:rsid w:val="003503C1"/>
    <w:rsid w:val="0035069C"/>
    <w:rsid w:val="003507EF"/>
    <w:rsid w:val="003508C3"/>
    <w:rsid w:val="00350900"/>
    <w:rsid w:val="00350B74"/>
    <w:rsid w:val="00351785"/>
    <w:rsid w:val="003517FE"/>
    <w:rsid w:val="00351A55"/>
    <w:rsid w:val="00351BDF"/>
    <w:rsid w:val="00351E15"/>
    <w:rsid w:val="00351F84"/>
    <w:rsid w:val="00352582"/>
    <w:rsid w:val="003525CE"/>
    <w:rsid w:val="00352600"/>
    <w:rsid w:val="00352908"/>
    <w:rsid w:val="00352ACF"/>
    <w:rsid w:val="00352BA4"/>
    <w:rsid w:val="00352F0E"/>
    <w:rsid w:val="00353407"/>
    <w:rsid w:val="00353421"/>
    <w:rsid w:val="00353803"/>
    <w:rsid w:val="00353806"/>
    <w:rsid w:val="00353864"/>
    <w:rsid w:val="003538B3"/>
    <w:rsid w:val="00353984"/>
    <w:rsid w:val="00353B9B"/>
    <w:rsid w:val="00353FC9"/>
    <w:rsid w:val="0035417F"/>
    <w:rsid w:val="00354370"/>
    <w:rsid w:val="00354875"/>
    <w:rsid w:val="003548AA"/>
    <w:rsid w:val="003549B8"/>
    <w:rsid w:val="00354B05"/>
    <w:rsid w:val="00354D38"/>
    <w:rsid w:val="0035544E"/>
    <w:rsid w:val="003556AC"/>
    <w:rsid w:val="003557EB"/>
    <w:rsid w:val="0035585A"/>
    <w:rsid w:val="0035633B"/>
    <w:rsid w:val="00356D5A"/>
    <w:rsid w:val="00356F38"/>
    <w:rsid w:val="00357063"/>
    <w:rsid w:val="00357282"/>
    <w:rsid w:val="00357327"/>
    <w:rsid w:val="0035743B"/>
    <w:rsid w:val="00357579"/>
    <w:rsid w:val="00357603"/>
    <w:rsid w:val="00357704"/>
    <w:rsid w:val="00357EE8"/>
    <w:rsid w:val="00360518"/>
    <w:rsid w:val="003608D6"/>
    <w:rsid w:val="0036093F"/>
    <w:rsid w:val="00360993"/>
    <w:rsid w:val="00360B75"/>
    <w:rsid w:val="00361366"/>
    <w:rsid w:val="00361407"/>
    <w:rsid w:val="00361706"/>
    <w:rsid w:val="003617DB"/>
    <w:rsid w:val="00361892"/>
    <w:rsid w:val="00361CB4"/>
    <w:rsid w:val="00361D2B"/>
    <w:rsid w:val="00362999"/>
    <w:rsid w:val="00362C35"/>
    <w:rsid w:val="00362D73"/>
    <w:rsid w:val="00363062"/>
    <w:rsid w:val="003630BF"/>
    <w:rsid w:val="003631ED"/>
    <w:rsid w:val="00363337"/>
    <w:rsid w:val="00363588"/>
    <w:rsid w:val="003635F4"/>
    <w:rsid w:val="00363A16"/>
    <w:rsid w:val="00363F55"/>
    <w:rsid w:val="003641DE"/>
    <w:rsid w:val="00364372"/>
    <w:rsid w:val="0036495D"/>
    <w:rsid w:val="00364B55"/>
    <w:rsid w:val="00364ED0"/>
    <w:rsid w:val="00364F33"/>
    <w:rsid w:val="003650FF"/>
    <w:rsid w:val="0036522A"/>
    <w:rsid w:val="00365496"/>
    <w:rsid w:val="0036564C"/>
    <w:rsid w:val="003657E8"/>
    <w:rsid w:val="00365802"/>
    <w:rsid w:val="00365A66"/>
    <w:rsid w:val="00365ADB"/>
    <w:rsid w:val="00365C46"/>
    <w:rsid w:val="00366046"/>
    <w:rsid w:val="00366686"/>
    <w:rsid w:val="00366795"/>
    <w:rsid w:val="00366829"/>
    <w:rsid w:val="0036694F"/>
    <w:rsid w:val="00366FD7"/>
    <w:rsid w:val="00367052"/>
    <w:rsid w:val="003679A9"/>
    <w:rsid w:val="00367CFC"/>
    <w:rsid w:val="00367DF3"/>
    <w:rsid w:val="00367E7F"/>
    <w:rsid w:val="00370170"/>
    <w:rsid w:val="00370185"/>
    <w:rsid w:val="00370428"/>
    <w:rsid w:val="0037064D"/>
    <w:rsid w:val="0037087A"/>
    <w:rsid w:val="0037098D"/>
    <w:rsid w:val="00370CE5"/>
    <w:rsid w:val="00370DDC"/>
    <w:rsid w:val="003713DC"/>
    <w:rsid w:val="00371A58"/>
    <w:rsid w:val="00371A73"/>
    <w:rsid w:val="00371AC9"/>
    <w:rsid w:val="00371C67"/>
    <w:rsid w:val="00371DAF"/>
    <w:rsid w:val="00371EC5"/>
    <w:rsid w:val="00371FA0"/>
    <w:rsid w:val="003721A8"/>
    <w:rsid w:val="00372618"/>
    <w:rsid w:val="00373084"/>
    <w:rsid w:val="00373190"/>
    <w:rsid w:val="0037327F"/>
    <w:rsid w:val="003733B9"/>
    <w:rsid w:val="003733DD"/>
    <w:rsid w:val="00373991"/>
    <w:rsid w:val="003739FD"/>
    <w:rsid w:val="00373DA3"/>
    <w:rsid w:val="00373FE4"/>
    <w:rsid w:val="0037429D"/>
    <w:rsid w:val="00374C05"/>
    <w:rsid w:val="00375393"/>
    <w:rsid w:val="003753E8"/>
    <w:rsid w:val="003756E3"/>
    <w:rsid w:val="003757EB"/>
    <w:rsid w:val="0037589E"/>
    <w:rsid w:val="00375B98"/>
    <w:rsid w:val="00375D84"/>
    <w:rsid w:val="0037601D"/>
    <w:rsid w:val="0037606D"/>
    <w:rsid w:val="003760DD"/>
    <w:rsid w:val="003761B4"/>
    <w:rsid w:val="003765FD"/>
    <w:rsid w:val="003767A2"/>
    <w:rsid w:val="00376BDD"/>
    <w:rsid w:val="003770DC"/>
    <w:rsid w:val="00377236"/>
    <w:rsid w:val="003772A6"/>
    <w:rsid w:val="00377330"/>
    <w:rsid w:val="0037788F"/>
    <w:rsid w:val="00377B97"/>
    <w:rsid w:val="00377C26"/>
    <w:rsid w:val="00377C91"/>
    <w:rsid w:val="003800E2"/>
    <w:rsid w:val="003803DF"/>
    <w:rsid w:val="003805D8"/>
    <w:rsid w:val="00380E25"/>
    <w:rsid w:val="003812A5"/>
    <w:rsid w:val="00381332"/>
    <w:rsid w:val="00381649"/>
    <w:rsid w:val="003816F9"/>
    <w:rsid w:val="00381AF4"/>
    <w:rsid w:val="00381D28"/>
    <w:rsid w:val="00381E70"/>
    <w:rsid w:val="00382132"/>
    <w:rsid w:val="0038297A"/>
    <w:rsid w:val="00382E40"/>
    <w:rsid w:val="003836FD"/>
    <w:rsid w:val="0038381C"/>
    <w:rsid w:val="00383B54"/>
    <w:rsid w:val="00383BFD"/>
    <w:rsid w:val="003841FE"/>
    <w:rsid w:val="00384393"/>
    <w:rsid w:val="003844CF"/>
    <w:rsid w:val="00384508"/>
    <w:rsid w:val="0038459C"/>
    <w:rsid w:val="003845DB"/>
    <w:rsid w:val="0038484F"/>
    <w:rsid w:val="003853A0"/>
    <w:rsid w:val="00385569"/>
    <w:rsid w:val="00385855"/>
    <w:rsid w:val="0038659C"/>
    <w:rsid w:val="0038661E"/>
    <w:rsid w:val="00386891"/>
    <w:rsid w:val="0038697B"/>
    <w:rsid w:val="00386A72"/>
    <w:rsid w:val="00386F38"/>
    <w:rsid w:val="0038728C"/>
    <w:rsid w:val="00387466"/>
    <w:rsid w:val="003876DD"/>
    <w:rsid w:val="00387707"/>
    <w:rsid w:val="00387785"/>
    <w:rsid w:val="00387B60"/>
    <w:rsid w:val="00387B94"/>
    <w:rsid w:val="00390847"/>
    <w:rsid w:val="00390A32"/>
    <w:rsid w:val="00390A6E"/>
    <w:rsid w:val="00390DE0"/>
    <w:rsid w:val="003913A5"/>
    <w:rsid w:val="00391895"/>
    <w:rsid w:val="003918F1"/>
    <w:rsid w:val="00391B36"/>
    <w:rsid w:val="00391C70"/>
    <w:rsid w:val="00391E3F"/>
    <w:rsid w:val="003922EF"/>
    <w:rsid w:val="00392D20"/>
    <w:rsid w:val="00392EB4"/>
    <w:rsid w:val="00393962"/>
    <w:rsid w:val="00393ABC"/>
    <w:rsid w:val="00393AED"/>
    <w:rsid w:val="0039410D"/>
    <w:rsid w:val="00394134"/>
    <w:rsid w:val="00394135"/>
    <w:rsid w:val="00394484"/>
    <w:rsid w:val="0039463B"/>
    <w:rsid w:val="00395545"/>
    <w:rsid w:val="00395993"/>
    <w:rsid w:val="00395A92"/>
    <w:rsid w:val="003966C4"/>
    <w:rsid w:val="00396C3E"/>
    <w:rsid w:val="00396D1E"/>
    <w:rsid w:val="00396EF7"/>
    <w:rsid w:val="00396F7A"/>
    <w:rsid w:val="00397846"/>
    <w:rsid w:val="003979BB"/>
    <w:rsid w:val="00397E76"/>
    <w:rsid w:val="00397ECF"/>
    <w:rsid w:val="00397F8A"/>
    <w:rsid w:val="00397FA6"/>
    <w:rsid w:val="00397FF6"/>
    <w:rsid w:val="003A01EE"/>
    <w:rsid w:val="003A0445"/>
    <w:rsid w:val="003A14E9"/>
    <w:rsid w:val="003A1650"/>
    <w:rsid w:val="003A1714"/>
    <w:rsid w:val="003A17A6"/>
    <w:rsid w:val="003A1B9C"/>
    <w:rsid w:val="003A1C7D"/>
    <w:rsid w:val="003A24E0"/>
    <w:rsid w:val="003A25A6"/>
    <w:rsid w:val="003A26C6"/>
    <w:rsid w:val="003A26DA"/>
    <w:rsid w:val="003A2B0A"/>
    <w:rsid w:val="003A2B26"/>
    <w:rsid w:val="003A2B7A"/>
    <w:rsid w:val="003A2DE7"/>
    <w:rsid w:val="003A2F55"/>
    <w:rsid w:val="003A3342"/>
    <w:rsid w:val="003A37C9"/>
    <w:rsid w:val="003A39E9"/>
    <w:rsid w:val="003A3CFB"/>
    <w:rsid w:val="003A3E2E"/>
    <w:rsid w:val="003A4265"/>
    <w:rsid w:val="003A43FE"/>
    <w:rsid w:val="003A45B0"/>
    <w:rsid w:val="003A45F5"/>
    <w:rsid w:val="003A4952"/>
    <w:rsid w:val="003A4F40"/>
    <w:rsid w:val="003A5054"/>
    <w:rsid w:val="003A5513"/>
    <w:rsid w:val="003A56F8"/>
    <w:rsid w:val="003A597E"/>
    <w:rsid w:val="003A5CCB"/>
    <w:rsid w:val="003A61C8"/>
    <w:rsid w:val="003A626B"/>
    <w:rsid w:val="003A62EE"/>
    <w:rsid w:val="003A6410"/>
    <w:rsid w:val="003A64D2"/>
    <w:rsid w:val="003A64D8"/>
    <w:rsid w:val="003A6748"/>
    <w:rsid w:val="003A68C7"/>
    <w:rsid w:val="003A6B4D"/>
    <w:rsid w:val="003A6E58"/>
    <w:rsid w:val="003A727C"/>
    <w:rsid w:val="003A72BB"/>
    <w:rsid w:val="003A7400"/>
    <w:rsid w:val="003A747D"/>
    <w:rsid w:val="003A772F"/>
    <w:rsid w:val="003A794E"/>
    <w:rsid w:val="003B0111"/>
    <w:rsid w:val="003B044A"/>
    <w:rsid w:val="003B0458"/>
    <w:rsid w:val="003B06C4"/>
    <w:rsid w:val="003B092A"/>
    <w:rsid w:val="003B0E55"/>
    <w:rsid w:val="003B1482"/>
    <w:rsid w:val="003B181E"/>
    <w:rsid w:val="003B1A05"/>
    <w:rsid w:val="003B1C7F"/>
    <w:rsid w:val="003B1E00"/>
    <w:rsid w:val="003B2194"/>
    <w:rsid w:val="003B24DD"/>
    <w:rsid w:val="003B2691"/>
    <w:rsid w:val="003B2A20"/>
    <w:rsid w:val="003B2ACB"/>
    <w:rsid w:val="003B2AF2"/>
    <w:rsid w:val="003B2C73"/>
    <w:rsid w:val="003B2CFE"/>
    <w:rsid w:val="003B3031"/>
    <w:rsid w:val="003B331E"/>
    <w:rsid w:val="003B333C"/>
    <w:rsid w:val="003B35FE"/>
    <w:rsid w:val="003B38F9"/>
    <w:rsid w:val="003B3A9F"/>
    <w:rsid w:val="003B43A9"/>
    <w:rsid w:val="003B4677"/>
    <w:rsid w:val="003B47A6"/>
    <w:rsid w:val="003B4844"/>
    <w:rsid w:val="003B4F64"/>
    <w:rsid w:val="003B50E6"/>
    <w:rsid w:val="003B5173"/>
    <w:rsid w:val="003B5232"/>
    <w:rsid w:val="003B529E"/>
    <w:rsid w:val="003B56C8"/>
    <w:rsid w:val="003B5712"/>
    <w:rsid w:val="003B5982"/>
    <w:rsid w:val="003B5A11"/>
    <w:rsid w:val="003B5D69"/>
    <w:rsid w:val="003B5F61"/>
    <w:rsid w:val="003B604E"/>
    <w:rsid w:val="003B64D0"/>
    <w:rsid w:val="003B6D1E"/>
    <w:rsid w:val="003B77FF"/>
    <w:rsid w:val="003B7E5B"/>
    <w:rsid w:val="003B7FFB"/>
    <w:rsid w:val="003C0406"/>
    <w:rsid w:val="003C0536"/>
    <w:rsid w:val="003C074A"/>
    <w:rsid w:val="003C0986"/>
    <w:rsid w:val="003C0CC1"/>
    <w:rsid w:val="003C0DCA"/>
    <w:rsid w:val="003C0E41"/>
    <w:rsid w:val="003C1284"/>
    <w:rsid w:val="003C155C"/>
    <w:rsid w:val="003C1AE0"/>
    <w:rsid w:val="003C1BCF"/>
    <w:rsid w:val="003C1C61"/>
    <w:rsid w:val="003C25EF"/>
    <w:rsid w:val="003C29AA"/>
    <w:rsid w:val="003C3953"/>
    <w:rsid w:val="003C3AB5"/>
    <w:rsid w:val="003C3DC2"/>
    <w:rsid w:val="003C3E91"/>
    <w:rsid w:val="003C4076"/>
    <w:rsid w:val="003C410C"/>
    <w:rsid w:val="003C4C88"/>
    <w:rsid w:val="003C4E0F"/>
    <w:rsid w:val="003C507B"/>
    <w:rsid w:val="003C5A6F"/>
    <w:rsid w:val="003C63D2"/>
    <w:rsid w:val="003C68B7"/>
    <w:rsid w:val="003C6C01"/>
    <w:rsid w:val="003C6D3E"/>
    <w:rsid w:val="003C6E10"/>
    <w:rsid w:val="003C7ACB"/>
    <w:rsid w:val="003C7B91"/>
    <w:rsid w:val="003C7C83"/>
    <w:rsid w:val="003D04F6"/>
    <w:rsid w:val="003D0843"/>
    <w:rsid w:val="003D093D"/>
    <w:rsid w:val="003D0944"/>
    <w:rsid w:val="003D1185"/>
    <w:rsid w:val="003D1246"/>
    <w:rsid w:val="003D12A5"/>
    <w:rsid w:val="003D130F"/>
    <w:rsid w:val="003D1A1E"/>
    <w:rsid w:val="003D1E76"/>
    <w:rsid w:val="003D1F8B"/>
    <w:rsid w:val="003D2111"/>
    <w:rsid w:val="003D23EF"/>
    <w:rsid w:val="003D2678"/>
    <w:rsid w:val="003D2A95"/>
    <w:rsid w:val="003D2C0A"/>
    <w:rsid w:val="003D2CA1"/>
    <w:rsid w:val="003D33DA"/>
    <w:rsid w:val="003D358E"/>
    <w:rsid w:val="003D3AB2"/>
    <w:rsid w:val="003D3C10"/>
    <w:rsid w:val="003D430B"/>
    <w:rsid w:val="003D43BD"/>
    <w:rsid w:val="003D44C4"/>
    <w:rsid w:val="003D4A86"/>
    <w:rsid w:val="003D4BAB"/>
    <w:rsid w:val="003D4DEF"/>
    <w:rsid w:val="003D4E96"/>
    <w:rsid w:val="003D507E"/>
    <w:rsid w:val="003D54CC"/>
    <w:rsid w:val="003D559B"/>
    <w:rsid w:val="003D5E2D"/>
    <w:rsid w:val="003D5F84"/>
    <w:rsid w:val="003D6120"/>
    <w:rsid w:val="003D61E8"/>
    <w:rsid w:val="003D650C"/>
    <w:rsid w:val="003D654A"/>
    <w:rsid w:val="003D6FF4"/>
    <w:rsid w:val="003D7ACC"/>
    <w:rsid w:val="003D7CC0"/>
    <w:rsid w:val="003D7D79"/>
    <w:rsid w:val="003D7ECC"/>
    <w:rsid w:val="003E01B2"/>
    <w:rsid w:val="003E02D3"/>
    <w:rsid w:val="003E0400"/>
    <w:rsid w:val="003E06FE"/>
    <w:rsid w:val="003E07AF"/>
    <w:rsid w:val="003E07E8"/>
    <w:rsid w:val="003E08CF"/>
    <w:rsid w:val="003E0FAF"/>
    <w:rsid w:val="003E138D"/>
    <w:rsid w:val="003E185E"/>
    <w:rsid w:val="003E1C87"/>
    <w:rsid w:val="003E22EB"/>
    <w:rsid w:val="003E2E52"/>
    <w:rsid w:val="003E3074"/>
    <w:rsid w:val="003E36C5"/>
    <w:rsid w:val="003E3B53"/>
    <w:rsid w:val="003E3E8D"/>
    <w:rsid w:val="003E41B7"/>
    <w:rsid w:val="003E4613"/>
    <w:rsid w:val="003E4646"/>
    <w:rsid w:val="003E4B67"/>
    <w:rsid w:val="003E4BF4"/>
    <w:rsid w:val="003E4D21"/>
    <w:rsid w:val="003E5132"/>
    <w:rsid w:val="003E59E6"/>
    <w:rsid w:val="003E5A07"/>
    <w:rsid w:val="003E5AEF"/>
    <w:rsid w:val="003E5C73"/>
    <w:rsid w:val="003E5D3F"/>
    <w:rsid w:val="003E6533"/>
    <w:rsid w:val="003E6618"/>
    <w:rsid w:val="003E66DA"/>
    <w:rsid w:val="003E670A"/>
    <w:rsid w:val="003E6A06"/>
    <w:rsid w:val="003E6A6C"/>
    <w:rsid w:val="003E6C6F"/>
    <w:rsid w:val="003E723D"/>
    <w:rsid w:val="003E7397"/>
    <w:rsid w:val="003E7426"/>
    <w:rsid w:val="003E75F5"/>
    <w:rsid w:val="003E76CC"/>
    <w:rsid w:val="003E7973"/>
    <w:rsid w:val="003E7A26"/>
    <w:rsid w:val="003E7A5F"/>
    <w:rsid w:val="003E7E37"/>
    <w:rsid w:val="003F0D77"/>
    <w:rsid w:val="003F0E64"/>
    <w:rsid w:val="003F0EB6"/>
    <w:rsid w:val="003F1052"/>
    <w:rsid w:val="003F1109"/>
    <w:rsid w:val="003F176F"/>
    <w:rsid w:val="003F19FA"/>
    <w:rsid w:val="003F1C9C"/>
    <w:rsid w:val="003F1D52"/>
    <w:rsid w:val="003F1F7B"/>
    <w:rsid w:val="003F216B"/>
    <w:rsid w:val="003F225B"/>
    <w:rsid w:val="003F2511"/>
    <w:rsid w:val="003F2D8A"/>
    <w:rsid w:val="003F2DEC"/>
    <w:rsid w:val="003F36F3"/>
    <w:rsid w:val="003F383B"/>
    <w:rsid w:val="003F39A1"/>
    <w:rsid w:val="003F3DCC"/>
    <w:rsid w:val="003F3F02"/>
    <w:rsid w:val="003F406A"/>
    <w:rsid w:val="003F408A"/>
    <w:rsid w:val="003F418C"/>
    <w:rsid w:val="003F4255"/>
    <w:rsid w:val="003F4273"/>
    <w:rsid w:val="003F431E"/>
    <w:rsid w:val="003F43A6"/>
    <w:rsid w:val="003F43E6"/>
    <w:rsid w:val="003F4565"/>
    <w:rsid w:val="003F45D5"/>
    <w:rsid w:val="003F46F3"/>
    <w:rsid w:val="003F4C33"/>
    <w:rsid w:val="003F4EDB"/>
    <w:rsid w:val="003F5054"/>
    <w:rsid w:val="003F53C6"/>
    <w:rsid w:val="003F58F6"/>
    <w:rsid w:val="003F5FB1"/>
    <w:rsid w:val="003F601E"/>
    <w:rsid w:val="003F60F9"/>
    <w:rsid w:val="003F638A"/>
    <w:rsid w:val="003F6437"/>
    <w:rsid w:val="003F67A6"/>
    <w:rsid w:val="003F6C08"/>
    <w:rsid w:val="003F720E"/>
    <w:rsid w:val="003F7CAE"/>
    <w:rsid w:val="00400071"/>
    <w:rsid w:val="00400285"/>
    <w:rsid w:val="00400296"/>
    <w:rsid w:val="00400306"/>
    <w:rsid w:val="0040046F"/>
    <w:rsid w:val="0040095D"/>
    <w:rsid w:val="00400BA5"/>
    <w:rsid w:val="00400DD0"/>
    <w:rsid w:val="00400E56"/>
    <w:rsid w:val="00400FB9"/>
    <w:rsid w:val="00401045"/>
    <w:rsid w:val="00401414"/>
    <w:rsid w:val="004015B9"/>
    <w:rsid w:val="00401774"/>
    <w:rsid w:val="00401E95"/>
    <w:rsid w:val="00401EE0"/>
    <w:rsid w:val="0040230E"/>
    <w:rsid w:val="0040268F"/>
    <w:rsid w:val="00402832"/>
    <w:rsid w:val="0040291C"/>
    <w:rsid w:val="00403022"/>
    <w:rsid w:val="004034D3"/>
    <w:rsid w:val="00403566"/>
    <w:rsid w:val="004038C4"/>
    <w:rsid w:val="004038FB"/>
    <w:rsid w:val="00403EF3"/>
    <w:rsid w:val="004040FD"/>
    <w:rsid w:val="004041F0"/>
    <w:rsid w:val="00404231"/>
    <w:rsid w:val="00404268"/>
    <w:rsid w:val="0040449B"/>
    <w:rsid w:val="0040455C"/>
    <w:rsid w:val="00404627"/>
    <w:rsid w:val="00404790"/>
    <w:rsid w:val="00404867"/>
    <w:rsid w:val="00404CA5"/>
    <w:rsid w:val="00404F8A"/>
    <w:rsid w:val="00405459"/>
    <w:rsid w:val="00405483"/>
    <w:rsid w:val="0040548D"/>
    <w:rsid w:val="004059E2"/>
    <w:rsid w:val="00405ABA"/>
    <w:rsid w:val="00405CF7"/>
    <w:rsid w:val="00405E71"/>
    <w:rsid w:val="00405F0E"/>
    <w:rsid w:val="00406068"/>
    <w:rsid w:val="004060E2"/>
    <w:rsid w:val="00406701"/>
    <w:rsid w:val="0040681B"/>
    <w:rsid w:val="00406AAB"/>
    <w:rsid w:val="00406BFD"/>
    <w:rsid w:val="00406C7C"/>
    <w:rsid w:val="00406FF7"/>
    <w:rsid w:val="00407623"/>
    <w:rsid w:val="00407808"/>
    <w:rsid w:val="0040798F"/>
    <w:rsid w:val="00407BE1"/>
    <w:rsid w:val="00407C04"/>
    <w:rsid w:val="004102AD"/>
    <w:rsid w:val="0041036F"/>
    <w:rsid w:val="00410550"/>
    <w:rsid w:val="00410BBC"/>
    <w:rsid w:val="0041109D"/>
    <w:rsid w:val="00411412"/>
    <w:rsid w:val="004115E3"/>
    <w:rsid w:val="0041183C"/>
    <w:rsid w:val="004118EC"/>
    <w:rsid w:val="00411A23"/>
    <w:rsid w:val="00411AAA"/>
    <w:rsid w:val="00411F0F"/>
    <w:rsid w:val="00412179"/>
    <w:rsid w:val="00412A49"/>
    <w:rsid w:val="00413902"/>
    <w:rsid w:val="00413BCB"/>
    <w:rsid w:val="00413FCA"/>
    <w:rsid w:val="0041418F"/>
    <w:rsid w:val="0041494E"/>
    <w:rsid w:val="00415369"/>
    <w:rsid w:val="00415D2B"/>
    <w:rsid w:val="00415FAE"/>
    <w:rsid w:val="0041614E"/>
    <w:rsid w:val="0041625C"/>
    <w:rsid w:val="00416391"/>
    <w:rsid w:val="004163A7"/>
    <w:rsid w:val="00416503"/>
    <w:rsid w:val="00416573"/>
    <w:rsid w:val="0041657D"/>
    <w:rsid w:val="004165CD"/>
    <w:rsid w:val="00416818"/>
    <w:rsid w:val="00416A00"/>
    <w:rsid w:val="00416A2E"/>
    <w:rsid w:val="00416C73"/>
    <w:rsid w:val="00416E8E"/>
    <w:rsid w:val="00416EB8"/>
    <w:rsid w:val="0041738E"/>
    <w:rsid w:val="0041739E"/>
    <w:rsid w:val="00417400"/>
    <w:rsid w:val="00417B99"/>
    <w:rsid w:val="00417E18"/>
    <w:rsid w:val="004200E4"/>
    <w:rsid w:val="004200FF"/>
    <w:rsid w:val="0042011E"/>
    <w:rsid w:val="0042019B"/>
    <w:rsid w:val="0042021F"/>
    <w:rsid w:val="004203C3"/>
    <w:rsid w:val="00420566"/>
    <w:rsid w:val="004205BA"/>
    <w:rsid w:val="0042088F"/>
    <w:rsid w:val="00420BCE"/>
    <w:rsid w:val="00420BE1"/>
    <w:rsid w:val="00420D05"/>
    <w:rsid w:val="00420E9F"/>
    <w:rsid w:val="004210D7"/>
    <w:rsid w:val="004210DE"/>
    <w:rsid w:val="0042138F"/>
    <w:rsid w:val="004213EA"/>
    <w:rsid w:val="0042173E"/>
    <w:rsid w:val="00421869"/>
    <w:rsid w:val="00421891"/>
    <w:rsid w:val="00421A6D"/>
    <w:rsid w:val="00421BB4"/>
    <w:rsid w:val="00421DCD"/>
    <w:rsid w:val="0042225C"/>
    <w:rsid w:val="00422266"/>
    <w:rsid w:val="004224E5"/>
    <w:rsid w:val="004226EB"/>
    <w:rsid w:val="0042280C"/>
    <w:rsid w:val="00422971"/>
    <w:rsid w:val="004229F8"/>
    <w:rsid w:val="00422BCF"/>
    <w:rsid w:val="00422D98"/>
    <w:rsid w:val="0042367C"/>
    <w:rsid w:val="00423691"/>
    <w:rsid w:val="00423936"/>
    <w:rsid w:val="00423BC5"/>
    <w:rsid w:val="004241D4"/>
    <w:rsid w:val="00424201"/>
    <w:rsid w:val="00424251"/>
    <w:rsid w:val="0042432F"/>
    <w:rsid w:val="00424617"/>
    <w:rsid w:val="00424738"/>
    <w:rsid w:val="00424965"/>
    <w:rsid w:val="00424A43"/>
    <w:rsid w:val="00424D43"/>
    <w:rsid w:val="00424D58"/>
    <w:rsid w:val="00424E57"/>
    <w:rsid w:val="0042505A"/>
    <w:rsid w:val="004250B1"/>
    <w:rsid w:val="0042555A"/>
    <w:rsid w:val="00425568"/>
    <w:rsid w:val="00425838"/>
    <w:rsid w:val="00425B77"/>
    <w:rsid w:val="00425DDB"/>
    <w:rsid w:val="004268FC"/>
    <w:rsid w:val="004269CE"/>
    <w:rsid w:val="00426AB1"/>
    <w:rsid w:val="00426BAE"/>
    <w:rsid w:val="00426BE2"/>
    <w:rsid w:val="00426E41"/>
    <w:rsid w:val="00427756"/>
    <w:rsid w:val="004302C9"/>
    <w:rsid w:val="004305DD"/>
    <w:rsid w:val="00430B6F"/>
    <w:rsid w:val="00430C5A"/>
    <w:rsid w:val="00430D2D"/>
    <w:rsid w:val="00431111"/>
    <w:rsid w:val="004311DD"/>
    <w:rsid w:val="0043134B"/>
    <w:rsid w:val="00431699"/>
    <w:rsid w:val="00431BE7"/>
    <w:rsid w:val="00431D27"/>
    <w:rsid w:val="00431E4F"/>
    <w:rsid w:val="0043223E"/>
    <w:rsid w:val="0043230F"/>
    <w:rsid w:val="00432422"/>
    <w:rsid w:val="0043253D"/>
    <w:rsid w:val="0043258C"/>
    <w:rsid w:val="0043272A"/>
    <w:rsid w:val="004329C1"/>
    <w:rsid w:val="00432BAA"/>
    <w:rsid w:val="00432EF2"/>
    <w:rsid w:val="00432F4E"/>
    <w:rsid w:val="004333ED"/>
    <w:rsid w:val="00433516"/>
    <w:rsid w:val="0043358E"/>
    <w:rsid w:val="00433AE3"/>
    <w:rsid w:val="00433CF0"/>
    <w:rsid w:val="00433F67"/>
    <w:rsid w:val="00433FC4"/>
    <w:rsid w:val="00434088"/>
    <w:rsid w:val="004340AC"/>
    <w:rsid w:val="004344AC"/>
    <w:rsid w:val="0043451C"/>
    <w:rsid w:val="00434609"/>
    <w:rsid w:val="004346D8"/>
    <w:rsid w:val="0043482B"/>
    <w:rsid w:val="0043491F"/>
    <w:rsid w:val="00434B14"/>
    <w:rsid w:val="00434DB9"/>
    <w:rsid w:val="00434DD9"/>
    <w:rsid w:val="00435544"/>
    <w:rsid w:val="0043597B"/>
    <w:rsid w:val="00435B78"/>
    <w:rsid w:val="00435EFF"/>
    <w:rsid w:val="00435F59"/>
    <w:rsid w:val="00435FEC"/>
    <w:rsid w:val="00436370"/>
    <w:rsid w:val="004363A5"/>
    <w:rsid w:val="00436902"/>
    <w:rsid w:val="00436BA9"/>
    <w:rsid w:val="00436C47"/>
    <w:rsid w:val="00436E87"/>
    <w:rsid w:val="00437051"/>
    <w:rsid w:val="004371D0"/>
    <w:rsid w:val="004372FC"/>
    <w:rsid w:val="0043732C"/>
    <w:rsid w:val="00437559"/>
    <w:rsid w:val="00437772"/>
    <w:rsid w:val="00437ACB"/>
    <w:rsid w:val="00437B32"/>
    <w:rsid w:val="00437ECC"/>
    <w:rsid w:val="00437FB8"/>
    <w:rsid w:val="0044060D"/>
    <w:rsid w:val="00440618"/>
    <w:rsid w:val="00440F63"/>
    <w:rsid w:val="00441239"/>
    <w:rsid w:val="004412CA"/>
    <w:rsid w:val="0044167E"/>
    <w:rsid w:val="004416C4"/>
    <w:rsid w:val="004419DA"/>
    <w:rsid w:val="00441FD2"/>
    <w:rsid w:val="00442807"/>
    <w:rsid w:val="00442881"/>
    <w:rsid w:val="00442A12"/>
    <w:rsid w:val="00442B3D"/>
    <w:rsid w:val="00442D34"/>
    <w:rsid w:val="00442FB2"/>
    <w:rsid w:val="00443A99"/>
    <w:rsid w:val="00443EFD"/>
    <w:rsid w:val="00444169"/>
    <w:rsid w:val="00444370"/>
    <w:rsid w:val="004444DB"/>
    <w:rsid w:val="00444580"/>
    <w:rsid w:val="00444D78"/>
    <w:rsid w:val="00445312"/>
    <w:rsid w:val="004456CE"/>
    <w:rsid w:val="004457DC"/>
    <w:rsid w:val="004459BE"/>
    <w:rsid w:val="00445ABA"/>
    <w:rsid w:val="00445B96"/>
    <w:rsid w:val="00445C01"/>
    <w:rsid w:val="00445C29"/>
    <w:rsid w:val="00445E48"/>
    <w:rsid w:val="0044622B"/>
    <w:rsid w:val="0044629D"/>
    <w:rsid w:val="00446646"/>
    <w:rsid w:val="00446B18"/>
    <w:rsid w:val="00446C47"/>
    <w:rsid w:val="00446F87"/>
    <w:rsid w:val="004472E3"/>
    <w:rsid w:val="00447676"/>
    <w:rsid w:val="00447D1F"/>
    <w:rsid w:val="00447E0E"/>
    <w:rsid w:val="00447F22"/>
    <w:rsid w:val="00447FC6"/>
    <w:rsid w:val="004506AA"/>
    <w:rsid w:val="0045095B"/>
    <w:rsid w:val="004515B4"/>
    <w:rsid w:val="004516C1"/>
    <w:rsid w:val="0045179E"/>
    <w:rsid w:val="00451954"/>
    <w:rsid w:val="00451A60"/>
    <w:rsid w:val="00451B6F"/>
    <w:rsid w:val="00451C95"/>
    <w:rsid w:val="00451E9A"/>
    <w:rsid w:val="00452231"/>
    <w:rsid w:val="0045259B"/>
    <w:rsid w:val="004526D5"/>
    <w:rsid w:val="004527C6"/>
    <w:rsid w:val="00452A65"/>
    <w:rsid w:val="00452BC3"/>
    <w:rsid w:val="00452CA6"/>
    <w:rsid w:val="00452CCD"/>
    <w:rsid w:val="00452D10"/>
    <w:rsid w:val="00452F96"/>
    <w:rsid w:val="00453043"/>
    <w:rsid w:val="0045305B"/>
    <w:rsid w:val="0045318A"/>
    <w:rsid w:val="004532CF"/>
    <w:rsid w:val="00453319"/>
    <w:rsid w:val="0045384D"/>
    <w:rsid w:val="00453886"/>
    <w:rsid w:val="00453D75"/>
    <w:rsid w:val="00453E24"/>
    <w:rsid w:val="00453F35"/>
    <w:rsid w:val="0045417C"/>
    <w:rsid w:val="00454254"/>
    <w:rsid w:val="00454747"/>
    <w:rsid w:val="00454984"/>
    <w:rsid w:val="00454A41"/>
    <w:rsid w:val="00454C74"/>
    <w:rsid w:val="00454E3C"/>
    <w:rsid w:val="0045512F"/>
    <w:rsid w:val="00455656"/>
    <w:rsid w:val="004556E2"/>
    <w:rsid w:val="00455AD9"/>
    <w:rsid w:val="00455F27"/>
    <w:rsid w:val="0045602F"/>
    <w:rsid w:val="00456198"/>
    <w:rsid w:val="004565FB"/>
    <w:rsid w:val="004566DB"/>
    <w:rsid w:val="004566EB"/>
    <w:rsid w:val="00456B3F"/>
    <w:rsid w:val="00456DBC"/>
    <w:rsid w:val="00456F08"/>
    <w:rsid w:val="00457562"/>
    <w:rsid w:val="0045758C"/>
    <w:rsid w:val="0046022B"/>
    <w:rsid w:val="00460297"/>
    <w:rsid w:val="0046033E"/>
    <w:rsid w:val="00460566"/>
    <w:rsid w:val="00460796"/>
    <w:rsid w:val="00460C09"/>
    <w:rsid w:val="00461267"/>
    <w:rsid w:val="004617E3"/>
    <w:rsid w:val="00461D0D"/>
    <w:rsid w:val="00461D1B"/>
    <w:rsid w:val="00461D73"/>
    <w:rsid w:val="00461F36"/>
    <w:rsid w:val="0046206B"/>
    <w:rsid w:val="00462199"/>
    <w:rsid w:val="00462269"/>
    <w:rsid w:val="00462346"/>
    <w:rsid w:val="00462781"/>
    <w:rsid w:val="0046283C"/>
    <w:rsid w:val="00462AAE"/>
    <w:rsid w:val="00462BF7"/>
    <w:rsid w:val="00462C19"/>
    <w:rsid w:val="00463009"/>
    <w:rsid w:val="004630B1"/>
    <w:rsid w:val="00463552"/>
    <w:rsid w:val="00463775"/>
    <w:rsid w:val="00463905"/>
    <w:rsid w:val="00463AD5"/>
    <w:rsid w:val="00463EE9"/>
    <w:rsid w:val="00463FC5"/>
    <w:rsid w:val="00464000"/>
    <w:rsid w:val="0046457F"/>
    <w:rsid w:val="00464815"/>
    <w:rsid w:val="00464A4F"/>
    <w:rsid w:val="00464CE7"/>
    <w:rsid w:val="00464DE3"/>
    <w:rsid w:val="0046538B"/>
    <w:rsid w:val="0046546C"/>
    <w:rsid w:val="00465620"/>
    <w:rsid w:val="00465936"/>
    <w:rsid w:val="00465CD9"/>
    <w:rsid w:val="00465E8E"/>
    <w:rsid w:val="004660B8"/>
    <w:rsid w:val="0046616E"/>
    <w:rsid w:val="0046620C"/>
    <w:rsid w:val="004663C2"/>
    <w:rsid w:val="004663E1"/>
    <w:rsid w:val="00466582"/>
    <w:rsid w:val="004665DC"/>
    <w:rsid w:val="00466B4A"/>
    <w:rsid w:val="00466D45"/>
    <w:rsid w:val="00466DB5"/>
    <w:rsid w:val="00466E95"/>
    <w:rsid w:val="00467087"/>
    <w:rsid w:val="004670A5"/>
    <w:rsid w:val="00467592"/>
    <w:rsid w:val="00467BD4"/>
    <w:rsid w:val="00467C48"/>
    <w:rsid w:val="00467D7C"/>
    <w:rsid w:val="00467DD6"/>
    <w:rsid w:val="00467F93"/>
    <w:rsid w:val="00470347"/>
    <w:rsid w:val="004703EB"/>
    <w:rsid w:val="0047052E"/>
    <w:rsid w:val="004705B0"/>
    <w:rsid w:val="004705BE"/>
    <w:rsid w:val="00470AE6"/>
    <w:rsid w:val="00470EF7"/>
    <w:rsid w:val="004716BB"/>
    <w:rsid w:val="00471732"/>
    <w:rsid w:val="00471BC0"/>
    <w:rsid w:val="004724DF"/>
    <w:rsid w:val="004724F4"/>
    <w:rsid w:val="004728E1"/>
    <w:rsid w:val="00472953"/>
    <w:rsid w:val="00472CF1"/>
    <w:rsid w:val="00472F62"/>
    <w:rsid w:val="004736A1"/>
    <w:rsid w:val="0047376B"/>
    <w:rsid w:val="00473E0C"/>
    <w:rsid w:val="00474F36"/>
    <w:rsid w:val="004750B2"/>
    <w:rsid w:val="004750E1"/>
    <w:rsid w:val="00475191"/>
    <w:rsid w:val="00475380"/>
    <w:rsid w:val="0047553A"/>
    <w:rsid w:val="00475A86"/>
    <w:rsid w:val="00475C36"/>
    <w:rsid w:val="00475D96"/>
    <w:rsid w:val="0047671F"/>
    <w:rsid w:val="00476ADA"/>
    <w:rsid w:val="00476C01"/>
    <w:rsid w:val="0047727D"/>
    <w:rsid w:val="004772EA"/>
    <w:rsid w:val="004773DB"/>
    <w:rsid w:val="004776E6"/>
    <w:rsid w:val="00477943"/>
    <w:rsid w:val="00477CBC"/>
    <w:rsid w:val="00477E03"/>
    <w:rsid w:val="0048000D"/>
    <w:rsid w:val="0048015B"/>
    <w:rsid w:val="004805E4"/>
    <w:rsid w:val="00480D79"/>
    <w:rsid w:val="00480E0E"/>
    <w:rsid w:val="00481182"/>
    <w:rsid w:val="004816E8"/>
    <w:rsid w:val="00481ED6"/>
    <w:rsid w:val="00481EF3"/>
    <w:rsid w:val="00482041"/>
    <w:rsid w:val="0048228A"/>
    <w:rsid w:val="004824F0"/>
    <w:rsid w:val="00482889"/>
    <w:rsid w:val="004836CC"/>
    <w:rsid w:val="004837F5"/>
    <w:rsid w:val="004837FC"/>
    <w:rsid w:val="00483903"/>
    <w:rsid w:val="00483AA2"/>
    <w:rsid w:val="00483CA8"/>
    <w:rsid w:val="00483CFF"/>
    <w:rsid w:val="00483F0B"/>
    <w:rsid w:val="00483F3F"/>
    <w:rsid w:val="004843DA"/>
    <w:rsid w:val="00484716"/>
    <w:rsid w:val="00484B0F"/>
    <w:rsid w:val="004851E7"/>
    <w:rsid w:val="004853AE"/>
    <w:rsid w:val="004853C2"/>
    <w:rsid w:val="004858F9"/>
    <w:rsid w:val="00485905"/>
    <w:rsid w:val="00485987"/>
    <w:rsid w:val="00485B46"/>
    <w:rsid w:val="00485B5F"/>
    <w:rsid w:val="0048663A"/>
    <w:rsid w:val="004866C7"/>
    <w:rsid w:val="00486A45"/>
    <w:rsid w:val="00486C4F"/>
    <w:rsid w:val="00487100"/>
    <w:rsid w:val="00487A75"/>
    <w:rsid w:val="00487D45"/>
    <w:rsid w:val="00487E5A"/>
    <w:rsid w:val="00487E93"/>
    <w:rsid w:val="004901DD"/>
    <w:rsid w:val="004908F2"/>
    <w:rsid w:val="0049095F"/>
    <w:rsid w:val="00490AAA"/>
    <w:rsid w:val="00491064"/>
    <w:rsid w:val="004912FF"/>
    <w:rsid w:val="00491519"/>
    <w:rsid w:val="004915C8"/>
    <w:rsid w:val="00491D00"/>
    <w:rsid w:val="00491F46"/>
    <w:rsid w:val="004920DC"/>
    <w:rsid w:val="00492129"/>
    <w:rsid w:val="00492139"/>
    <w:rsid w:val="004923F4"/>
    <w:rsid w:val="004925B9"/>
    <w:rsid w:val="0049268C"/>
    <w:rsid w:val="00492DFC"/>
    <w:rsid w:val="00492E42"/>
    <w:rsid w:val="004932BF"/>
    <w:rsid w:val="00493D5A"/>
    <w:rsid w:val="00493FD9"/>
    <w:rsid w:val="00494443"/>
    <w:rsid w:val="00494449"/>
    <w:rsid w:val="0049444C"/>
    <w:rsid w:val="00494849"/>
    <w:rsid w:val="004949B7"/>
    <w:rsid w:val="004953C1"/>
    <w:rsid w:val="004955C0"/>
    <w:rsid w:val="004958AF"/>
    <w:rsid w:val="00495B29"/>
    <w:rsid w:val="00495C66"/>
    <w:rsid w:val="00495D13"/>
    <w:rsid w:val="0049614C"/>
    <w:rsid w:val="004961B4"/>
    <w:rsid w:val="00496417"/>
    <w:rsid w:val="004964A5"/>
    <w:rsid w:val="0049656E"/>
    <w:rsid w:val="004965E4"/>
    <w:rsid w:val="00496696"/>
    <w:rsid w:val="00496B70"/>
    <w:rsid w:val="00496D7D"/>
    <w:rsid w:val="00496F7C"/>
    <w:rsid w:val="00497028"/>
    <w:rsid w:val="0049712A"/>
    <w:rsid w:val="00497434"/>
    <w:rsid w:val="004977C4"/>
    <w:rsid w:val="004978A7"/>
    <w:rsid w:val="00497A5C"/>
    <w:rsid w:val="00497DEF"/>
    <w:rsid w:val="004A0058"/>
    <w:rsid w:val="004A01D7"/>
    <w:rsid w:val="004A03C7"/>
    <w:rsid w:val="004A0873"/>
    <w:rsid w:val="004A0980"/>
    <w:rsid w:val="004A0CD6"/>
    <w:rsid w:val="004A13CC"/>
    <w:rsid w:val="004A17A2"/>
    <w:rsid w:val="004A1824"/>
    <w:rsid w:val="004A1C52"/>
    <w:rsid w:val="004A20A5"/>
    <w:rsid w:val="004A21FE"/>
    <w:rsid w:val="004A2213"/>
    <w:rsid w:val="004A248F"/>
    <w:rsid w:val="004A2EEF"/>
    <w:rsid w:val="004A2F87"/>
    <w:rsid w:val="004A2FC1"/>
    <w:rsid w:val="004A30F1"/>
    <w:rsid w:val="004A32E8"/>
    <w:rsid w:val="004A3436"/>
    <w:rsid w:val="004A3951"/>
    <w:rsid w:val="004A3BC0"/>
    <w:rsid w:val="004A3FDB"/>
    <w:rsid w:val="004A4043"/>
    <w:rsid w:val="004A40E0"/>
    <w:rsid w:val="004A459B"/>
    <w:rsid w:val="004A486F"/>
    <w:rsid w:val="004A48D9"/>
    <w:rsid w:val="004A4A06"/>
    <w:rsid w:val="004A4A09"/>
    <w:rsid w:val="004A4C58"/>
    <w:rsid w:val="004A4D97"/>
    <w:rsid w:val="004A50CE"/>
    <w:rsid w:val="004A5141"/>
    <w:rsid w:val="004A5286"/>
    <w:rsid w:val="004A58C7"/>
    <w:rsid w:val="004A5BFF"/>
    <w:rsid w:val="004A5D36"/>
    <w:rsid w:val="004A6D48"/>
    <w:rsid w:val="004A713C"/>
    <w:rsid w:val="004A71AD"/>
    <w:rsid w:val="004A7228"/>
    <w:rsid w:val="004A744B"/>
    <w:rsid w:val="004A7510"/>
    <w:rsid w:val="004A7942"/>
    <w:rsid w:val="004A79EB"/>
    <w:rsid w:val="004B03CD"/>
    <w:rsid w:val="004B099D"/>
    <w:rsid w:val="004B0AE5"/>
    <w:rsid w:val="004B0B9A"/>
    <w:rsid w:val="004B0D2A"/>
    <w:rsid w:val="004B0FE8"/>
    <w:rsid w:val="004B17FB"/>
    <w:rsid w:val="004B188A"/>
    <w:rsid w:val="004B1AE1"/>
    <w:rsid w:val="004B1F9C"/>
    <w:rsid w:val="004B219B"/>
    <w:rsid w:val="004B27E6"/>
    <w:rsid w:val="004B2800"/>
    <w:rsid w:val="004B2A93"/>
    <w:rsid w:val="004B2ADC"/>
    <w:rsid w:val="004B2DD9"/>
    <w:rsid w:val="004B3101"/>
    <w:rsid w:val="004B3458"/>
    <w:rsid w:val="004B3BA5"/>
    <w:rsid w:val="004B3FA3"/>
    <w:rsid w:val="004B40F3"/>
    <w:rsid w:val="004B4E9F"/>
    <w:rsid w:val="004B521E"/>
    <w:rsid w:val="004B5438"/>
    <w:rsid w:val="004B5667"/>
    <w:rsid w:val="004B5797"/>
    <w:rsid w:val="004B57AF"/>
    <w:rsid w:val="004B5883"/>
    <w:rsid w:val="004B5BC2"/>
    <w:rsid w:val="004B5D40"/>
    <w:rsid w:val="004B62CA"/>
    <w:rsid w:val="004B657D"/>
    <w:rsid w:val="004B6D18"/>
    <w:rsid w:val="004B6D63"/>
    <w:rsid w:val="004B7216"/>
    <w:rsid w:val="004B7429"/>
    <w:rsid w:val="004B761A"/>
    <w:rsid w:val="004B789E"/>
    <w:rsid w:val="004B7A4A"/>
    <w:rsid w:val="004B7C2C"/>
    <w:rsid w:val="004C017A"/>
    <w:rsid w:val="004C026E"/>
    <w:rsid w:val="004C0827"/>
    <w:rsid w:val="004C0BA0"/>
    <w:rsid w:val="004C102E"/>
    <w:rsid w:val="004C183F"/>
    <w:rsid w:val="004C2081"/>
    <w:rsid w:val="004C2106"/>
    <w:rsid w:val="004C2149"/>
    <w:rsid w:val="004C24F5"/>
    <w:rsid w:val="004C299A"/>
    <w:rsid w:val="004C2A01"/>
    <w:rsid w:val="004C2A70"/>
    <w:rsid w:val="004C2E09"/>
    <w:rsid w:val="004C2E41"/>
    <w:rsid w:val="004C312F"/>
    <w:rsid w:val="004C313D"/>
    <w:rsid w:val="004C3140"/>
    <w:rsid w:val="004C349E"/>
    <w:rsid w:val="004C38CD"/>
    <w:rsid w:val="004C3C7A"/>
    <w:rsid w:val="004C3DBC"/>
    <w:rsid w:val="004C3E43"/>
    <w:rsid w:val="004C3F82"/>
    <w:rsid w:val="004C3F95"/>
    <w:rsid w:val="004C41D8"/>
    <w:rsid w:val="004C498D"/>
    <w:rsid w:val="004C4ACE"/>
    <w:rsid w:val="004C4BBA"/>
    <w:rsid w:val="004C5189"/>
    <w:rsid w:val="004C5BCE"/>
    <w:rsid w:val="004C5D9E"/>
    <w:rsid w:val="004C5E30"/>
    <w:rsid w:val="004C6244"/>
    <w:rsid w:val="004C62E4"/>
    <w:rsid w:val="004C65CB"/>
    <w:rsid w:val="004C6685"/>
    <w:rsid w:val="004C6E7E"/>
    <w:rsid w:val="004C71BF"/>
    <w:rsid w:val="004C71E4"/>
    <w:rsid w:val="004C72FE"/>
    <w:rsid w:val="004C7687"/>
    <w:rsid w:val="004C77CC"/>
    <w:rsid w:val="004D01ED"/>
    <w:rsid w:val="004D06F5"/>
    <w:rsid w:val="004D08DA"/>
    <w:rsid w:val="004D093A"/>
    <w:rsid w:val="004D0B48"/>
    <w:rsid w:val="004D0ED6"/>
    <w:rsid w:val="004D0F45"/>
    <w:rsid w:val="004D1054"/>
    <w:rsid w:val="004D15FE"/>
    <w:rsid w:val="004D1740"/>
    <w:rsid w:val="004D19F2"/>
    <w:rsid w:val="004D1DE5"/>
    <w:rsid w:val="004D25AF"/>
    <w:rsid w:val="004D283B"/>
    <w:rsid w:val="004D28B6"/>
    <w:rsid w:val="004D2CDB"/>
    <w:rsid w:val="004D2D55"/>
    <w:rsid w:val="004D314A"/>
    <w:rsid w:val="004D315A"/>
    <w:rsid w:val="004D3928"/>
    <w:rsid w:val="004D3D6D"/>
    <w:rsid w:val="004D3EDB"/>
    <w:rsid w:val="004D3EEA"/>
    <w:rsid w:val="004D41D0"/>
    <w:rsid w:val="004D440B"/>
    <w:rsid w:val="004D445B"/>
    <w:rsid w:val="004D4497"/>
    <w:rsid w:val="004D454B"/>
    <w:rsid w:val="004D4590"/>
    <w:rsid w:val="004D4808"/>
    <w:rsid w:val="004D4C26"/>
    <w:rsid w:val="004D4CB3"/>
    <w:rsid w:val="004D4F34"/>
    <w:rsid w:val="004D55B7"/>
    <w:rsid w:val="004D57E2"/>
    <w:rsid w:val="004D58BF"/>
    <w:rsid w:val="004D5B1D"/>
    <w:rsid w:val="004D5D69"/>
    <w:rsid w:val="004D5D6F"/>
    <w:rsid w:val="004D60AD"/>
    <w:rsid w:val="004D637B"/>
    <w:rsid w:val="004D6678"/>
    <w:rsid w:val="004D68FD"/>
    <w:rsid w:val="004D6C82"/>
    <w:rsid w:val="004D6CAC"/>
    <w:rsid w:val="004D7172"/>
    <w:rsid w:val="004D776F"/>
    <w:rsid w:val="004D7797"/>
    <w:rsid w:val="004D7AC5"/>
    <w:rsid w:val="004D7BB6"/>
    <w:rsid w:val="004D7DFE"/>
    <w:rsid w:val="004E0494"/>
    <w:rsid w:val="004E0592"/>
    <w:rsid w:val="004E0B5A"/>
    <w:rsid w:val="004E0E8E"/>
    <w:rsid w:val="004E16D7"/>
    <w:rsid w:val="004E1930"/>
    <w:rsid w:val="004E1CE9"/>
    <w:rsid w:val="004E20D0"/>
    <w:rsid w:val="004E223E"/>
    <w:rsid w:val="004E2420"/>
    <w:rsid w:val="004E245C"/>
    <w:rsid w:val="004E2983"/>
    <w:rsid w:val="004E2D6F"/>
    <w:rsid w:val="004E2DE7"/>
    <w:rsid w:val="004E2DE8"/>
    <w:rsid w:val="004E3076"/>
    <w:rsid w:val="004E307A"/>
    <w:rsid w:val="004E3A11"/>
    <w:rsid w:val="004E3A55"/>
    <w:rsid w:val="004E3C50"/>
    <w:rsid w:val="004E3DB8"/>
    <w:rsid w:val="004E41DC"/>
    <w:rsid w:val="004E4483"/>
    <w:rsid w:val="004E494E"/>
    <w:rsid w:val="004E4969"/>
    <w:rsid w:val="004E4994"/>
    <w:rsid w:val="004E4B6D"/>
    <w:rsid w:val="004E4C79"/>
    <w:rsid w:val="004E4DA1"/>
    <w:rsid w:val="004E4E11"/>
    <w:rsid w:val="004E4F8B"/>
    <w:rsid w:val="004E529C"/>
    <w:rsid w:val="004E52C0"/>
    <w:rsid w:val="004E52F2"/>
    <w:rsid w:val="004E5716"/>
    <w:rsid w:val="004E57EB"/>
    <w:rsid w:val="004E5ABD"/>
    <w:rsid w:val="004E5EF3"/>
    <w:rsid w:val="004E5F3A"/>
    <w:rsid w:val="004E604F"/>
    <w:rsid w:val="004E608B"/>
    <w:rsid w:val="004E6299"/>
    <w:rsid w:val="004E6B20"/>
    <w:rsid w:val="004E6B3C"/>
    <w:rsid w:val="004E6BF2"/>
    <w:rsid w:val="004E6C27"/>
    <w:rsid w:val="004E6D03"/>
    <w:rsid w:val="004E6E95"/>
    <w:rsid w:val="004E715A"/>
    <w:rsid w:val="004E73A9"/>
    <w:rsid w:val="004E7977"/>
    <w:rsid w:val="004E7A50"/>
    <w:rsid w:val="004E7EF2"/>
    <w:rsid w:val="004F0198"/>
    <w:rsid w:val="004F07E9"/>
    <w:rsid w:val="004F0D71"/>
    <w:rsid w:val="004F0E15"/>
    <w:rsid w:val="004F1450"/>
    <w:rsid w:val="004F1523"/>
    <w:rsid w:val="004F1664"/>
    <w:rsid w:val="004F1AE4"/>
    <w:rsid w:val="004F1AFA"/>
    <w:rsid w:val="004F1CE0"/>
    <w:rsid w:val="004F1D69"/>
    <w:rsid w:val="004F1F0A"/>
    <w:rsid w:val="004F2350"/>
    <w:rsid w:val="004F273A"/>
    <w:rsid w:val="004F29B2"/>
    <w:rsid w:val="004F2CEC"/>
    <w:rsid w:val="004F2E4A"/>
    <w:rsid w:val="004F2FDF"/>
    <w:rsid w:val="004F30E4"/>
    <w:rsid w:val="004F3110"/>
    <w:rsid w:val="004F3302"/>
    <w:rsid w:val="004F3673"/>
    <w:rsid w:val="004F39CA"/>
    <w:rsid w:val="004F3A78"/>
    <w:rsid w:val="004F4571"/>
    <w:rsid w:val="004F49C3"/>
    <w:rsid w:val="004F4A99"/>
    <w:rsid w:val="004F525F"/>
    <w:rsid w:val="004F5791"/>
    <w:rsid w:val="004F6A5A"/>
    <w:rsid w:val="004F6BAD"/>
    <w:rsid w:val="004F6E76"/>
    <w:rsid w:val="004F70D5"/>
    <w:rsid w:val="004F7140"/>
    <w:rsid w:val="004F72A1"/>
    <w:rsid w:val="004F7435"/>
    <w:rsid w:val="004F7977"/>
    <w:rsid w:val="004F7A93"/>
    <w:rsid w:val="004F7EBE"/>
    <w:rsid w:val="005000DE"/>
    <w:rsid w:val="005006E0"/>
    <w:rsid w:val="005006E1"/>
    <w:rsid w:val="00500937"/>
    <w:rsid w:val="005009A2"/>
    <w:rsid w:val="00501142"/>
    <w:rsid w:val="005011BB"/>
    <w:rsid w:val="0050148F"/>
    <w:rsid w:val="0050194E"/>
    <w:rsid w:val="00501A00"/>
    <w:rsid w:val="00501C55"/>
    <w:rsid w:val="00502156"/>
    <w:rsid w:val="005021E8"/>
    <w:rsid w:val="00502682"/>
    <w:rsid w:val="00502992"/>
    <w:rsid w:val="00502FA0"/>
    <w:rsid w:val="00503084"/>
    <w:rsid w:val="00503E4C"/>
    <w:rsid w:val="00504011"/>
    <w:rsid w:val="00504186"/>
    <w:rsid w:val="00504209"/>
    <w:rsid w:val="0050433D"/>
    <w:rsid w:val="00504402"/>
    <w:rsid w:val="005044D5"/>
    <w:rsid w:val="005044E3"/>
    <w:rsid w:val="00504CD0"/>
    <w:rsid w:val="0050515E"/>
    <w:rsid w:val="00505369"/>
    <w:rsid w:val="0050550C"/>
    <w:rsid w:val="00505C1A"/>
    <w:rsid w:val="00505DD7"/>
    <w:rsid w:val="00505E9E"/>
    <w:rsid w:val="00505EE9"/>
    <w:rsid w:val="00505FC3"/>
    <w:rsid w:val="005064E5"/>
    <w:rsid w:val="00506AA0"/>
    <w:rsid w:val="00506BC7"/>
    <w:rsid w:val="00506C7F"/>
    <w:rsid w:val="00506FE0"/>
    <w:rsid w:val="0050712D"/>
    <w:rsid w:val="005076C3"/>
    <w:rsid w:val="005078F0"/>
    <w:rsid w:val="00507C30"/>
    <w:rsid w:val="00507D97"/>
    <w:rsid w:val="00507EB3"/>
    <w:rsid w:val="0051010E"/>
    <w:rsid w:val="00510519"/>
    <w:rsid w:val="00510545"/>
    <w:rsid w:val="00511760"/>
    <w:rsid w:val="00511A87"/>
    <w:rsid w:val="00511DB7"/>
    <w:rsid w:val="005120CB"/>
    <w:rsid w:val="0051218F"/>
    <w:rsid w:val="005121EC"/>
    <w:rsid w:val="00513238"/>
    <w:rsid w:val="0051328A"/>
    <w:rsid w:val="005133FC"/>
    <w:rsid w:val="005134B1"/>
    <w:rsid w:val="0051366F"/>
    <w:rsid w:val="00513C8C"/>
    <w:rsid w:val="00513CC8"/>
    <w:rsid w:val="005140AD"/>
    <w:rsid w:val="005141A7"/>
    <w:rsid w:val="0051431B"/>
    <w:rsid w:val="00514421"/>
    <w:rsid w:val="005144FB"/>
    <w:rsid w:val="005147CF"/>
    <w:rsid w:val="005150A3"/>
    <w:rsid w:val="00515121"/>
    <w:rsid w:val="00515995"/>
    <w:rsid w:val="00515A99"/>
    <w:rsid w:val="005163FD"/>
    <w:rsid w:val="00516537"/>
    <w:rsid w:val="005168B1"/>
    <w:rsid w:val="00516A63"/>
    <w:rsid w:val="00516B6B"/>
    <w:rsid w:val="00516E26"/>
    <w:rsid w:val="00516F79"/>
    <w:rsid w:val="00517C3C"/>
    <w:rsid w:val="00517C94"/>
    <w:rsid w:val="00517E50"/>
    <w:rsid w:val="0052014A"/>
    <w:rsid w:val="00520188"/>
    <w:rsid w:val="0052027F"/>
    <w:rsid w:val="0052070A"/>
    <w:rsid w:val="005208EF"/>
    <w:rsid w:val="00520AB1"/>
    <w:rsid w:val="005210DE"/>
    <w:rsid w:val="0052137B"/>
    <w:rsid w:val="005213BA"/>
    <w:rsid w:val="00521445"/>
    <w:rsid w:val="0052145D"/>
    <w:rsid w:val="00521475"/>
    <w:rsid w:val="00521541"/>
    <w:rsid w:val="00522396"/>
    <w:rsid w:val="005223E3"/>
    <w:rsid w:val="005227E2"/>
    <w:rsid w:val="00522A7B"/>
    <w:rsid w:val="00522CE3"/>
    <w:rsid w:val="00522EE0"/>
    <w:rsid w:val="0052309D"/>
    <w:rsid w:val="0052325C"/>
    <w:rsid w:val="005233E0"/>
    <w:rsid w:val="005234A4"/>
    <w:rsid w:val="00523B00"/>
    <w:rsid w:val="00523B4B"/>
    <w:rsid w:val="00523B9C"/>
    <w:rsid w:val="00523F86"/>
    <w:rsid w:val="005244F0"/>
    <w:rsid w:val="00524502"/>
    <w:rsid w:val="0052468D"/>
    <w:rsid w:val="005247F1"/>
    <w:rsid w:val="00524B79"/>
    <w:rsid w:val="00524D4A"/>
    <w:rsid w:val="00524EDA"/>
    <w:rsid w:val="00524FDB"/>
    <w:rsid w:val="00525007"/>
    <w:rsid w:val="005250DA"/>
    <w:rsid w:val="0052515B"/>
    <w:rsid w:val="005255E8"/>
    <w:rsid w:val="005256A8"/>
    <w:rsid w:val="0052592E"/>
    <w:rsid w:val="005259A0"/>
    <w:rsid w:val="00525AB3"/>
    <w:rsid w:val="00525BCB"/>
    <w:rsid w:val="00525DD0"/>
    <w:rsid w:val="00526107"/>
    <w:rsid w:val="005268C7"/>
    <w:rsid w:val="005268F0"/>
    <w:rsid w:val="00526CA6"/>
    <w:rsid w:val="00526CA8"/>
    <w:rsid w:val="00526D39"/>
    <w:rsid w:val="00526F04"/>
    <w:rsid w:val="005275D7"/>
    <w:rsid w:val="0052782A"/>
    <w:rsid w:val="005279B5"/>
    <w:rsid w:val="00527F95"/>
    <w:rsid w:val="00527FD2"/>
    <w:rsid w:val="0053017C"/>
    <w:rsid w:val="005301CE"/>
    <w:rsid w:val="00530597"/>
    <w:rsid w:val="005305AF"/>
    <w:rsid w:val="00530848"/>
    <w:rsid w:val="0053092D"/>
    <w:rsid w:val="00530B49"/>
    <w:rsid w:val="00531611"/>
    <w:rsid w:val="00531CBB"/>
    <w:rsid w:val="005325B5"/>
    <w:rsid w:val="0053282D"/>
    <w:rsid w:val="005328D5"/>
    <w:rsid w:val="005328E4"/>
    <w:rsid w:val="00532A65"/>
    <w:rsid w:val="00532D60"/>
    <w:rsid w:val="00532F2A"/>
    <w:rsid w:val="00532FD4"/>
    <w:rsid w:val="005336D1"/>
    <w:rsid w:val="005336EC"/>
    <w:rsid w:val="00533850"/>
    <w:rsid w:val="00533BE2"/>
    <w:rsid w:val="00533CA9"/>
    <w:rsid w:val="00533E4E"/>
    <w:rsid w:val="005340FF"/>
    <w:rsid w:val="0053509C"/>
    <w:rsid w:val="00535355"/>
    <w:rsid w:val="00535911"/>
    <w:rsid w:val="00535ACC"/>
    <w:rsid w:val="00535D88"/>
    <w:rsid w:val="00535DA3"/>
    <w:rsid w:val="00536646"/>
    <w:rsid w:val="00536B96"/>
    <w:rsid w:val="00536D54"/>
    <w:rsid w:val="00536E11"/>
    <w:rsid w:val="00536F2C"/>
    <w:rsid w:val="00537097"/>
    <w:rsid w:val="00537208"/>
    <w:rsid w:val="0053737B"/>
    <w:rsid w:val="005377A1"/>
    <w:rsid w:val="00537D61"/>
    <w:rsid w:val="00537D77"/>
    <w:rsid w:val="005400C2"/>
    <w:rsid w:val="0054099E"/>
    <w:rsid w:val="00540A1D"/>
    <w:rsid w:val="00540CE3"/>
    <w:rsid w:val="0054119D"/>
    <w:rsid w:val="00541B03"/>
    <w:rsid w:val="00541B2C"/>
    <w:rsid w:val="00541D0B"/>
    <w:rsid w:val="00541D7D"/>
    <w:rsid w:val="00541E14"/>
    <w:rsid w:val="00541F97"/>
    <w:rsid w:val="005420DD"/>
    <w:rsid w:val="0054235E"/>
    <w:rsid w:val="0054237B"/>
    <w:rsid w:val="00542766"/>
    <w:rsid w:val="0054286C"/>
    <w:rsid w:val="00542AF1"/>
    <w:rsid w:val="00542C7F"/>
    <w:rsid w:val="0054335A"/>
    <w:rsid w:val="005435B3"/>
    <w:rsid w:val="00543699"/>
    <w:rsid w:val="0054374E"/>
    <w:rsid w:val="005438E3"/>
    <w:rsid w:val="00543E3D"/>
    <w:rsid w:val="0054410E"/>
    <w:rsid w:val="005442F8"/>
    <w:rsid w:val="00544805"/>
    <w:rsid w:val="005448F1"/>
    <w:rsid w:val="0054493F"/>
    <w:rsid w:val="00544AFE"/>
    <w:rsid w:val="00544F35"/>
    <w:rsid w:val="0054501B"/>
    <w:rsid w:val="005451A6"/>
    <w:rsid w:val="0054521C"/>
    <w:rsid w:val="0054567A"/>
    <w:rsid w:val="00545727"/>
    <w:rsid w:val="00545806"/>
    <w:rsid w:val="005459C7"/>
    <w:rsid w:val="00545CB5"/>
    <w:rsid w:val="00545E17"/>
    <w:rsid w:val="00545E72"/>
    <w:rsid w:val="00545EC0"/>
    <w:rsid w:val="00545F60"/>
    <w:rsid w:val="005461E0"/>
    <w:rsid w:val="005465E8"/>
    <w:rsid w:val="00546659"/>
    <w:rsid w:val="00546710"/>
    <w:rsid w:val="0054688B"/>
    <w:rsid w:val="00546B0C"/>
    <w:rsid w:val="00547408"/>
    <w:rsid w:val="005477B7"/>
    <w:rsid w:val="0054797A"/>
    <w:rsid w:val="00547CC9"/>
    <w:rsid w:val="00547FCE"/>
    <w:rsid w:val="00547FE5"/>
    <w:rsid w:val="0055053D"/>
    <w:rsid w:val="00550577"/>
    <w:rsid w:val="005509D7"/>
    <w:rsid w:val="00550B92"/>
    <w:rsid w:val="00550E0E"/>
    <w:rsid w:val="00550E4E"/>
    <w:rsid w:val="00551A03"/>
    <w:rsid w:val="00551B4F"/>
    <w:rsid w:val="00551B57"/>
    <w:rsid w:val="00551E47"/>
    <w:rsid w:val="00551F29"/>
    <w:rsid w:val="00552326"/>
    <w:rsid w:val="0055234A"/>
    <w:rsid w:val="005523C7"/>
    <w:rsid w:val="005524C6"/>
    <w:rsid w:val="00552AE0"/>
    <w:rsid w:val="00552BB5"/>
    <w:rsid w:val="00552F09"/>
    <w:rsid w:val="00552FDB"/>
    <w:rsid w:val="00554E2D"/>
    <w:rsid w:val="00555430"/>
    <w:rsid w:val="0055569E"/>
    <w:rsid w:val="005558DD"/>
    <w:rsid w:val="00555969"/>
    <w:rsid w:val="00555CC4"/>
    <w:rsid w:val="00555D33"/>
    <w:rsid w:val="0055602C"/>
    <w:rsid w:val="005567A3"/>
    <w:rsid w:val="00556861"/>
    <w:rsid w:val="00556979"/>
    <w:rsid w:val="00556DE4"/>
    <w:rsid w:val="0055705F"/>
    <w:rsid w:val="005573D3"/>
    <w:rsid w:val="005574B9"/>
    <w:rsid w:val="005575A5"/>
    <w:rsid w:val="005577D1"/>
    <w:rsid w:val="00557820"/>
    <w:rsid w:val="00557C8A"/>
    <w:rsid w:val="00557D54"/>
    <w:rsid w:val="00557EFC"/>
    <w:rsid w:val="005600B2"/>
    <w:rsid w:val="0056048E"/>
    <w:rsid w:val="005608F1"/>
    <w:rsid w:val="00560A7A"/>
    <w:rsid w:val="00560CE4"/>
    <w:rsid w:val="00560F87"/>
    <w:rsid w:val="005612B6"/>
    <w:rsid w:val="005613EC"/>
    <w:rsid w:val="00562027"/>
    <w:rsid w:val="00562054"/>
    <w:rsid w:val="0056246C"/>
    <w:rsid w:val="00562C62"/>
    <w:rsid w:val="00563068"/>
    <w:rsid w:val="00563469"/>
    <w:rsid w:val="00563566"/>
    <w:rsid w:val="00563A76"/>
    <w:rsid w:val="00563A7C"/>
    <w:rsid w:val="00563C33"/>
    <w:rsid w:val="00563D1A"/>
    <w:rsid w:val="005641E3"/>
    <w:rsid w:val="0056446E"/>
    <w:rsid w:val="0056491A"/>
    <w:rsid w:val="005649E4"/>
    <w:rsid w:val="005649FA"/>
    <w:rsid w:val="00564A23"/>
    <w:rsid w:val="00564A61"/>
    <w:rsid w:val="00564EE4"/>
    <w:rsid w:val="0056510A"/>
    <w:rsid w:val="00565113"/>
    <w:rsid w:val="00565443"/>
    <w:rsid w:val="00565665"/>
    <w:rsid w:val="00565AE6"/>
    <w:rsid w:val="00565C2D"/>
    <w:rsid w:val="00565C9E"/>
    <w:rsid w:val="00565EF8"/>
    <w:rsid w:val="00566266"/>
    <w:rsid w:val="0056632E"/>
    <w:rsid w:val="00566775"/>
    <w:rsid w:val="00566844"/>
    <w:rsid w:val="00566893"/>
    <w:rsid w:val="00566ED8"/>
    <w:rsid w:val="00566EFD"/>
    <w:rsid w:val="005670BB"/>
    <w:rsid w:val="005673B2"/>
    <w:rsid w:val="00567692"/>
    <w:rsid w:val="00567907"/>
    <w:rsid w:val="0056795B"/>
    <w:rsid w:val="00567CAB"/>
    <w:rsid w:val="00567D4E"/>
    <w:rsid w:val="00567DDC"/>
    <w:rsid w:val="00567FFA"/>
    <w:rsid w:val="00570012"/>
    <w:rsid w:val="00570658"/>
    <w:rsid w:val="005706E0"/>
    <w:rsid w:val="00570F8D"/>
    <w:rsid w:val="005711A8"/>
    <w:rsid w:val="00571663"/>
    <w:rsid w:val="0057207D"/>
    <w:rsid w:val="005720B6"/>
    <w:rsid w:val="0057286F"/>
    <w:rsid w:val="00572EB2"/>
    <w:rsid w:val="00572F3B"/>
    <w:rsid w:val="00573CD0"/>
    <w:rsid w:val="0057433F"/>
    <w:rsid w:val="0057465D"/>
    <w:rsid w:val="00574860"/>
    <w:rsid w:val="00574C00"/>
    <w:rsid w:val="005751E9"/>
    <w:rsid w:val="005752A1"/>
    <w:rsid w:val="00575382"/>
    <w:rsid w:val="0057561E"/>
    <w:rsid w:val="005759F5"/>
    <w:rsid w:val="00575B3E"/>
    <w:rsid w:val="00575B59"/>
    <w:rsid w:val="00575C00"/>
    <w:rsid w:val="00575CE2"/>
    <w:rsid w:val="00575FA3"/>
    <w:rsid w:val="00576308"/>
    <w:rsid w:val="0057630A"/>
    <w:rsid w:val="005765FA"/>
    <w:rsid w:val="00576900"/>
    <w:rsid w:val="00576B22"/>
    <w:rsid w:val="00576B36"/>
    <w:rsid w:val="0057703B"/>
    <w:rsid w:val="005776FE"/>
    <w:rsid w:val="0057781A"/>
    <w:rsid w:val="00577839"/>
    <w:rsid w:val="00577B46"/>
    <w:rsid w:val="00577C4C"/>
    <w:rsid w:val="00577EC0"/>
    <w:rsid w:val="0058008D"/>
    <w:rsid w:val="00580219"/>
    <w:rsid w:val="0058044C"/>
    <w:rsid w:val="00580692"/>
    <w:rsid w:val="005806D7"/>
    <w:rsid w:val="00580A1F"/>
    <w:rsid w:val="0058124C"/>
    <w:rsid w:val="005812B3"/>
    <w:rsid w:val="005812CC"/>
    <w:rsid w:val="00581466"/>
    <w:rsid w:val="0058169C"/>
    <w:rsid w:val="005818B5"/>
    <w:rsid w:val="00581CEA"/>
    <w:rsid w:val="00581D3E"/>
    <w:rsid w:val="00581ED5"/>
    <w:rsid w:val="00581F58"/>
    <w:rsid w:val="00582077"/>
    <w:rsid w:val="005822A2"/>
    <w:rsid w:val="005828A7"/>
    <w:rsid w:val="00583156"/>
    <w:rsid w:val="005831C8"/>
    <w:rsid w:val="005833EE"/>
    <w:rsid w:val="00583635"/>
    <w:rsid w:val="0058387F"/>
    <w:rsid w:val="0058393A"/>
    <w:rsid w:val="0058399C"/>
    <w:rsid w:val="00583C7F"/>
    <w:rsid w:val="00583F34"/>
    <w:rsid w:val="005841BA"/>
    <w:rsid w:val="005842E2"/>
    <w:rsid w:val="00584AB0"/>
    <w:rsid w:val="00584C3B"/>
    <w:rsid w:val="00585343"/>
    <w:rsid w:val="00585380"/>
    <w:rsid w:val="0058542C"/>
    <w:rsid w:val="00585839"/>
    <w:rsid w:val="00585BAA"/>
    <w:rsid w:val="00585FCC"/>
    <w:rsid w:val="00586127"/>
    <w:rsid w:val="00586280"/>
    <w:rsid w:val="005863BA"/>
    <w:rsid w:val="00586693"/>
    <w:rsid w:val="0058681C"/>
    <w:rsid w:val="0058694C"/>
    <w:rsid w:val="0058695A"/>
    <w:rsid w:val="00586C2C"/>
    <w:rsid w:val="00586D3E"/>
    <w:rsid w:val="00587262"/>
    <w:rsid w:val="00587403"/>
    <w:rsid w:val="0058766F"/>
    <w:rsid w:val="005877F6"/>
    <w:rsid w:val="00587A63"/>
    <w:rsid w:val="00587A6C"/>
    <w:rsid w:val="00587BE6"/>
    <w:rsid w:val="00587F57"/>
    <w:rsid w:val="00590223"/>
    <w:rsid w:val="0059053C"/>
    <w:rsid w:val="00590852"/>
    <w:rsid w:val="00590D47"/>
    <w:rsid w:val="005910DB"/>
    <w:rsid w:val="00591801"/>
    <w:rsid w:val="005918BF"/>
    <w:rsid w:val="00591E1A"/>
    <w:rsid w:val="00591F3B"/>
    <w:rsid w:val="00592703"/>
    <w:rsid w:val="00592B2A"/>
    <w:rsid w:val="00592F55"/>
    <w:rsid w:val="00593895"/>
    <w:rsid w:val="00593998"/>
    <w:rsid w:val="00593CD6"/>
    <w:rsid w:val="00593CFD"/>
    <w:rsid w:val="0059411F"/>
    <w:rsid w:val="0059413B"/>
    <w:rsid w:val="005942A2"/>
    <w:rsid w:val="00594433"/>
    <w:rsid w:val="0059470D"/>
    <w:rsid w:val="0059482B"/>
    <w:rsid w:val="0059496E"/>
    <w:rsid w:val="0059499A"/>
    <w:rsid w:val="00594AFD"/>
    <w:rsid w:val="00594B62"/>
    <w:rsid w:val="00594F17"/>
    <w:rsid w:val="00595146"/>
    <w:rsid w:val="00595669"/>
    <w:rsid w:val="005957D2"/>
    <w:rsid w:val="005959CA"/>
    <w:rsid w:val="00595B48"/>
    <w:rsid w:val="00595C26"/>
    <w:rsid w:val="00595CFA"/>
    <w:rsid w:val="00595D44"/>
    <w:rsid w:val="0059600F"/>
    <w:rsid w:val="0059625A"/>
    <w:rsid w:val="005963CE"/>
    <w:rsid w:val="005963F2"/>
    <w:rsid w:val="0059640B"/>
    <w:rsid w:val="0059699F"/>
    <w:rsid w:val="00596F5F"/>
    <w:rsid w:val="0059745E"/>
    <w:rsid w:val="00597480"/>
    <w:rsid w:val="0059761B"/>
    <w:rsid w:val="005977EB"/>
    <w:rsid w:val="005979FE"/>
    <w:rsid w:val="00597B79"/>
    <w:rsid w:val="005A0078"/>
    <w:rsid w:val="005A02C0"/>
    <w:rsid w:val="005A02D7"/>
    <w:rsid w:val="005A0565"/>
    <w:rsid w:val="005A0827"/>
    <w:rsid w:val="005A0FEB"/>
    <w:rsid w:val="005A11A8"/>
    <w:rsid w:val="005A1A33"/>
    <w:rsid w:val="005A1D64"/>
    <w:rsid w:val="005A2119"/>
    <w:rsid w:val="005A295A"/>
    <w:rsid w:val="005A2D0A"/>
    <w:rsid w:val="005A2D4F"/>
    <w:rsid w:val="005A2F19"/>
    <w:rsid w:val="005A2F1C"/>
    <w:rsid w:val="005A30D4"/>
    <w:rsid w:val="005A3276"/>
    <w:rsid w:val="005A37AA"/>
    <w:rsid w:val="005A3C22"/>
    <w:rsid w:val="005A3DAB"/>
    <w:rsid w:val="005A40D5"/>
    <w:rsid w:val="005A4661"/>
    <w:rsid w:val="005A4E75"/>
    <w:rsid w:val="005A4EC9"/>
    <w:rsid w:val="005A5397"/>
    <w:rsid w:val="005A53BE"/>
    <w:rsid w:val="005A56E8"/>
    <w:rsid w:val="005A5746"/>
    <w:rsid w:val="005A5F9B"/>
    <w:rsid w:val="005A60BC"/>
    <w:rsid w:val="005A62E0"/>
    <w:rsid w:val="005A642B"/>
    <w:rsid w:val="005A64FD"/>
    <w:rsid w:val="005A6944"/>
    <w:rsid w:val="005A6D30"/>
    <w:rsid w:val="005A6DE0"/>
    <w:rsid w:val="005A715F"/>
    <w:rsid w:val="005A716B"/>
    <w:rsid w:val="005A744B"/>
    <w:rsid w:val="005A7C30"/>
    <w:rsid w:val="005B0153"/>
    <w:rsid w:val="005B02BF"/>
    <w:rsid w:val="005B069B"/>
    <w:rsid w:val="005B08EF"/>
    <w:rsid w:val="005B105A"/>
    <w:rsid w:val="005B1193"/>
    <w:rsid w:val="005B120C"/>
    <w:rsid w:val="005B138B"/>
    <w:rsid w:val="005B1418"/>
    <w:rsid w:val="005B14AD"/>
    <w:rsid w:val="005B15ED"/>
    <w:rsid w:val="005B164E"/>
    <w:rsid w:val="005B1720"/>
    <w:rsid w:val="005B1A2B"/>
    <w:rsid w:val="005B1A3F"/>
    <w:rsid w:val="005B1C92"/>
    <w:rsid w:val="005B1EAC"/>
    <w:rsid w:val="005B241C"/>
    <w:rsid w:val="005B25F1"/>
    <w:rsid w:val="005B2C7B"/>
    <w:rsid w:val="005B2D31"/>
    <w:rsid w:val="005B369D"/>
    <w:rsid w:val="005B3D40"/>
    <w:rsid w:val="005B410F"/>
    <w:rsid w:val="005B44D4"/>
    <w:rsid w:val="005B48F9"/>
    <w:rsid w:val="005B49BB"/>
    <w:rsid w:val="005B5181"/>
    <w:rsid w:val="005B56A7"/>
    <w:rsid w:val="005B57D7"/>
    <w:rsid w:val="005B5B46"/>
    <w:rsid w:val="005B5B6F"/>
    <w:rsid w:val="005B5B8B"/>
    <w:rsid w:val="005B5DED"/>
    <w:rsid w:val="005B6390"/>
    <w:rsid w:val="005B6409"/>
    <w:rsid w:val="005B65D5"/>
    <w:rsid w:val="005B69D5"/>
    <w:rsid w:val="005B6B42"/>
    <w:rsid w:val="005B704B"/>
    <w:rsid w:val="005B71DC"/>
    <w:rsid w:val="005B7327"/>
    <w:rsid w:val="005B7730"/>
    <w:rsid w:val="005B7740"/>
    <w:rsid w:val="005B7868"/>
    <w:rsid w:val="005B7BF4"/>
    <w:rsid w:val="005B7F95"/>
    <w:rsid w:val="005C03B3"/>
    <w:rsid w:val="005C09B8"/>
    <w:rsid w:val="005C0A1F"/>
    <w:rsid w:val="005C111B"/>
    <w:rsid w:val="005C1707"/>
    <w:rsid w:val="005C1BB0"/>
    <w:rsid w:val="005C1C73"/>
    <w:rsid w:val="005C1DDB"/>
    <w:rsid w:val="005C1EE8"/>
    <w:rsid w:val="005C2375"/>
    <w:rsid w:val="005C23DE"/>
    <w:rsid w:val="005C27B5"/>
    <w:rsid w:val="005C297D"/>
    <w:rsid w:val="005C2AC4"/>
    <w:rsid w:val="005C2F74"/>
    <w:rsid w:val="005C3100"/>
    <w:rsid w:val="005C3959"/>
    <w:rsid w:val="005C3B45"/>
    <w:rsid w:val="005C3E43"/>
    <w:rsid w:val="005C4482"/>
    <w:rsid w:val="005C4703"/>
    <w:rsid w:val="005C4834"/>
    <w:rsid w:val="005C48F3"/>
    <w:rsid w:val="005C4CEB"/>
    <w:rsid w:val="005C4D23"/>
    <w:rsid w:val="005C5583"/>
    <w:rsid w:val="005C5659"/>
    <w:rsid w:val="005C5A27"/>
    <w:rsid w:val="005C5AD5"/>
    <w:rsid w:val="005C5FF9"/>
    <w:rsid w:val="005C60EE"/>
    <w:rsid w:val="005C63EC"/>
    <w:rsid w:val="005C651B"/>
    <w:rsid w:val="005C678A"/>
    <w:rsid w:val="005C6CBC"/>
    <w:rsid w:val="005C6CD5"/>
    <w:rsid w:val="005C6F75"/>
    <w:rsid w:val="005C71FE"/>
    <w:rsid w:val="005C72C7"/>
    <w:rsid w:val="005C730B"/>
    <w:rsid w:val="005C7533"/>
    <w:rsid w:val="005D02AB"/>
    <w:rsid w:val="005D052B"/>
    <w:rsid w:val="005D0570"/>
    <w:rsid w:val="005D0849"/>
    <w:rsid w:val="005D08C6"/>
    <w:rsid w:val="005D08C7"/>
    <w:rsid w:val="005D0E72"/>
    <w:rsid w:val="005D1220"/>
    <w:rsid w:val="005D12B8"/>
    <w:rsid w:val="005D158D"/>
    <w:rsid w:val="005D17B8"/>
    <w:rsid w:val="005D180F"/>
    <w:rsid w:val="005D1A28"/>
    <w:rsid w:val="005D2143"/>
    <w:rsid w:val="005D22A9"/>
    <w:rsid w:val="005D2319"/>
    <w:rsid w:val="005D24B5"/>
    <w:rsid w:val="005D27CE"/>
    <w:rsid w:val="005D2A4E"/>
    <w:rsid w:val="005D2BB7"/>
    <w:rsid w:val="005D2BBE"/>
    <w:rsid w:val="005D2CA1"/>
    <w:rsid w:val="005D2D86"/>
    <w:rsid w:val="005D2F44"/>
    <w:rsid w:val="005D2FEA"/>
    <w:rsid w:val="005D378E"/>
    <w:rsid w:val="005D39D4"/>
    <w:rsid w:val="005D3B13"/>
    <w:rsid w:val="005D3FD1"/>
    <w:rsid w:val="005D407E"/>
    <w:rsid w:val="005D43B3"/>
    <w:rsid w:val="005D46FE"/>
    <w:rsid w:val="005D4C07"/>
    <w:rsid w:val="005D50AD"/>
    <w:rsid w:val="005D5466"/>
    <w:rsid w:val="005D55DB"/>
    <w:rsid w:val="005D5788"/>
    <w:rsid w:val="005D58C3"/>
    <w:rsid w:val="005D593F"/>
    <w:rsid w:val="005D5A02"/>
    <w:rsid w:val="005D5B80"/>
    <w:rsid w:val="005D6118"/>
    <w:rsid w:val="005D629F"/>
    <w:rsid w:val="005D6A7D"/>
    <w:rsid w:val="005D6B47"/>
    <w:rsid w:val="005D71A0"/>
    <w:rsid w:val="005D73F1"/>
    <w:rsid w:val="005D74F1"/>
    <w:rsid w:val="005D75E8"/>
    <w:rsid w:val="005D790F"/>
    <w:rsid w:val="005E0243"/>
    <w:rsid w:val="005E026D"/>
    <w:rsid w:val="005E05DE"/>
    <w:rsid w:val="005E08E6"/>
    <w:rsid w:val="005E0B9A"/>
    <w:rsid w:val="005E0F21"/>
    <w:rsid w:val="005E1047"/>
    <w:rsid w:val="005E1383"/>
    <w:rsid w:val="005E170D"/>
    <w:rsid w:val="005E1877"/>
    <w:rsid w:val="005E1F7B"/>
    <w:rsid w:val="005E2275"/>
    <w:rsid w:val="005E2737"/>
    <w:rsid w:val="005E2855"/>
    <w:rsid w:val="005E2B15"/>
    <w:rsid w:val="005E2CF4"/>
    <w:rsid w:val="005E2D97"/>
    <w:rsid w:val="005E2E72"/>
    <w:rsid w:val="005E35B5"/>
    <w:rsid w:val="005E3C32"/>
    <w:rsid w:val="005E4299"/>
    <w:rsid w:val="005E46EB"/>
    <w:rsid w:val="005E49B8"/>
    <w:rsid w:val="005E49CB"/>
    <w:rsid w:val="005E4A1A"/>
    <w:rsid w:val="005E4A7D"/>
    <w:rsid w:val="005E4BBF"/>
    <w:rsid w:val="005E4E05"/>
    <w:rsid w:val="005E5205"/>
    <w:rsid w:val="005E5254"/>
    <w:rsid w:val="005E5AAB"/>
    <w:rsid w:val="005E5D4F"/>
    <w:rsid w:val="005E5D8B"/>
    <w:rsid w:val="005E6103"/>
    <w:rsid w:val="005E6347"/>
    <w:rsid w:val="005E6A01"/>
    <w:rsid w:val="005E6E1B"/>
    <w:rsid w:val="005E725E"/>
    <w:rsid w:val="005E729C"/>
    <w:rsid w:val="005E7358"/>
    <w:rsid w:val="005E75A8"/>
    <w:rsid w:val="005E76D1"/>
    <w:rsid w:val="005E7757"/>
    <w:rsid w:val="005E7858"/>
    <w:rsid w:val="005E7BE0"/>
    <w:rsid w:val="005E7C24"/>
    <w:rsid w:val="005F0094"/>
    <w:rsid w:val="005F02B6"/>
    <w:rsid w:val="005F02B8"/>
    <w:rsid w:val="005F0596"/>
    <w:rsid w:val="005F062B"/>
    <w:rsid w:val="005F0AB2"/>
    <w:rsid w:val="005F0B6C"/>
    <w:rsid w:val="005F0C86"/>
    <w:rsid w:val="005F0DBE"/>
    <w:rsid w:val="005F0F4E"/>
    <w:rsid w:val="005F0F58"/>
    <w:rsid w:val="005F1002"/>
    <w:rsid w:val="005F134D"/>
    <w:rsid w:val="005F14F0"/>
    <w:rsid w:val="005F1512"/>
    <w:rsid w:val="005F1EDF"/>
    <w:rsid w:val="005F2183"/>
    <w:rsid w:val="005F22CC"/>
    <w:rsid w:val="005F23B9"/>
    <w:rsid w:val="005F242A"/>
    <w:rsid w:val="005F2928"/>
    <w:rsid w:val="005F3185"/>
    <w:rsid w:val="005F356A"/>
    <w:rsid w:val="005F3637"/>
    <w:rsid w:val="005F3BC5"/>
    <w:rsid w:val="005F3E64"/>
    <w:rsid w:val="005F3FED"/>
    <w:rsid w:val="005F41D0"/>
    <w:rsid w:val="005F42DE"/>
    <w:rsid w:val="005F4535"/>
    <w:rsid w:val="005F4A62"/>
    <w:rsid w:val="005F5389"/>
    <w:rsid w:val="005F563F"/>
    <w:rsid w:val="005F5661"/>
    <w:rsid w:val="005F578C"/>
    <w:rsid w:val="005F5A0E"/>
    <w:rsid w:val="005F5A6E"/>
    <w:rsid w:val="005F607C"/>
    <w:rsid w:val="005F6A26"/>
    <w:rsid w:val="005F6B03"/>
    <w:rsid w:val="005F6F06"/>
    <w:rsid w:val="005F7056"/>
    <w:rsid w:val="005F705E"/>
    <w:rsid w:val="005F74D2"/>
    <w:rsid w:val="005F75D3"/>
    <w:rsid w:val="005F7875"/>
    <w:rsid w:val="005F78C2"/>
    <w:rsid w:val="006003E2"/>
    <w:rsid w:val="0060060F"/>
    <w:rsid w:val="006006E0"/>
    <w:rsid w:val="00600A81"/>
    <w:rsid w:val="00600EC7"/>
    <w:rsid w:val="0060139A"/>
    <w:rsid w:val="0060168A"/>
    <w:rsid w:val="00601AD2"/>
    <w:rsid w:val="00601BC7"/>
    <w:rsid w:val="00601C4D"/>
    <w:rsid w:val="00601F6F"/>
    <w:rsid w:val="00601F84"/>
    <w:rsid w:val="0060202D"/>
    <w:rsid w:val="0060275A"/>
    <w:rsid w:val="00602B2F"/>
    <w:rsid w:val="00602C54"/>
    <w:rsid w:val="00602CF9"/>
    <w:rsid w:val="00602EF0"/>
    <w:rsid w:val="0060300B"/>
    <w:rsid w:val="00603606"/>
    <w:rsid w:val="0060378D"/>
    <w:rsid w:val="00603A68"/>
    <w:rsid w:val="00603B02"/>
    <w:rsid w:val="00603C41"/>
    <w:rsid w:val="00603D05"/>
    <w:rsid w:val="006040CE"/>
    <w:rsid w:val="0060410B"/>
    <w:rsid w:val="006042CD"/>
    <w:rsid w:val="0060455D"/>
    <w:rsid w:val="0060473C"/>
    <w:rsid w:val="00604801"/>
    <w:rsid w:val="00604A8C"/>
    <w:rsid w:val="00604F98"/>
    <w:rsid w:val="0060568F"/>
    <w:rsid w:val="00605A93"/>
    <w:rsid w:val="006061F8"/>
    <w:rsid w:val="006069E7"/>
    <w:rsid w:val="00606BDF"/>
    <w:rsid w:val="00606CE6"/>
    <w:rsid w:val="00606D48"/>
    <w:rsid w:val="00606F41"/>
    <w:rsid w:val="0060702A"/>
    <w:rsid w:val="006070E7"/>
    <w:rsid w:val="0060717A"/>
    <w:rsid w:val="006078CC"/>
    <w:rsid w:val="006078E8"/>
    <w:rsid w:val="00607EF6"/>
    <w:rsid w:val="00607F70"/>
    <w:rsid w:val="0061075E"/>
    <w:rsid w:val="00610972"/>
    <w:rsid w:val="00611CFB"/>
    <w:rsid w:val="00611F7D"/>
    <w:rsid w:val="00612064"/>
    <w:rsid w:val="006122F1"/>
    <w:rsid w:val="00612329"/>
    <w:rsid w:val="0061248D"/>
    <w:rsid w:val="006126EA"/>
    <w:rsid w:val="006129A2"/>
    <w:rsid w:val="0061317E"/>
    <w:rsid w:val="0061340F"/>
    <w:rsid w:val="0061372B"/>
    <w:rsid w:val="00613AA1"/>
    <w:rsid w:val="00613CC9"/>
    <w:rsid w:val="006142E9"/>
    <w:rsid w:val="006145B6"/>
    <w:rsid w:val="0061472E"/>
    <w:rsid w:val="00614C59"/>
    <w:rsid w:val="00614D8A"/>
    <w:rsid w:val="006150E9"/>
    <w:rsid w:val="00615689"/>
    <w:rsid w:val="0061571C"/>
    <w:rsid w:val="00615785"/>
    <w:rsid w:val="00616107"/>
    <w:rsid w:val="0061615A"/>
    <w:rsid w:val="00616DD0"/>
    <w:rsid w:val="00616DD7"/>
    <w:rsid w:val="00616DFE"/>
    <w:rsid w:val="0061703B"/>
    <w:rsid w:val="0061726E"/>
    <w:rsid w:val="00617751"/>
    <w:rsid w:val="00617843"/>
    <w:rsid w:val="0061785E"/>
    <w:rsid w:val="0061796E"/>
    <w:rsid w:val="00617B70"/>
    <w:rsid w:val="00617E75"/>
    <w:rsid w:val="006200E6"/>
    <w:rsid w:val="00620341"/>
    <w:rsid w:val="006204FF"/>
    <w:rsid w:val="00620838"/>
    <w:rsid w:val="00620C17"/>
    <w:rsid w:val="00621083"/>
    <w:rsid w:val="0062133A"/>
    <w:rsid w:val="00621442"/>
    <w:rsid w:val="00621AC4"/>
    <w:rsid w:val="00621C77"/>
    <w:rsid w:val="006222B9"/>
    <w:rsid w:val="0062231F"/>
    <w:rsid w:val="0062258B"/>
    <w:rsid w:val="0062290D"/>
    <w:rsid w:val="00623291"/>
    <w:rsid w:val="006234B4"/>
    <w:rsid w:val="0062379D"/>
    <w:rsid w:val="00623A4F"/>
    <w:rsid w:val="00623E70"/>
    <w:rsid w:val="00623FF9"/>
    <w:rsid w:val="0062460E"/>
    <w:rsid w:val="00625189"/>
    <w:rsid w:val="006255DF"/>
    <w:rsid w:val="006259F8"/>
    <w:rsid w:val="00625F34"/>
    <w:rsid w:val="006262DD"/>
    <w:rsid w:val="00626589"/>
    <w:rsid w:val="00626F1E"/>
    <w:rsid w:val="00626F3A"/>
    <w:rsid w:val="0062716E"/>
    <w:rsid w:val="006277B9"/>
    <w:rsid w:val="006279AA"/>
    <w:rsid w:val="00627A3D"/>
    <w:rsid w:val="00627AD9"/>
    <w:rsid w:val="00627C73"/>
    <w:rsid w:val="00627D07"/>
    <w:rsid w:val="00627FD1"/>
    <w:rsid w:val="00630129"/>
    <w:rsid w:val="006304BE"/>
    <w:rsid w:val="006308A9"/>
    <w:rsid w:val="006308B2"/>
    <w:rsid w:val="00630979"/>
    <w:rsid w:val="00630CC1"/>
    <w:rsid w:val="00631126"/>
    <w:rsid w:val="00631917"/>
    <w:rsid w:val="00631D0F"/>
    <w:rsid w:val="00631FA6"/>
    <w:rsid w:val="00632094"/>
    <w:rsid w:val="00632374"/>
    <w:rsid w:val="006326AF"/>
    <w:rsid w:val="00632A0E"/>
    <w:rsid w:val="00632B38"/>
    <w:rsid w:val="00632F0F"/>
    <w:rsid w:val="0063315F"/>
    <w:rsid w:val="0063370B"/>
    <w:rsid w:val="00633AFD"/>
    <w:rsid w:val="00633CF1"/>
    <w:rsid w:val="00633EDA"/>
    <w:rsid w:val="00633EEF"/>
    <w:rsid w:val="00633F0A"/>
    <w:rsid w:val="00634086"/>
    <w:rsid w:val="00634222"/>
    <w:rsid w:val="006343D5"/>
    <w:rsid w:val="00634743"/>
    <w:rsid w:val="00634DFC"/>
    <w:rsid w:val="00635049"/>
    <w:rsid w:val="006353AE"/>
    <w:rsid w:val="0063553B"/>
    <w:rsid w:val="00635849"/>
    <w:rsid w:val="006358CC"/>
    <w:rsid w:val="00635C3B"/>
    <w:rsid w:val="006360D6"/>
    <w:rsid w:val="00636BD5"/>
    <w:rsid w:val="00637537"/>
    <w:rsid w:val="00637A5B"/>
    <w:rsid w:val="00637C94"/>
    <w:rsid w:val="00637D03"/>
    <w:rsid w:val="00637DBC"/>
    <w:rsid w:val="00637E1E"/>
    <w:rsid w:val="00637FAE"/>
    <w:rsid w:val="006405E2"/>
    <w:rsid w:val="0064077D"/>
    <w:rsid w:val="00640936"/>
    <w:rsid w:val="00640FF0"/>
    <w:rsid w:val="006410FF"/>
    <w:rsid w:val="0064119F"/>
    <w:rsid w:val="0064126E"/>
    <w:rsid w:val="006414B8"/>
    <w:rsid w:val="006416C4"/>
    <w:rsid w:val="006417DB"/>
    <w:rsid w:val="006417F1"/>
    <w:rsid w:val="00641AB7"/>
    <w:rsid w:val="00641D14"/>
    <w:rsid w:val="00641D78"/>
    <w:rsid w:val="00641F64"/>
    <w:rsid w:val="00642339"/>
    <w:rsid w:val="006423AF"/>
    <w:rsid w:val="006424CC"/>
    <w:rsid w:val="00642549"/>
    <w:rsid w:val="00642566"/>
    <w:rsid w:val="006425C4"/>
    <w:rsid w:val="0064264D"/>
    <w:rsid w:val="006428D6"/>
    <w:rsid w:val="00642EDE"/>
    <w:rsid w:val="006432BC"/>
    <w:rsid w:val="00643451"/>
    <w:rsid w:val="00643820"/>
    <w:rsid w:val="0064387D"/>
    <w:rsid w:val="006439FE"/>
    <w:rsid w:val="00643B60"/>
    <w:rsid w:val="00644021"/>
    <w:rsid w:val="006440B9"/>
    <w:rsid w:val="00644D65"/>
    <w:rsid w:val="00644D9F"/>
    <w:rsid w:val="00644F59"/>
    <w:rsid w:val="00644F86"/>
    <w:rsid w:val="00644FA5"/>
    <w:rsid w:val="00645098"/>
    <w:rsid w:val="006455D9"/>
    <w:rsid w:val="006456C3"/>
    <w:rsid w:val="00645FF6"/>
    <w:rsid w:val="00646520"/>
    <w:rsid w:val="00646F74"/>
    <w:rsid w:val="00647139"/>
    <w:rsid w:val="006472E7"/>
    <w:rsid w:val="00647423"/>
    <w:rsid w:val="00647527"/>
    <w:rsid w:val="00647847"/>
    <w:rsid w:val="00647B26"/>
    <w:rsid w:val="00647D21"/>
    <w:rsid w:val="0065004C"/>
    <w:rsid w:val="0065006E"/>
    <w:rsid w:val="006501BF"/>
    <w:rsid w:val="00650443"/>
    <w:rsid w:val="00650B22"/>
    <w:rsid w:val="00650D66"/>
    <w:rsid w:val="00650D70"/>
    <w:rsid w:val="006510AD"/>
    <w:rsid w:val="006510C5"/>
    <w:rsid w:val="006518BC"/>
    <w:rsid w:val="00651CF4"/>
    <w:rsid w:val="00651EEE"/>
    <w:rsid w:val="006520A4"/>
    <w:rsid w:val="0065275B"/>
    <w:rsid w:val="006527B7"/>
    <w:rsid w:val="006527F3"/>
    <w:rsid w:val="00652B82"/>
    <w:rsid w:val="00652BA3"/>
    <w:rsid w:val="00652C24"/>
    <w:rsid w:val="00652D41"/>
    <w:rsid w:val="00653489"/>
    <w:rsid w:val="0065362B"/>
    <w:rsid w:val="006538DE"/>
    <w:rsid w:val="0065391E"/>
    <w:rsid w:val="00653AF6"/>
    <w:rsid w:val="00653FBC"/>
    <w:rsid w:val="00654184"/>
    <w:rsid w:val="006541B4"/>
    <w:rsid w:val="006543DE"/>
    <w:rsid w:val="00654643"/>
    <w:rsid w:val="00654909"/>
    <w:rsid w:val="00654977"/>
    <w:rsid w:val="00654A99"/>
    <w:rsid w:val="00654D38"/>
    <w:rsid w:val="00655022"/>
    <w:rsid w:val="006558B4"/>
    <w:rsid w:val="00655D58"/>
    <w:rsid w:val="00656014"/>
    <w:rsid w:val="00656401"/>
    <w:rsid w:val="00656451"/>
    <w:rsid w:val="006566DB"/>
    <w:rsid w:val="006567E1"/>
    <w:rsid w:val="00656967"/>
    <w:rsid w:val="00656A84"/>
    <w:rsid w:val="00657212"/>
    <w:rsid w:val="00657406"/>
    <w:rsid w:val="00657689"/>
    <w:rsid w:val="00657817"/>
    <w:rsid w:val="00660925"/>
    <w:rsid w:val="00660B2E"/>
    <w:rsid w:val="00661292"/>
    <w:rsid w:val="006613D3"/>
    <w:rsid w:val="006615C1"/>
    <w:rsid w:val="006618FF"/>
    <w:rsid w:val="00661F36"/>
    <w:rsid w:val="0066240B"/>
    <w:rsid w:val="006629F9"/>
    <w:rsid w:val="0066325B"/>
    <w:rsid w:val="00663437"/>
    <w:rsid w:val="006638DF"/>
    <w:rsid w:val="00663F21"/>
    <w:rsid w:val="006641AD"/>
    <w:rsid w:val="006642AC"/>
    <w:rsid w:val="00664536"/>
    <w:rsid w:val="00664594"/>
    <w:rsid w:val="00664866"/>
    <w:rsid w:val="006649C7"/>
    <w:rsid w:val="00664A07"/>
    <w:rsid w:val="00664D70"/>
    <w:rsid w:val="00665088"/>
    <w:rsid w:val="00665168"/>
    <w:rsid w:val="0066520C"/>
    <w:rsid w:val="00665295"/>
    <w:rsid w:val="006653AB"/>
    <w:rsid w:val="006657CF"/>
    <w:rsid w:val="006657FF"/>
    <w:rsid w:val="006659B2"/>
    <w:rsid w:val="00665A36"/>
    <w:rsid w:val="00665E48"/>
    <w:rsid w:val="00665EB1"/>
    <w:rsid w:val="0066611E"/>
    <w:rsid w:val="006661E6"/>
    <w:rsid w:val="006669B2"/>
    <w:rsid w:val="00666B64"/>
    <w:rsid w:val="00666C7B"/>
    <w:rsid w:val="00666E57"/>
    <w:rsid w:val="00666E5C"/>
    <w:rsid w:val="00666F71"/>
    <w:rsid w:val="006670C2"/>
    <w:rsid w:val="00667164"/>
    <w:rsid w:val="006675A5"/>
    <w:rsid w:val="006676CD"/>
    <w:rsid w:val="00667770"/>
    <w:rsid w:val="00667C84"/>
    <w:rsid w:val="006704F5"/>
    <w:rsid w:val="00670B54"/>
    <w:rsid w:val="00670F21"/>
    <w:rsid w:val="0067108A"/>
    <w:rsid w:val="006711FD"/>
    <w:rsid w:val="00671497"/>
    <w:rsid w:val="006714AF"/>
    <w:rsid w:val="006717E2"/>
    <w:rsid w:val="00671941"/>
    <w:rsid w:val="006719D7"/>
    <w:rsid w:val="00671D30"/>
    <w:rsid w:val="006720B3"/>
    <w:rsid w:val="0067214E"/>
    <w:rsid w:val="00672631"/>
    <w:rsid w:val="0067266A"/>
    <w:rsid w:val="00672729"/>
    <w:rsid w:val="00672C2D"/>
    <w:rsid w:val="00672E01"/>
    <w:rsid w:val="00673441"/>
    <w:rsid w:val="00673AD8"/>
    <w:rsid w:val="00673D32"/>
    <w:rsid w:val="00674127"/>
    <w:rsid w:val="00674668"/>
    <w:rsid w:val="006748CD"/>
    <w:rsid w:val="0067499E"/>
    <w:rsid w:val="00674B22"/>
    <w:rsid w:val="00674EF1"/>
    <w:rsid w:val="00674F1A"/>
    <w:rsid w:val="0067540B"/>
    <w:rsid w:val="00675654"/>
    <w:rsid w:val="0067591E"/>
    <w:rsid w:val="00675952"/>
    <w:rsid w:val="00675B86"/>
    <w:rsid w:val="00676495"/>
    <w:rsid w:val="00676590"/>
    <w:rsid w:val="006767C8"/>
    <w:rsid w:val="006768E9"/>
    <w:rsid w:val="00676C87"/>
    <w:rsid w:val="00676D92"/>
    <w:rsid w:val="0067716D"/>
    <w:rsid w:val="006771D1"/>
    <w:rsid w:val="0067738E"/>
    <w:rsid w:val="006773C0"/>
    <w:rsid w:val="00677553"/>
    <w:rsid w:val="006779A4"/>
    <w:rsid w:val="00677F08"/>
    <w:rsid w:val="006800CD"/>
    <w:rsid w:val="0068017D"/>
    <w:rsid w:val="00680540"/>
    <w:rsid w:val="006805AF"/>
    <w:rsid w:val="006805FF"/>
    <w:rsid w:val="0068067C"/>
    <w:rsid w:val="006807A4"/>
    <w:rsid w:val="00680915"/>
    <w:rsid w:val="00680E76"/>
    <w:rsid w:val="006811EB"/>
    <w:rsid w:val="006818F1"/>
    <w:rsid w:val="00681BCD"/>
    <w:rsid w:val="00681C77"/>
    <w:rsid w:val="006820E6"/>
    <w:rsid w:val="006824F7"/>
    <w:rsid w:val="006827F4"/>
    <w:rsid w:val="006831FF"/>
    <w:rsid w:val="00683271"/>
    <w:rsid w:val="006833F2"/>
    <w:rsid w:val="006839BF"/>
    <w:rsid w:val="006839F6"/>
    <w:rsid w:val="00683B0F"/>
    <w:rsid w:val="00684072"/>
    <w:rsid w:val="006844F4"/>
    <w:rsid w:val="00684827"/>
    <w:rsid w:val="00684FDA"/>
    <w:rsid w:val="006851B6"/>
    <w:rsid w:val="006856E5"/>
    <w:rsid w:val="0068574A"/>
    <w:rsid w:val="00685761"/>
    <w:rsid w:val="006857A8"/>
    <w:rsid w:val="00685B5A"/>
    <w:rsid w:val="00685E0F"/>
    <w:rsid w:val="006860E1"/>
    <w:rsid w:val="00686221"/>
    <w:rsid w:val="006866A6"/>
    <w:rsid w:val="00686832"/>
    <w:rsid w:val="00686942"/>
    <w:rsid w:val="00686A27"/>
    <w:rsid w:val="00686EBC"/>
    <w:rsid w:val="006874B6"/>
    <w:rsid w:val="00687513"/>
    <w:rsid w:val="00687817"/>
    <w:rsid w:val="006878B3"/>
    <w:rsid w:val="00687A8C"/>
    <w:rsid w:val="00690228"/>
    <w:rsid w:val="006904CE"/>
    <w:rsid w:val="006905DA"/>
    <w:rsid w:val="00690900"/>
    <w:rsid w:val="00690C82"/>
    <w:rsid w:val="00690DE8"/>
    <w:rsid w:val="00691228"/>
    <w:rsid w:val="0069184C"/>
    <w:rsid w:val="00691A3B"/>
    <w:rsid w:val="00691C39"/>
    <w:rsid w:val="00691ECE"/>
    <w:rsid w:val="0069232B"/>
    <w:rsid w:val="00692365"/>
    <w:rsid w:val="0069285A"/>
    <w:rsid w:val="00692872"/>
    <w:rsid w:val="00693019"/>
    <w:rsid w:val="006938A8"/>
    <w:rsid w:val="00693C56"/>
    <w:rsid w:val="00693E54"/>
    <w:rsid w:val="00693FF5"/>
    <w:rsid w:val="00694745"/>
    <w:rsid w:val="00694917"/>
    <w:rsid w:val="00694B15"/>
    <w:rsid w:val="00694BC6"/>
    <w:rsid w:val="00694EED"/>
    <w:rsid w:val="006953D6"/>
    <w:rsid w:val="006958CC"/>
    <w:rsid w:val="0069593B"/>
    <w:rsid w:val="00695941"/>
    <w:rsid w:val="00695A74"/>
    <w:rsid w:val="00695D96"/>
    <w:rsid w:val="00695E98"/>
    <w:rsid w:val="0069612B"/>
    <w:rsid w:val="00696380"/>
    <w:rsid w:val="00696462"/>
    <w:rsid w:val="006968B8"/>
    <w:rsid w:val="00696A83"/>
    <w:rsid w:val="00696AEA"/>
    <w:rsid w:val="00697362"/>
    <w:rsid w:val="0069736B"/>
    <w:rsid w:val="00697753"/>
    <w:rsid w:val="00697973"/>
    <w:rsid w:val="006979FD"/>
    <w:rsid w:val="00697E2A"/>
    <w:rsid w:val="006A081F"/>
    <w:rsid w:val="006A0A57"/>
    <w:rsid w:val="006A0D5F"/>
    <w:rsid w:val="006A0F36"/>
    <w:rsid w:val="006A0F7F"/>
    <w:rsid w:val="006A1528"/>
    <w:rsid w:val="006A1577"/>
    <w:rsid w:val="006A1788"/>
    <w:rsid w:val="006A18BC"/>
    <w:rsid w:val="006A1B2C"/>
    <w:rsid w:val="006A1ED9"/>
    <w:rsid w:val="006A2311"/>
    <w:rsid w:val="006A2483"/>
    <w:rsid w:val="006A2500"/>
    <w:rsid w:val="006A261B"/>
    <w:rsid w:val="006A2998"/>
    <w:rsid w:val="006A2A3A"/>
    <w:rsid w:val="006A2D1D"/>
    <w:rsid w:val="006A2E62"/>
    <w:rsid w:val="006A3649"/>
    <w:rsid w:val="006A37A5"/>
    <w:rsid w:val="006A392A"/>
    <w:rsid w:val="006A3AC1"/>
    <w:rsid w:val="006A3AC4"/>
    <w:rsid w:val="006A3B7C"/>
    <w:rsid w:val="006A426A"/>
    <w:rsid w:val="006A4438"/>
    <w:rsid w:val="006A446B"/>
    <w:rsid w:val="006A4BB6"/>
    <w:rsid w:val="006A5CC5"/>
    <w:rsid w:val="006A629A"/>
    <w:rsid w:val="006A660E"/>
    <w:rsid w:val="006A6820"/>
    <w:rsid w:val="006A6920"/>
    <w:rsid w:val="006A6B66"/>
    <w:rsid w:val="006A6C67"/>
    <w:rsid w:val="006A6E94"/>
    <w:rsid w:val="006A6EC8"/>
    <w:rsid w:val="006A6F34"/>
    <w:rsid w:val="006A739D"/>
    <w:rsid w:val="006A767E"/>
    <w:rsid w:val="006A78A6"/>
    <w:rsid w:val="006A78F8"/>
    <w:rsid w:val="006A7B19"/>
    <w:rsid w:val="006B0087"/>
    <w:rsid w:val="006B008E"/>
    <w:rsid w:val="006B026E"/>
    <w:rsid w:val="006B0387"/>
    <w:rsid w:val="006B068B"/>
    <w:rsid w:val="006B0A5B"/>
    <w:rsid w:val="006B0DA8"/>
    <w:rsid w:val="006B149A"/>
    <w:rsid w:val="006B1597"/>
    <w:rsid w:val="006B1DAC"/>
    <w:rsid w:val="006B1F65"/>
    <w:rsid w:val="006B213D"/>
    <w:rsid w:val="006B240A"/>
    <w:rsid w:val="006B2410"/>
    <w:rsid w:val="006B251D"/>
    <w:rsid w:val="006B261E"/>
    <w:rsid w:val="006B267C"/>
    <w:rsid w:val="006B27D7"/>
    <w:rsid w:val="006B2AA4"/>
    <w:rsid w:val="006B2D48"/>
    <w:rsid w:val="006B2D7E"/>
    <w:rsid w:val="006B2EAD"/>
    <w:rsid w:val="006B2EC4"/>
    <w:rsid w:val="006B2FB6"/>
    <w:rsid w:val="006B3071"/>
    <w:rsid w:val="006B33C8"/>
    <w:rsid w:val="006B3558"/>
    <w:rsid w:val="006B3993"/>
    <w:rsid w:val="006B3B03"/>
    <w:rsid w:val="006B3B43"/>
    <w:rsid w:val="006B3D1B"/>
    <w:rsid w:val="006B4055"/>
    <w:rsid w:val="006B41EB"/>
    <w:rsid w:val="006B43EB"/>
    <w:rsid w:val="006B461B"/>
    <w:rsid w:val="006B4866"/>
    <w:rsid w:val="006B489B"/>
    <w:rsid w:val="006B4C32"/>
    <w:rsid w:val="006B4CC4"/>
    <w:rsid w:val="006B5179"/>
    <w:rsid w:val="006B53E3"/>
    <w:rsid w:val="006B544F"/>
    <w:rsid w:val="006B587F"/>
    <w:rsid w:val="006B5A5B"/>
    <w:rsid w:val="006B668C"/>
    <w:rsid w:val="006B6807"/>
    <w:rsid w:val="006B6868"/>
    <w:rsid w:val="006B69F7"/>
    <w:rsid w:val="006B6CEE"/>
    <w:rsid w:val="006B7455"/>
    <w:rsid w:val="006B79B3"/>
    <w:rsid w:val="006B7B32"/>
    <w:rsid w:val="006B7E07"/>
    <w:rsid w:val="006C07DB"/>
    <w:rsid w:val="006C07DC"/>
    <w:rsid w:val="006C08A6"/>
    <w:rsid w:val="006C0922"/>
    <w:rsid w:val="006C0936"/>
    <w:rsid w:val="006C0C9D"/>
    <w:rsid w:val="006C0CE0"/>
    <w:rsid w:val="006C0E38"/>
    <w:rsid w:val="006C0E3B"/>
    <w:rsid w:val="006C100A"/>
    <w:rsid w:val="006C1B29"/>
    <w:rsid w:val="006C20ED"/>
    <w:rsid w:val="006C2398"/>
    <w:rsid w:val="006C27C5"/>
    <w:rsid w:val="006C2870"/>
    <w:rsid w:val="006C2B8D"/>
    <w:rsid w:val="006C2D82"/>
    <w:rsid w:val="006C3177"/>
    <w:rsid w:val="006C3189"/>
    <w:rsid w:val="006C321D"/>
    <w:rsid w:val="006C3495"/>
    <w:rsid w:val="006C3610"/>
    <w:rsid w:val="006C3A0A"/>
    <w:rsid w:val="006C3CE0"/>
    <w:rsid w:val="006C3F6C"/>
    <w:rsid w:val="006C408E"/>
    <w:rsid w:val="006C4514"/>
    <w:rsid w:val="006C45E0"/>
    <w:rsid w:val="006C48EA"/>
    <w:rsid w:val="006C4B94"/>
    <w:rsid w:val="006C4BEA"/>
    <w:rsid w:val="006C4F2B"/>
    <w:rsid w:val="006C520C"/>
    <w:rsid w:val="006C5887"/>
    <w:rsid w:val="006C63F4"/>
    <w:rsid w:val="006C66CA"/>
    <w:rsid w:val="006C671D"/>
    <w:rsid w:val="006C6B0F"/>
    <w:rsid w:val="006C6BEF"/>
    <w:rsid w:val="006C6DF0"/>
    <w:rsid w:val="006C6F04"/>
    <w:rsid w:val="006C711F"/>
    <w:rsid w:val="006C7555"/>
    <w:rsid w:val="006C78A4"/>
    <w:rsid w:val="006D0027"/>
    <w:rsid w:val="006D0500"/>
    <w:rsid w:val="006D05E7"/>
    <w:rsid w:val="006D06A4"/>
    <w:rsid w:val="006D0796"/>
    <w:rsid w:val="006D07EE"/>
    <w:rsid w:val="006D081C"/>
    <w:rsid w:val="006D1073"/>
    <w:rsid w:val="006D13BB"/>
    <w:rsid w:val="006D1851"/>
    <w:rsid w:val="006D1E0E"/>
    <w:rsid w:val="006D1E27"/>
    <w:rsid w:val="006D1FBB"/>
    <w:rsid w:val="006D2152"/>
    <w:rsid w:val="006D215A"/>
    <w:rsid w:val="006D216C"/>
    <w:rsid w:val="006D2358"/>
    <w:rsid w:val="006D276F"/>
    <w:rsid w:val="006D29E4"/>
    <w:rsid w:val="006D2B15"/>
    <w:rsid w:val="006D2D02"/>
    <w:rsid w:val="006D30FE"/>
    <w:rsid w:val="006D323C"/>
    <w:rsid w:val="006D3256"/>
    <w:rsid w:val="006D33A2"/>
    <w:rsid w:val="006D3486"/>
    <w:rsid w:val="006D34CF"/>
    <w:rsid w:val="006D34F9"/>
    <w:rsid w:val="006D3603"/>
    <w:rsid w:val="006D36D2"/>
    <w:rsid w:val="006D3A64"/>
    <w:rsid w:val="006D3C2F"/>
    <w:rsid w:val="006D47CD"/>
    <w:rsid w:val="006D48A3"/>
    <w:rsid w:val="006D4C87"/>
    <w:rsid w:val="006D4E25"/>
    <w:rsid w:val="006D50C3"/>
    <w:rsid w:val="006D5359"/>
    <w:rsid w:val="006D57A5"/>
    <w:rsid w:val="006D57B1"/>
    <w:rsid w:val="006D5A73"/>
    <w:rsid w:val="006D5A95"/>
    <w:rsid w:val="006D61FD"/>
    <w:rsid w:val="006D625D"/>
    <w:rsid w:val="006D63AE"/>
    <w:rsid w:val="006D654A"/>
    <w:rsid w:val="006D6647"/>
    <w:rsid w:val="006D6688"/>
    <w:rsid w:val="006D6A62"/>
    <w:rsid w:val="006D6F3B"/>
    <w:rsid w:val="006D70BA"/>
    <w:rsid w:val="006D71EF"/>
    <w:rsid w:val="006D730D"/>
    <w:rsid w:val="006D732C"/>
    <w:rsid w:val="006D74A4"/>
    <w:rsid w:val="006D7542"/>
    <w:rsid w:val="006D75F9"/>
    <w:rsid w:val="006D7E2C"/>
    <w:rsid w:val="006D7FB3"/>
    <w:rsid w:val="006D7FCE"/>
    <w:rsid w:val="006E0082"/>
    <w:rsid w:val="006E0318"/>
    <w:rsid w:val="006E03C7"/>
    <w:rsid w:val="006E045B"/>
    <w:rsid w:val="006E0527"/>
    <w:rsid w:val="006E07EA"/>
    <w:rsid w:val="006E0AF7"/>
    <w:rsid w:val="006E111E"/>
    <w:rsid w:val="006E11C7"/>
    <w:rsid w:val="006E123E"/>
    <w:rsid w:val="006E1C8A"/>
    <w:rsid w:val="006E21E0"/>
    <w:rsid w:val="006E2209"/>
    <w:rsid w:val="006E2314"/>
    <w:rsid w:val="006E23E0"/>
    <w:rsid w:val="006E26DF"/>
    <w:rsid w:val="006E2C70"/>
    <w:rsid w:val="006E307E"/>
    <w:rsid w:val="006E3687"/>
    <w:rsid w:val="006E3C70"/>
    <w:rsid w:val="006E3E77"/>
    <w:rsid w:val="006E404B"/>
    <w:rsid w:val="006E4624"/>
    <w:rsid w:val="006E47CF"/>
    <w:rsid w:val="006E493B"/>
    <w:rsid w:val="006E4995"/>
    <w:rsid w:val="006E49A3"/>
    <w:rsid w:val="006E52D2"/>
    <w:rsid w:val="006E570C"/>
    <w:rsid w:val="006E5A2B"/>
    <w:rsid w:val="006E5A6B"/>
    <w:rsid w:val="006E5B0B"/>
    <w:rsid w:val="006E5B40"/>
    <w:rsid w:val="006E5D96"/>
    <w:rsid w:val="006E64FD"/>
    <w:rsid w:val="006E65D7"/>
    <w:rsid w:val="006E6717"/>
    <w:rsid w:val="006E6984"/>
    <w:rsid w:val="006E69A2"/>
    <w:rsid w:val="006E69BA"/>
    <w:rsid w:val="006E6B8A"/>
    <w:rsid w:val="006E6F51"/>
    <w:rsid w:val="006E6F5B"/>
    <w:rsid w:val="006E724A"/>
    <w:rsid w:val="006E741B"/>
    <w:rsid w:val="006E79B3"/>
    <w:rsid w:val="006E7A0E"/>
    <w:rsid w:val="006E7AD3"/>
    <w:rsid w:val="006E7E50"/>
    <w:rsid w:val="006F0A17"/>
    <w:rsid w:val="006F0C6D"/>
    <w:rsid w:val="006F0D64"/>
    <w:rsid w:val="006F0DE9"/>
    <w:rsid w:val="006F1017"/>
    <w:rsid w:val="006F14CF"/>
    <w:rsid w:val="006F1E41"/>
    <w:rsid w:val="006F20B3"/>
    <w:rsid w:val="006F20BB"/>
    <w:rsid w:val="006F211B"/>
    <w:rsid w:val="006F2312"/>
    <w:rsid w:val="006F2318"/>
    <w:rsid w:val="006F256A"/>
    <w:rsid w:val="006F2CE3"/>
    <w:rsid w:val="006F2E28"/>
    <w:rsid w:val="006F309F"/>
    <w:rsid w:val="006F31BE"/>
    <w:rsid w:val="006F320B"/>
    <w:rsid w:val="006F34B3"/>
    <w:rsid w:val="006F353C"/>
    <w:rsid w:val="006F37AD"/>
    <w:rsid w:val="006F380C"/>
    <w:rsid w:val="006F3A1E"/>
    <w:rsid w:val="006F3AA2"/>
    <w:rsid w:val="006F3B4B"/>
    <w:rsid w:val="006F3BAE"/>
    <w:rsid w:val="006F40F3"/>
    <w:rsid w:val="006F40F6"/>
    <w:rsid w:val="006F42D4"/>
    <w:rsid w:val="006F4496"/>
    <w:rsid w:val="006F4A87"/>
    <w:rsid w:val="006F4C71"/>
    <w:rsid w:val="006F4D00"/>
    <w:rsid w:val="006F4DF6"/>
    <w:rsid w:val="006F50B3"/>
    <w:rsid w:val="006F51D9"/>
    <w:rsid w:val="006F5483"/>
    <w:rsid w:val="006F54CF"/>
    <w:rsid w:val="006F59BB"/>
    <w:rsid w:val="006F5B9D"/>
    <w:rsid w:val="006F5E5F"/>
    <w:rsid w:val="006F6336"/>
    <w:rsid w:val="006F6BC3"/>
    <w:rsid w:val="006F6BC7"/>
    <w:rsid w:val="006F6CB1"/>
    <w:rsid w:val="006F70CC"/>
    <w:rsid w:val="006F739A"/>
    <w:rsid w:val="006F745D"/>
    <w:rsid w:val="006F78B1"/>
    <w:rsid w:val="006F790B"/>
    <w:rsid w:val="006F79FF"/>
    <w:rsid w:val="006F7C45"/>
    <w:rsid w:val="00700218"/>
    <w:rsid w:val="00700230"/>
    <w:rsid w:val="00700271"/>
    <w:rsid w:val="0070069B"/>
    <w:rsid w:val="00700B2F"/>
    <w:rsid w:val="00700F73"/>
    <w:rsid w:val="00701211"/>
    <w:rsid w:val="00701318"/>
    <w:rsid w:val="0070135C"/>
    <w:rsid w:val="00701B44"/>
    <w:rsid w:val="00701E9A"/>
    <w:rsid w:val="00702124"/>
    <w:rsid w:val="007021A1"/>
    <w:rsid w:val="007021A7"/>
    <w:rsid w:val="00702238"/>
    <w:rsid w:val="00702286"/>
    <w:rsid w:val="0070299D"/>
    <w:rsid w:val="00702CF1"/>
    <w:rsid w:val="00702EF7"/>
    <w:rsid w:val="00703548"/>
    <w:rsid w:val="0070380F"/>
    <w:rsid w:val="00703823"/>
    <w:rsid w:val="00703906"/>
    <w:rsid w:val="00703BAE"/>
    <w:rsid w:val="00703DC9"/>
    <w:rsid w:val="00703F03"/>
    <w:rsid w:val="00704010"/>
    <w:rsid w:val="00704175"/>
    <w:rsid w:val="0070473B"/>
    <w:rsid w:val="00704C3F"/>
    <w:rsid w:val="00704C48"/>
    <w:rsid w:val="00704DF7"/>
    <w:rsid w:val="00704FEA"/>
    <w:rsid w:val="007053EB"/>
    <w:rsid w:val="00705E25"/>
    <w:rsid w:val="00705EBD"/>
    <w:rsid w:val="007063EE"/>
    <w:rsid w:val="00706F40"/>
    <w:rsid w:val="0070742E"/>
    <w:rsid w:val="00707E7C"/>
    <w:rsid w:val="00710135"/>
    <w:rsid w:val="00710743"/>
    <w:rsid w:val="00710ED1"/>
    <w:rsid w:val="00710F32"/>
    <w:rsid w:val="00711014"/>
    <w:rsid w:val="007116B4"/>
    <w:rsid w:val="0071171D"/>
    <w:rsid w:val="00711B0E"/>
    <w:rsid w:val="00711C06"/>
    <w:rsid w:val="00711CC4"/>
    <w:rsid w:val="00711D53"/>
    <w:rsid w:val="00711DF5"/>
    <w:rsid w:val="00711F1C"/>
    <w:rsid w:val="00712464"/>
    <w:rsid w:val="0071277D"/>
    <w:rsid w:val="007127D3"/>
    <w:rsid w:val="00712A24"/>
    <w:rsid w:val="00712A6E"/>
    <w:rsid w:val="007132B6"/>
    <w:rsid w:val="0071340E"/>
    <w:rsid w:val="00713659"/>
    <w:rsid w:val="007139B9"/>
    <w:rsid w:val="00713D36"/>
    <w:rsid w:val="007144F7"/>
    <w:rsid w:val="007147A9"/>
    <w:rsid w:val="007147C6"/>
    <w:rsid w:val="00714863"/>
    <w:rsid w:val="00715046"/>
    <w:rsid w:val="00715285"/>
    <w:rsid w:val="00715DD8"/>
    <w:rsid w:val="00715EBB"/>
    <w:rsid w:val="007160DB"/>
    <w:rsid w:val="007161FB"/>
    <w:rsid w:val="0071620B"/>
    <w:rsid w:val="00716218"/>
    <w:rsid w:val="0071634E"/>
    <w:rsid w:val="00716A81"/>
    <w:rsid w:val="007171AE"/>
    <w:rsid w:val="007172C5"/>
    <w:rsid w:val="0071733A"/>
    <w:rsid w:val="0071768F"/>
    <w:rsid w:val="00717A13"/>
    <w:rsid w:val="00717C66"/>
    <w:rsid w:val="00717EF6"/>
    <w:rsid w:val="0072024D"/>
    <w:rsid w:val="0072075A"/>
    <w:rsid w:val="0072082A"/>
    <w:rsid w:val="00720867"/>
    <w:rsid w:val="00720D48"/>
    <w:rsid w:val="00720F67"/>
    <w:rsid w:val="007210BF"/>
    <w:rsid w:val="007215FD"/>
    <w:rsid w:val="007216CB"/>
    <w:rsid w:val="00721A30"/>
    <w:rsid w:val="00721A99"/>
    <w:rsid w:val="00721B89"/>
    <w:rsid w:val="00721C03"/>
    <w:rsid w:val="00721D78"/>
    <w:rsid w:val="007223EC"/>
    <w:rsid w:val="007225EB"/>
    <w:rsid w:val="0072280E"/>
    <w:rsid w:val="00722BF8"/>
    <w:rsid w:val="00722CF5"/>
    <w:rsid w:val="00722D3A"/>
    <w:rsid w:val="00722D79"/>
    <w:rsid w:val="00723459"/>
    <w:rsid w:val="007236AA"/>
    <w:rsid w:val="007239E2"/>
    <w:rsid w:val="00723C73"/>
    <w:rsid w:val="00723EC4"/>
    <w:rsid w:val="00724875"/>
    <w:rsid w:val="00724A70"/>
    <w:rsid w:val="00725314"/>
    <w:rsid w:val="00725589"/>
    <w:rsid w:val="00725712"/>
    <w:rsid w:val="00725DB3"/>
    <w:rsid w:val="007260DB"/>
    <w:rsid w:val="0072619C"/>
    <w:rsid w:val="00726239"/>
    <w:rsid w:val="00726572"/>
    <w:rsid w:val="00726A5F"/>
    <w:rsid w:val="00726B6E"/>
    <w:rsid w:val="00726B7F"/>
    <w:rsid w:val="00726D39"/>
    <w:rsid w:val="00727341"/>
    <w:rsid w:val="00727998"/>
    <w:rsid w:val="00727A28"/>
    <w:rsid w:val="00727B1D"/>
    <w:rsid w:val="00727C5C"/>
    <w:rsid w:val="00727CFF"/>
    <w:rsid w:val="00727FB8"/>
    <w:rsid w:val="00730335"/>
    <w:rsid w:val="00730423"/>
    <w:rsid w:val="0073056E"/>
    <w:rsid w:val="007305C2"/>
    <w:rsid w:val="0073080F"/>
    <w:rsid w:val="00730ABE"/>
    <w:rsid w:val="00730EE4"/>
    <w:rsid w:val="007310CD"/>
    <w:rsid w:val="007312CE"/>
    <w:rsid w:val="007313ED"/>
    <w:rsid w:val="00731792"/>
    <w:rsid w:val="00731796"/>
    <w:rsid w:val="00731841"/>
    <w:rsid w:val="00731B9B"/>
    <w:rsid w:val="00731C24"/>
    <w:rsid w:val="00731DC0"/>
    <w:rsid w:val="00731E32"/>
    <w:rsid w:val="007321B7"/>
    <w:rsid w:val="00732390"/>
    <w:rsid w:val="007328C6"/>
    <w:rsid w:val="00732946"/>
    <w:rsid w:val="00732AC0"/>
    <w:rsid w:val="00732FC7"/>
    <w:rsid w:val="00733000"/>
    <w:rsid w:val="00733008"/>
    <w:rsid w:val="00733099"/>
    <w:rsid w:val="007332C3"/>
    <w:rsid w:val="007334AF"/>
    <w:rsid w:val="00733524"/>
    <w:rsid w:val="00733AF3"/>
    <w:rsid w:val="00733EF5"/>
    <w:rsid w:val="00734377"/>
    <w:rsid w:val="00734386"/>
    <w:rsid w:val="00734516"/>
    <w:rsid w:val="0073478B"/>
    <w:rsid w:val="007348BD"/>
    <w:rsid w:val="0073498E"/>
    <w:rsid w:val="00734A42"/>
    <w:rsid w:val="00734D7C"/>
    <w:rsid w:val="00734F3C"/>
    <w:rsid w:val="0073534B"/>
    <w:rsid w:val="00735836"/>
    <w:rsid w:val="00735916"/>
    <w:rsid w:val="007359CB"/>
    <w:rsid w:val="00735AE1"/>
    <w:rsid w:val="00735D6A"/>
    <w:rsid w:val="00735F28"/>
    <w:rsid w:val="00736177"/>
    <w:rsid w:val="007364A7"/>
    <w:rsid w:val="00736CAA"/>
    <w:rsid w:val="00736FFE"/>
    <w:rsid w:val="0073709E"/>
    <w:rsid w:val="00737342"/>
    <w:rsid w:val="00737482"/>
    <w:rsid w:val="00737D09"/>
    <w:rsid w:val="00740141"/>
    <w:rsid w:val="00740215"/>
    <w:rsid w:val="007404BB"/>
    <w:rsid w:val="0074051E"/>
    <w:rsid w:val="00740671"/>
    <w:rsid w:val="0074075D"/>
    <w:rsid w:val="007407A7"/>
    <w:rsid w:val="007409A4"/>
    <w:rsid w:val="00740B00"/>
    <w:rsid w:val="00740BC2"/>
    <w:rsid w:val="00740C2B"/>
    <w:rsid w:val="00740FED"/>
    <w:rsid w:val="007411D0"/>
    <w:rsid w:val="00741299"/>
    <w:rsid w:val="00741935"/>
    <w:rsid w:val="00741C42"/>
    <w:rsid w:val="00741CCC"/>
    <w:rsid w:val="00742A17"/>
    <w:rsid w:val="007431B8"/>
    <w:rsid w:val="007439CA"/>
    <w:rsid w:val="00743C78"/>
    <w:rsid w:val="00743D48"/>
    <w:rsid w:val="00743E20"/>
    <w:rsid w:val="00743FD4"/>
    <w:rsid w:val="007441CB"/>
    <w:rsid w:val="0074441A"/>
    <w:rsid w:val="00744577"/>
    <w:rsid w:val="00744D6C"/>
    <w:rsid w:val="00745807"/>
    <w:rsid w:val="00745900"/>
    <w:rsid w:val="00745DBE"/>
    <w:rsid w:val="00745EF7"/>
    <w:rsid w:val="007460A6"/>
    <w:rsid w:val="007460F9"/>
    <w:rsid w:val="00746164"/>
    <w:rsid w:val="0074680D"/>
    <w:rsid w:val="00746A92"/>
    <w:rsid w:val="00747256"/>
    <w:rsid w:val="007477EB"/>
    <w:rsid w:val="00747B38"/>
    <w:rsid w:val="00747C5A"/>
    <w:rsid w:val="00747C7F"/>
    <w:rsid w:val="0075004A"/>
    <w:rsid w:val="0075021F"/>
    <w:rsid w:val="007504D1"/>
    <w:rsid w:val="00750944"/>
    <w:rsid w:val="00750BF1"/>
    <w:rsid w:val="00750CF8"/>
    <w:rsid w:val="00750E7C"/>
    <w:rsid w:val="0075130D"/>
    <w:rsid w:val="007513C7"/>
    <w:rsid w:val="00751528"/>
    <w:rsid w:val="007519BF"/>
    <w:rsid w:val="00751C1B"/>
    <w:rsid w:val="00751CE7"/>
    <w:rsid w:val="00751E0C"/>
    <w:rsid w:val="00751EBB"/>
    <w:rsid w:val="00751ECA"/>
    <w:rsid w:val="0075228B"/>
    <w:rsid w:val="007522E1"/>
    <w:rsid w:val="00752556"/>
    <w:rsid w:val="00752707"/>
    <w:rsid w:val="007528B5"/>
    <w:rsid w:val="00752DA5"/>
    <w:rsid w:val="00753260"/>
    <w:rsid w:val="0075331D"/>
    <w:rsid w:val="007533B2"/>
    <w:rsid w:val="00753410"/>
    <w:rsid w:val="00753DDE"/>
    <w:rsid w:val="00753F8D"/>
    <w:rsid w:val="00753F9C"/>
    <w:rsid w:val="00753FB6"/>
    <w:rsid w:val="0075455F"/>
    <w:rsid w:val="007547A8"/>
    <w:rsid w:val="007548CD"/>
    <w:rsid w:val="00754911"/>
    <w:rsid w:val="00754CFC"/>
    <w:rsid w:val="00754DDF"/>
    <w:rsid w:val="00754E1E"/>
    <w:rsid w:val="00754EB3"/>
    <w:rsid w:val="0075510A"/>
    <w:rsid w:val="0075553E"/>
    <w:rsid w:val="0075560C"/>
    <w:rsid w:val="0075577D"/>
    <w:rsid w:val="00755CCC"/>
    <w:rsid w:val="00755ECB"/>
    <w:rsid w:val="00755F6F"/>
    <w:rsid w:val="007565E8"/>
    <w:rsid w:val="0075671E"/>
    <w:rsid w:val="007568EB"/>
    <w:rsid w:val="0075696D"/>
    <w:rsid w:val="00756F12"/>
    <w:rsid w:val="0075752A"/>
    <w:rsid w:val="00757711"/>
    <w:rsid w:val="00757ABE"/>
    <w:rsid w:val="00757B04"/>
    <w:rsid w:val="00757D0B"/>
    <w:rsid w:val="00757E6E"/>
    <w:rsid w:val="00757FAF"/>
    <w:rsid w:val="00757FC6"/>
    <w:rsid w:val="00760158"/>
    <w:rsid w:val="007608B7"/>
    <w:rsid w:val="007609B0"/>
    <w:rsid w:val="00760B1E"/>
    <w:rsid w:val="00760BFE"/>
    <w:rsid w:val="00760F50"/>
    <w:rsid w:val="00761479"/>
    <w:rsid w:val="007617B2"/>
    <w:rsid w:val="00761900"/>
    <w:rsid w:val="00761CA2"/>
    <w:rsid w:val="00761CC3"/>
    <w:rsid w:val="0076278A"/>
    <w:rsid w:val="00762BC4"/>
    <w:rsid w:val="00762DB5"/>
    <w:rsid w:val="00762DF3"/>
    <w:rsid w:val="00762F96"/>
    <w:rsid w:val="00763918"/>
    <w:rsid w:val="00763AA0"/>
    <w:rsid w:val="00763B68"/>
    <w:rsid w:val="00763CC8"/>
    <w:rsid w:val="00763F48"/>
    <w:rsid w:val="007645CE"/>
    <w:rsid w:val="007648CF"/>
    <w:rsid w:val="00764CA9"/>
    <w:rsid w:val="00764F3E"/>
    <w:rsid w:val="00764F9A"/>
    <w:rsid w:val="007652ED"/>
    <w:rsid w:val="00765726"/>
    <w:rsid w:val="007658E8"/>
    <w:rsid w:val="00765A64"/>
    <w:rsid w:val="00765A74"/>
    <w:rsid w:val="00765A8C"/>
    <w:rsid w:val="00765B1F"/>
    <w:rsid w:val="00766375"/>
    <w:rsid w:val="0076643B"/>
    <w:rsid w:val="0076664C"/>
    <w:rsid w:val="00766B0B"/>
    <w:rsid w:val="00766EDE"/>
    <w:rsid w:val="007673F2"/>
    <w:rsid w:val="007678F7"/>
    <w:rsid w:val="00767D81"/>
    <w:rsid w:val="00767F24"/>
    <w:rsid w:val="00770859"/>
    <w:rsid w:val="007708C1"/>
    <w:rsid w:val="00770904"/>
    <w:rsid w:val="00770B20"/>
    <w:rsid w:val="00770C4B"/>
    <w:rsid w:val="00770C89"/>
    <w:rsid w:val="00770CDA"/>
    <w:rsid w:val="007711D6"/>
    <w:rsid w:val="00771703"/>
    <w:rsid w:val="00771DF6"/>
    <w:rsid w:val="00771F0F"/>
    <w:rsid w:val="00772110"/>
    <w:rsid w:val="007721A5"/>
    <w:rsid w:val="0077252F"/>
    <w:rsid w:val="00772A35"/>
    <w:rsid w:val="00772A85"/>
    <w:rsid w:val="00772C89"/>
    <w:rsid w:val="00772ED7"/>
    <w:rsid w:val="0077316C"/>
    <w:rsid w:val="007731ED"/>
    <w:rsid w:val="0077339A"/>
    <w:rsid w:val="007736F1"/>
    <w:rsid w:val="0077378F"/>
    <w:rsid w:val="00773A6A"/>
    <w:rsid w:val="00773ADF"/>
    <w:rsid w:val="00773B6D"/>
    <w:rsid w:val="00773D6B"/>
    <w:rsid w:val="00773DAF"/>
    <w:rsid w:val="007741D4"/>
    <w:rsid w:val="0077499B"/>
    <w:rsid w:val="00774F75"/>
    <w:rsid w:val="00775220"/>
    <w:rsid w:val="0077530E"/>
    <w:rsid w:val="00775424"/>
    <w:rsid w:val="007754AA"/>
    <w:rsid w:val="00775502"/>
    <w:rsid w:val="0077551A"/>
    <w:rsid w:val="007758C1"/>
    <w:rsid w:val="0077596A"/>
    <w:rsid w:val="00775A70"/>
    <w:rsid w:val="00775CF0"/>
    <w:rsid w:val="00775E67"/>
    <w:rsid w:val="00775E7C"/>
    <w:rsid w:val="00776160"/>
    <w:rsid w:val="00776257"/>
    <w:rsid w:val="007762C2"/>
    <w:rsid w:val="007763B2"/>
    <w:rsid w:val="0077686A"/>
    <w:rsid w:val="00776AEC"/>
    <w:rsid w:val="00776B06"/>
    <w:rsid w:val="00776D82"/>
    <w:rsid w:val="00776E18"/>
    <w:rsid w:val="007772E7"/>
    <w:rsid w:val="007773E9"/>
    <w:rsid w:val="0077777B"/>
    <w:rsid w:val="007777B7"/>
    <w:rsid w:val="007777F2"/>
    <w:rsid w:val="0077783C"/>
    <w:rsid w:val="00777F81"/>
    <w:rsid w:val="00777FAA"/>
    <w:rsid w:val="00777FE8"/>
    <w:rsid w:val="007801E7"/>
    <w:rsid w:val="007805A4"/>
    <w:rsid w:val="00780A06"/>
    <w:rsid w:val="00780B3C"/>
    <w:rsid w:val="00780BFD"/>
    <w:rsid w:val="00781582"/>
    <w:rsid w:val="00781663"/>
    <w:rsid w:val="00781B42"/>
    <w:rsid w:val="00781FCC"/>
    <w:rsid w:val="00782849"/>
    <w:rsid w:val="007828F1"/>
    <w:rsid w:val="00782999"/>
    <w:rsid w:val="00782D4D"/>
    <w:rsid w:val="00782D7F"/>
    <w:rsid w:val="00782F72"/>
    <w:rsid w:val="00782FF7"/>
    <w:rsid w:val="0078327F"/>
    <w:rsid w:val="007837A5"/>
    <w:rsid w:val="00783884"/>
    <w:rsid w:val="00783947"/>
    <w:rsid w:val="00784929"/>
    <w:rsid w:val="00784F6A"/>
    <w:rsid w:val="00784FCC"/>
    <w:rsid w:val="0078516C"/>
    <w:rsid w:val="007855F9"/>
    <w:rsid w:val="00785699"/>
    <w:rsid w:val="0078577F"/>
    <w:rsid w:val="007857A1"/>
    <w:rsid w:val="00785839"/>
    <w:rsid w:val="00785B11"/>
    <w:rsid w:val="007863D2"/>
    <w:rsid w:val="0078647D"/>
    <w:rsid w:val="0078649D"/>
    <w:rsid w:val="007864D0"/>
    <w:rsid w:val="00786668"/>
    <w:rsid w:val="00786712"/>
    <w:rsid w:val="007868F9"/>
    <w:rsid w:val="00786B13"/>
    <w:rsid w:val="00786B88"/>
    <w:rsid w:val="00786BA8"/>
    <w:rsid w:val="00786DB7"/>
    <w:rsid w:val="00787416"/>
    <w:rsid w:val="00787808"/>
    <w:rsid w:val="00787C07"/>
    <w:rsid w:val="00787C89"/>
    <w:rsid w:val="00787CC7"/>
    <w:rsid w:val="00790020"/>
    <w:rsid w:val="00790467"/>
    <w:rsid w:val="007906BC"/>
    <w:rsid w:val="00790737"/>
    <w:rsid w:val="00790A7F"/>
    <w:rsid w:val="00790AD8"/>
    <w:rsid w:val="00790ADB"/>
    <w:rsid w:val="00790D08"/>
    <w:rsid w:val="007913DD"/>
    <w:rsid w:val="007915CF"/>
    <w:rsid w:val="00791833"/>
    <w:rsid w:val="007919F7"/>
    <w:rsid w:val="00791C88"/>
    <w:rsid w:val="00791D04"/>
    <w:rsid w:val="0079219C"/>
    <w:rsid w:val="00792576"/>
    <w:rsid w:val="00792637"/>
    <w:rsid w:val="007927BC"/>
    <w:rsid w:val="007927F5"/>
    <w:rsid w:val="007929F5"/>
    <w:rsid w:val="00792AAB"/>
    <w:rsid w:val="00792DD3"/>
    <w:rsid w:val="007930AC"/>
    <w:rsid w:val="007932AB"/>
    <w:rsid w:val="007935D9"/>
    <w:rsid w:val="00793790"/>
    <w:rsid w:val="007937CC"/>
    <w:rsid w:val="007938A3"/>
    <w:rsid w:val="0079393D"/>
    <w:rsid w:val="00793AED"/>
    <w:rsid w:val="00793CB4"/>
    <w:rsid w:val="00793D7F"/>
    <w:rsid w:val="00793E15"/>
    <w:rsid w:val="007944BB"/>
    <w:rsid w:val="007948BF"/>
    <w:rsid w:val="007948C6"/>
    <w:rsid w:val="00794B3D"/>
    <w:rsid w:val="00794D90"/>
    <w:rsid w:val="00794EAB"/>
    <w:rsid w:val="00795102"/>
    <w:rsid w:val="007952B6"/>
    <w:rsid w:val="007957F8"/>
    <w:rsid w:val="007958CE"/>
    <w:rsid w:val="00795A68"/>
    <w:rsid w:val="00795BD4"/>
    <w:rsid w:val="0079627E"/>
    <w:rsid w:val="007966C0"/>
    <w:rsid w:val="007966F7"/>
    <w:rsid w:val="00796CF1"/>
    <w:rsid w:val="00797643"/>
    <w:rsid w:val="00797686"/>
    <w:rsid w:val="00797A1E"/>
    <w:rsid w:val="00797E89"/>
    <w:rsid w:val="00797F81"/>
    <w:rsid w:val="00797FC2"/>
    <w:rsid w:val="007A00B8"/>
    <w:rsid w:val="007A0886"/>
    <w:rsid w:val="007A0CC9"/>
    <w:rsid w:val="007A0D13"/>
    <w:rsid w:val="007A123E"/>
    <w:rsid w:val="007A12D8"/>
    <w:rsid w:val="007A15E7"/>
    <w:rsid w:val="007A16D8"/>
    <w:rsid w:val="007A1741"/>
    <w:rsid w:val="007A17B3"/>
    <w:rsid w:val="007A18EE"/>
    <w:rsid w:val="007A1BAC"/>
    <w:rsid w:val="007A1D65"/>
    <w:rsid w:val="007A1D79"/>
    <w:rsid w:val="007A20FE"/>
    <w:rsid w:val="007A22F7"/>
    <w:rsid w:val="007A2359"/>
    <w:rsid w:val="007A266F"/>
    <w:rsid w:val="007A2821"/>
    <w:rsid w:val="007A2A51"/>
    <w:rsid w:val="007A2B8D"/>
    <w:rsid w:val="007A2DF5"/>
    <w:rsid w:val="007A2F41"/>
    <w:rsid w:val="007A304B"/>
    <w:rsid w:val="007A317B"/>
    <w:rsid w:val="007A3D70"/>
    <w:rsid w:val="007A3EDE"/>
    <w:rsid w:val="007A3FF2"/>
    <w:rsid w:val="007A4270"/>
    <w:rsid w:val="007A428E"/>
    <w:rsid w:val="007A44E3"/>
    <w:rsid w:val="007A4DD0"/>
    <w:rsid w:val="007A4DDC"/>
    <w:rsid w:val="007A51E2"/>
    <w:rsid w:val="007A55D4"/>
    <w:rsid w:val="007A603D"/>
    <w:rsid w:val="007A64B6"/>
    <w:rsid w:val="007A66D5"/>
    <w:rsid w:val="007A6788"/>
    <w:rsid w:val="007A6E26"/>
    <w:rsid w:val="007A6FEB"/>
    <w:rsid w:val="007A710F"/>
    <w:rsid w:val="007A755C"/>
    <w:rsid w:val="007A75D0"/>
    <w:rsid w:val="007A77E8"/>
    <w:rsid w:val="007A792F"/>
    <w:rsid w:val="007A7975"/>
    <w:rsid w:val="007A7ADA"/>
    <w:rsid w:val="007A7D5D"/>
    <w:rsid w:val="007B04A1"/>
    <w:rsid w:val="007B06CA"/>
    <w:rsid w:val="007B07AD"/>
    <w:rsid w:val="007B08F0"/>
    <w:rsid w:val="007B097E"/>
    <w:rsid w:val="007B1366"/>
    <w:rsid w:val="007B179B"/>
    <w:rsid w:val="007B1D26"/>
    <w:rsid w:val="007B1F69"/>
    <w:rsid w:val="007B205A"/>
    <w:rsid w:val="007B2373"/>
    <w:rsid w:val="007B23A2"/>
    <w:rsid w:val="007B23B4"/>
    <w:rsid w:val="007B2476"/>
    <w:rsid w:val="007B2993"/>
    <w:rsid w:val="007B2AB7"/>
    <w:rsid w:val="007B307E"/>
    <w:rsid w:val="007B3263"/>
    <w:rsid w:val="007B3735"/>
    <w:rsid w:val="007B3912"/>
    <w:rsid w:val="007B3B4A"/>
    <w:rsid w:val="007B412F"/>
    <w:rsid w:val="007B418C"/>
    <w:rsid w:val="007B457B"/>
    <w:rsid w:val="007B4585"/>
    <w:rsid w:val="007B46FB"/>
    <w:rsid w:val="007B49C5"/>
    <w:rsid w:val="007B4E37"/>
    <w:rsid w:val="007B4EFC"/>
    <w:rsid w:val="007B523D"/>
    <w:rsid w:val="007B528E"/>
    <w:rsid w:val="007B5371"/>
    <w:rsid w:val="007B53C3"/>
    <w:rsid w:val="007B5648"/>
    <w:rsid w:val="007B59A1"/>
    <w:rsid w:val="007B5A1D"/>
    <w:rsid w:val="007B5D9B"/>
    <w:rsid w:val="007B5E96"/>
    <w:rsid w:val="007B5EFE"/>
    <w:rsid w:val="007B6109"/>
    <w:rsid w:val="007B61DE"/>
    <w:rsid w:val="007B6331"/>
    <w:rsid w:val="007B6338"/>
    <w:rsid w:val="007B6505"/>
    <w:rsid w:val="007B655A"/>
    <w:rsid w:val="007B65F4"/>
    <w:rsid w:val="007B6BC7"/>
    <w:rsid w:val="007B7013"/>
    <w:rsid w:val="007B7259"/>
    <w:rsid w:val="007B7736"/>
    <w:rsid w:val="007B7A6A"/>
    <w:rsid w:val="007B7BF8"/>
    <w:rsid w:val="007B7D2B"/>
    <w:rsid w:val="007B7F97"/>
    <w:rsid w:val="007C0085"/>
    <w:rsid w:val="007C038E"/>
    <w:rsid w:val="007C03F2"/>
    <w:rsid w:val="007C05F0"/>
    <w:rsid w:val="007C060A"/>
    <w:rsid w:val="007C0691"/>
    <w:rsid w:val="007C0696"/>
    <w:rsid w:val="007C07F6"/>
    <w:rsid w:val="007C08A2"/>
    <w:rsid w:val="007C0963"/>
    <w:rsid w:val="007C1219"/>
    <w:rsid w:val="007C1545"/>
    <w:rsid w:val="007C15E3"/>
    <w:rsid w:val="007C1D32"/>
    <w:rsid w:val="007C1DD7"/>
    <w:rsid w:val="007C20F6"/>
    <w:rsid w:val="007C2156"/>
    <w:rsid w:val="007C21C6"/>
    <w:rsid w:val="007C21D2"/>
    <w:rsid w:val="007C21FC"/>
    <w:rsid w:val="007C226D"/>
    <w:rsid w:val="007C2A7F"/>
    <w:rsid w:val="007C2AF9"/>
    <w:rsid w:val="007C3012"/>
    <w:rsid w:val="007C3125"/>
    <w:rsid w:val="007C31AD"/>
    <w:rsid w:val="007C3224"/>
    <w:rsid w:val="007C324F"/>
    <w:rsid w:val="007C36A9"/>
    <w:rsid w:val="007C3728"/>
    <w:rsid w:val="007C3C21"/>
    <w:rsid w:val="007C41B0"/>
    <w:rsid w:val="007C441D"/>
    <w:rsid w:val="007C499F"/>
    <w:rsid w:val="007C4F27"/>
    <w:rsid w:val="007C508B"/>
    <w:rsid w:val="007C562F"/>
    <w:rsid w:val="007C56BC"/>
    <w:rsid w:val="007C5884"/>
    <w:rsid w:val="007C58B8"/>
    <w:rsid w:val="007C5B81"/>
    <w:rsid w:val="007C5CAA"/>
    <w:rsid w:val="007C5F1D"/>
    <w:rsid w:val="007C5F20"/>
    <w:rsid w:val="007C5F5D"/>
    <w:rsid w:val="007C6199"/>
    <w:rsid w:val="007C619D"/>
    <w:rsid w:val="007C62A3"/>
    <w:rsid w:val="007C6443"/>
    <w:rsid w:val="007C6648"/>
    <w:rsid w:val="007C677F"/>
    <w:rsid w:val="007C69AB"/>
    <w:rsid w:val="007C6A45"/>
    <w:rsid w:val="007C6E1A"/>
    <w:rsid w:val="007C73EC"/>
    <w:rsid w:val="007C73ED"/>
    <w:rsid w:val="007C7503"/>
    <w:rsid w:val="007C7D5C"/>
    <w:rsid w:val="007C7DD2"/>
    <w:rsid w:val="007D01CA"/>
    <w:rsid w:val="007D0212"/>
    <w:rsid w:val="007D0377"/>
    <w:rsid w:val="007D04F4"/>
    <w:rsid w:val="007D07F3"/>
    <w:rsid w:val="007D08AB"/>
    <w:rsid w:val="007D0DC7"/>
    <w:rsid w:val="007D1193"/>
    <w:rsid w:val="007D11AC"/>
    <w:rsid w:val="007D1421"/>
    <w:rsid w:val="007D1424"/>
    <w:rsid w:val="007D1489"/>
    <w:rsid w:val="007D14D7"/>
    <w:rsid w:val="007D1629"/>
    <w:rsid w:val="007D16FE"/>
    <w:rsid w:val="007D199C"/>
    <w:rsid w:val="007D1B80"/>
    <w:rsid w:val="007D1B98"/>
    <w:rsid w:val="007D1C0C"/>
    <w:rsid w:val="007D20EE"/>
    <w:rsid w:val="007D22F8"/>
    <w:rsid w:val="007D26C3"/>
    <w:rsid w:val="007D281E"/>
    <w:rsid w:val="007D28D7"/>
    <w:rsid w:val="007D2906"/>
    <w:rsid w:val="007D299B"/>
    <w:rsid w:val="007D29F3"/>
    <w:rsid w:val="007D2A4E"/>
    <w:rsid w:val="007D312A"/>
    <w:rsid w:val="007D32CC"/>
    <w:rsid w:val="007D362B"/>
    <w:rsid w:val="007D36EC"/>
    <w:rsid w:val="007D3F15"/>
    <w:rsid w:val="007D42C1"/>
    <w:rsid w:val="007D4D0B"/>
    <w:rsid w:val="007D4E26"/>
    <w:rsid w:val="007D5397"/>
    <w:rsid w:val="007D555A"/>
    <w:rsid w:val="007D59FD"/>
    <w:rsid w:val="007D5B18"/>
    <w:rsid w:val="007D5DAA"/>
    <w:rsid w:val="007D5DD1"/>
    <w:rsid w:val="007D5FD5"/>
    <w:rsid w:val="007D600B"/>
    <w:rsid w:val="007D6121"/>
    <w:rsid w:val="007D6302"/>
    <w:rsid w:val="007D63F7"/>
    <w:rsid w:val="007D69AC"/>
    <w:rsid w:val="007D6BF3"/>
    <w:rsid w:val="007D6D6F"/>
    <w:rsid w:val="007D73AC"/>
    <w:rsid w:val="007D7688"/>
    <w:rsid w:val="007D7786"/>
    <w:rsid w:val="007D7930"/>
    <w:rsid w:val="007D7967"/>
    <w:rsid w:val="007D7CAD"/>
    <w:rsid w:val="007D7CB9"/>
    <w:rsid w:val="007D7D98"/>
    <w:rsid w:val="007D7F25"/>
    <w:rsid w:val="007E01F1"/>
    <w:rsid w:val="007E053C"/>
    <w:rsid w:val="007E05B3"/>
    <w:rsid w:val="007E0687"/>
    <w:rsid w:val="007E0B58"/>
    <w:rsid w:val="007E1602"/>
    <w:rsid w:val="007E1682"/>
    <w:rsid w:val="007E1699"/>
    <w:rsid w:val="007E1E74"/>
    <w:rsid w:val="007E22AE"/>
    <w:rsid w:val="007E24A4"/>
    <w:rsid w:val="007E2538"/>
    <w:rsid w:val="007E26D6"/>
    <w:rsid w:val="007E2742"/>
    <w:rsid w:val="007E2A57"/>
    <w:rsid w:val="007E2BD2"/>
    <w:rsid w:val="007E2C0A"/>
    <w:rsid w:val="007E3178"/>
    <w:rsid w:val="007E32CA"/>
    <w:rsid w:val="007E3749"/>
    <w:rsid w:val="007E3D0F"/>
    <w:rsid w:val="007E415B"/>
    <w:rsid w:val="007E4312"/>
    <w:rsid w:val="007E454E"/>
    <w:rsid w:val="007E456E"/>
    <w:rsid w:val="007E45DB"/>
    <w:rsid w:val="007E493D"/>
    <w:rsid w:val="007E4C2E"/>
    <w:rsid w:val="007E4CB2"/>
    <w:rsid w:val="007E527E"/>
    <w:rsid w:val="007E54ED"/>
    <w:rsid w:val="007E593F"/>
    <w:rsid w:val="007E5B0C"/>
    <w:rsid w:val="007E5B45"/>
    <w:rsid w:val="007E6028"/>
    <w:rsid w:val="007E6513"/>
    <w:rsid w:val="007E6CFD"/>
    <w:rsid w:val="007E7244"/>
    <w:rsid w:val="007E744D"/>
    <w:rsid w:val="007E7696"/>
    <w:rsid w:val="007E76C9"/>
    <w:rsid w:val="007E779D"/>
    <w:rsid w:val="007E7CF6"/>
    <w:rsid w:val="007E7E38"/>
    <w:rsid w:val="007F01DD"/>
    <w:rsid w:val="007F02F8"/>
    <w:rsid w:val="007F05D6"/>
    <w:rsid w:val="007F0675"/>
    <w:rsid w:val="007F137A"/>
    <w:rsid w:val="007F14FE"/>
    <w:rsid w:val="007F15F4"/>
    <w:rsid w:val="007F16A9"/>
    <w:rsid w:val="007F1C10"/>
    <w:rsid w:val="007F206B"/>
    <w:rsid w:val="007F214F"/>
    <w:rsid w:val="007F230A"/>
    <w:rsid w:val="007F2967"/>
    <w:rsid w:val="007F2E1E"/>
    <w:rsid w:val="007F2EBA"/>
    <w:rsid w:val="007F30E5"/>
    <w:rsid w:val="007F32F1"/>
    <w:rsid w:val="007F345C"/>
    <w:rsid w:val="007F3601"/>
    <w:rsid w:val="007F365C"/>
    <w:rsid w:val="007F3824"/>
    <w:rsid w:val="007F3E1A"/>
    <w:rsid w:val="007F3F9A"/>
    <w:rsid w:val="007F40A4"/>
    <w:rsid w:val="007F426E"/>
    <w:rsid w:val="007F49C4"/>
    <w:rsid w:val="007F4A8D"/>
    <w:rsid w:val="007F4CE6"/>
    <w:rsid w:val="007F4E95"/>
    <w:rsid w:val="007F4FDA"/>
    <w:rsid w:val="007F50A7"/>
    <w:rsid w:val="007F50E8"/>
    <w:rsid w:val="007F5585"/>
    <w:rsid w:val="007F567E"/>
    <w:rsid w:val="007F572D"/>
    <w:rsid w:val="007F5781"/>
    <w:rsid w:val="007F5875"/>
    <w:rsid w:val="007F5904"/>
    <w:rsid w:val="007F5AB2"/>
    <w:rsid w:val="007F5BA9"/>
    <w:rsid w:val="007F5D3E"/>
    <w:rsid w:val="007F5F7C"/>
    <w:rsid w:val="007F6403"/>
    <w:rsid w:val="007F68A6"/>
    <w:rsid w:val="007F6A9C"/>
    <w:rsid w:val="007F6B14"/>
    <w:rsid w:val="007F7203"/>
    <w:rsid w:val="007F7561"/>
    <w:rsid w:val="007F7627"/>
    <w:rsid w:val="007F7860"/>
    <w:rsid w:val="007F7B16"/>
    <w:rsid w:val="007F7BCB"/>
    <w:rsid w:val="007F7C80"/>
    <w:rsid w:val="00800294"/>
    <w:rsid w:val="00800976"/>
    <w:rsid w:val="00800A9B"/>
    <w:rsid w:val="00800EC1"/>
    <w:rsid w:val="00800F26"/>
    <w:rsid w:val="008012F7"/>
    <w:rsid w:val="00801464"/>
    <w:rsid w:val="00801505"/>
    <w:rsid w:val="00801512"/>
    <w:rsid w:val="00801648"/>
    <w:rsid w:val="00801CBD"/>
    <w:rsid w:val="00801DE3"/>
    <w:rsid w:val="00801E0A"/>
    <w:rsid w:val="0080228B"/>
    <w:rsid w:val="008022D1"/>
    <w:rsid w:val="008025B8"/>
    <w:rsid w:val="00802638"/>
    <w:rsid w:val="00802663"/>
    <w:rsid w:val="00802E2C"/>
    <w:rsid w:val="00802EAF"/>
    <w:rsid w:val="00802EB6"/>
    <w:rsid w:val="00803974"/>
    <w:rsid w:val="00803B72"/>
    <w:rsid w:val="00803CFC"/>
    <w:rsid w:val="00803DF5"/>
    <w:rsid w:val="008043A1"/>
    <w:rsid w:val="008044DF"/>
    <w:rsid w:val="008046BC"/>
    <w:rsid w:val="008048D2"/>
    <w:rsid w:val="00804C56"/>
    <w:rsid w:val="00804E8D"/>
    <w:rsid w:val="00804EAE"/>
    <w:rsid w:val="00804EE4"/>
    <w:rsid w:val="0080508D"/>
    <w:rsid w:val="008050E9"/>
    <w:rsid w:val="00805C0E"/>
    <w:rsid w:val="008063A9"/>
    <w:rsid w:val="00806997"/>
    <w:rsid w:val="00806C08"/>
    <w:rsid w:val="00806C0C"/>
    <w:rsid w:val="0080736B"/>
    <w:rsid w:val="008078F3"/>
    <w:rsid w:val="00807A4B"/>
    <w:rsid w:val="00807B46"/>
    <w:rsid w:val="00807B5A"/>
    <w:rsid w:val="008101AC"/>
    <w:rsid w:val="00810232"/>
    <w:rsid w:val="00810311"/>
    <w:rsid w:val="00810404"/>
    <w:rsid w:val="00810441"/>
    <w:rsid w:val="008105A8"/>
    <w:rsid w:val="00810A28"/>
    <w:rsid w:val="00810D34"/>
    <w:rsid w:val="008111C1"/>
    <w:rsid w:val="00811250"/>
    <w:rsid w:val="008113DA"/>
    <w:rsid w:val="00811616"/>
    <w:rsid w:val="00811D65"/>
    <w:rsid w:val="00811DFC"/>
    <w:rsid w:val="00811E3D"/>
    <w:rsid w:val="00812080"/>
    <w:rsid w:val="00812513"/>
    <w:rsid w:val="00812936"/>
    <w:rsid w:val="00812D2E"/>
    <w:rsid w:val="00812D39"/>
    <w:rsid w:val="00812E4E"/>
    <w:rsid w:val="0081302A"/>
    <w:rsid w:val="0081328B"/>
    <w:rsid w:val="00813389"/>
    <w:rsid w:val="00813666"/>
    <w:rsid w:val="00813FCC"/>
    <w:rsid w:val="00814227"/>
    <w:rsid w:val="0081479F"/>
    <w:rsid w:val="008149A9"/>
    <w:rsid w:val="00814AA5"/>
    <w:rsid w:val="00814C40"/>
    <w:rsid w:val="008151BE"/>
    <w:rsid w:val="008155CC"/>
    <w:rsid w:val="00815671"/>
    <w:rsid w:val="00815E3D"/>
    <w:rsid w:val="00816144"/>
    <w:rsid w:val="008162CA"/>
    <w:rsid w:val="008165FF"/>
    <w:rsid w:val="00816659"/>
    <w:rsid w:val="00816728"/>
    <w:rsid w:val="00816828"/>
    <w:rsid w:val="00816835"/>
    <w:rsid w:val="00816B94"/>
    <w:rsid w:val="00816BAC"/>
    <w:rsid w:val="00816EC2"/>
    <w:rsid w:val="00817063"/>
    <w:rsid w:val="00817319"/>
    <w:rsid w:val="008174ED"/>
    <w:rsid w:val="008177E9"/>
    <w:rsid w:val="00817BC2"/>
    <w:rsid w:val="00817FCE"/>
    <w:rsid w:val="008203BE"/>
    <w:rsid w:val="008206ED"/>
    <w:rsid w:val="00820B90"/>
    <w:rsid w:val="00820FBE"/>
    <w:rsid w:val="00820FC3"/>
    <w:rsid w:val="008211EB"/>
    <w:rsid w:val="00821335"/>
    <w:rsid w:val="0082150B"/>
    <w:rsid w:val="00821778"/>
    <w:rsid w:val="00821A79"/>
    <w:rsid w:val="00821FDB"/>
    <w:rsid w:val="00821FE7"/>
    <w:rsid w:val="0082210F"/>
    <w:rsid w:val="00822F95"/>
    <w:rsid w:val="0082377F"/>
    <w:rsid w:val="00823950"/>
    <w:rsid w:val="00823B35"/>
    <w:rsid w:val="00823F76"/>
    <w:rsid w:val="008240DD"/>
    <w:rsid w:val="008243B0"/>
    <w:rsid w:val="00824465"/>
    <w:rsid w:val="00824620"/>
    <w:rsid w:val="00824880"/>
    <w:rsid w:val="00824AA8"/>
    <w:rsid w:val="00824AD4"/>
    <w:rsid w:val="00824B5D"/>
    <w:rsid w:val="00825124"/>
    <w:rsid w:val="008251E6"/>
    <w:rsid w:val="0082540F"/>
    <w:rsid w:val="00825D1F"/>
    <w:rsid w:val="00825D7E"/>
    <w:rsid w:val="00825E16"/>
    <w:rsid w:val="00825F4E"/>
    <w:rsid w:val="0082610B"/>
    <w:rsid w:val="00826576"/>
    <w:rsid w:val="0082733F"/>
    <w:rsid w:val="0082750A"/>
    <w:rsid w:val="00827622"/>
    <w:rsid w:val="008276ED"/>
    <w:rsid w:val="00827A7C"/>
    <w:rsid w:val="00830298"/>
    <w:rsid w:val="00830326"/>
    <w:rsid w:val="008305F5"/>
    <w:rsid w:val="008305FF"/>
    <w:rsid w:val="008308E9"/>
    <w:rsid w:val="00830E72"/>
    <w:rsid w:val="008317B2"/>
    <w:rsid w:val="008318C1"/>
    <w:rsid w:val="0083195A"/>
    <w:rsid w:val="00831BEA"/>
    <w:rsid w:val="00832088"/>
    <w:rsid w:val="00832128"/>
    <w:rsid w:val="008325BB"/>
    <w:rsid w:val="00832626"/>
    <w:rsid w:val="00832652"/>
    <w:rsid w:val="008328CD"/>
    <w:rsid w:val="00832AF6"/>
    <w:rsid w:val="00832DC4"/>
    <w:rsid w:val="00832DCC"/>
    <w:rsid w:val="00833113"/>
    <w:rsid w:val="008336F3"/>
    <w:rsid w:val="008341AE"/>
    <w:rsid w:val="0083430D"/>
    <w:rsid w:val="0083448D"/>
    <w:rsid w:val="00834A83"/>
    <w:rsid w:val="00834D0C"/>
    <w:rsid w:val="0083546B"/>
    <w:rsid w:val="008358C9"/>
    <w:rsid w:val="0083595C"/>
    <w:rsid w:val="00835A12"/>
    <w:rsid w:val="00835F08"/>
    <w:rsid w:val="008360EC"/>
    <w:rsid w:val="00836227"/>
    <w:rsid w:val="008362A7"/>
    <w:rsid w:val="00836313"/>
    <w:rsid w:val="00836584"/>
    <w:rsid w:val="0083673B"/>
    <w:rsid w:val="00836A37"/>
    <w:rsid w:val="00836A60"/>
    <w:rsid w:val="00836D7F"/>
    <w:rsid w:val="00836E98"/>
    <w:rsid w:val="00837404"/>
    <w:rsid w:val="00837545"/>
    <w:rsid w:val="008376E4"/>
    <w:rsid w:val="0083782A"/>
    <w:rsid w:val="008379C9"/>
    <w:rsid w:val="0084002F"/>
    <w:rsid w:val="008405F7"/>
    <w:rsid w:val="008408AB"/>
    <w:rsid w:val="00840B51"/>
    <w:rsid w:val="0084171A"/>
    <w:rsid w:val="00841CA8"/>
    <w:rsid w:val="00841D4C"/>
    <w:rsid w:val="00841D68"/>
    <w:rsid w:val="00842198"/>
    <w:rsid w:val="008422E1"/>
    <w:rsid w:val="008423B3"/>
    <w:rsid w:val="008426D3"/>
    <w:rsid w:val="00842A63"/>
    <w:rsid w:val="00842E07"/>
    <w:rsid w:val="00843229"/>
    <w:rsid w:val="00843AE2"/>
    <w:rsid w:val="00843DF3"/>
    <w:rsid w:val="00843E91"/>
    <w:rsid w:val="00843F76"/>
    <w:rsid w:val="008442E2"/>
    <w:rsid w:val="00844662"/>
    <w:rsid w:val="0084474D"/>
    <w:rsid w:val="008447E5"/>
    <w:rsid w:val="00844C85"/>
    <w:rsid w:val="00844E7F"/>
    <w:rsid w:val="00844FA1"/>
    <w:rsid w:val="008451E1"/>
    <w:rsid w:val="0084538E"/>
    <w:rsid w:val="008456E3"/>
    <w:rsid w:val="00845AC0"/>
    <w:rsid w:val="00845D46"/>
    <w:rsid w:val="008461A8"/>
    <w:rsid w:val="0084633D"/>
    <w:rsid w:val="00846F04"/>
    <w:rsid w:val="008470B4"/>
    <w:rsid w:val="008476DD"/>
    <w:rsid w:val="00847D75"/>
    <w:rsid w:val="00847E30"/>
    <w:rsid w:val="00847FB4"/>
    <w:rsid w:val="0085005B"/>
    <w:rsid w:val="00850120"/>
    <w:rsid w:val="0085016B"/>
    <w:rsid w:val="0085026E"/>
    <w:rsid w:val="00850381"/>
    <w:rsid w:val="008503BF"/>
    <w:rsid w:val="0085093A"/>
    <w:rsid w:val="00850C03"/>
    <w:rsid w:val="00850EA0"/>
    <w:rsid w:val="0085126E"/>
    <w:rsid w:val="00851AA7"/>
    <w:rsid w:val="00851AAC"/>
    <w:rsid w:val="00851D0D"/>
    <w:rsid w:val="00851EFE"/>
    <w:rsid w:val="008521D3"/>
    <w:rsid w:val="0085234F"/>
    <w:rsid w:val="008523D9"/>
    <w:rsid w:val="00852600"/>
    <w:rsid w:val="008527F6"/>
    <w:rsid w:val="008528EC"/>
    <w:rsid w:val="00852A67"/>
    <w:rsid w:val="00853104"/>
    <w:rsid w:val="00853196"/>
    <w:rsid w:val="008533FC"/>
    <w:rsid w:val="00853711"/>
    <w:rsid w:val="0085385C"/>
    <w:rsid w:val="00853B3C"/>
    <w:rsid w:val="00853D58"/>
    <w:rsid w:val="00853E46"/>
    <w:rsid w:val="00853E7C"/>
    <w:rsid w:val="008543E0"/>
    <w:rsid w:val="00854479"/>
    <w:rsid w:val="00854663"/>
    <w:rsid w:val="008546D0"/>
    <w:rsid w:val="00854901"/>
    <w:rsid w:val="00854B4C"/>
    <w:rsid w:val="008556CB"/>
    <w:rsid w:val="0085583C"/>
    <w:rsid w:val="00855AFE"/>
    <w:rsid w:val="00855F3D"/>
    <w:rsid w:val="00855F57"/>
    <w:rsid w:val="0085636C"/>
    <w:rsid w:val="008565E5"/>
    <w:rsid w:val="00856626"/>
    <w:rsid w:val="00856A98"/>
    <w:rsid w:val="00856B71"/>
    <w:rsid w:val="00856D2D"/>
    <w:rsid w:val="00857031"/>
    <w:rsid w:val="008571F9"/>
    <w:rsid w:val="0085730F"/>
    <w:rsid w:val="008573AD"/>
    <w:rsid w:val="0085765F"/>
    <w:rsid w:val="00857784"/>
    <w:rsid w:val="00857B1E"/>
    <w:rsid w:val="00857CF8"/>
    <w:rsid w:val="00857DF2"/>
    <w:rsid w:val="00857E9F"/>
    <w:rsid w:val="008603C4"/>
    <w:rsid w:val="008609FB"/>
    <w:rsid w:val="00860BCF"/>
    <w:rsid w:val="00860C32"/>
    <w:rsid w:val="00860F67"/>
    <w:rsid w:val="00861148"/>
    <w:rsid w:val="00861280"/>
    <w:rsid w:val="008616F5"/>
    <w:rsid w:val="00861770"/>
    <w:rsid w:val="00861C00"/>
    <w:rsid w:val="00861D24"/>
    <w:rsid w:val="00861F01"/>
    <w:rsid w:val="008626DA"/>
    <w:rsid w:val="00862F80"/>
    <w:rsid w:val="0086337D"/>
    <w:rsid w:val="00863812"/>
    <w:rsid w:val="0086386F"/>
    <w:rsid w:val="008638DE"/>
    <w:rsid w:val="00863935"/>
    <w:rsid w:val="00863D88"/>
    <w:rsid w:val="00863EB8"/>
    <w:rsid w:val="00864136"/>
    <w:rsid w:val="008642E0"/>
    <w:rsid w:val="008643F8"/>
    <w:rsid w:val="00864A46"/>
    <w:rsid w:val="00864DE8"/>
    <w:rsid w:val="00864F97"/>
    <w:rsid w:val="00865122"/>
    <w:rsid w:val="008653C3"/>
    <w:rsid w:val="0086549F"/>
    <w:rsid w:val="008655C1"/>
    <w:rsid w:val="00865742"/>
    <w:rsid w:val="00865818"/>
    <w:rsid w:val="0086587C"/>
    <w:rsid w:val="00865C2E"/>
    <w:rsid w:val="00865C87"/>
    <w:rsid w:val="00866318"/>
    <w:rsid w:val="008663A6"/>
    <w:rsid w:val="00866769"/>
    <w:rsid w:val="00866B5F"/>
    <w:rsid w:val="00866EEB"/>
    <w:rsid w:val="00867165"/>
    <w:rsid w:val="0086729A"/>
    <w:rsid w:val="00867734"/>
    <w:rsid w:val="0086799B"/>
    <w:rsid w:val="00867AA2"/>
    <w:rsid w:val="00867B1E"/>
    <w:rsid w:val="00867CE9"/>
    <w:rsid w:val="008704B8"/>
    <w:rsid w:val="00870B20"/>
    <w:rsid w:val="00870DDC"/>
    <w:rsid w:val="00870E53"/>
    <w:rsid w:val="00870FB4"/>
    <w:rsid w:val="008711E1"/>
    <w:rsid w:val="0087151A"/>
    <w:rsid w:val="00871684"/>
    <w:rsid w:val="008717D5"/>
    <w:rsid w:val="00872198"/>
    <w:rsid w:val="008721ED"/>
    <w:rsid w:val="00872240"/>
    <w:rsid w:val="008724B4"/>
    <w:rsid w:val="008724C8"/>
    <w:rsid w:val="00872638"/>
    <w:rsid w:val="008726A7"/>
    <w:rsid w:val="0087287D"/>
    <w:rsid w:val="00872A23"/>
    <w:rsid w:val="00872DFF"/>
    <w:rsid w:val="00873182"/>
    <w:rsid w:val="008741A8"/>
    <w:rsid w:val="008746F6"/>
    <w:rsid w:val="00874716"/>
    <w:rsid w:val="00874AFD"/>
    <w:rsid w:val="00874D3C"/>
    <w:rsid w:val="00874D8D"/>
    <w:rsid w:val="00875662"/>
    <w:rsid w:val="008756B3"/>
    <w:rsid w:val="0087574D"/>
    <w:rsid w:val="00875922"/>
    <w:rsid w:val="00875AA8"/>
    <w:rsid w:val="00875F64"/>
    <w:rsid w:val="00875F98"/>
    <w:rsid w:val="00876184"/>
    <w:rsid w:val="0087629B"/>
    <w:rsid w:val="00876695"/>
    <w:rsid w:val="008767C5"/>
    <w:rsid w:val="00876B4F"/>
    <w:rsid w:val="00876BF4"/>
    <w:rsid w:val="00877366"/>
    <w:rsid w:val="0087750C"/>
    <w:rsid w:val="0087755D"/>
    <w:rsid w:val="00877976"/>
    <w:rsid w:val="00877EEA"/>
    <w:rsid w:val="00880405"/>
    <w:rsid w:val="00880737"/>
    <w:rsid w:val="00880BEA"/>
    <w:rsid w:val="00880EE0"/>
    <w:rsid w:val="0088116A"/>
    <w:rsid w:val="0088150C"/>
    <w:rsid w:val="008817BC"/>
    <w:rsid w:val="00881B38"/>
    <w:rsid w:val="00881D2C"/>
    <w:rsid w:val="00882215"/>
    <w:rsid w:val="0088235F"/>
    <w:rsid w:val="00882495"/>
    <w:rsid w:val="00882749"/>
    <w:rsid w:val="00882A82"/>
    <w:rsid w:val="00882E0E"/>
    <w:rsid w:val="00882F39"/>
    <w:rsid w:val="00883376"/>
    <w:rsid w:val="0088361E"/>
    <w:rsid w:val="00883DE2"/>
    <w:rsid w:val="00883F51"/>
    <w:rsid w:val="0088413F"/>
    <w:rsid w:val="00884852"/>
    <w:rsid w:val="00884906"/>
    <w:rsid w:val="00884B8A"/>
    <w:rsid w:val="00885407"/>
    <w:rsid w:val="008856E3"/>
    <w:rsid w:val="00885902"/>
    <w:rsid w:val="00885995"/>
    <w:rsid w:val="00885E05"/>
    <w:rsid w:val="00885E79"/>
    <w:rsid w:val="008861AF"/>
    <w:rsid w:val="008862CF"/>
    <w:rsid w:val="0088664C"/>
    <w:rsid w:val="00886ACE"/>
    <w:rsid w:val="00887401"/>
    <w:rsid w:val="00887452"/>
    <w:rsid w:val="008876C7"/>
    <w:rsid w:val="00887A0F"/>
    <w:rsid w:val="00887B96"/>
    <w:rsid w:val="00887F29"/>
    <w:rsid w:val="0089019C"/>
    <w:rsid w:val="0089026B"/>
    <w:rsid w:val="008904B2"/>
    <w:rsid w:val="0089069B"/>
    <w:rsid w:val="008909D7"/>
    <w:rsid w:val="00890C5E"/>
    <w:rsid w:val="00890CB9"/>
    <w:rsid w:val="00890E9F"/>
    <w:rsid w:val="00890EA0"/>
    <w:rsid w:val="00890F6C"/>
    <w:rsid w:val="0089107B"/>
    <w:rsid w:val="0089110F"/>
    <w:rsid w:val="0089127E"/>
    <w:rsid w:val="008912BE"/>
    <w:rsid w:val="0089168A"/>
    <w:rsid w:val="008917E3"/>
    <w:rsid w:val="00891DCD"/>
    <w:rsid w:val="00892423"/>
    <w:rsid w:val="00892CFC"/>
    <w:rsid w:val="008933A4"/>
    <w:rsid w:val="00893455"/>
    <w:rsid w:val="008935D3"/>
    <w:rsid w:val="00893C97"/>
    <w:rsid w:val="00893CE0"/>
    <w:rsid w:val="00893EAB"/>
    <w:rsid w:val="0089424B"/>
    <w:rsid w:val="008948F7"/>
    <w:rsid w:val="00894A8D"/>
    <w:rsid w:val="008953A5"/>
    <w:rsid w:val="0089541E"/>
    <w:rsid w:val="008957C6"/>
    <w:rsid w:val="008958AA"/>
    <w:rsid w:val="008958AC"/>
    <w:rsid w:val="00895A79"/>
    <w:rsid w:val="00895C4A"/>
    <w:rsid w:val="00895C65"/>
    <w:rsid w:val="00895E18"/>
    <w:rsid w:val="00895EB7"/>
    <w:rsid w:val="00895F5F"/>
    <w:rsid w:val="008961CC"/>
    <w:rsid w:val="00896254"/>
    <w:rsid w:val="0089631A"/>
    <w:rsid w:val="0089672B"/>
    <w:rsid w:val="00896781"/>
    <w:rsid w:val="00896CF6"/>
    <w:rsid w:val="00896FBE"/>
    <w:rsid w:val="00897060"/>
    <w:rsid w:val="008970A7"/>
    <w:rsid w:val="0089714E"/>
    <w:rsid w:val="008974AE"/>
    <w:rsid w:val="008974D8"/>
    <w:rsid w:val="00897731"/>
    <w:rsid w:val="00897916"/>
    <w:rsid w:val="008979A4"/>
    <w:rsid w:val="00897AEE"/>
    <w:rsid w:val="008A0302"/>
    <w:rsid w:val="008A04E7"/>
    <w:rsid w:val="008A08C9"/>
    <w:rsid w:val="008A0B91"/>
    <w:rsid w:val="008A103E"/>
    <w:rsid w:val="008A1148"/>
    <w:rsid w:val="008A13E6"/>
    <w:rsid w:val="008A14BC"/>
    <w:rsid w:val="008A16CD"/>
    <w:rsid w:val="008A1A65"/>
    <w:rsid w:val="008A2151"/>
    <w:rsid w:val="008A223E"/>
    <w:rsid w:val="008A22B8"/>
    <w:rsid w:val="008A25E1"/>
    <w:rsid w:val="008A2886"/>
    <w:rsid w:val="008A29B7"/>
    <w:rsid w:val="008A2BCA"/>
    <w:rsid w:val="008A324D"/>
    <w:rsid w:val="008A363B"/>
    <w:rsid w:val="008A39A0"/>
    <w:rsid w:val="008A3C68"/>
    <w:rsid w:val="008A3E57"/>
    <w:rsid w:val="008A452A"/>
    <w:rsid w:val="008A46C9"/>
    <w:rsid w:val="008A4802"/>
    <w:rsid w:val="008A4AF5"/>
    <w:rsid w:val="008A4EBC"/>
    <w:rsid w:val="008A4F08"/>
    <w:rsid w:val="008A4FAF"/>
    <w:rsid w:val="008A519F"/>
    <w:rsid w:val="008A51C8"/>
    <w:rsid w:val="008A5390"/>
    <w:rsid w:val="008A598D"/>
    <w:rsid w:val="008A5C0E"/>
    <w:rsid w:val="008A641A"/>
    <w:rsid w:val="008A6433"/>
    <w:rsid w:val="008A64F6"/>
    <w:rsid w:val="008A67CE"/>
    <w:rsid w:val="008A6960"/>
    <w:rsid w:val="008A69A2"/>
    <w:rsid w:val="008A6E25"/>
    <w:rsid w:val="008A6E38"/>
    <w:rsid w:val="008A6F51"/>
    <w:rsid w:val="008A7063"/>
    <w:rsid w:val="008A7869"/>
    <w:rsid w:val="008A7B3A"/>
    <w:rsid w:val="008A7D02"/>
    <w:rsid w:val="008A7DA7"/>
    <w:rsid w:val="008A7FD7"/>
    <w:rsid w:val="008A7FDD"/>
    <w:rsid w:val="008B0B08"/>
    <w:rsid w:val="008B0C1C"/>
    <w:rsid w:val="008B0FA3"/>
    <w:rsid w:val="008B1815"/>
    <w:rsid w:val="008B1863"/>
    <w:rsid w:val="008B19D3"/>
    <w:rsid w:val="008B1AC8"/>
    <w:rsid w:val="008B1C9E"/>
    <w:rsid w:val="008B1E1D"/>
    <w:rsid w:val="008B1E73"/>
    <w:rsid w:val="008B1EF5"/>
    <w:rsid w:val="008B2169"/>
    <w:rsid w:val="008B2279"/>
    <w:rsid w:val="008B25F0"/>
    <w:rsid w:val="008B2654"/>
    <w:rsid w:val="008B2855"/>
    <w:rsid w:val="008B294F"/>
    <w:rsid w:val="008B2D54"/>
    <w:rsid w:val="008B2E85"/>
    <w:rsid w:val="008B31BB"/>
    <w:rsid w:val="008B320E"/>
    <w:rsid w:val="008B3219"/>
    <w:rsid w:val="008B34BC"/>
    <w:rsid w:val="008B3603"/>
    <w:rsid w:val="008B3892"/>
    <w:rsid w:val="008B3D0C"/>
    <w:rsid w:val="008B3E2F"/>
    <w:rsid w:val="008B4367"/>
    <w:rsid w:val="008B43DB"/>
    <w:rsid w:val="008B468B"/>
    <w:rsid w:val="008B48A0"/>
    <w:rsid w:val="008B497D"/>
    <w:rsid w:val="008B4F02"/>
    <w:rsid w:val="008B534B"/>
    <w:rsid w:val="008B5B1F"/>
    <w:rsid w:val="008B656C"/>
    <w:rsid w:val="008B65BC"/>
    <w:rsid w:val="008B69FF"/>
    <w:rsid w:val="008B6B4B"/>
    <w:rsid w:val="008B7653"/>
    <w:rsid w:val="008B7F56"/>
    <w:rsid w:val="008B7F87"/>
    <w:rsid w:val="008C100C"/>
    <w:rsid w:val="008C1014"/>
    <w:rsid w:val="008C1017"/>
    <w:rsid w:val="008C11B8"/>
    <w:rsid w:val="008C17FA"/>
    <w:rsid w:val="008C17FE"/>
    <w:rsid w:val="008C1867"/>
    <w:rsid w:val="008C197B"/>
    <w:rsid w:val="008C1C31"/>
    <w:rsid w:val="008C1CB6"/>
    <w:rsid w:val="008C1CE9"/>
    <w:rsid w:val="008C20D3"/>
    <w:rsid w:val="008C21DF"/>
    <w:rsid w:val="008C23A6"/>
    <w:rsid w:val="008C2545"/>
    <w:rsid w:val="008C2657"/>
    <w:rsid w:val="008C2A31"/>
    <w:rsid w:val="008C2F6E"/>
    <w:rsid w:val="008C33AD"/>
    <w:rsid w:val="008C33C8"/>
    <w:rsid w:val="008C36B9"/>
    <w:rsid w:val="008C38BA"/>
    <w:rsid w:val="008C38BB"/>
    <w:rsid w:val="008C397A"/>
    <w:rsid w:val="008C3ACD"/>
    <w:rsid w:val="008C3B15"/>
    <w:rsid w:val="008C3C6C"/>
    <w:rsid w:val="008C43AD"/>
    <w:rsid w:val="008C468E"/>
    <w:rsid w:val="008C4827"/>
    <w:rsid w:val="008C4B69"/>
    <w:rsid w:val="008C4DE4"/>
    <w:rsid w:val="008C4E11"/>
    <w:rsid w:val="008C51CA"/>
    <w:rsid w:val="008C57FA"/>
    <w:rsid w:val="008C5DAF"/>
    <w:rsid w:val="008C5EB4"/>
    <w:rsid w:val="008C5FD2"/>
    <w:rsid w:val="008C614F"/>
    <w:rsid w:val="008C6227"/>
    <w:rsid w:val="008C624C"/>
    <w:rsid w:val="008C634E"/>
    <w:rsid w:val="008C6F2D"/>
    <w:rsid w:val="008C6FD4"/>
    <w:rsid w:val="008C722E"/>
    <w:rsid w:val="008C7518"/>
    <w:rsid w:val="008C7683"/>
    <w:rsid w:val="008C797E"/>
    <w:rsid w:val="008C7E76"/>
    <w:rsid w:val="008D0940"/>
    <w:rsid w:val="008D0A4B"/>
    <w:rsid w:val="008D0AAD"/>
    <w:rsid w:val="008D0CE3"/>
    <w:rsid w:val="008D106B"/>
    <w:rsid w:val="008D10D4"/>
    <w:rsid w:val="008D116E"/>
    <w:rsid w:val="008D124B"/>
    <w:rsid w:val="008D12F6"/>
    <w:rsid w:val="008D142D"/>
    <w:rsid w:val="008D1538"/>
    <w:rsid w:val="008D1CD3"/>
    <w:rsid w:val="008D1E52"/>
    <w:rsid w:val="008D1F9A"/>
    <w:rsid w:val="008D1FD6"/>
    <w:rsid w:val="008D226C"/>
    <w:rsid w:val="008D2621"/>
    <w:rsid w:val="008D27AE"/>
    <w:rsid w:val="008D2AA4"/>
    <w:rsid w:val="008D2C7B"/>
    <w:rsid w:val="008D319E"/>
    <w:rsid w:val="008D3B41"/>
    <w:rsid w:val="008D3B6F"/>
    <w:rsid w:val="008D3BA9"/>
    <w:rsid w:val="008D3ED6"/>
    <w:rsid w:val="008D3F6F"/>
    <w:rsid w:val="008D409F"/>
    <w:rsid w:val="008D4356"/>
    <w:rsid w:val="008D460B"/>
    <w:rsid w:val="008D47C9"/>
    <w:rsid w:val="008D48C1"/>
    <w:rsid w:val="008D4985"/>
    <w:rsid w:val="008D4D0F"/>
    <w:rsid w:val="008D4DF1"/>
    <w:rsid w:val="008D5078"/>
    <w:rsid w:val="008D531A"/>
    <w:rsid w:val="008D55DD"/>
    <w:rsid w:val="008D564A"/>
    <w:rsid w:val="008D5656"/>
    <w:rsid w:val="008D5C79"/>
    <w:rsid w:val="008D5C87"/>
    <w:rsid w:val="008D5CE1"/>
    <w:rsid w:val="008D5EB4"/>
    <w:rsid w:val="008D5F5E"/>
    <w:rsid w:val="008D6179"/>
    <w:rsid w:val="008D6245"/>
    <w:rsid w:val="008D6300"/>
    <w:rsid w:val="008D6A83"/>
    <w:rsid w:val="008D6C32"/>
    <w:rsid w:val="008D6EC9"/>
    <w:rsid w:val="008D7504"/>
    <w:rsid w:val="008D7A45"/>
    <w:rsid w:val="008D7A6D"/>
    <w:rsid w:val="008E043E"/>
    <w:rsid w:val="008E077B"/>
    <w:rsid w:val="008E0915"/>
    <w:rsid w:val="008E096B"/>
    <w:rsid w:val="008E0A4A"/>
    <w:rsid w:val="008E0BE7"/>
    <w:rsid w:val="008E10C8"/>
    <w:rsid w:val="008E1218"/>
    <w:rsid w:val="008E16EC"/>
    <w:rsid w:val="008E17AA"/>
    <w:rsid w:val="008E185C"/>
    <w:rsid w:val="008E191A"/>
    <w:rsid w:val="008E197F"/>
    <w:rsid w:val="008E1991"/>
    <w:rsid w:val="008E19FF"/>
    <w:rsid w:val="008E1B32"/>
    <w:rsid w:val="008E1D7D"/>
    <w:rsid w:val="008E1E52"/>
    <w:rsid w:val="008E1EB3"/>
    <w:rsid w:val="008E278E"/>
    <w:rsid w:val="008E28B3"/>
    <w:rsid w:val="008E2BAB"/>
    <w:rsid w:val="008E2BDD"/>
    <w:rsid w:val="008E3042"/>
    <w:rsid w:val="008E31B8"/>
    <w:rsid w:val="008E34DC"/>
    <w:rsid w:val="008E34F6"/>
    <w:rsid w:val="008E3B0C"/>
    <w:rsid w:val="008E3DCC"/>
    <w:rsid w:val="008E3FE6"/>
    <w:rsid w:val="008E42D9"/>
    <w:rsid w:val="008E43E3"/>
    <w:rsid w:val="008E4789"/>
    <w:rsid w:val="008E4828"/>
    <w:rsid w:val="008E4A0F"/>
    <w:rsid w:val="008E4A66"/>
    <w:rsid w:val="008E4B1A"/>
    <w:rsid w:val="008E4F04"/>
    <w:rsid w:val="008E4F5C"/>
    <w:rsid w:val="008E5255"/>
    <w:rsid w:val="008E53AD"/>
    <w:rsid w:val="008E5672"/>
    <w:rsid w:val="008E57E1"/>
    <w:rsid w:val="008E5991"/>
    <w:rsid w:val="008E5A65"/>
    <w:rsid w:val="008E5B90"/>
    <w:rsid w:val="008E5C65"/>
    <w:rsid w:val="008E6091"/>
    <w:rsid w:val="008E6254"/>
    <w:rsid w:val="008E627C"/>
    <w:rsid w:val="008E6419"/>
    <w:rsid w:val="008E6862"/>
    <w:rsid w:val="008E6C12"/>
    <w:rsid w:val="008E6D2B"/>
    <w:rsid w:val="008E6EE7"/>
    <w:rsid w:val="008E6FBE"/>
    <w:rsid w:val="008E72A6"/>
    <w:rsid w:val="008E72DB"/>
    <w:rsid w:val="008E7C30"/>
    <w:rsid w:val="008E7E7B"/>
    <w:rsid w:val="008E7EB5"/>
    <w:rsid w:val="008F00D2"/>
    <w:rsid w:val="008F01A7"/>
    <w:rsid w:val="008F02AD"/>
    <w:rsid w:val="008F02D0"/>
    <w:rsid w:val="008F0EE1"/>
    <w:rsid w:val="008F0F05"/>
    <w:rsid w:val="008F10EC"/>
    <w:rsid w:val="008F11CA"/>
    <w:rsid w:val="008F12E7"/>
    <w:rsid w:val="008F1388"/>
    <w:rsid w:val="008F163C"/>
    <w:rsid w:val="008F1BA0"/>
    <w:rsid w:val="008F1C46"/>
    <w:rsid w:val="008F1D99"/>
    <w:rsid w:val="008F234A"/>
    <w:rsid w:val="008F26E0"/>
    <w:rsid w:val="008F28A1"/>
    <w:rsid w:val="008F350F"/>
    <w:rsid w:val="008F35A5"/>
    <w:rsid w:val="008F387F"/>
    <w:rsid w:val="008F3A10"/>
    <w:rsid w:val="008F3AA9"/>
    <w:rsid w:val="008F3D1B"/>
    <w:rsid w:val="008F402E"/>
    <w:rsid w:val="008F4222"/>
    <w:rsid w:val="008F4539"/>
    <w:rsid w:val="008F464A"/>
    <w:rsid w:val="008F4694"/>
    <w:rsid w:val="008F49A0"/>
    <w:rsid w:val="008F4E09"/>
    <w:rsid w:val="008F53BA"/>
    <w:rsid w:val="008F562B"/>
    <w:rsid w:val="008F5B64"/>
    <w:rsid w:val="008F5C32"/>
    <w:rsid w:val="008F5D3E"/>
    <w:rsid w:val="008F5D72"/>
    <w:rsid w:val="008F5EF1"/>
    <w:rsid w:val="008F6398"/>
    <w:rsid w:val="008F667F"/>
    <w:rsid w:val="008F69C0"/>
    <w:rsid w:val="008F6E5D"/>
    <w:rsid w:val="008F7001"/>
    <w:rsid w:val="008F70E8"/>
    <w:rsid w:val="008F751F"/>
    <w:rsid w:val="008F7CEF"/>
    <w:rsid w:val="008F7D99"/>
    <w:rsid w:val="00900455"/>
    <w:rsid w:val="009006DE"/>
    <w:rsid w:val="009008D2"/>
    <w:rsid w:val="00900E0D"/>
    <w:rsid w:val="00900FC3"/>
    <w:rsid w:val="00901126"/>
    <w:rsid w:val="009011DB"/>
    <w:rsid w:val="00901382"/>
    <w:rsid w:val="009014F7"/>
    <w:rsid w:val="00901A53"/>
    <w:rsid w:val="00901F2B"/>
    <w:rsid w:val="009020E5"/>
    <w:rsid w:val="0090230F"/>
    <w:rsid w:val="00902D57"/>
    <w:rsid w:val="00902D7E"/>
    <w:rsid w:val="00903264"/>
    <w:rsid w:val="009032D9"/>
    <w:rsid w:val="009034CD"/>
    <w:rsid w:val="0090384C"/>
    <w:rsid w:val="00903EA7"/>
    <w:rsid w:val="00903EF4"/>
    <w:rsid w:val="00903F47"/>
    <w:rsid w:val="00903F85"/>
    <w:rsid w:val="00904607"/>
    <w:rsid w:val="009048D8"/>
    <w:rsid w:val="00904A52"/>
    <w:rsid w:val="00904A64"/>
    <w:rsid w:val="0090508F"/>
    <w:rsid w:val="0090558E"/>
    <w:rsid w:val="00905614"/>
    <w:rsid w:val="00905649"/>
    <w:rsid w:val="009058D3"/>
    <w:rsid w:val="00905DEB"/>
    <w:rsid w:val="009060CF"/>
    <w:rsid w:val="00906244"/>
    <w:rsid w:val="00906245"/>
    <w:rsid w:val="0090627D"/>
    <w:rsid w:val="00906325"/>
    <w:rsid w:val="00906CBF"/>
    <w:rsid w:val="0090722D"/>
    <w:rsid w:val="00907870"/>
    <w:rsid w:val="009078AF"/>
    <w:rsid w:val="00907CA1"/>
    <w:rsid w:val="00907E47"/>
    <w:rsid w:val="009101B4"/>
    <w:rsid w:val="00910419"/>
    <w:rsid w:val="0091095E"/>
    <w:rsid w:val="00910AA1"/>
    <w:rsid w:val="00910B83"/>
    <w:rsid w:val="00911024"/>
    <w:rsid w:val="0091116B"/>
    <w:rsid w:val="009114BC"/>
    <w:rsid w:val="0091152E"/>
    <w:rsid w:val="00911613"/>
    <w:rsid w:val="00911C4B"/>
    <w:rsid w:val="00911D6E"/>
    <w:rsid w:val="00911E08"/>
    <w:rsid w:val="00911E5E"/>
    <w:rsid w:val="0091228E"/>
    <w:rsid w:val="0091281B"/>
    <w:rsid w:val="009128FA"/>
    <w:rsid w:val="00912962"/>
    <w:rsid w:val="0091297C"/>
    <w:rsid w:val="00912C70"/>
    <w:rsid w:val="0091319A"/>
    <w:rsid w:val="0091333C"/>
    <w:rsid w:val="0091395C"/>
    <w:rsid w:val="00913C7B"/>
    <w:rsid w:val="00913C92"/>
    <w:rsid w:val="00914B09"/>
    <w:rsid w:val="00914DFF"/>
    <w:rsid w:val="00914F81"/>
    <w:rsid w:val="00914FA7"/>
    <w:rsid w:val="0091518C"/>
    <w:rsid w:val="009153B9"/>
    <w:rsid w:val="00915B5B"/>
    <w:rsid w:val="009162C6"/>
    <w:rsid w:val="0091637A"/>
    <w:rsid w:val="00916845"/>
    <w:rsid w:val="00916941"/>
    <w:rsid w:val="00916B03"/>
    <w:rsid w:val="00917152"/>
    <w:rsid w:val="00917393"/>
    <w:rsid w:val="009177B7"/>
    <w:rsid w:val="009177C6"/>
    <w:rsid w:val="0091795E"/>
    <w:rsid w:val="009179CC"/>
    <w:rsid w:val="00917C8F"/>
    <w:rsid w:val="00917E7C"/>
    <w:rsid w:val="0092033D"/>
    <w:rsid w:val="0092047B"/>
    <w:rsid w:val="0092047C"/>
    <w:rsid w:val="00920971"/>
    <w:rsid w:val="00920A53"/>
    <w:rsid w:val="00920C40"/>
    <w:rsid w:val="00920FDF"/>
    <w:rsid w:val="009210EF"/>
    <w:rsid w:val="00921328"/>
    <w:rsid w:val="0092154D"/>
    <w:rsid w:val="009215ED"/>
    <w:rsid w:val="00921920"/>
    <w:rsid w:val="009219AA"/>
    <w:rsid w:val="009220F7"/>
    <w:rsid w:val="00922200"/>
    <w:rsid w:val="00922731"/>
    <w:rsid w:val="00922A00"/>
    <w:rsid w:val="00922F94"/>
    <w:rsid w:val="00923065"/>
    <w:rsid w:val="00923237"/>
    <w:rsid w:val="009241BD"/>
    <w:rsid w:val="009246E0"/>
    <w:rsid w:val="009248B1"/>
    <w:rsid w:val="00925375"/>
    <w:rsid w:val="009254F9"/>
    <w:rsid w:val="009255E3"/>
    <w:rsid w:val="00925BE6"/>
    <w:rsid w:val="00925C2B"/>
    <w:rsid w:val="00925D1A"/>
    <w:rsid w:val="00925D1E"/>
    <w:rsid w:val="00926223"/>
    <w:rsid w:val="009268A0"/>
    <w:rsid w:val="0092711F"/>
    <w:rsid w:val="009271FA"/>
    <w:rsid w:val="009272CC"/>
    <w:rsid w:val="00927A32"/>
    <w:rsid w:val="00927A34"/>
    <w:rsid w:val="00927C1B"/>
    <w:rsid w:val="00927D56"/>
    <w:rsid w:val="00930035"/>
    <w:rsid w:val="009301BE"/>
    <w:rsid w:val="0093048B"/>
    <w:rsid w:val="009308E1"/>
    <w:rsid w:val="00930C1E"/>
    <w:rsid w:val="00930C68"/>
    <w:rsid w:val="009310D0"/>
    <w:rsid w:val="009311FB"/>
    <w:rsid w:val="009313DA"/>
    <w:rsid w:val="009314FA"/>
    <w:rsid w:val="00932155"/>
    <w:rsid w:val="0093232F"/>
    <w:rsid w:val="009323B0"/>
    <w:rsid w:val="00932459"/>
    <w:rsid w:val="00932554"/>
    <w:rsid w:val="00932607"/>
    <w:rsid w:val="00932740"/>
    <w:rsid w:val="00932953"/>
    <w:rsid w:val="00932AD3"/>
    <w:rsid w:val="00932BC3"/>
    <w:rsid w:val="00932E54"/>
    <w:rsid w:val="00932EA2"/>
    <w:rsid w:val="0093318D"/>
    <w:rsid w:val="00933198"/>
    <w:rsid w:val="00933290"/>
    <w:rsid w:val="009332CF"/>
    <w:rsid w:val="009334F6"/>
    <w:rsid w:val="009335C9"/>
    <w:rsid w:val="0093361E"/>
    <w:rsid w:val="00933786"/>
    <w:rsid w:val="009339FE"/>
    <w:rsid w:val="00933AA9"/>
    <w:rsid w:val="00933B61"/>
    <w:rsid w:val="00933BB0"/>
    <w:rsid w:val="00933CC5"/>
    <w:rsid w:val="00933F26"/>
    <w:rsid w:val="009349B4"/>
    <w:rsid w:val="00934DAC"/>
    <w:rsid w:val="00934FA8"/>
    <w:rsid w:val="00935A27"/>
    <w:rsid w:val="00935FDA"/>
    <w:rsid w:val="0093623A"/>
    <w:rsid w:val="00936A63"/>
    <w:rsid w:val="00936AC4"/>
    <w:rsid w:val="00937102"/>
    <w:rsid w:val="009375CB"/>
    <w:rsid w:val="009378B6"/>
    <w:rsid w:val="00937A07"/>
    <w:rsid w:val="0094016A"/>
    <w:rsid w:val="009406EC"/>
    <w:rsid w:val="00940921"/>
    <w:rsid w:val="00940A74"/>
    <w:rsid w:val="00940D27"/>
    <w:rsid w:val="009411DC"/>
    <w:rsid w:val="00941256"/>
    <w:rsid w:val="0094154C"/>
    <w:rsid w:val="0094198E"/>
    <w:rsid w:val="00941C28"/>
    <w:rsid w:val="00941EEF"/>
    <w:rsid w:val="00941F0D"/>
    <w:rsid w:val="00942B39"/>
    <w:rsid w:val="0094303D"/>
    <w:rsid w:val="0094331E"/>
    <w:rsid w:val="009435A9"/>
    <w:rsid w:val="009435FE"/>
    <w:rsid w:val="00943911"/>
    <w:rsid w:val="00943A36"/>
    <w:rsid w:val="00943C1F"/>
    <w:rsid w:val="009443F3"/>
    <w:rsid w:val="009449C4"/>
    <w:rsid w:val="00944E1A"/>
    <w:rsid w:val="0094509E"/>
    <w:rsid w:val="009451C1"/>
    <w:rsid w:val="00945437"/>
    <w:rsid w:val="009457A8"/>
    <w:rsid w:val="00945D42"/>
    <w:rsid w:val="0094615F"/>
    <w:rsid w:val="009461E2"/>
    <w:rsid w:val="009465A2"/>
    <w:rsid w:val="0094666B"/>
    <w:rsid w:val="00946EF0"/>
    <w:rsid w:val="00947128"/>
    <w:rsid w:val="00947184"/>
    <w:rsid w:val="009472B5"/>
    <w:rsid w:val="00947381"/>
    <w:rsid w:val="009473EC"/>
    <w:rsid w:val="00947475"/>
    <w:rsid w:val="009475B3"/>
    <w:rsid w:val="0094771C"/>
    <w:rsid w:val="0095021A"/>
    <w:rsid w:val="009509FF"/>
    <w:rsid w:val="00950B38"/>
    <w:rsid w:val="00950BA5"/>
    <w:rsid w:val="00950E5A"/>
    <w:rsid w:val="00951389"/>
    <w:rsid w:val="00951E19"/>
    <w:rsid w:val="00952574"/>
    <w:rsid w:val="00952955"/>
    <w:rsid w:val="009531BD"/>
    <w:rsid w:val="009531C4"/>
    <w:rsid w:val="00953324"/>
    <w:rsid w:val="009538BE"/>
    <w:rsid w:val="00953A46"/>
    <w:rsid w:val="00953B1F"/>
    <w:rsid w:val="00953D1C"/>
    <w:rsid w:val="00953EE6"/>
    <w:rsid w:val="00954076"/>
    <w:rsid w:val="00954204"/>
    <w:rsid w:val="00954799"/>
    <w:rsid w:val="009547AE"/>
    <w:rsid w:val="009548E4"/>
    <w:rsid w:val="00954B78"/>
    <w:rsid w:val="00955282"/>
    <w:rsid w:val="0095528B"/>
    <w:rsid w:val="0095550B"/>
    <w:rsid w:val="00955779"/>
    <w:rsid w:val="009559F3"/>
    <w:rsid w:val="00955CC0"/>
    <w:rsid w:val="00955D30"/>
    <w:rsid w:val="00955DBB"/>
    <w:rsid w:val="009562BC"/>
    <w:rsid w:val="0095652D"/>
    <w:rsid w:val="0095667A"/>
    <w:rsid w:val="009569F9"/>
    <w:rsid w:val="00956E44"/>
    <w:rsid w:val="00956EDD"/>
    <w:rsid w:val="009574D1"/>
    <w:rsid w:val="00957AD7"/>
    <w:rsid w:val="00957E43"/>
    <w:rsid w:val="00957E87"/>
    <w:rsid w:val="0096021E"/>
    <w:rsid w:val="00960379"/>
    <w:rsid w:val="009604A6"/>
    <w:rsid w:val="0096059F"/>
    <w:rsid w:val="00960782"/>
    <w:rsid w:val="009608FC"/>
    <w:rsid w:val="00960A73"/>
    <w:rsid w:val="00960DD5"/>
    <w:rsid w:val="00961473"/>
    <w:rsid w:val="00961E5D"/>
    <w:rsid w:val="00962034"/>
    <w:rsid w:val="009620FC"/>
    <w:rsid w:val="00962288"/>
    <w:rsid w:val="00962378"/>
    <w:rsid w:val="00962880"/>
    <w:rsid w:val="00962B0B"/>
    <w:rsid w:val="00962B92"/>
    <w:rsid w:val="00962ED1"/>
    <w:rsid w:val="00962F57"/>
    <w:rsid w:val="00963056"/>
    <w:rsid w:val="009630AC"/>
    <w:rsid w:val="009638A3"/>
    <w:rsid w:val="00963CF0"/>
    <w:rsid w:val="00964227"/>
    <w:rsid w:val="0096433D"/>
    <w:rsid w:val="009643D0"/>
    <w:rsid w:val="00964459"/>
    <w:rsid w:val="009646B1"/>
    <w:rsid w:val="0096471A"/>
    <w:rsid w:val="00964845"/>
    <w:rsid w:val="00965030"/>
    <w:rsid w:val="0096521E"/>
    <w:rsid w:val="009653E0"/>
    <w:rsid w:val="009655EE"/>
    <w:rsid w:val="00965A0C"/>
    <w:rsid w:val="00965DA0"/>
    <w:rsid w:val="00965DE4"/>
    <w:rsid w:val="00966008"/>
    <w:rsid w:val="0096634C"/>
    <w:rsid w:val="009664CC"/>
    <w:rsid w:val="009666F4"/>
    <w:rsid w:val="00966F8C"/>
    <w:rsid w:val="00967340"/>
    <w:rsid w:val="00967596"/>
    <w:rsid w:val="009676E1"/>
    <w:rsid w:val="00967AB8"/>
    <w:rsid w:val="00967BA8"/>
    <w:rsid w:val="00967DE7"/>
    <w:rsid w:val="00967F0C"/>
    <w:rsid w:val="009700BB"/>
    <w:rsid w:val="0097012D"/>
    <w:rsid w:val="00970363"/>
    <w:rsid w:val="00970442"/>
    <w:rsid w:val="00970923"/>
    <w:rsid w:val="00970A6F"/>
    <w:rsid w:val="00970C81"/>
    <w:rsid w:val="00970DBD"/>
    <w:rsid w:val="00970EE3"/>
    <w:rsid w:val="00970F9D"/>
    <w:rsid w:val="009710C1"/>
    <w:rsid w:val="0097117E"/>
    <w:rsid w:val="00971322"/>
    <w:rsid w:val="009714A5"/>
    <w:rsid w:val="0097181C"/>
    <w:rsid w:val="00971C3C"/>
    <w:rsid w:val="00971C8E"/>
    <w:rsid w:val="00971D1C"/>
    <w:rsid w:val="00971ED8"/>
    <w:rsid w:val="00971F08"/>
    <w:rsid w:val="009720AE"/>
    <w:rsid w:val="0097215D"/>
    <w:rsid w:val="00972421"/>
    <w:rsid w:val="00972628"/>
    <w:rsid w:val="00972BE5"/>
    <w:rsid w:val="009731B2"/>
    <w:rsid w:val="00973322"/>
    <w:rsid w:val="00973415"/>
    <w:rsid w:val="0097380F"/>
    <w:rsid w:val="0097394C"/>
    <w:rsid w:val="00973977"/>
    <w:rsid w:val="00973A94"/>
    <w:rsid w:val="00973AA8"/>
    <w:rsid w:val="00974CAA"/>
    <w:rsid w:val="00974D14"/>
    <w:rsid w:val="00974F76"/>
    <w:rsid w:val="009753CC"/>
    <w:rsid w:val="00975F98"/>
    <w:rsid w:val="0097665B"/>
    <w:rsid w:val="009768BA"/>
    <w:rsid w:val="009769B0"/>
    <w:rsid w:val="00976ACE"/>
    <w:rsid w:val="00976B5E"/>
    <w:rsid w:val="00976D51"/>
    <w:rsid w:val="009770D5"/>
    <w:rsid w:val="0097746B"/>
    <w:rsid w:val="0097777C"/>
    <w:rsid w:val="009777B3"/>
    <w:rsid w:val="00977F8F"/>
    <w:rsid w:val="0098073F"/>
    <w:rsid w:val="0098088B"/>
    <w:rsid w:val="00980A84"/>
    <w:rsid w:val="00980EDC"/>
    <w:rsid w:val="009813D8"/>
    <w:rsid w:val="00981983"/>
    <w:rsid w:val="00981B76"/>
    <w:rsid w:val="00981F55"/>
    <w:rsid w:val="00981F95"/>
    <w:rsid w:val="00982045"/>
    <w:rsid w:val="00982233"/>
    <w:rsid w:val="00982324"/>
    <w:rsid w:val="0098243D"/>
    <w:rsid w:val="00982FFA"/>
    <w:rsid w:val="00983004"/>
    <w:rsid w:val="009830EB"/>
    <w:rsid w:val="0098312E"/>
    <w:rsid w:val="0098322D"/>
    <w:rsid w:val="009833B0"/>
    <w:rsid w:val="009836A9"/>
    <w:rsid w:val="009837B4"/>
    <w:rsid w:val="009837F0"/>
    <w:rsid w:val="0098384E"/>
    <w:rsid w:val="0098385C"/>
    <w:rsid w:val="009838F4"/>
    <w:rsid w:val="00983994"/>
    <w:rsid w:val="00983B06"/>
    <w:rsid w:val="0098413F"/>
    <w:rsid w:val="00984254"/>
    <w:rsid w:val="0098426D"/>
    <w:rsid w:val="009846FB"/>
    <w:rsid w:val="00984979"/>
    <w:rsid w:val="00984F47"/>
    <w:rsid w:val="00984FFC"/>
    <w:rsid w:val="009850E5"/>
    <w:rsid w:val="009853E3"/>
    <w:rsid w:val="00985963"/>
    <w:rsid w:val="00985F54"/>
    <w:rsid w:val="0098618D"/>
    <w:rsid w:val="009862E7"/>
    <w:rsid w:val="009863C6"/>
    <w:rsid w:val="00986430"/>
    <w:rsid w:val="0098667F"/>
    <w:rsid w:val="00986E42"/>
    <w:rsid w:val="00986F92"/>
    <w:rsid w:val="00987010"/>
    <w:rsid w:val="00987052"/>
    <w:rsid w:val="0098712C"/>
    <w:rsid w:val="009871A3"/>
    <w:rsid w:val="00987C01"/>
    <w:rsid w:val="00987CCE"/>
    <w:rsid w:val="00987D1F"/>
    <w:rsid w:val="009901AB"/>
    <w:rsid w:val="009901BC"/>
    <w:rsid w:val="00990218"/>
    <w:rsid w:val="009903B6"/>
    <w:rsid w:val="009903E3"/>
    <w:rsid w:val="009903ED"/>
    <w:rsid w:val="0099044D"/>
    <w:rsid w:val="009905FD"/>
    <w:rsid w:val="00990AA7"/>
    <w:rsid w:val="0099134D"/>
    <w:rsid w:val="009914AE"/>
    <w:rsid w:val="0099157B"/>
    <w:rsid w:val="00991706"/>
    <w:rsid w:val="00991D27"/>
    <w:rsid w:val="00992B01"/>
    <w:rsid w:val="00992B49"/>
    <w:rsid w:val="00992C3D"/>
    <w:rsid w:val="00992CC5"/>
    <w:rsid w:val="00992CE1"/>
    <w:rsid w:val="009934B3"/>
    <w:rsid w:val="009935E8"/>
    <w:rsid w:val="0099360A"/>
    <w:rsid w:val="00993DB0"/>
    <w:rsid w:val="0099483B"/>
    <w:rsid w:val="009948D7"/>
    <w:rsid w:val="009951BE"/>
    <w:rsid w:val="00995382"/>
    <w:rsid w:val="009954CF"/>
    <w:rsid w:val="009956F2"/>
    <w:rsid w:val="00995811"/>
    <w:rsid w:val="00995B4E"/>
    <w:rsid w:val="00995B7B"/>
    <w:rsid w:val="0099624C"/>
    <w:rsid w:val="00996571"/>
    <w:rsid w:val="00996ADE"/>
    <w:rsid w:val="00996D04"/>
    <w:rsid w:val="00997149"/>
    <w:rsid w:val="009974DD"/>
    <w:rsid w:val="00997689"/>
    <w:rsid w:val="00997775"/>
    <w:rsid w:val="0099788F"/>
    <w:rsid w:val="00997B7F"/>
    <w:rsid w:val="00997D16"/>
    <w:rsid w:val="00997DBA"/>
    <w:rsid w:val="00997F3F"/>
    <w:rsid w:val="009A001E"/>
    <w:rsid w:val="009A006A"/>
    <w:rsid w:val="009A05C1"/>
    <w:rsid w:val="009A0C9F"/>
    <w:rsid w:val="009A0CBA"/>
    <w:rsid w:val="009A0D93"/>
    <w:rsid w:val="009A0EEA"/>
    <w:rsid w:val="009A106C"/>
    <w:rsid w:val="009A12F9"/>
    <w:rsid w:val="009A138C"/>
    <w:rsid w:val="009A139B"/>
    <w:rsid w:val="009A17B8"/>
    <w:rsid w:val="009A2105"/>
    <w:rsid w:val="009A2124"/>
    <w:rsid w:val="009A217B"/>
    <w:rsid w:val="009A2265"/>
    <w:rsid w:val="009A2394"/>
    <w:rsid w:val="009A243E"/>
    <w:rsid w:val="009A263E"/>
    <w:rsid w:val="009A2A98"/>
    <w:rsid w:val="009A3075"/>
    <w:rsid w:val="009A3485"/>
    <w:rsid w:val="009A37D3"/>
    <w:rsid w:val="009A3E44"/>
    <w:rsid w:val="009A4433"/>
    <w:rsid w:val="009A48F2"/>
    <w:rsid w:val="009A4D2C"/>
    <w:rsid w:val="009A575D"/>
    <w:rsid w:val="009A5D04"/>
    <w:rsid w:val="009A5E25"/>
    <w:rsid w:val="009A5EE3"/>
    <w:rsid w:val="009A6510"/>
    <w:rsid w:val="009A6515"/>
    <w:rsid w:val="009A655C"/>
    <w:rsid w:val="009A67AA"/>
    <w:rsid w:val="009A6ACF"/>
    <w:rsid w:val="009A6B3D"/>
    <w:rsid w:val="009A6BD1"/>
    <w:rsid w:val="009A6BD6"/>
    <w:rsid w:val="009A6F14"/>
    <w:rsid w:val="009A6F29"/>
    <w:rsid w:val="009A7089"/>
    <w:rsid w:val="009A7347"/>
    <w:rsid w:val="009A7E25"/>
    <w:rsid w:val="009B018D"/>
    <w:rsid w:val="009B02A9"/>
    <w:rsid w:val="009B0647"/>
    <w:rsid w:val="009B066A"/>
    <w:rsid w:val="009B097E"/>
    <w:rsid w:val="009B0BCC"/>
    <w:rsid w:val="009B0F46"/>
    <w:rsid w:val="009B1157"/>
    <w:rsid w:val="009B1466"/>
    <w:rsid w:val="009B15F5"/>
    <w:rsid w:val="009B1B45"/>
    <w:rsid w:val="009B1F16"/>
    <w:rsid w:val="009B250B"/>
    <w:rsid w:val="009B25AE"/>
    <w:rsid w:val="009B2A51"/>
    <w:rsid w:val="009B2C5A"/>
    <w:rsid w:val="009B2E4E"/>
    <w:rsid w:val="009B3D51"/>
    <w:rsid w:val="009B3E7A"/>
    <w:rsid w:val="009B3F4C"/>
    <w:rsid w:val="009B3F70"/>
    <w:rsid w:val="009B40B6"/>
    <w:rsid w:val="009B4169"/>
    <w:rsid w:val="009B47E9"/>
    <w:rsid w:val="009B4910"/>
    <w:rsid w:val="009B4FAA"/>
    <w:rsid w:val="009B5080"/>
    <w:rsid w:val="009B5161"/>
    <w:rsid w:val="009B5201"/>
    <w:rsid w:val="009B599A"/>
    <w:rsid w:val="009B5A3C"/>
    <w:rsid w:val="009B5A9D"/>
    <w:rsid w:val="009B5BB1"/>
    <w:rsid w:val="009B5D4D"/>
    <w:rsid w:val="009B5D62"/>
    <w:rsid w:val="009B5D93"/>
    <w:rsid w:val="009B625A"/>
    <w:rsid w:val="009B67AF"/>
    <w:rsid w:val="009B6CAA"/>
    <w:rsid w:val="009B6E3A"/>
    <w:rsid w:val="009B72EA"/>
    <w:rsid w:val="009B7309"/>
    <w:rsid w:val="009B7403"/>
    <w:rsid w:val="009B75A9"/>
    <w:rsid w:val="009B76A9"/>
    <w:rsid w:val="009B79A3"/>
    <w:rsid w:val="009B7AB4"/>
    <w:rsid w:val="009B7C17"/>
    <w:rsid w:val="009B7C38"/>
    <w:rsid w:val="009B7CA7"/>
    <w:rsid w:val="009B7CE6"/>
    <w:rsid w:val="009C0405"/>
    <w:rsid w:val="009C06FD"/>
    <w:rsid w:val="009C0A9D"/>
    <w:rsid w:val="009C0C31"/>
    <w:rsid w:val="009C0C7B"/>
    <w:rsid w:val="009C145C"/>
    <w:rsid w:val="009C1A08"/>
    <w:rsid w:val="009C1A87"/>
    <w:rsid w:val="009C1BC0"/>
    <w:rsid w:val="009C1E02"/>
    <w:rsid w:val="009C1E14"/>
    <w:rsid w:val="009C1F9B"/>
    <w:rsid w:val="009C2108"/>
    <w:rsid w:val="009C21CF"/>
    <w:rsid w:val="009C229F"/>
    <w:rsid w:val="009C2527"/>
    <w:rsid w:val="009C26BE"/>
    <w:rsid w:val="009C2ABB"/>
    <w:rsid w:val="009C2DF9"/>
    <w:rsid w:val="009C37E5"/>
    <w:rsid w:val="009C37F2"/>
    <w:rsid w:val="009C3874"/>
    <w:rsid w:val="009C3975"/>
    <w:rsid w:val="009C3E15"/>
    <w:rsid w:val="009C3FA3"/>
    <w:rsid w:val="009C424E"/>
    <w:rsid w:val="009C4A5C"/>
    <w:rsid w:val="009C4DAA"/>
    <w:rsid w:val="009C55A0"/>
    <w:rsid w:val="009C55F5"/>
    <w:rsid w:val="009C561E"/>
    <w:rsid w:val="009C5B4F"/>
    <w:rsid w:val="009C5BBB"/>
    <w:rsid w:val="009C5D13"/>
    <w:rsid w:val="009C5DE4"/>
    <w:rsid w:val="009C5E0A"/>
    <w:rsid w:val="009C602E"/>
    <w:rsid w:val="009C607D"/>
    <w:rsid w:val="009C61CC"/>
    <w:rsid w:val="009C6297"/>
    <w:rsid w:val="009C6EA8"/>
    <w:rsid w:val="009C6F6F"/>
    <w:rsid w:val="009C72FC"/>
    <w:rsid w:val="009C7545"/>
    <w:rsid w:val="009C75F7"/>
    <w:rsid w:val="009C778A"/>
    <w:rsid w:val="009C779D"/>
    <w:rsid w:val="009C785B"/>
    <w:rsid w:val="009C78DB"/>
    <w:rsid w:val="009D0099"/>
    <w:rsid w:val="009D0491"/>
    <w:rsid w:val="009D060A"/>
    <w:rsid w:val="009D0844"/>
    <w:rsid w:val="009D0860"/>
    <w:rsid w:val="009D1073"/>
    <w:rsid w:val="009D11B8"/>
    <w:rsid w:val="009D1346"/>
    <w:rsid w:val="009D187E"/>
    <w:rsid w:val="009D1B3E"/>
    <w:rsid w:val="009D1ED4"/>
    <w:rsid w:val="009D287B"/>
    <w:rsid w:val="009D28B7"/>
    <w:rsid w:val="009D2BBA"/>
    <w:rsid w:val="009D30B2"/>
    <w:rsid w:val="009D38E5"/>
    <w:rsid w:val="009D38FA"/>
    <w:rsid w:val="009D391E"/>
    <w:rsid w:val="009D3B12"/>
    <w:rsid w:val="009D3BFE"/>
    <w:rsid w:val="009D3C4C"/>
    <w:rsid w:val="009D40AC"/>
    <w:rsid w:val="009D4370"/>
    <w:rsid w:val="009D4920"/>
    <w:rsid w:val="009D4C8C"/>
    <w:rsid w:val="009D536F"/>
    <w:rsid w:val="009D574F"/>
    <w:rsid w:val="009D5954"/>
    <w:rsid w:val="009D5BD0"/>
    <w:rsid w:val="009D5E52"/>
    <w:rsid w:val="009D5E5B"/>
    <w:rsid w:val="009D6159"/>
    <w:rsid w:val="009D62FE"/>
    <w:rsid w:val="009D650C"/>
    <w:rsid w:val="009D654A"/>
    <w:rsid w:val="009D71C1"/>
    <w:rsid w:val="009D7202"/>
    <w:rsid w:val="009D7288"/>
    <w:rsid w:val="009D750B"/>
    <w:rsid w:val="009D756F"/>
    <w:rsid w:val="009D7830"/>
    <w:rsid w:val="009D78CF"/>
    <w:rsid w:val="009D78E5"/>
    <w:rsid w:val="009D797A"/>
    <w:rsid w:val="009D7ADF"/>
    <w:rsid w:val="009D7B1D"/>
    <w:rsid w:val="009D7CA5"/>
    <w:rsid w:val="009D7D95"/>
    <w:rsid w:val="009D7E43"/>
    <w:rsid w:val="009D7E8D"/>
    <w:rsid w:val="009D7F7D"/>
    <w:rsid w:val="009E0CD0"/>
    <w:rsid w:val="009E0FDD"/>
    <w:rsid w:val="009E10F4"/>
    <w:rsid w:val="009E1312"/>
    <w:rsid w:val="009E1482"/>
    <w:rsid w:val="009E180E"/>
    <w:rsid w:val="009E197C"/>
    <w:rsid w:val="009E1A23"/>
    <w:rsid w:val="009E1BA1"/>
    <w:rsid w:val="009E1BF0"/>
    <w:rsid w:val="009E1CBF"/>
    <w:rsid w:val="009E1CD6"/>
    <w:rsid w:val="009E1D63"/>
    <w:rsid w:val="009E1F4C"/>
    <w:rsid w:val="009E22CF"/>
    <w:rsid w:val="009E24DB"/>
    <w:rsid w:val="009E25D3"/>
    <w:rsid w:val="009E27C4"/>
    <w:rsid w:val="009E2838"/>
    <w:rsid w:val="009E2CE5"/>
    <w:rsid w:val="009E2FFF"/>
    <w:rsid w:val="009E332E"/>
    <w:rsid w:val="009E334D"/>
    <w:rsid w:val="009E3A3F"/>
    <w:rsid w:val="009E3CF0"/>
    <w:rsid w:val="009E44C0"/>
    <w:rsid w:val="009E456F"/>
    <w:rsid w:val="009E4848"/>
    <w:rsid w:val="009E575F"/>
    <w:rsid w:val="009E5AB2"/>
    <w:rsid w:val="009E5AFD"/>
    <w:rsid w:val="009E68ED"/>
    <w:rsid w:val="009E6A9F"/>
    <w:rsid w:val="009E6B37"/>
    <w:rsid w:val="009E6C64"/>
    <w:rsid w:val="009E6C7E"/>
    <w:rsid w:val="009E6D07"/>
    <w:rsid w:val="009E6E59"/>
    <w:rsid w:val="009E733C"/>
    <w:rsid w:val="009E7576"/>
    <w:rsid w:val="009E7909"/>
    <w:rsid w:val="009E799A"/>
    <w:rsid w:val="009E7B67"/>
    <w:rsid w:val="009F0A12"/>
    <w:rsid w:val="009F0A89"/>
    <w:rsid w:val="009F0B0B"/>
    <w:rsid w:val="009F0D23"/>
    <w:rsid w:val="009F0D94"/>
    <w:rsid w:val="009F1122"/>
    <w:rsid w:val="009F13A4"/>
    <w:rsid w:val="009F13BF"/>
    <w:rsid w:val="009F15C6"/>
    <w:rsid w:val="009F1699"/>
    <w:rsid w:val="009F1872"/>
    <w:rsid w:val="009F18CA"/>
    <w:rsid w:val="009F193C"/>
    <w:rsid w:val="009F1B4A"/>
    <w:rsid w:val="009F1BAE"/>
    <w:rsid w:val="009F1CBE"/>
    <w:rsid w:val="009F21EA"/>
    <w:rsid w:val="009F22A1"/>
    <w:rsid w:val="009F23EE"/>
    <w:rsid w:val="009F2420"/>
    <w:rsid w:val="009F24A4"/>
    <w:rsid w:val="009F2839"/>
    <w:rsid w:val="009F2ADF"/>
    <w:rsid w:val="009F2AEF"/>
    <w:rsid w:val="009F2F38"/>
    <w:rsid w:val="009F2F99"/>
    <w:rsid w:val="009F315D"/>
    <w:rsid w:val="009F375F"/>
    <w:rsid w:val="009F38CE"/>
    <w:rsid w:val="009F38D9"/>
    <w:rsid w:val="009F3944"/>
    <w:rsid w:val="009F3C36"/>
    <w:rsid w:val="009F3E3F"/>
    <w:rsid w:val="009F3FA2"/>
    <w:rsid w:val="009F4006"/>
    <w:rsid w:val="009F412C"/>
    <w:rsid w:val="009F45DE"/>
    <w:rsid w:val="009F45EC"/>
    <w:rsid w:val="009F473B"/>
    <w:rsid w:val="009F4B51"/>
    <w:rsid w:val="009F598D"/>
    <w:rsid w:val="009F59A9"/>
    <w:rsid w:val="009F5BC1"/>
    <w:rsid w:val="009F5C25"/>
    <w:rsid w:val="009F5DCC"/>
    <w:rsid w:val="009F6389"/>
    <w:rsid w:val="009F66B6"/>
    <w:rsid w:val="009F6818"/>
    <w:rsid w:val="009F69AA"/>
    <w:rsid w:val="009F6DBA"/>
    <w:rsid w:val="009F71A1"/>
    <w:rsid w:val="009F727F"/>
    <w:rsid w:val="009F758B"/>
    <w:rsid w:val="009F77EC"/>
    <w:rsid w:val="009F78ED"/>
    <w:rsid w:val="00A00006"/>
    <w:rsid w:val="00A000DE"/>
    <w:rsid w:val="00A003E7"/>
    <w:rsid w:val="00A00656"/>
    <w:rsid w:val="00A00736"/>
    <w:rsid w:val="00A00C13"/>
    <w:rsid w:val="00A01066"/>
    <w:rsid w:val="00A01C64"/>
    <w:rsid w:val="00A01FD8"/>
    <w:rsid w:val="00A02050"/>
    <w:rsid w:val="00A02294"/>
    <w:rsid w:val="00A022A6"/>
    <w:rsid w:val="00A02541"/>
    <w:rsid w:val="00A029CA"/>
    <w:rsid w:val="00A02BBA"/>
    <w:rsid w:val="00A03CAF"/>
    <w:rsid w:val="00A03FA7"/>
    <w:rsid w:val="00A04064"/>
    <w:rsid w:val="00A04204"/>
    <w:rsid w:val="00A04532"/>
    <w:rsid w:val="00A04AE4"/>
    <w:rsid w:val="00A04BA4"/>
    <w:rsid w:val="00A04D17"/>
    <w:rsid w:val="00A05251"/>
    <w:rsid w:val="00A054A9"/>
    <w:rsid w:val="00A05509"/>
    <w:rsid w:val="00A055F5"/>
    <w:rsid w:val="00A05682"/>
    <w:rsid w:val="00A05903"/>
    <w:rsid w:val="00A059EA"/>
    <w:rsid w:val="00A05BD0"/>
    <w:rsid w:val="00A060A7"/>
    <w:rsid w:val="00A061E3"/>
    <w:rsid w:val="00A06336"/>
    <w:rsid w:val="00A06828"/>
    <w:rsid w:val="00A06925"/>
    <w:rsid w:val="00A06B1F"/>
    <w:rsid w:val="00A071DD"/>
    <w:rsid w:val="00A0743C"/>
    <w:rsid w:val="00A07CF6"/>
    <w:rsid w:val="00A10611"/>
    <w:rsid w:val="00A1078F"/>
    <w:rsid w:val="00A10862"/>
    <w:rsid w:val="00A109D6"/>
    <w:rsid w:val="00A10FC4"/>
    <w:rsid w:val="00A112D1"/>
    <w:rsid w:val="00A1141D"/>
    <w:rsid w:val="00A1172F"/>
    <w:rsid w:val="00A11B89"/>
    <w:rsid w:val="00A11C4A"/>
    <w:rsid w:val="00A11CB0"/>
    <w:rsid w:val="00A11ECD"/>
    <w:rsid w:val="00A12025"/>
    <w:rsid w:val="00A121C5"/>
    <w:rsid w:val="00A12647"/>
    <w:rsid w:val="00A127E5"/>
    <w:rsid w:val="00A1286B"/>
    <w:rsid w:val="00A12E58"/>
    <w:rsid w:val="00A12EB9"/>
    <w:rsid w:val="00A1302A"/>
    <w:rsid w:val="00A1312F"/>
    <w:rsid w:val="00A13247"/>
    <w:rsid w:val="00A1340A"/>
    <w:rsid w:val="00A134A0"/>
    <w:rsid w:val="00A134D6"/>
    <w:rsid w:val="00A1355B"/>
    <w:rsid w:val="00A13629"/>
    <w:rsid w:val="00A13746"/>
    <w:rsid w:val="00A13831"/>
    <w:rsid w:val="00A13A8C"/>
    <w:rsid w:val="00A13FD6"/>
    <w:rsid w:val="00A141F5"/>
    <w:rsid w:val="00A146B7"/>
    <w:rsid w:val="00A14C47"/>
    <w:rsid w:val="00A15172"/>
    <w:rsid w:val="00A1530B"/>
    <w:rsid w:val="00A15579"/>
    <w:rsid w:val="00A1579D"/>
    <w:rsid w:val="00A157C3"/>
    <w:rsid w:val="00A15992"/>
    <w:rsid w:val="00A15AB8"/>
    <w:rsid w:val="00A15B04"/>
    <w:rsid w:val="00A15BD2"/>
    <w:rsid w:val="00A15ED4"/>
    <w:rsid w:val="00A15F8B"/>
    <w:rsid w:val="00A1622F"/>
    <w:rsid w:val="00A16298"/>
    <w:rsid w:val="00A167BB"/>
    <w:rsid w:val="00A16C76"/>
    <w:rsid w:val="00A16CFB"/>
    <w:rsid w:val="00A17104"/>
    <w:rsid w:val="00A174E0"/>
    <w:rsid w:val="00A1754D"/>
    <w:rsid w:val="00A178F6"/>
    <w:rsid w:val="00A17BAB"/>
    <w:rsid w:val="00A17F06"/>
    <w:rsid w:val="00A2074E"/>
    <w:rsid w:val="00A2094A"/>
    <w:rsid w:val="00A20D19"/>
    <w:rsid w:val="00A20F94"/>
    <w:rsid w:val="00A21C14"/>
    <w:rsid w:val="00A2210D"/>
    <w:rsid w:val="00A22163"/>
    <w:rsid w:val="00A2220B"/>
    <w:rsid w:val="00A2232E"/>
    <w:rsid w:val="00A22666"/>
    <w:rsid w:val="00A22812"/>
    <w:rsid w:val="00A22C58"/>
    <w:rsid w:val="00A22D7E"/>
    <w:rsid w:val="00A22DA8"/>
    <w:rsid w:val="00A22FCA"/>
    <w:rsid w:val="00A230DB"/>
    <w:rsid w:val="00A23112"/>
    <w:rsid w:val="00A23130"/>
    <w:rsid w:val="00A23156"/>
    <w:rsid w:val="00A23256"/>
    <w:rsid w:val="00A234E8"/>
    <w:rsid w:val="00A235DB"/>
    <w:rsid w:val="00A2375E"/>
    <w:rsid w:val="00A23C3C"/>
    <w:rsid w:val="00A23CED"/>
    <w:rsid w:val="00A23D33"/>
    <w:rsid w:val="00A23F6A"/>
    <w:rsid w:val="00A247D9"/>
    <w:rsid w:val="00A249ED"/>
    <w:rsid w:val="00A24C0A"/>
    <w:rsid w:val="00A24CFA"/>
    <w:rsid w:val="00A24F95"/>
    <w:rsid w:val="00A2503F"/>
    <w:rsid w:val="00A2505F"/>
    <w:rsid w:val="00A2506A"/>
    <w:rsid w:val="00A2566C"/>
    <w:rsid w:val="00A2589C"/>
    <w:rsid w:val="00A25C12"/>
    <w:rsid w:val="00A25D88"/>
    <w:rsid w:val="00A25E5E"/>
    <w:rsid w:val="00A25FA9"/>
    <w:rsid w:val="00A2605A"/>
    <w:rsid w:val="00A26561"/>
    <w:rsid w:val="00A2693E"/>
    <w:rsid w:val="00A26DAD"/>
    <w:rsid w:val="00A27007"/>
    <w:rsid w:val="00A2713B"/>
    <w:rsid w:val="00A2743D"/>
    <w:rsid w:val="00A27D31"/>
    <w:rsid w:val="00A27E97"/>
    <w:rsid w:val="00A303DD"/>
    <w:rsid w:val="00A306CD"/>
    <w:rsid w:val="00A30C72"/>
    <w:rsid w:val="00A30FE4"/>
    <w:rsid w:val="00A31005"/>
    <w:rsid w:val="00A31018"/>
    <w:rsid w:val="00A3130A"/>
    <w:rsid w:val="00A31722"/>
    <w:rsid w:val="00A31738"/>
    <w:rsid w:val="00A317BE"/>
    <w:rsid w:val="00A317F7"/>
    <w:rsid w:val="00A318A9"/>
    <w:rsid w:val="00A318E3"/>
    <w:rsid w:val="00A31E88"/>
    <w:rsid w:val="00A31E9D"/>
    <w:rsid w:val="00A32234"/>
    <w:rsid w:val="00A325CB"/>
    <w:rsid w:val="00A32611"/>
    <w:rsid w:val="00A32706"/>
    <w:rsid w:val="00A32768"/>
    <w:rsid w:val="00A327C3"/>
    <w:rsid w:val="00A32AEA"/>
    <w:rsid w:val="00A32E47"/>
    <w:rsid w:val="00A3306F"/>
    <w:rsid w:val="00A330A0"/>
    <w:rsid w:val="00A33407"/>
    <w:rsid w:val="00A335EC"/>
    <w:rsid w:val="00A3377E"/>
    <w:rsid w:val="00A33A56"/>
    <w:rsid w:val="00A33D46"/>
    <w:rsid w:val="00A345FC"/>
    <w:rsid w:val="00A3471E"/>
    <w:rsid w:val="00A3474F"/>
    <w:rsid w:val="00A34760"/>
    <w:rsid w:val="00A34954"/>
    <w:rsid w:val="00A34AE2"/>
    <w:rsid w:val="00A3530C"/>
    <w:rsid w:val="00A3532F"/>
    <w:rsid w:val="00A35599"/>
    <w:rsid w:val="00A356D3"/>
    <w:rsid w:val="00A35705"/>
    <w:rsid w:val="00A35B06"/>
    <w:rsid w:val="00A35F63"/>
    <w:rsid w:val="00A36024"/>
    <w:rsid w:val="00A362E0"/>
    <w:rsid w:val="00A362E7"/>
    <w:rsid w:val="00A36438"/>
    <w:rsid w:val="00A3690C"/>
    <w:rsid w:val="00A36B75"/>
    <w:rsid w:val="00A3721F"/>
    <w:rsid w:val="00A37385"/>
    <w:rsid w:val="00A3750E"/>
    <w:rsid w:val="00A37609"/>
    <w:rsid w:val="00A37C67"/>
    <w:rsid w:val="00A37CEE"/>
    <w:rsid w:val="00A37F2A"/>
    <w:rsid w:val="00A40685"/>
    <w:rsid w:val="00A40BB7"/>
    <w:rsid w:val="00A40BD0"/>
    <w:rsid w:val="00A41606"/>
    <w:rsid w:val="00A418AA"/>
    <w:rsid w:val="00A41C30"/>
    <w:rsid w:val="00A41CA0"/>
    <w:rsid w:val="00A41F3D"/>
    <w:rsid w:val="00A41FAE"/>
    <w:rsid w:val="00A42506"/>
    <w:rsid w:val="00A425DB"/>
    <w:rsid w:val="00A42C42"/>
    <w:rsid w:val="00A42ED0"/>
    <w:rsid w:val="00A42EDE"/>
    <w:rsid w:val="00A43445"/>
    <w:rsid w:val="00A43722"/>
    <w:rsid w:val="00A43AF8"/>
    <w:rsid w:val="00A43D91"/>
    <w:rsid w:val="00A43DDA"/>
    <w:rsid w:val="00A43EC8"/>
    <w:rsid w:val="00A4400E"/>
    <w:rsid w:val="00A44095"/>
    <w:rsid w:val="00A44D1D"/>
    <w:rsid w:val="00A45B5E"/>
    <w:rsid w:val="00A45FD1"/>
    <w:rsid w:val="00A46170"/>
    <w:rsid w:val="00A4622F"/>
    <w:rsid w:val="00A46438"/>
    <w:rsid w:val="00A4657B"/>
    <w:rsid w:val="00A46589"/>
    <w:rsid w:val="00A468A4"/>
    <w:rsid w:val="00A4690B"/>
    <w:rsid w:val="00A46AC4"/>
    <w:rsid w:val="00A46D7A"/>
    <w:rsid w:val="00A46F22"/>
    <w:rsid w:val="00A4724D"/>
    <w:rsid w:val="00A475B6"/>
    <w:rsid w:val="00A475BE"/>
    <w:rsid w:val="00A475C2"/>
    <w:rsid w:val="00A475CA"/>
    <w:rsid w:val="00A47C0E"/>
    <w:rsid w:val="00A47F21"/>
    <w:rsid w:val="00A5052D"/>
    <w:rsid w:val="00A505CA"/>
    <w:rsid w:val="00A50936"/>
    <w:rsid w:val="00A50A10"/>
    <w:rsid w:val="00A50D91"/>
    <w:rsid w:val="00A512FB"/>
    <w:rsid w:val="00A5143F"/>
    <w:rsid w:val="00A516BA"/>
    <w:rsid w:val="00A519B6"/>
    <w:rsid w:val="00A51A77"/>
    <w:rsid w:val="00A5236D"/>
    <w:rsid w:val="00A524BB"/>
    <w:rsid w:val="00A52883"/>
    <w:rsid w:val="00A5299E"/>
    <w:rsid w:val="00A52CB5"/>
    <w:rsid w:val="00A535F1"/>
    <w:rsid w:val="00A53AF3"/>
    <w:rsid w:val="00A53E90"/>
    <w:rsid w:val="00A54975"/>
    <w:rsid w:val="00A54B99"/>
    <w:rsid w:val="00A54D35"/>
    <w:rsid w:val="00A5533A"/>
    <w:rsid w:val="00A55521"/>
    <w:rsid w:val="00A555C1"/>
    <w:rsid w:val="00A5598E"/>
    <w:rsid w:val="00A55A34"/>
    <w:rsid w:val="00A55B59"/>
    <w:rsid w:val="00A55EE9"/>
    <w:rsid w:val="00A56431"/>
    <w:rsid w:val="00A56694"/>
    <w:rsid w:val="00A56870"/>
    <w:rsid w:val="00A569B0"/>
    <w:rsid w:val="00A56CA4"/>
    <w:rsid w:val="00A56F7C"/>
    <w:rsid w:val="00A574D9"/>
    <w:rsid w:val="00A575FB"/>
    <w:rsid w:val="00A5772F"/>
    <w:rsid w:val="00A57977"/>
    <w:rsid w:val="00A579EC"/>
    <w:rsid w:val="00A57B4D"/>
    <w:rsid w:val="00A57F62"/>
    <w:rsid w:val="00A60112"/>
    <w:rsid w:val="00A606F4"/>
    <w:rsid w:val="00A60F41"/>
    <w:rsid w:val="00A61DBC"/>
    <w:rsid w:val="00A61F71"/>
    <w:rsid w:val="00A623D1"/>
    <w:rsid w:val="00A623D5"/>
    <w:rsid w:val="00A623DA"/>
    <w:rsid w:val="00A62574"/>
    <w:rsid w:val="00A6284C"/>
    <w:rsid w:val="00A62B8C"/>
    <w:rsid w:val="00A62DA2"/>
    <w:rsid w:val="00A63014"/>
    <w:rsid w:val="00A631F3"/>
    <w:rsid w:val="00A632A0"/>
    <w:rsid w:val="00A6343F"/>
    <w:rsid w:val="00A63573"/>
    <w:rsid w:val="00A63627"/>
    <w:rsid w:val="00A637A9"/>
    <w:rsid w:val="00A637C3"/>
    <w:rsid w:val="00A63F67"/>
    <w:rsid w:val="00A64116"/>
    <w:rsid w:val="00A6441B"/>
    <w:rsid w:val="00A6462F"/>
    <w:rsid w:val="00A6463B"/>
    <w:rsid w:val="00A6486C"/>
    <w:rsid w:val="00A64C6E"/>
    <w:rsid w:val="00A64DCC"/>
    <w:rsid w:val="00A65082"/>
    <w:rsid w:val="00A6524C"/>
    <w:rsid w:val="00A653D4"/>
    <w:rsid w:val="00A65614"/>
    <w:rsid w:val="00A65722"/>
    <w:rsid w:val="00A65907"/>
    <w:rsid w:val="00A65FAE"/>
    <w:rsid w:val="00A665AF"/>
    <w:rsid w:val="00A667E9"/>
    <w:rsid w:val="00A66A72"/>
    <w:rsid w:val="00A66BD8"/>
    <w:rsid w:val="00A66DCC"/>
    <w:rsid w:val="00A66EF8"/>
    <w:rsid w:val="00A67025"/>
    <w:rsid w:val="00A670C3"/>
    <w:rsid w:val="00A672A9"/>
    <w:rsid w:val="00A67587"/>
    <w:rsid w:val="00A677E2"/>
    <w:rsid w:val="00A67913"/>
    <w:rsid w:val="00A67A73"/>
    <w:rsid w:val="00A67BDC"/>
    <w:rsid w:val="00A700FA"/>
    <w:rsid w:val="00A702AE"/>
    <w:rsid w:val="00A70B8A"/>
    <w:rsid w:val="00A70BBE"/>
    <w:rsid w:val="00A70CD9"/>
    <w:rsid w:val="00A70D82"/>
    <w:rsid w:val="00A70F31"/>
    <w:rsid w:val="00A71477"/>
    <w:rsid w:val="00A71ACD"/>
    <w:rsid w:val="00A71AD9"/>
    <w:rsid w:val="00A71AE5"/>
    <w:rsid w:val="00A71B7F"/>
    <w:rsid w:val="00A71C33"/>
    <w:rsid w:val="00A71C7C"/>
    <w:rsid w:val="00A71C90"/>
    <w:rsid w:val="00A71E6C"/>
    <w:rsid w:val="00A724B4"/>
    <w:rsid w:val="00A728BF"/>
    <w:rsid w:val="00A728FD"/>
    <w:rsid w:val="00A72960"/>
    <w:rsid w:val="00A72B07"/>
    <w:rsid w:val="00A72CDC"/>
    <w:rsid w:val="00A72F6B"/>
    <w:rsid w:val="00A736A7"/>
    <w:rsid w:val="00A739D3"/>
    <w:rsid w:val="00A73AD8"/>
    <w:rsid w:val="00A73B77"/>
    <w:rsid w:val="00A73E17"/>
    <w:rsid w:val="00A7403D"/>
    <w:rsid w:val="00A7411D"/>
    <w:rsid w:val="00A7430F"/>
    <w:rsid w:val="00A74786"/>
    <w:rsid w:val="00A74E57"/>
    <w:rsid w:val="00A750EA"/>
    <w:rsid w:val="00A7568C"/>
    <w:rsid w:val="00A7583F"/>
    <w:rsid w:val="00A7589C"/>
    <w:rsid w:val="00A75959"/>
    <w:rsid w:val="00A75C66"/>
    <w:rsid w:val="00A75DD5"/>
    <w:rsid w:val="00A75E1D"/>
    <w:rsid w:val="00A76077"/>
    <w:rsid w:val="00A76414"/>
    <w:rsid w:val="00A76661"/>
    <w:rsid w:val="00A76EB6"/>
    <w:rsid w:val="00A77474"/>
    <w:rsid w:val="00A779E9"/>
    <w:rsid w:val="00A77BA5"/>
    <w:rsid w:val="00A77BB7"/>
    <w:rsid w:val="00A77BEB"/>
    <w:rsid w:val="00A8002F"/>
    <w:rsid w:val="00A80502"/>
    <w:rsid w:val="00A806C5"/>
    <w:rsid w:val="00A8098D"/>
    <w:rsid w:val="00A80CD0"/>
    <w:rsid w:val="00A80EF2"/>
    <w:rsid w:val="00A80F43"/>
    <w:rsid w:val="00A81458"/>
    <w:rsid w:val="00A8213E"/>
    <w:rsid w:val="00A8221F"/>
    <w:rsid w:val="00A827EF"/>
    <w:rsid w:val="00A82833"/>
    <w:rsid w:val="00A828E6"/>
    <w:rsid w:val="00A82D20"/>
    <w:rsid w:val="00A82D3D"/>
    <w:rsid w:val="00A832C1"/>
    <w:rsid w:val="00A8390C"/>
    <w:rsid w:val="00A839D4"/>
    <w:rsid w:val="00A83A19"/>
    <w:rsid w:val="00A83CA1"/>
    <w:rsid w:val="00A83E40"/>
    <w:rsid w:val="00A8420A"/>
    <w:rsid w:val="00A8445D"/>
    <w:rsid w:val="00A84741"/>
    <w:rsid w:val="00A848E1"/>
    <w:rsid w:val="00A85204"/>
    <w:rsid w:val="00A85562"/>
    <w:rsid w:val="00A8560F"/>
    <w:rsid w:val="00A85A1E"/>
    <w:rsid w:val="00A85EF1"/>
    <w:rsid w:val="00A85F40"/>
    <w:rsid w:val="00A85F64"/>
    <w:rsid w:val="00A8625F"/>
    <w:rsid w:val="00A8633F"/>
    <w:rsid w:val="00A8634F"/>
    <w:rsid w:val="00A86420"/>
    <w:rsid w:val="00A86665"/>
    <w:rsid w:val="00A8672F"/>
    <w:rsid w:val="00A869DC"/>
    <w:rsid w:val="00A86E35"/>
    <w:rsid w:val="00A86E4F"/>
    <w:rsid w:val="00A872A2"/>
    <w:rsid w:val="00A872ED"/>
    <w:rsid w:val="00A873B6"/>
    <w:rsid w:val="00A87538"/>
    <w:rsid w:val="00A87598"/>
    <w:rsid w:val="00A878B9"/>
    <w:rsid w:val="00A87AB8"/>
    <w:rsid w:val="00A87C4A"/>
    <w:rsid w:val="00A87E26"/>
    <w:rsid w:val="00A90305"/>
    <w:rsid w:val="00A90616"/>
    <w:rsid w:val="00A906B4"/>
    <w:rsid w:val="00A909C8"/>
    <w:rsid w:val="00A90C86"/>
    <w:rsid w:val="00A90C9E"/>
    <w:rsid w:val="00A90F13"/>
    <w:rsid w:val="00A90F79"/>
    <w:rsid w:val="00A91022"/>
    <w:rsid w:val="00A9111E"/>
    <w:rsid w:val="00A913EC"/>
    <w:rsid w:val="00A91530"/>
    <w:rsid w:val="00A91755"/>
    <w:rsid w:val="00A918B5"/>
    <w:rsid w:val="00A919E4"/>
    <w:rsid w:val="00A91CCD"/>
    <w:rsid w:val="00A91E4D"/>
    <w:rsid w:val="00A922AA"/>
    <w:rsid w:val="00A92303"/>
    <w:rsid w:val="00A92388"/>
    <w:rsid w:val="00A92398"/>
    <w:rsid w:val="00A92621"/>
    <w:rsid w:val="00A92C5A"/>
    <w:rsid w:val="00A92CB0"/>
    <w:rsid w:val="00A930DF"/>
    <w:rsid w:val="00A930EE"/>
    <w:rsid w:val="00A93268"/>
    <w:rsid w:val="00A93335"/>
    <w:rsid w:val="00A935C5"/>
    <w:rsid w:val="00A938C3"/>
    <w:rsid w:val="00A9395A"/>
    <w:rsid w:val="00A93BF5"/>
    <w:rsid w:val="00A94026"/>
    <w:rsid w:val="00A94346"/>
    <w:rsid w:val="00A944AD"/>
    <w:rsid w:val="00A94C2F"/>
    <w:rsid w:val="00A94D59"/>
    <w:rsid w:val="00A94FCB"/>
    <w:rsid w:val="00A954B5"/>
    <w:rsid w:val="00A95A98"/>
    <w:rsid w:val="00A95A9A"/>
    <w:rsid w:val="00A95C5B"/>
    <w:rsid w:val="00A95C5D"/>
    <w:rsid w:val="00A95CBB"/>
    <w:rsid w:val="00A95D3B"/>
    <w:rsid w:val="00A96085"/>
    <w:rsid w:val="00A96288"/>
    <w:rsid w:val="00A963D1"/>
    <w:rsid w:val="00A96550"/>
    <w:rsid w:val="00A9675E"/>
    <w:rsid w:val="00A96A46"/>
    <w:rsid w:val="00A96CFA"/>
    <w:rsid w:val="00A9707B"/>
    <w:rsid w:val="00A9720A"/>
    <w:rsid w:val="00A97232"/>
    <w:rsid w:val="00A9733E"/>
    <w:rsid w:val="00A975C2"/>
    <w:rsid w:val="00A97837"/>
    <w:rsid w:val="00A97ACF"/>
    <w:rsid w:val="00A97D71"/>
    <w:rsid w:val="00AA0159"/>
    <w:rsid w:val="00AA0445"/>
    <w:rsid w:val="00AA0825"/>
    <w:rsid w:val="00AA106C"/>
    <w:rsid w:val="00AA1314"/>
    <w:rsid w:val="00AA14BA"/>
    <w:rsid w:val="00AA1516"/>
    <w:rsid w:val="00AA15D9"/>
    <w:rsid w:val="00AA1675"/>
    <w:rsid w:val="00AA16F6"/>
    <w:rsid w:val="00AA1936"/>
    <w:rsid w:val="00AA1B22"/>
    <w:rsid w:val="00AA1B97"/>
    <w:rsid w:val="00AA2002"/>
    <w:rsid w:val="00AA218F"/>
    <w:rsid w:val="00AA219B"/>
    <w:rsid w:val="00AA226A"/>
    <w:rsid w:val="00AA228A"/>
    <w:rsid w:val="00AA24E5"/>
    <w:rsid w:val="00AA2BBE"/>
    <w:rsid w:val="00AA2F50"/>
    <w:rsid w:val="00AA2FBD"/>
    <w:rsid w:val="00AA368C"/>
    <w:rsid w:val="00AA36F2"/>
    <w:rsid w:val="00AA3D08"/>
    <w:rsid w:val="00AA4072"/>
    <w:rsid w:val="00AA4130"/>
    <w:rsid w:val="00AA441E"/>
    <w:rsid w:val="00AA44CF"/>
    <w:rsid w:val="00AA44DA"/>
    <w:rsid w:val="00AA48D3"/>
    <w:rsid w:val="00AA4DB2"/>
    <w:rsid w:val="00AA5015"/>
    <w:rsid w:val="00AA57F6"/>
    <w:rsid w:val="00AA5F63"/>
    <w:rsid w:val="00AA6619"/>
    <w:rsid w:val="00AA6908"/>
    <w:rsid w:val="00AA73D9"/>
    <w:rsid w:val="00AA74EA"/>
    <w:rsid w:val="00AA762A"/>
    <w:rsid w:val="00AA7741"/>
    <w:rsid w:val="00AB0063"/>
    <w:rsid w:val="00AB0231"/>
    <w:rsid w:val="00AB054E"/>
    <w:rsid w:val="00AB057C"/>
    <w:rsid w:val="00AB0C6E"/>
    <w:rsid w:val="00AB0EAB"/>
    <w:rsid w:val="00AB103C"/>
    <w:rsid w:val="00AB12CB"/>
    <w:rsid w:val="00AB12CF"/>
    <w:rsid w:val="00AB18C2"/>
    <w:rsid w:val="00AB196C"/>
    <w:rsid w:val="00AB1A33"/>
    <w:rsid w:val="00AB1A52"/>
    <w:rsid w:val="00AB1CC1"/>
    <w:rsid w:val="00AB1D9F"/>
    <w:rsid w:val="00AB2795"/>
    <w:rsid w:val="00AB28BB"/>
    <w:rsid w:val="00AB2AFD"/>
    <w:rsid w:val="00AB2BBF"/>
    <w:rsid w:val="00AB2C65"/>
    <w:rsid w:val="00AB2CFC"/>
    <w:rsid w:val="00AB2F2D"/>
    <w:rsid w:val="00AB31EF"/>
    <w:rsid w:val="00AB339F"/>
    <w:rsid w:val="00AB383E"/>
    <w:rsid w:val="00AB38F8"/>
    <w:rsid w:val="00AB3AF6"/>
    <w:rsid w:val="00AB3B10"/>
    <w:rsid w:val="00AB3C10"/>
    <w:rsid w:val="00AB3D8F"/>
    <w:rsid w:val="00AB3F16"/>
    <w:rsid w:val="00AB4018"/>
    <w:rsid w:val="00AB4205"/>
    <w:rsid w:val="00AB44C0"/>
    <w:rsid w:val="00AB48F0"/>
    <w:rsid w:val="00AB4986"/>
    <w:rsid w:val="00AB52A5"/>
    <w:rsid w:val="00AB56C7"/>
    <w:rsid w:val="00AB56CD"/>
    <w:rsid w:val="00AB5808"/>
    <w:rsid w:val="00AB590B"/>
    <w:rsid w:val="00AB5A47"/>
    <w:rsid w:val="00AB5D70"/>
    <w:rsid w:val="00AB61A7"/>
    <w:rsid w:val="00AB6302"/>
    <w:rsid w:val="00AB645F"/>
    <w:rsid w:val="00AB6566"/>
    <w:rsid w:val="00AB658A"/>
    <w:rsid w:val="00AB668A"/>
    <w:rsid w:val="00AB66CB"/>
    <w:rsid w:val="00AB678B"/>
    <w:rsid w:val="00AB6981"/>
    <w:rsid w:val="00AB6ACB"/>
    <w:rsid w:val="00AB6AD5"/>
    <w:rsid w:val="00AB700D"/>
    <w:rsid w:val="00AB706B"/>
    <w:rsid w:val="00AB7265"/>
    <w:rsid w:val="00AB7703"/>
    <w:rsid w:val="00AB7872"/>
    <w:rsid w:val="00AB7E7A"/>
    <w:rsid w:val="00AC0092"/>
    <w:rsid w:val="00AC0384"/>
    <w:rsid w:val="00AC0832"/>
    <w:rsid w:val="00AC0B91"/>
    <w:rsid w:val="00AC0CFA"/>
    <w:rsid w:val="00AC0E9D"/>
    <w:rsid w:val="00AC0EA5"/>
    <w:rsid w:val="00AC16DD"/>
    <w:rsid w:val="00AC1767"/>
    <w:rsid w:val="00AC1962"/>
    <w:rsid w:val="00AC1AE9"/>
    <w:rsid w:val="00AC1CA6"/>
    <w:rsid w:val="00AC1CC4"/>
    <w:rsid w:val="00AC1E6A"/>
    <w:rsid w:val="00AC1F97"/>
    <w:rsid w:val="00AC2107"/>
    <w:rsid w:val="00AC2493"/>
    <w:rsid w:val="00AC2DC5"/>
    <w:rsid w:val="00AC3346"/>
    <w:rsid w:val="00AC3CCF"/>
    <w:rsid w:val="00AC3D66"/>
    <w:rsid w:val="00AC4003"/>
    <w:rsid w:val="00AC4067"/>
    <w:rsid w:val="00AC40C1"/>
    <w:rsid w:val="00AC4234"/>
    <w:rsid w:val="00AC4636"/>
    <w:rsid w:val="00AC47AC"/>
    <w:rsid w:val="00AC48B9"/>
    <w:rsid w:val="00AC4C53"/>
    <w:rsid w:val="00AC4D50"/>
    <w:rsid w:val="00AC51BA"/>
    <w:rsid w:val="00AC5433"/>
    <w:rsid w:val="00AC5438"/>
    <w:rsid w:val="00AC5497"/>
    <w:rsid w:val="00AC567B"/>
    <w:rsid w:val="00AC59D3"/>
    <w:rsid w:val="00AC5ABD"/>
    <w:rsid w:val="00AC5B00"/>
    <w:rsid w:val="00AC5CC1"/>
    <w:rsid w:val="00AC5FB3"/>
    <w:rsid w:val="00AC60B8"/>
    <w:rsid w:val="00AC6298"/>
    <w:rsid w:val="00AC6340"/>
    <w:rsid w:val="00AC6412"/>
    <w:rsid w:val="00AC6C9C"/>
    <w:rsid w:val="00AC70BB"/>
    <w:rsid w:val="00AC71EA"/>
    <w:rsid w:val="00AC782B"/>
    <w:rsid w:val="00AC7B76"/>
    <w:rsid w:val="00AD00FB"/>
    <w:rsid w:val="00AD03C9"/>
    <w:rsid w:val="00AD05C0"/>
    <w:rsid w:val="00AD05D9"/>
    <w:rsid w:val="00AD0A50"/>
    <w:rsid w:val="00AD0AE8"/>
    <w:rsid w:val="00AD0D5A"/>
    <w:rsid w:val="00AD0D9A"/>
    <w:rsid w:val="00AD0F61"/>
    <w:rsid w:val="00AD113F"/>
    <w:rsid w:val="00AD140C"/>
    <w:rsid w:val="00AD1895"/>
    <w:rsid w:val="00AD18E3"/>
    <w:rsid w:val="00AD1942"/>
    <w:rsid w:val="00AD1F0D"/>
    <w:rsid w:val="00AD2402"/>
    <w:rsid w:val="00AD263E"/>
    <w:rsid w:val="00AD2718"/>
    <w:rsid w:val="00AD287A"/>
    <w:rsid w:val="00AD2C37"/>
    <w:rsid w:val="00AD36EF"/>
    <w:rsid w:val="00AD3755"/>
    <w:rsid w:val="00AD3845"/>
    <w:rsid w:val="00AD3A3C"/>
    <w:rsid w:val="00AD3BAE"/>
    <w:rsid w:val="00AD3DA1"/>
    <w:rsid w:val="00AD4098"/>
    <w:rsid w:val="00AD44A7"/>
    <w:rsid w:val="00AD4741"/>
    <w:rsid w:val="00AD477E"/>
    <w:rsid w:val="00AD4D4B"/>
    <w:rsid w:val="00AD4E0D"/>
    <w:rsid w:val="00AD4E2C"/>
    <w:rsid w:val="00AD56E8"/>
    <w:rsid w:val="00AD57AA"/>
    <w:rsid w:val="00AD59FD"/>
    <w:rsid w:val="00AD5DF8"/>
    <w:rsid w:val="00AD61ED"/>
    <w:rsid w:val="00AD6C26"/>
    <w:rsid w:val="00AD6C6E"/>
    <w:rsid w:val="00AD711D"/>
    <w:rsid w:val="00AD769A"/>
    <w:rsid w:val="00AD779F"/>
    <w:rsid w:val="00AD796E"/>
    <w:rsid w:val="00AD7B95"/>
    <w:rsid w:val="00AD7CCA"/>
    <w:rsid w:val="00AE04D0"/>
    <w:rsid w:val="00AE06CE"/>
    <w:rsid w:val="00AE091E"/>
    <w:rsid w:val="00AE0ECA"/>
    <w:rsid w:val="00AE10D9"/>
    <w:rsid w:val="00AE115E"/>
    <w:rsid w:val="00AE1280"/>
    <w:rsid w:val="00AE1328"/>
    <w:rsid w:val="00AE135C"/>
    <w:rsid w:val="00AE1C10"/>
    <w:rsid w:val="00AE1C7D"/>
    <w:rsid w:val="00AE21F0"/>
    <w:rsid w:val="00AE227C"/>
    <w:rsid w:val="00AE2297"/>
    <w:rsid w:val="00AE22D3"/>
    <w:rsid w:val="00AE23A3"/>
    <w:rsid w:val="00AE2754"/>
    <w:rsid w:val="00AE2790"/>
    <w:rsid w:val="00AE2915"/>
    <w:rsid w:val="00AE2ABF"/>
    <w:rsid w:val="00AE2B5C"/>
    <w:rsid w:val="00AE2BB1"/>
    <w:rsid w:val="00AE3007"/>
    <w:rsid w:val="00AE3231"/>
    <w:rsid w:val="00AE330D"/>
    <w:rsid w:val="00AE33AA"/>
    <w:rsid w:val="00AE3857"/>
    <w:rsid w:val="00AE3CEC"/>
    <w:rsid w:val="00AE3F6A"/>
    <w:rsid w:val="00AE42EA"/>
    <w:rsid w:val="00AE4BA0"/>
    <w:rsid w:val="00AE4CE5"/>
    <w:rsid w:val="00AE4F68"/>
    <w:rsid w:val="00AE5180"/>
    <w:rsid w:val="00AE53F4"/>
    <w:rsid w:val="00AE5560"/>
    <w:rsid w:val="00AE56AA"/>
    <w:rsid w:val="00AE5A37"/>
    <w:rsid w:val="00AE5DD6"/>
    <w:rsid w:val="00AE5E82"/>
    <w:rsid w:val="00AE5EF7"/>
    <w:rsid w:val="00AE643C"/>
    <w:rsid w:val="00AE6770"/>
    <w:rsid w:val="00AE6843"/>
    <w:rsid w:val="00AE6DCD"/>
    <w:rsid w:val="00AE7254"/>
    <w:rsid w:val="00AE72AA"/>
    <w:rsid w:val="00AE7485"/>
    <w:rsid w:val="00AE7608"/>
    <w:rsid w:val="00AE7CE4"/>
    <w:rsid w:val="00AE7F66"/>
    <w:rsid w:val="00AF00ED"/>
    <w:rsid w:val="00AF0AFB"/>
    <w:rsid w:val="00AF0C33"/>
    <w:rsid w:val="00AF0C74"/>
    <w:rsid w:val="00AF1273"/>
    <w:rsid w:val="00AF1307"/>
    <w:rsid w:val="00AF159E"/>
    <w:rsid w:val="00AF18B0"/>
    <w:rsid w:val="00AF18BA"/>
    <w:rsid w:val="00AF1B53"/>
    <w:rsid w:val="00AF1BCE"/>
    <w:rsid w:val="00AF2303"/>
    <w:rsid w:val="00AF2347"/>
    <w:rsid w:val="00AF26D9"/>
    <w:rsid w:val="00AF27AC"/>
    <w:rsid w:val="00AF36EB"/>
    <w:rsid w:val="00AF385D"/>
    <w:rsid w:val="00AF3ACA"/>
    <w:rsid w:val="00AF3F0F"/>
    <w:rsid w:val="00AF41AB"/>
    <w:rsid w:val="00AF4337"/>
    <w:rsid w:val="00AF498C"/>
    <w:rsid w:val="00AF4BB7"/>
    <w:rsid w:val="00AF4CBF"/>
    <w:rsid w:val="00AF500D"/>
    <w:rsid w:val="00AF5104"/>
    <w:rsid w:val="00AF523E"/>
    <w:rsid w:val="00AF538F"/>
    <w:rsid w:val="00AF568B"/>
    <w:rsid w:val="00AF573D"/>
    <w:rsid w:val="00AF5757"/>
    <w:rsid w:val="00AF5891"/>
    <w:rsid w:val="00AF5F9C"/>
    <w:rsid w:val="00AF5FF1"/>
    <w:rsid w:val="00AF66C1"/>
    <w:rsid w:val="00AF6703"/>
    <w:rsid w:val="00AF6709"/>
    <w:rsid w:val="00AF6A77"/>
    <w:rsid w:val="00AF6D0D"/>
    <w:rsid w:val="00AF6D4A"/>
    <w:rsid w:val="00AF6E2F"/>
    <w:rsid w:val="00AF712C"/>
    <w:rsid w:val="00AF713E"/>
    <w:rsid w:val="00AF7216"/>
    <w:rsid w:val="00AF7F76"/>
    <w:rsid w:val="00B004EE"/>
    <w:rsid w:val="00B007AF"/>
    <w:rsid w:val="00B008B8"/>
    <w:rsid w:val="00B00E8F"/>
    <w:rsid w:val="00B010EB"/>
    <w:rsid w:val="00B0119B"/>
    <w:rsid w:val="00B01513"/>
    <w:rsid w:val="00B016E1"/>
    <w:rsid w:val="00B01B4D"/>
    <w:rsid w:val="00B01BC0"/>
    <w:rsid w:val="00B01CA9"/>
    <w:rsid w:val="00B02091"/>
    <w:rsid w:val="00B02598"/>
    <w:rsid w:val="00B025CC"/>
    <w:rsid w:val="00B02870"/>
    <w:rsid w:val="00B02E0A"/>
    <w:rsid w:val="00B02EC4"/>
    <w:rsid w:val="00B03046"/>
    <w:rsid w:val="00B03971"/>
    <w:rsid w:val="00B03B45"/>
    <w:rsid w:val="00B04608"/>
    <w:rsid w:val="00B04660"/>
    <w:rsid w:val="00B048C3"/>
    <w:rsid w:val="00B04A73"/>
    <w:rsid w:val="00B04F70"/>
    <w:rsid w:val="00B04FE1"/>
    <w:rsid w:val="00B05F00"/>
    <w:rsid w:val="00B06234"/>
    <w:rsid w:val="00B06342"/>
    <w:rsid w:val="00B06733"/>
    <w:rsid w:val="00B06878"/>
    <w:rsid w:val="00B069CA"/>
    <w:rsid w:val="00B069CB"/>
    <w:rsid w:val="00B06A03"/>
    <w:rsid w:val="00B06D42"/>
    <w:rsid w:val="00B06F97"/>
    <w:rsid w:val="00B07122"/>
    <w:rsid w:val="00B0772A"/>
    <w:rsid w:val="00B07875"/>
    <w:rsid w:val="00B0797A"/>
    <w:rsid w:val="00B07EAD"/>
    <w:rsid w:val="00B07F93"/>
    <w:rsid w:val="00B10051"/>
    <w:rsid w:val="00B10225"/>
    <w:rsid w:val="00B10A5F"/>
    <w:rsid w:val="00B10BE8"/>
    <w:rsid w:val="00B10F83"/>
    <w:rsid w:val="00B111E3"/>
    <w:rsid w:val="00B113A5"/>
    <w:rsid w:val="00B11438"/>
    <w:rsid w:val="00B117C6"/>
    <w:rsid w:val="00B11AD0"/>
    <w:rsid w:val="00B11F42"/>
    <w:rsid w:val="00B12DA7"/>
    <w:rsid w:val="00B12F59"/>
    <w:rsid w:val="00B13226"/>
    <w:rsid w:val="00B13402"/>
    <w:rsid w:val="00B1378C"/>
    <w:rsid w:val="00B13857"/>
    <w:rsid w:val="00B13975"/>
    <w:rsid w:val="00B13D26"/>
    <w:rsid w:val="00B13E8B"/>
    <w:rsid w:val="00B14242"/>
    <w:rsid w:val="00B1427E"/>
    <w:rsid w:val="00B144FB"/>
    <w:rsid w:val="00B146D3"/>
    <w:rsid w:val="00B14750"/>
    <w:rsid w:val="00B14E89"/>
    <w:rsid w:val="00B14F2F"/>
    <w:rsid w:val="00B152CC"/>
    <w:rsid w:val="00B15561"/>
    <w:rsid w:val="00B155AA"/>
    <w:rsid w:val="00B1596C"/>
    <w:rsid w:val="00B15A70"/>
    <w:rsid w:val="00B15CDF"/>
    <w:rsid w:val="00B1614E"/>
    <w:rsid w:val="00B1629F"/>
    <w:rsid w:val="00B16AD3"/>
    <w:rsid w:val="00B1755B"/>
    <w:rsid w:val="00B175E1"/>
    <w:rsid w:val="00B1772E"/>
    <w:rsid w:val="00B17754"/>
    <w:rsid w:val="00B178D4"/>
    <w:rsid w:val="00B179B8"/>
    <w:rsid w:val="00B17F5C"/>
    <w:rsid w:val="00B20031"/>
    <w:rsid w:val="00B20081"/>
    <w:rsid w:val="00B20735"/>
    <w:rsid w:val="00B207C0"/>
    <w:rsid w:val="00B208AC"/>
    <w:rsid w:val="00B20BE5"/>
    <w:rsid w:val="00B21415"/>
    <w:rsid w:val="00B2155C"/>
    <w:rsid w:val="00B216FF"/>
    <w:rsid w:val="00B21A76"/>
    <w:rsid w:val="00B21AB3"/>
    <w:rsid w:val="00B21B08"/>
    <w:rsid w:val="00B21B32"/>
    <w:rsid w:val="00B21F68"/>
    <w:rsid w:val="00B22282"/>
    <w:rsid w:val="00B227CC"/>
    <w:rsid w:val="00B22A11"/>
    <w:rsid w:val="00B22B10"/>
    <w:rsid w:val="00B22C40"/>
    <w:rsid w:val="00B22DE0"/>
    <w:rsid w:val="00B22FF7"/>
    <w:rsid w:val="00B23204"/>
    <w:rsid w:val="00B235E0"/>
    <w:rsid w:val="00B23AD1"/>
    <w:rsid w:val="00B23BA8"/>
    <w:rsid w:val="00B240EF"/>
    <w:rsid w:val="00B243AA"/>
    <w:rsid w:val="00B2458B"/>
    <w:rsid w:val="00B24596"/>
    <w:rsid w:val="00B24863"/>
    <w:rsid w:val="00B24CC9"/>
    <w:rsid w:val="00B24CCF"/>
    <w:rsid w:val="00B24DDF"/>
    <w:rsid w:val="00B2526F"/>
    <w:rsid w:val="00B25D79"/>
    <w:rsid w:val="00B25D93"/>
    <w:rsid w:val="00B265A6"/>
    <w:rsid w:val="00B266F9"/>
    <w:rsid w:val="00B268B6"/>
    <w:rsid w:val="00B26A33"/>
    <w:rsid w:val="00B26C76"/>
    <w:rsid w:val="00B26DF8"/>
    <w:rsid w:val="00B27022"/>
    <w:rsid w:val="00B2779E"/>
    <w:rsid w:val="00B2788F"/>
    <w:rsid w:val="00B27978"/>
    <w:rsid w:val="00B30003"/>
    <w:rsid w:val="00B300B1"/>
    <w:rsid w:val="00B30146"/>
    <w:rsid w:val="00B30381"/>
    <w:rsid w:val="00B303E7"/>
    <w:rsid w:val="00B30891"/>
    <w:rsid w:val="00B30988"/>
    <w:rsid w:val="00B30B63"/>
    <w:rsid w:val="00B30C0B"/>
    <w:rsid w:val="00B31283"/>
    <w:rsid w:val="00B313CE"/>
    <w:rsid w:val="00B3151F"/>
    <w:rsid w:val="00B3189F"/>
    <w:rsid w:val="00B31BA8"/>
    <w:rsid w:val="00B31E74"/>
    <w:rsid w:val="00B32104"/>
    <w:rsid w:val="00B32499"/>
    <w:rsid w:val="00B325C1"/>
    <w:rsid w:val="00B325D1"/>
    <w:rsid w:val="00B325DB"/>
    <w:rsid w:val="00B32730"/>
    <w:rsid w:val="00B32B69"/>
    <w:rsid w:val="00B32EB9"/>
    <w:rsid w:val="00B3327B"/>
    <w:rsid w:val="00B3392C"/>
    <w:rsid w:val="00B33E3A"/>
    <w:rsid w:val="00B34030"/>
    <w:rsid w:val="00B34084"/>
    <w:rsid w:val="00B340EA"/>
    <w:rsid w:val="00B341F1"/>
    <w:rsid w:val="00B34229"/>
    <w:rsid w:val="00B343A9"/>
    <w:rsid w:val="00B34895"/>
    <w:rsid w:val="00B34C66"/>
    <w:rsid w:val="00B355D3"/>
    <w:rsid w:val="00B3567A"/>
    <w:rsid w:val="00B357F5"/>
    <w:rsid w:val="00B358DF"/>
    <w:rsid w:val="00B35AA4"/>
    <w:rsid w:val="00B35FCF"/>
    <w:rsid w:val="00B36024"/>
    <w:rsid w:val="00B3605E"/>
    <w:rsid w:val="00B362C5"/>
    <w:rsid w:val="00B364DB"/>
    <w:rsid w:val="00B36519"/>
    <w:rsid w:val="00B36F14"/>
    <w:rsid w:val="00B36F69"/>
    <w:rsid w:val="00B37196"/>
    <w:rsid w:val="00B374B2"/>
    <w:rsid w:val="00B3776E"/>
    <w:rsid w:val="00B37A49"/>
    <w:rsid w:val="00B37E89"/>
    <w:rsid w:val="00B40208"/>
    <w:rsid w:val="00B403AA"/>
    <w:rsid w:val="00B406BE"/>
    <w:rsid w:val="00B40834"/>
    <w:rsid w:val="00B408BC"/>
    <w:rsid w:val="00B409C4"/>
    <w:rsid w:val="00B40C5E"/>
    <w:rsid w:val="00B40CF0"/>
    <w:rsid w:val="00B40DF7"/>
    <w:rsid w:val="00B40E08"/>
    <w:rsid w:val="00B40EDF"/>
    <w:rsid w:val="00B410D0"/>
    <w:rsid w:val="00B41670"/>
    <w:rsid w:val="00B4171B"/>
    <w:rsid w:val="00B4177B"/>
    <w:rsid w:val="00B4187F"/>
    <w:rsid w:val="00B41983"/>
    <w:rsid w:val="00B41EC2"/>
    <w:rsid w:val="00B42047"/>
    <w:rsid w:val="00B420B0"/>
    <w:rsid w:val="00B42251"/>
    <w:rsid w:val="00B422EF"/>
    <w:rsid w:val="00B4240F"/>
    <w:rsid w:val="00B42446"/>
    <w:rsid w:val="00B424FB"/>
    <w:rsid w:val="00B426AB"/>
    <w:rsid w:val="00B42B02"/>
    <w:rsid w:val="00B42CA4"/>
    <w:rsid w:val="00B4347D"/>
    <w:rsid w:val="00B4368B"/>
    <w:rsid w:val="00B44000"/>
    <w:rsid w:val="00B441BD"/>
    <w:rsid w:val="00B447B3"/>
    <w:rsid w:val="00B448E7"/>
    <w:rsid w:val="00B44B77"/>
    <w:rsid w:val="00B44C2A"/>
    <w:rsid w:val="00B452E7"/>
    <w:rsid w:val="00B456D9"/>
    <w:rsid w:val="00B4593F"/>
    <w:rsid w:val="00B464F7"/>
    <w:rsid w:val="00B46AC1"/>
    <w:rsid w:val="00B46C9B"/>
    <w:rsid w:val="00B46F4D"/>
    <w:rsid w:val="00B471AF"/>
    <w:rsid w:val="00B479AC"/>
    <w:rsid w:val="00B47AFB"/>
    <w:rsid w:val="00B47D03"/>
    <w:rsid w:val="00B50831"/>
    <w:rsid w:val="00B50DDF"/>
    <w:rsid w:val="00B50E98"/>
    <w:rsid w:val="00B50EA6"/>
    <w:rsid w:val="00B510BD"/>
    <w:rsid w:val="00B51254"/>
    <w:rsid w:val="00B519CD"/>
    <w:rsid w:val="00B51A6E"/>
    <w:rsid w:val="00B5200F"/>
    <w:rsid w:val="00B52134"/>
    <w:rsid w:val="00B528AA"/>
    <w:rsid w:val="00B528EF"/>
    <w:rsid w:val="00B52927"/>
    <w:rsid w:val="00B52A47"/>
    <w:rsid w:val="00B52B54"/>
    <w:rsid w:val="00B52E4F"/>
    <w:rsid w:val="00B52F2F"/>
    <w:rsid w:val="00B530AD"/>
    <w:rsid w:val="00B53144"/>
    <w:rsid w:val="00B5321C"/>
    <w:rsid w:val="00B53280"/>
    <w:rsid w:val="00B533C0"/>
    <w:rsid w:val="00B5347D"/>
    <w:rsid w:val="00B53503"/>
    <w:rsid w:val="00B536F3"/>
    <w:rsid w:val="00B53A9B"/>
    <w:rsid w:val="00B53B1B"/>
    <w:rsid w:val="00B53CA1"/>
    <w:rsid w:val="00B53F90"/>
    <w:rsid w:val="00B53FD5"/>
    <w:rsid w:val="00B542A6"/>
    <w:rsid w:val="00B54DBD"/>
    <w:rsid w:val="00B54DED"/>
    <w:rsid w:val="00B5507C"/>
    <w:rsid w:val="00B5543A"/>
    <w:rsid w:val="00B555BD"/>
    <w:rsid w:val="00B556E8"/>
    <w:rsid w:val="00B558CD"/>
    <w:rsid w:val="00B55C2A"/>
    <w:rsid w:val="00B56DA1"/>
    <w:rsid w:val="00B56DF2"/>
    <w:rsid w:val="00B56E31"/>
    <w:rsid w:val="00B56ED0"/>
    <w:rsid w:val="00B571EC"/>
    <w:rsid w:val="00B575AF"/>
    <w:rsid w:val="00B57ABC"/>
    <w:rsid w:val="00B57B40"/>
    <w:rsid w:val="00B57C3A"/>
    <w:rsid w:val="00B57CFC"/>
    <w:rsid w:val="00B602BE"/>
    <w:rsid w:val="00B607F8"/>
    <w:rsid w:val="00B60A99"/>
    <w:rsid w:val="00B610D3"/>
    <w:rsid w:val="00B613F4"/>
    <w:rsid w:val="00B6165C"/>
    <w:rsid w:val="00B61E29"/>
    <w:rsid w:val="00B6207C"/>
    <w:rsid w:val="00B621B1"/>
    <w:rsid w:val="00B62568"/>
    <w:rsid w:val="00B62611"/>
    <w:rsid w:val="00B62681"/>
    <w:rsid w:val="00B6296B"/>
    <w:rsid w:val="00B62A4D"/>
    <w:rsid w:val="00B62B33"/>
    <w:rsid w:val="00B62F96"/>
    <w:rsid w:val="00B63365"/>
    <w:rsid w:val="00B63563"/>
    <w:rsid w:val="00B636CD"/>
    <w:rsid w:val="00B6378F"/>
    <w:rsid w:val="00B6380A"/>
    <w:rsid w:val="00B63CC2"/>
    <w:rsid w:val="00B6471E"/>
    <w:rsid w:val="00B6478F"/>
    <w:rsid w:val="00B64C2E"/>
    <w:rsid w:val="00B64D08"/>
    <w:rsid w:val="00B650FE"/>
    <w:rsid w:val="00B65517"/>
    <w:rsid w:val="00B65871"/>
    <w:rsid w:val="00B659B0"/>
    <w:rsid w:val="00B659DC"/>
    <w:rsid w:val="00B65EA6"/>
    <w:rsid w:val="00B65F99"/>
    <w:rsid w:val="00B660A4"/>
    <w:rsid w:val="00B667C3"/>
    <w:rsid w:val="00B66809"/>
    <w:rsid w:val="00B66EC6"/>
    <w:rsid w:val="00B66FF2"/>
    <w:rsid w:val="00B66FF6"/>
    <w:rsid w:val="00B67030"/>
    <w:rsid w:val="00B671B5"/>
    <w:rsid w:val="00B67684"/>
    <w:rsid w:val="00B676CE"/>
    <w:rsid w:val="00B67810"/>
    <w:rsid w:val="00B678C0"/>
    <w:rsid w:val="00B67CF5"/>
    <w:rsid w:val="00B67DA1"/>
    <w:rsid w:val="00B67EF4"/>
    <w:rsid w:val="00B7009A"/>
    <w:rsid w:val="00B7010B"/>
    <w:rsid w:val="00B70263"/>
    <w:rsid w:val="00B70275"/>
    <w:rsid w:val="00B704C4"/>
    <w:rsid w:val="00B707B2"/>
    <w:rsid w:val="00B707E1"/>
    <w:rsid w:val="00B7082C"/>
    <w:rsid w:val="00B70997"/>
    <w:rsid w:val="00B70A0C"/>
    <w:rsid w:val="00B70C27"/>
    <w:rsid w:val="00B70C4B"/>
    <w:rsid w:val="00B71225"/>
    <w:rsid w:val="00B71306"/>
    <w:rsid w:val="00B71315"/>
    <w:rsid w:val="00B71587"/>
    <w:rsid w:val="00B716B9"/>
    <w:rsid w:val="00B71C31"/>
    <w:rsid w:val="00B71FDA"/>
    <w:rsid w:val="00B72487"/>
    <w:rsid w:val="00B727B5"/>
    <w:rsid w:val="00B728F8"/>
    <w:rsid w:val="00B72B87"/>
    <w:rsid w:val="00B72E4C"/>
    <w:rsid w:val="00B7304B"/>
    <w:rsid w:val="00B734D9"/>
    <w:rsid w:val="00B7411E"/>
    <w:rsid w:val="00B74211"/>
    <w:rsid w:val="00B746D3"/>
    <w:rsid w:val="00B747D9"/>
    <w:rsid w:val="00B74860"/>
    <w:rsid w:val="00B749C5"/>
    <w:rsid w:val="00B74DD6"/>
    <w:rsid w:val="00B74F36"/>
    <w:rsid w:val="00B74FEF"/>
    <w:rsid w:val="00B75043"/>
    <w:rsid w:val="00B75228"/>
    <w:rsid w:val="00B7525F"/>
    <w:rsid w:val="00B75557"/>
    <w:rsid w:val="00B75581"/>
    <w:rsid w:val="00B7559D"/>
    <w:rsid w:val="00B75E80"/>
    <w:rsid w:val="00B76087"/>
    <w:rsid w:val="00B765AE"/>
    <w:rsid w:val="00B769C5"/>
    <w:rsid w:val="00B76A2A"/>
    <w:rsid w:val="00B76C8D"/>
    <w:rsid w:val="00B76D44"/>
    <w:rsid w:val="00B7711C"/>
    <w:rsid w:val="00B7736C"/>
    <w:rsid w:val="00B773C2"/>
    <w:rsid w:val="00B774A7"/>
    <w:rsid w:val="00B77794"/>
    <w:rsid w:val="00B778CE"/>
    <w:rsid w:val="00B77ACB"/>
    <w:rsid w:val="00B77CE8"/>
    <w:rsid w:val="00B77EF5"/>
    <w:rsid w:val="00B80755"/>
    <w:rsid w:val="00B80A5F"/>
    <w:rsid w:val="00B80E18"/>
    <w:rsid w:val="00B80E39"/>
    <w:rsid w:val="00B8130D"/>
    <w:rsid w:val="00B81451"/>
    <w:rsid w:val="00B81474"/>
    <w:rsid w:val="00B81AF3"/>
    <w:rsid w:val="00B81E69"/>
    <w:rsid w:val="00B82016"/>
    <w:rsid w:val="00B824C4"/>
    <w:rsid w:val="00B82734"/>
    <w:rsid w:val="00B828B3"/>
    <w:rsid w:val="00B82CA5"/>
    <w:rsid w:val="00B8383E"/>
    <w:rsid w:val="00B83FEB"/>
    <w:rsid w:val="00B84A28"/>
    <w:rsid w:val="00B84A96"/>
    <w:rsid w:val="00B84BCE"/>
    <w:rsid w:val="00B84ECA"/>
    <w:rsid w:val="00B84FB1"/>
    <w:rsid w:val="00B85314"/>
    <w:rsid w:val="00B853F7"/>
    <w:rsid w:val="00B8545D"/>
    <w:rsid w:val="00B855D1"/>
    <w:rsid w:val="00B85780"/>
    <w:rsid w:val="00B857F2"/>
    <w:rsid w:val="00B85872"/>
    <w:rsid w:val="00B85B21"/>
    <w:rsid w:val="00B85B45"/>
    <w:rsid w:val="00B86029"/>
    <w:rsid w:val="00B86101"/>
    <w:rsid w:val="00B863DF"/>
    <w:rsid w:val="00B8646B"/>
    <w:rsid w:val="00B86BE5"/>
    <w:rsid w:val="00B86C02"/>
    <w:rsid w:val="00B86FFB"/>
    <w:rsid w:val="00B8712A"/>
    <w:rsid w:val="00B8719E"/>
    <w:rsid w:val="00B871DE"/>
    <w:rsid w:val="00B8733D"/>
    <w:rsid w:val="00B87371"/>
    <w:rsid w:val="00B876EE"/>
    <w:rsid w:val="00B878AF"/>
    <w:rsid w:val="00B87B66"/>
    <w:rsid w:val="00B87F77"/>
    <w:rsid w:val="00B90077"/>
    <w:rsid w:val="00B90169"/>
    <w:rsid w:val="00B902DA"/>
    <w:rsid w:val="00B902FF"/>
    <w:rsid w:val="00B903A4"/>
    <w:rsid w:val="00B904A9"/>
    <w:rsid w:val="00B90571"/>
    <w:rsid w:val="00B907D9"/>
    <w:rsid w:val="00B9089F"/>
    <w:rsid w:val="00B90933"/>
    <w:rsid w:val="00B910B5"/>
    <w:rsid w:val="00B910BE"/>
    <w:rsid w:val="00B91317"/>
    <w:rsid w:val="00B91332"/>
    <w:rsid w:val="00B91A04"/>
    <w:rsid w:val="00B91D53"/>
    <w:rsid w:val="00B91D9E"/>
    <w:rsid w:val="00B91F92"/>
    <w:rsid w:val="00B91FD3"/>
    <w:rsid w:val="00B920AB"/>
    <w:rsid w:val="00B92162"/>
    <w:rsid w:val="00B92600"/>
    <w:rsid w:val="00B92615"/>
    <w:rsid w:val="00B92828"/>
    <w:rsid w:val="00B92A6D"/>
    <w:rsid w:val="00B93B5D"/>
    <w:rsid w:val="00B93F38"/>
    <w:rsid w:val="00B93F4A"/>
    <w:rsid w:val="00B9402C"/>
    <w:rsid w:val="00B94146"/>
    <w:rsid w:val="00B94249"/>
    <w:rsid w:val="00B9435A"/>
    <w:rsid w:val="00B94916"/>
    <w:rsid w:val="00B949DE"/>
    <w:rsid w:val="00B94A60"/>
    <w:rsid w:val="00B94D1E"/>
    <w:rsid w:val="00B94FEF"/>
    <w:rsid w:val="00B95333"/>
    <w:rsid w:val="00B9555A"/>
    <w:rsid w:val="00B957B2"/>
    <w:rsid w:val="00B95E80"/>
    <w:rsid w:val="00B9633D"/>
    <w:rsid w:val="00B9659F"/>
    <w:rsid w:val="00B965E5"/>
    <w:rsid w:val="00B96813"/>
    <w:rsid w:val="00B96C52"/>
    <w:rsid w:val="00B96E9F"/>
    <w:rsid w:val="00B970B9"/>
    <w:rsid w:val="00B97382"/>
    <w:rsid w:val="00B97472"/>
    <w:rsid w:val="00B97798"/>
    <w:rsid w:val="00B97924"/>
    <w:rsid w:val="00B97A39"/>
    <w:rsid w:val="00B97BDC"/>
    <w:rsid w:val="00B97C5B"/>
    <w:rsid w:val="00B97E0A"/>
    <w:rsid w:val="00B97FA8"/>
    <w:rsid w:val="00BA074C"/>
    <w:rsid w:val="00BA0854"/>
    <w:rsid w:val="00BA0B7E"/>
    <w:rsid w:val="00BA0D59"/>
    <w:rsid w:val="00BA0E6C"/>
    <w:rsid w:val="00BA1017"/>
    <w:rsid w:val="00BA1969"/>
    <w:rsid w:val="00BA1F03"/>
    <w:rsid w:val="00BA208C"/>
    <w:rsid w:val="00BA21D1"/>
    <w:rsid w:val="00BA22EF"/>
    <w:rsid w:val="00BA24E9"/>
    <w:rsid w:val="00BA2A28"/>
    <w:rsid w:val="00BA2B3C"/>
    <w:rsid w:val="00BA2BD8"/>
    <w:rsid w:val="00BA2D7C"/>
    <w:rsid w:val="00BA2F11"/>
    <w:rsid w:val="00BA2FF5"/>
    <w:rsid w:val="00BA3135"/>
    <w:rsid w:val="00BA3344"/>
    <w:rsid w:val="00BA3467"/>
    <w:rsid w:val="00BA3D1B"/>
    <w:rsid w:val="00BA3F37"/>
    <w:rsid w:val="00BA441A"/>
    <w:rsid w:val="00BA448D"/>
    <w:rsid w:val="00BA47B4"/>
    <w:rsid w:val="00BA4B50"/>
    <w:rsid w:val="00BA5062"/>
    <w:rsid w:val="00BA51CE"/>
    <w:rsid w:val="00BA52E7"/>
    <w:rsid w:val="00BA553D"/>
    <w:rsid w:val="00BA655B"/>
    <w:rsid w:val="00BA6CDA"/>
    <w:rsid w:val="00BA6E1C"/>
    <w:rsid w:val="00BA6E66"/>
    <w:rsid w:val="00BA6F29"/>
    <w:rsid w:val="00BA71D2"/>
    <w:rsid w:val="00BA72DA"/>
    <w:rsid w:val="00BA742F"/>
    <w:rsid w:val="00BA7460"/>
    <w:rsid w:val="00BA7788"/>
    <w:rsid w:val="00BA7919"/>
    <w:rsid w:val="00BA7BC6"/>
    <w:rsid w:val="00BA7BF4"/>
    <w:rsid w:val="00BA7D23"/>
    <w:rsid w:val="00BA7D94"/>
    <w:rsid w:val="00BA7E07"/>
    <w:rsid w:val="00BA7EE3"/>
    <w:rsid w:val="00BB0283"/>
    <w:rsid w:val="00BB04AA"/>
    <w:rsid w:val="00BB08E6"/>
    <w:rsid w:val="00BB0987"/>
    <w:rsid w:val="00BB0ADA"/>
    <w:rsid w:val="00BB0D4A"/>
    <w:rsid w:val="00BB0D66"/>
    <w:rsid w:val="00BB0EAE"/>
    <w:rsid w:val="00BB106A"/>
    <w:rsid w:val="00BB1078"/>
    <w:rsid w:val="00BB13D3"/>
    <w:rsid w:val="00BB14E7"/>
    <w:rsid w:val="00BB1697"/>
    <w:rsid w:val="00BB23B9"/>
    <w:rsid w:val="00BB289A"/>
    <w:rsid w:val="00BB353C"/>
    <w:rsid w:val="00BB3B3B"/>
    <w:rsid w:val="00BB3FB8"/>
    <w:rsid w:val="00BB4855"/>
    <w:rsid w:val="00BB487A"/>
    <w:rsid w:val="00BB544F"/>
    <w:rsid w:val="00BB5859"/>
    <w:rsid w:val="00BB5DF8"/>
    <w:rsid w:val="00BB606C"/>
    <w:rsid w:val="00BB61CC"/>
    <w:rsid w:val="00BB6526"/>
    <w:rsid w:val="00BB6F40"/>
    <w:rsid w:val="00BB6F4D"/>
    <w:rsid w:val="00BB7116"/>
    <w:rsid w:val="00BB7164"/>
    <w:rsid w:val="00BB75D8"/>
    <w:rsid w:val="00BB76D1"/>
    <w:rsid w:val="00BB785C"/>
    <w:rsid w:val="00BB7E5E"/>
    <w:rsid w:val="00BC0514"/>
    <w:rsid w:val="00BC0637"/>
    <w:rsid w:val="00BC08D1"/>
    <w:rsid w:val="00BC0AE5"/>
    <w:rsid w:val="00BC0B41"/>
    <w:rsid w:val="00BC0E1E"/>
    <w:rsid w:val="00BC177E"/>
    <w:rsid w:val="00BC1834"/>
    <w:rsid w:val="00BC1A13"/>
    <w:rsid w:val="00BC1A29"/>
    <w:rsid w:val="00BC1EFC"/>
    <w:rsid w:val="00BC2160"/>
    <w:rsid w:val="00BC22F0"/>
    <w:rsid w:val="00BC23A8"/>
    <w:rsid w:val="00BC2C0F"/>
    <w:rsid w:val="00BC2D9C"/>
    <w:rsid w:val="00BC343F"/>
    <w:rsid w:val="00BC345A"/>
    <w:rsid w:val="00BC3899"/>
    <w:rsid w:val="00BC3ADD"/>
    <w:rsid w:val="00BC3C79"/>
    <w:rsid w:val="00BC419F"/>
    <w:rsid w:val="00BC42AE"/>
    <w:rsid w:val="00BC491F"/>
    <w:rsid w:val="00BC4BA8"/>
    <w:rsid w:val="00BC4D76"/>
    <w:rsid w:val="00BC56EF"/>
    <w:rsid w:val="00BC5A0B"/>
    <w:rsid w:val="00BC5B74"/>
    <w:rsid w:val="00BC5E8F"/>
    <w:rsid w:val="00BC625E"/>
    <w:rsid w:val="00BC68A7"/>
    <w:rsid w:val="00BC6AB2"/>
    <w:rsid w:val="00BC6B28"/>
    <w:rsid w:val="00BC7087"/>
    <w:rsid w:val="00BC7145"/>
    <w:rsid w:val="00BC7378"/>
    <w:rsid w:val="00BC74BE"/>
    <w:rsid w:val="00BC74EB"/>
    <w:rsid w:val="00BC75CA"/>
    <w:rsid w:val="00BD0D47"/>
    <w:rsid w:val="00BD0F48"/>
    <w:rsid w:val="00BD10FE"/>
    <w:rsid w:val="00BD1476"/>
    <w:rsid w:val="00BD149F"/>
    <w:rsid w:val="00BD15A7"/>
    <w:rsid w:val="00BD1A86"/>
    <w:rsid w:val="00BD1D2F"/>
    <w:rsid w:val="00BD1FCE"/>
    <w:rsid w:val="00BD21BC"/>
    <w:rsid w:val="00BD221B"/>
    <w:rsid w:val="00BD22D8"/>
    <w:rsid w:val="00BD27A5"/>
    <w:rsid w:val="00BD2887"/>
    <w:rsid w:val="00BD2940"/>
    <w:rsid w:val="00BD2A2D"/>
    <w:rsid w:val="00BD2E4E"/>
    <w:rsid w:val="00BD4148"/>
    <w:rsid w:val="00BD4159"/>
    <w:rsid w:val="00BD4356"/>
    <w:rsid w:val="00BD4393"/>
    <w:rsid w:val="00BD45BC"/>
    <w:rsid w:val="00BD45BE"/>
    <w:rsid w:val="00BD4950"/>
    <w:rsid w:val="00BD4B89"/>
    <w:rsid w:val="00BD4D48"/>
    <w:rsid w:val="00BD4D69"/>
    <w:rsid w:val="00BD4EE0"/>
    <w:rsid w:val="00BD5291"/>
    <w:rsid w:val="00BD5436"/>
    <w:rsid w:val="00BD544F"/>
    <w:rsid w:val="00BD5492"/>
    <w:rsid w:val="00BD56E0"/>
    <w:rsid w:val="00BD592E"/>
    <w:rsid w:val="00BD59A4"/>
    <w:rsid w:val="00BD59C4"/>
    <w:rsid w:val="00BD5CB8"/>
    <w:rsid w:val="00BD62DD"/>
    <w:rsid w:val="00BD64D2"/>
    <w:rsid w:val="00BD6990"/>
    <w:rsid w:val="00BD6C5E"/>
    <w:rsid w:val="00BD6CC4"/>
    <w:rsid w:val="00BD6E91"/>
    <w:rsid w:val="00BD6FC6"/>
    <w:rsid w:val="00BD7139"/>
    <w:rsid w:val="00BD71EA"/>
    <w:rsid w:val="00BD769A"/>
    <w:rsid w:val="00BD76D6"/>
    <w:rsid w:val="00BD77B4"/>
    <w:rsid w:val="00BD7E03"/>
    <w:rsid w:val="00BD7E33"/>
    <w:rsid w:val="00BE0151"/>
    <w:rsid w:val="00BE02E4"/>
    <w:rsid w:val="00BE05FF"/>
    <w:rsid w:val="00BE064E"/>
    <w:rsid w:val="00BE0FCD"/>
    <w:rsid w:val="00BE1444"/>
    <w:rsid w:val="00BE16A1"/>
    <w:rsid w:val="00BE181C"/>
    <w:rsid w:val="00BE183D"/>
    <w:rsid w:val="00BE1E42"/>
    <w:rsid w:val="00BE22B8"/>
    <w:rsid w:val="00BE22FE"/>
    <w:rsid w:val="00BE261F"/>
    <w:rsid w:val="00BE2C8D"/>
    <w:rsid w:val="00BE2FBB"/>
    <w:rsid w:val="00BE300F"/>
    <w:rsid w:val="00BE3601"/>
    <w:rsid w:val="00BE366C"/>
    <w:rsid w:val="00BE3CFD"/>
    <w:rsid w:val="00BE3FE0"/>
    <w:rsid w:val="00BE405F"/>
    <w:rsid w:val="00BE4079"/>
    <w:rsid w:val="00BE4269"/>
    <w:rsid w:val="00BE49E4"/>
    <w:rsid w:val="00BE4B2A"/>
    <w:rsid w:val="00BE4B66"/>
    <w:rsid w:val="00BE4C39"/>
    <w:rsid w:val="00BE520D"/>
    <w:rsid w:val="00BE53BB"/>
    <w:rsid w:val="00BE541A"/>
    <w:rsid w:val="00BE54AE"/>
    <w:rsid w:val="00BE5825"/>
    <w:rsid w:val="00BE5B0B"/>
    <w:rsid w:val="00BE5E22"/>
    <w:rsid w:val="00BE5E64"/>
    <w:rsid w:val="00BE6023"/>
    <w:rsid w:val="00BE614E"/>
    <w:rsid w:val="00BE63C5"/>
    <w:rsid w:val="00BE6555"/>
    <w:rsid w:val="00BE67BA"/>
    <w:rsid w:val="00BE67DD"/>
    <w:rsid w:val="00BE69D8"/>
    <w:rsid w:val="00BE6BFA"/>
    <w:rsid w:val="00BE6C72"/>
    <w:rsid w:val="00BE6E97"/>
    <w:rsid w:val="00BE70AB"/>
    <w:rsid w:val="00BE733F"/>
    <w:rsid w:val="00BE734B"/>
    <w:rsid w:val="00BE7609"/>
    <w:rsid w:val="00BE76C0"/>
    <w:rsid w:val="00BE777F"/>
    <w:rsid w:val="00BE77F7"/>
    <w:rsid w:val="00BE78AC"/>
    <w:rsid w:val="00BE7B76"/>
    <w:rsid w:val="00BF032E"/>
    <w:rsid w:val="00BF0532"/>
    <w:rsid w:val="00BF06B1"/>
    <w:rsid w:val="00BF0785"/>
    <w:rsid w:val="00BF0CAE"/>
    <w:rsid w:val="00BF0CF9"/>
    <w:rsid w:val="00BF0D43"/>
    <w:rsid w:val="00BF10E6"/>
    <w:rsid w:val="00BF10F1"/>
    <w:rsid w:val="00BF1357"/>
    <w:rsid w:val="00BF1393"/>
    <w:rsid w:val="00BF1795"/>
    <w:rsid w:val="00BF1E1A"/>
    <w:rsid w:val="00BF1F65"/>
    <w:rsid w:val="00BF206A"/>
    <w:rsid w:val="00BF26B4"/>
    <w:rsid w:val="00BF2E15"/>
    <w:rsid w:val="00BF31BA"/>
    <w:rsid w:val="00BF34FD"/>
    <w:rsid w:val="00BF3ED6"/>
    <w:rsid w:val="00BF4151"/>
    <w:rsid w:val="00BF420B"/>
    <w:rsid w:val="00BF4218"/>
    <w:rsid w:val="00BF42A3"/>
    <w:rsid w:val="00BF450D"/>
    <w:rsid w:val="00BF4603"/>
    <w:rsid w:val="00BF4B60"/>
    <w:rsid w:val="00BF4DE9"/>
    <w:rsid w:val="00BF4F3B"/>
    <w:rsid w:val="00BF52ED"/>
    <w:rsid w:val="00BF53F4"/>
    <w:rsid w:val="00BF55F2"/>
    <w:rsid w:val="00BF55FD"/>
    <w:rsid w:val="00BF5713"/>
    <w:rsid w:val="00BF5997"/>
    <w:rsid w:val="00BF5FB1"/>
    <w:rsid w:val="00BF5FC4"/>
    <w:rsid w:val="00BF6072"/>
    <w:rsid w:val="00BF6771"/>
    <w:rsid w:val="00BF69AC"/>
    <w:rsid w:val="00BF6C4E"/>
    <w:rsid w:val="00BF6F9F"/>
    <w:rsid w:val="00BF759B"/>
    <w:rsid w:val="00BF75CC"/>
    <w:rsid w:val="00BF7756"/>
    <w:rsid w:val="00BF784E"/>
    <w:rsid w:val="00BF79E2"/>
    <w:rsid w:val="00BF7A99"/>
    <w:rsid w:val="00BF7F34"/>
    <w:rsid w:val="00BF7FF9"/>
    <w:rsid w:val="00C002A0"/>
    <w:rsid w:val="00C0053C"/>
    <w:rsid w:val="00C0081C"/>
    <w:rsid w:val="00C0084F"/>
    <w:rsid w:val="00C00A01"/>
    <w:rsid w:val="00C00B43"/>
    <w:rsid w:val="00C01056"/>
    <w:rsid w:val="00C01096"/>
    <w:rsid w:val="00C01552"/>
    <w:rsid w:val="00C019DD"/>
    <w:rsid w:val="00C01B8D"/>
    <w:rsid w:val="00C021AF"/>
    <w:rsid w:val="00C024A6"/>
    <w:rsid w:val="00C02B24"/>
    <w:rsid w:val="00C02B72"/>
    <w:rsid w:val="00C02C2D"/>
    <w:rsid w:val="00C02C91"/>
    <w:rsid w:val="00C02E2A"/>
    <w:rsid w:val="00C03103"/>
    <w:rsid w:val="00C03532"/>
    <w:rsid w:val="00C035A7"/>
    <w:rsid w:val="00C0415C"/>
    <w:rsid w:val="00C04166"/>
    <w:rsid w:val="00C044F9"/>
    <w:rsid w:val="00C04874"/>
    <w:rsid w:val="00C04A2F"/>
    <w:rsid w:val="00C04DE2"/>
    <w:rsid w:val="00C04F0C"/>
    <w:rsid w:val="00C04FB1"/>
    <w:rsid w:val="00C04FF6"/>
    <w:rsid w:val="00C050A5"/>
    <w:rsid w:val="00C05302"/>
    <w:rsid w:val="00C053D9"/>
    <w:rsid w:val="00C055BB"/>
    <w:rsid w:val="00C056E7"/>
    <w:rsid w:val="00C05949"/>
    <w:rsid w:val="00C05DCD"/>
    <w:rsid w:val="00C060FC"/>
    <w:rsid w:val="00C06BDC"/>
    <w:rsid w:val="00C070E8"/>
    <w:rsid w:val="00C07539"/>
    <w:rsid w:val="00C0796B"/>
    <w:rsid w:val="00C07AA3"/>
    <w:rsid w:val="00C07B1E"/>
    <w:rsid w:val="00C07E1A"/>
    <w:rsid w:val="00C10004"/>
    <w:rsid w:val="00C1023C"/>
    <w:rsid w:val="00C1044D"/>
    <w:rsid w:val="00C105C2"/>
    <w:rsid w:val="00C10987"/>
    <w:rsid w:val="00C11092"/>
    <w:rsid w:val="00C1113E"/>
    <w:rsid w:val="00C112E1"/>
    <w:rsid w:val="00C114A8"/>
    <w:rsid w:val="00C114C2"/>
    <w:rsid w:val="00C11624"/>
    <w:rsid w:val="00C116B3"/>
    <w:rsid w:val="00C11BC7"/>
    <w:rsid w:val="00C11C53"/>
    <w:rsid w:val="00C12115"/>
    <w:rsid w:val="00C1224B"/>
    <w:rsid w:val="00C12345"/>
    <w:rsid w:val="00C12AA7"/>
    <w:rsid w:val="00C12EF4"/>
    <w:rsid w:val="00C13274"/>
    <w:rsid w:val="00C13515"/>
    <w:rsid w:val="00C1439C"/>
    <w:rsid w:val="00C1458A"/>
    <w:rsid w:val="00C14722"/>
    <w:rsid w:val="00C148CB"/>
    <w:rsid w:val="00C14B7A"/>
    <w:rsid w:val="00C14E15"/>
    <w:rsid w:val="00C15291"/>
    <w:rsid w:val="00C153BC"/>
    <w:rsid w:val="00C15875"/>
    <w:rsid w:val="00C159FB"/>
    <w:rsid w:val="00C1604C"/>
    <w:rsid w:val="00C164BE"/>
    <w:rsid w:val="00C16502"/>
    <w:rsid w:val="00C16686"/>
    <w:rsid w:val="00C16919"/>
    <w:rsid w:val="00C169A7"/>
    <w:rsid w:val="00C16BCF"/>
    <w:rsid w:val="00C17119"/>
    <w:rsid w:val="00C17627"/>
    <w:rsid w:val="00C177C8"/>
    <w:rsid w:val="00C17AF8"/>
    <w:rsid w:val="00C17D82"/>
    <w:rsid w:val="00C20222"/>
    <w:rsid w:val="00C202D7"/>
    <w:rsid w:val="00C2050F"/>
    <w:rsid w:val="00C205DC"/>
    <w:rsid w:val="00C209B4"/>
    <w:rsid w:val="00C20A37"/>
    <w:rsid w:val="00C210A5"/>
    <w:rsid w:val="00C21324"/>
    <w:rsid w:val="00C2148F"/>
    <w:rsid w:val="00C215A5"/>
    <w:rsid w:val="00C21722"/>
    <w:rsid w:val="00C21789"/>
    <w:rsid w:val="00C21A2C"/>
    <w:rsid w:val="00C21A95"/>
    <w:rsid w:val="00C21B72"/>
    <w:rsid w:val="00C21CFC"/>
    <w:rsid w:val="00C221F6"/>
    <w:rsid w:val="00C22701"/>
    <w:rsid w:val="00C22720"/>
    <w:rsid w:val="00C22876"/>
    <w:rsid w:val="00C228D9"/>
    <w:rsid w:val="00C22AC7"/>
    <w:rsid w:val="00C22CDF"/>
    <w:rsid w:val="00C22F57"/>
    <w:rsid w:val="00C22FBC"/>
    <w:rsid w:val="00C2308B"/>
    <w:rsid w:val="00C2368F"/>
    <w:rsid w:val="00C237D9"/>
    <w:rsid w:val="00C24059"/>
    <w:rsid w:val="00C24628"/>
    <w:rsid w:val="00C246CA"/>
    <w:rsid w:val="00C247E0"/>
    <w:rsid w:val="00C24AE4"/>
    <w:rsid w:val="00C24BE8"/>
    <w:rsid w:val="00C24C93"/>
    <w:rsid w:val="00C24CC6"/>
    <w:rsid w:val="00C24E02"/>
    <w:rsid w:val="00C24EF8"/>
    <w:rsid w:val="00C24F9C"/>
    <w:rsid w:val="00C251A6"/>
    <w:rsid w:val="00C260AC"/>
    <w:rsid w:val="00C261A8"/>
    <w:rsid w:val="00C261CC"/>
    <w:rsid w:val="00C263A7"/>
    <w:rsid w:val="00C263F4"/>
    <w:rsid w:val="00C26D5A"/>
    <w:rsid w:val="00C2723F"/>
    <w:rsid w:val="00C272E4"/>
    <w:rsid w:val="00C273E1"/>
    <w:rsid w:val="00C27853"/>
    <w:rsid w:val="00C2790A"/>
    <w:rsid w:val="00C27D7F"/>
    <w:rsid w:val="00C27FAD"/>
    <w:rsid w:val="00C3014E"/>
    <w:rsid w:val="00C3048E"/>
    <w:rsid w:val="00C304B7"/>
    <w:rsid w:val="00C3051C"/>
    <w:rsid w:val="00C30B22"/>
    <w:rsid w:val="00C30E30"/>
    <w:rsid w:val="00C310CF"/>
    <w:rsid w:val="00C313BB"/>
    <w:rsid w:val="00C318B3"/>
    <w:rsid w:val="00C31931"/>
    <w:rsid w:val="00C319AE"/>
    <w:rsid w:val="00C31F58"/>
    <w:rsid w:val="00C32178"/>
    <w:rsid w:val="00C3232B"/>
    <w:rsid w:val="00C32396"/>
    <w:rsid w:val="00C3274D"/>
    <w:rsid w:val="00C3287F"/>
    <w:rsid w:val="00C32B17"/>
    <w:rsid w:val="00C32F61"/>
    <w:rsid w:val="00C33271"/>
    <w:rsid w:val="00C337A5"/>
    <w:rsid w:val="00C33906"/>
    <w:rsid w:val="00C33D30"/>
    <w:rsid w:val="00C33E6A"/>
    <w:rsid w:val="00C341FD"/>
    <w:rsid w:val="00C34367"/>
    <w:rsid w:val="00C34691"/>
    <w:rsid w:val="00C346F2"/>
    <w:rsid w:val="00C34AC8"/>
    <w:rsid w:val="00C34FE1"/>
    <w:rsid w:val="00C35419"/>
    <w:rsid w:val="00C35438"/>
    <w:rsid w:val="00C35571"/>
    <w:rsid w:val="00C3590D"/>
    <w:rsid w:val="00C35C25"/>
    <w:rsid w:val="00C3605B"/>
    <w:rsid w:val="00C363E8"/>
    <w:rsid w:val="00C368A2"/>
    <w:rsid w:val="00C36944"/>
    <w:rsid w:val="00C36A44"/>
    <w:rsid w:val="00C370D8"/>
    <w:rsid w:val="00C37147"/>
    <w:rsid w:val="00C371F6"/>
    <w:rsid w:val="00C37909"/>
    <w:rsid w:val="00C379FC"/>
    <w:rsid w:val="00C37B67"/>
    <w:rsid w:val="00C37DE2"/>
    <w:rsid w:val="00C37EC5"/>
    <w:rsid w:val="00C37EDD"/>
    <w:rsid w:val="00C400A6"/>
    <w:rsid w:val="00C403A3"/>
    <w:rsid w:val="00C40800"/>
    <w:rsid w:val="00C40867"/>
    <w:rsid w:val="00C40C56"/>
    <w:rsid w:val="00C40D82"/>
    <w:rsid w:val="00C40E9F"/>
    <w:rsid w:val="00C411B7"/>
    <w:rsid w:val="00C41BF3"/>
    <w:rsid w:val="00C41D9B"/>
    <w:rsid w:val="00C41DF4"/>
    <w:rsid w:val="00C42477"/>
    <w:rsid w:val="00C42895"/>
    <w:rsid w:val="00C42FD7"/>
    <w:rsid w:val="00C43178"/>
    <w:rsid w:val="00C432A1"/>
    <w:rsid w:val="00C4345E"/>
    <w:rsid w:val="00C43C5A"/>
    <w:rsid w:val="00C43F66"/>
    <w:rsid w:val="00C446F8"/>
    <w:rsid w:val="00C447EE"/>
    <w:rsid w:val="00C44A8F"/>
    <w:rsid w:val="00C44ECD"/>
    <w:rsid w:val="00C44F33"/>
    <w:rsid w:val="00C45224"/>
    <w:rsid w:val="00C4548D"/>
    <w:rsid w:val="00C454AE"/>
    <w:rsid w:val="00C45533"/>
    <w:rsid w:val="00C45F5B"/>
    <w:rsid w:val="00C46209"/>
    <w:rsid w:val="00C462D7"/>
    <w:rsid w:val="00C470FD"/>
    <w:rsid w:val="00C4767C"/>
    <w:rsid w:val="00C47A3B"/>
    <w:rsid w:val="00C47B18"/>
    <w:rsid w:val="00C47B1C"/>
    <w:rsid w:val="00C47E60"/>
    <w:rsid w:val="00C47F05"/>
    <w:rsid w:val="00C5018B"/>
    <w:rsid w:val="00C50239"/>
    <w:rsid w:val="00C50B12"/>
    <w:rsid w:val="00C512FF"/>
    <w:rsid w:val="00C51420"/>
    <w:rsid w:val="00C51CBF"/>
    <w:rsid w:val="00C51E63"/>
    <w:rsid w:val="00C51F5C"/>
    <w:rsid w:val="00C5204C"/>
    <w:rsid w:val="00C52322"/>
    <w:rsid w:val="00C52781"/>
    <w:rsid w:val="00C528E0"/>
    <w:rsid w:val="00C53077"/>
    <w:rsid w:val="00C533AF"/>
    <w:rsid w:val="00C53437"/>
    <w:rsid w:val="00C53538"/>
    <w:rsid w:val="00C53B52"/>
    <w:rsid w:val="00C53CF0"/>
    <w:rsid w:val="00C54406"/>
    <w:rsid w:val="00C54815"/>
    <w:rsid w:val="00C54A5C"/>
    <w:rsid w:val="00C54AA5"/>
    <w:rsid w:val="00C54BB5"/>
    <w:rsid w:val="00C54DF4"/>
    <w:rsid w:val="00C550B0"/>
    <w:rsid w:val="00C55230"/>
    <w:rsid w:val="00C55236"/>
    <w:rsid w:val="00C55A16"/>
    <w:rsid w:val="00C55EBF"/>
    <w:rsid w:val="00C566A5"/>
    <w:rsid w:val="00C566BB"/>
    <w:rsid w:val="00C567CC"/>
    <w:rsid w:val="00C56902"/>
    <w:rsid w:val="00C56B6A"/>
    <w:rsid w:val="00C57051"/>
    <w:rsid w:val="00C57106"/>
    <w:rsid w:val="00C57378"/>
    <w:rsid w:val="00C57467"/>
    <w:rsid w:val="00C57842"/>
    <w:rsid w:val="00C579E5"/>
    <w:rsid w:val="00C57FC8"/>
    <w:rsid w:val="00C6033D"/>
    <w:rsid w:val="00C60609"/>
    <w:rsid w:val="00C606AB"/>
    <w:rsid w:val="00C6074A"/>
    <w:rsid w:val="00C60826"/>
    <w:rsid w:val="00C609D8"/>
    <w:rsid w:val="00C60CF1"/>
    <w:rsid w:val="00C60F74"/>
    <w:rsid w:val="00C6149D"/>
    <w:rsid w:val="00C61809"/>
    <w:rsid w:val="00C61BD8"/>
    <w:rsid w:val="00C61C42"/>
    <w:rsid w:val="00C61F16"/>
    <w:rsid w:val="00C62075"/>
    <w:rsid w:val="00C62304"/>
    <w:rsid w:val="00C624BE"/>
    <w:rsid w:val="00C629CA"/>
    <w:rsid w:val="00C62ACE"/>
    <w:rsid w:val="00C632CD"/>
    <w:rsid w:val="00C6349E"/>
    <w:rsid w:val="00C6355D"/>
    <w:rsid w:val="00C635CB"/>
    <w:rsid w:val="00C63667"/>
    <w:rsid w:val="00C636BC"/>
    <w:rsid w:val="00C63776"/>
    <w:rsid w:val="00C63845"/>
    <w:rsid w:val="00C63B3C"/>
    <w:rsid w:val="00C646FF"/>
    <w:rsid w:val="00C64732"/>
    <w:rsid w:val="00C64966"/>
    <w:rsid w:val="00C64B8C"/>
    <w:rsid w:val="00C64CA6"/>
    <w:rsid w:val="00C65043"/>
    <w:rsid w:val="00C65897"/>
    <w:rsid w:val="00C6589C"/>
    <w:rsid w:val="00C65A03"/>
    <w:rsid w:val="00C65AE2"/>
    <w:rsid w:val="00C66054"/>
    <w:rsid w:val="00C663B2"/>
    <w:rsid w:val="00C666B5"/>
    <w:rsid w:val="00C66E34"/>
    <w:rsid w:val="00C67925"/>
    <w:rsid w:val="00C67CB1"/>
    <w:rsid w:val="00C67E1F"/>
    <w:rsid w:val="00C67E26"/>
    <w:rsid w:val="00C67E33"/>
    <w:rsid w:val="00C67E82"/>
    <w:rsid w:val="00C67FE8"/>
    <w:rsid w:val="00C7024F"/>
    <w:rsid w:val="00C704E4"/>
    <w:rsid w:val="00C70891"/>
    <w:rsid w:val="00C70D78"/>
    <w:rsid w:val="00C70E7B"/>
    <w:rsid w:val="00C716B1"/>
    <w:rsid w:val="00C71D6A"/>
    <w:rsid w:val="00C71E25"/>
    <w:rsid w:val="00C7208E"/>
    <w:rsid w:val="00C72402"/>
    <w:rsid w:val="00C72A9F"/>
    <w:rsid w:val="00C72C31"/>
    <w:rsid w:val="00C72F9A"/>
    <w:rsid w:val="00C731A5"/>
    <w:rsid w:val="00C73848"/>
    <w:rsid w:val="00C73CA7"/>
    <w:rsid w:val="00C73E42"/>
    <w:rsid w:val="00C73EE7"/>
    <w:rsid w:val="00C741F1"/>
    <w:rsid w:val="00C7440E"/>
    <w:rsid w:val="00C7453A"/>
    <w:rsid w:val="00C74544"/>
    <w:rsid w:val="00C747AD"/>
    <w:rsid w:val="00C747FF"/>
    <w:rsid w:val="00C749A4"/>
    <w:rsid w:val="00C74A16"/>
    <w:rsid w:val="00C74A4A"/>
    <w:rsid w:val="00C74EBB"/>
    <w:rsid w:val="00C754A5"/>
    <w:rsid w:val="00C75820"/>
    <w:rsid w:val="00C7596B"/>
    <w:rsid w:val="00C75DC7"/>
    <w:rsid w:val="00C75F70"/>
    <w:rsid w:val="00C75FC8"/>
    <w:rsid w:val="00C767E2"/>
    <w:rsid w:val="00C76961"/>
    <w:rsid w:val="00C77278"/>
    <w:rsid w:val="00C7769F"/>
    <w:rsid w:val="00C777FA"/>
    <w:rsid w:val="00C77986"/>
    <w:rsid w:val="00C77BEB"/>
    <w:rsid w:val="00C77D21"/>
    <w:rsid w:val="00C77E43"/>
    <w:rsid w:val="00C8026B"/>
    <w:rsid w:val="00C80539"/>
    <w:rsid w:val="00C8071A"/>
    <w:rsid w:val="00C807AA"/>
    <w:rsid w:val="00C808E0"/>
    <w:rsid w:val="00C808FE"/>
    <w:rsid w:val="00C811EB"/>
    <w:rsid w:val="00C8140B"/>
    <w:rsid w:val="00C81727"/>
    <w:rsid w:val="00C8177B"/>
    <w:rsid w:val="00C8208C"/>
    <w:rsid w:val="00C820DE"/>
    <w:rsid w:val="00C82119"/>
    <w:rsid w:val="00C8228F"/>
    <w:rsid w:val="00C8231C"/>
    <w:rsid w:val="00C8260E"/>
    <w:rsid w:val="00C827A1"/>
    <w:rsid w:val="00C831BC"/>
    <w:rsid w:val="00C8371E"/>
    <w:rsid w:val="00C837BB"/>
    <w:rsid w:val="00C83B83"/>
    <w:rsid w:val="00C83E7A"/>
    <w:rsid w:val="00C843E8"/>
    <w:rsid w:val="00C85076"/>
    <w:rsid w:val="00C850B5"/>
    <w:rsid w:val="00C85281"/>
    <w:rsid w:val="00C85285"/>
    <w:rsid w:val="00C852AB"/>
    <w:rsid w:val="00C8535F"/>
    <w:rsid w:val="00C8585A"/>
    <w:rsid w:val="00C85E10"/>
    <w:rsid w:val="00C85FFF"/>
    <w:rsid w:val="00C86CD1"/>
    <w:rsid w:val="00C86E0E"/>
    <w:rsid w:val="00C8740A"/>
    <w:rsid w:val="00C87543"/>
    <w:rsid w:val="00C8795E"/>
    <w:rsid w:val="00C87FB7"/>
    <w:rsid w:val="00C90770"/>
    <w:rsid w:val="00C9094A"/>
    <w:rsid w:val="00C90978"/>
    <w:rsid w:val="00C909A0"/>
    <w:rsid w:val="00C90DC3"/>
    <w:rsid w:val="00C9106D"/>
    <w:rsid w:val="00C9121E"/>
    <w:rsid w:val="00C9126A"/>
    <w:rsid w:val="00C9164F"/>
    <w:rsid w:val="00C91841"/>
    <w:rsid w:val="00C91992"/>
    <w:rsid w:val="00C91B00"/>
    <w:rsid w:val="00C9241F"/>
    <w:rsid w:val="00C92763"/>
    <w:rsid w:val="00C9296F"/>
    <w:rsid w:val="00C931FC"/>
    <w:rsid w:val="00C93350"/>
    <w:rsid w:val="00C93443"/>
    <w:rsid w:val="00C9354D"/>
    <w:rsid w:val="00C93563"/>
    <w:rsid w:val="00C93706"/>
    <w:rsid w:val="00C93A51"/>
    <w:rsid w:val="00C93AA1"/>
    <w:rsid w:val="00C93AED"/>
    <w:rsid w:val="00C93C36"/>
    <w:rsid w:val="00C93D21"/>
    <w:rsid w:val="00C940E2"/>
    <w:rsid w:val="00C944DF"/>
    <w:rsid w:val="00C945ED"/>
    <w:rsid w:val="00C946D3"/>
    <w:rsid w:val="00C948E7"/>
    <w:rsid w:val="00C94963"/>
    <w:rsid w:val="00C949D5"/>
    <w:rsid w:val="00C94A19"/>
    <w:rsid w:val="00C94A4A"/>
    <w:rsid w:val="00C94B83"/>
    <w:rsid w:val="00C94C18"/>
    <w:rsid w:val="00C94F96"/>
    <w:rsid w:val="00C95087"/>
    <w:rsid w:val="00C95A37"/>
    <w:rsid w:val="00C95AB3"/>
    <w:rsid w:val="00C95B27"/>
    <w:rsid w:val="00C95F67"/>
    <w:rsid w:val="00C95F78"/>
    <w:rsid w:val="00C961B6"/>
    <w:rsid w:val="00C962CB"/>
    <w:rsid w:val="00C9641A"/>
    <w:rsid w:val="00C96CAE"/>
    <w:rsid w:val="00C96CE2"/>
    <w:rsid w:val="00C96FC4"/>
    <w:rsid w:val="00C972BB"/>
    <w:rsid w:val="00C976A8"/>
    <w:rsid w:val="00C977F1"/>
    <w:rsid w:val="00C97948"/>
    <w:rsid w:val="00C97A9F"/>
    <w:rsid w:val="00C97BFC"/>
    <w:rsid w:val="00C97C1B"/>
    <w:rsid w:val="00C97F9E"/>
    <w:rsid w:val="00CA00E7"/>
    <w:rsid w:val="00CA07AE"/>
    <w:rsid w:val="00CA0935"/>
    <w:rsid w:val="00CA1158"/>
    <w:rsid w:val="00CA179E"/>
    <w:rsid w:val="00CA17A0"/>
    <w:rsid w:val="00CA1824"/>
    <w:rsid w:val="00CA1989"/>
    <w:rsid w:val="00CA1A74"/>
    <w:rsid w:val="00CA1CF1"/>
    <w:rsid w:val="00CA1D0C"/>
    <w:rsid w:val="00CA1F18"/>
    <w:rsid w:val="00CA2344"/>
    <w:rsid w:val="00CA239C"/>
    <w:rsid w:val="00CA33EB"/>
    <w:rsid w:val="00CA3437"/>
    <w:rsid w:val="00CA3456"/>
    <w:rsid w:val="00CA3541"/>
    <w:rsid w:val="00CA38BC"/>
    <w:rsid w:val="00CA3A63"/>
    <w:rsid w:val="00CA3CD5"/>
    <w:rsid w:val="00CA4180"/>
    <w:rsid w:val="00CA432D"/>
    <w:rsid w:val="00CA4819"/>
    <w:rsid w:val="00CA4A35"/>
    <w:rsid w:val="00CA4A66"/>
    <w:rsid w:val="00CA4A68"/>
    <w:rsid w:val="00CA4E0D"/>
    <w:rsid w:val="00CA5516"/>
    <w:rsid w:val="00CA5A50"/>
    <w:rsid w:val="00CA60E8"/>
    <w:rsid w:val="00CA623F"/>
    <w:rsid w:val="00CA6487"/>
    <w:rsid w:val="00CA6C29"/>
    <w:rsid w:val="00CA6E19"/>
    <w:rsid w:val="00CA6F78"/>
    <w:rsid w:val="00CA719B"/>
    <w:rsid w:val="00CA74D7"/>
    <w:rsid w:val="00CA7892"/>
    <w:rsid w:val="00CA7CA9"/>
    <w:rsid w:val="00CA7CEB"/>
    <w:rsid w:val="00CA7D98"/>
    <w:rsid w:val="00CA7F20"/>
    <w:rsid w:val="00CB010D"/>
    <w:rsid w:val="00CB0795"/>
    <w:rsid w:val="00CB08BD"/>
    <w:rsid w:val="00CB0D26"/>
    <w:rsid w:val="00CB0DD1"/>
    <w:rsid w:val="00CB0DE6"/>
    <w:rsid w:val="00CB10C2"/>
    <w:rsid w:val="00CB12D9"/>
    <w:rsid w:val="00CB1448"/>
    <w:rsid w:val="00CB1533"/>
    <w:rsid w:val="00CB1671"/>
    <w:rsid w:val="00CB1A81"/>
    <w:rsid w:val="00CB1B8C"/>
    <w:rsid w:val="00CB1C44"/>
    <w:rsid w:val="00CB1E68"/>
    <w:rsid w:val="00CB1F7F"/>
    <w:rsid w:val="00CB2112"/>
    <w:rsid w:val="00CB237C"/>
    <w:rsid w:val="00CB25B0"/>
    <w:rsid w:val="00CB27C3"/>
    <w:rsid w:val="00CB2915"/>
    <w:rsid w:val="00CB2A25"/>
    <w:rsid w:val="00CB2BAB"/>
    <w:rsid w:val="00CB2C9C"/>
    <w:rsid w:val="00CB2C9D"/>
    <w:rsid w:val="00CB2DDE"/>
    <w:rsid w:val="00CB356B"/>
    <w:rsid w:val="00CB3809"/>
    <w:rsid w:val="00CB3967"/>
    <w:rsid w:val="00CB396D"/>
    <w:rsid w:val="00CB39BF"/>
    <w:rsid w:val="00CB3CC0"/>
    <w:rsid w:val="00CB3F5C"/>
    <w:rsid w:val="00CB3FD2"/>
    <w:rsid w:val="00CB4103"/>
    <w:rsid w:val="00CB433A"/>
    <w:rsid w:val="00CB448D"/>
    <w:rsid w:val="00CB459A"/>
    <w:rsid w:val="00CB49B2"/>
    <w:rsid w:val="00CB4EA7"/>
    <w:rsid w:val="00CB4FB1"/>
    <w:rsid w:val="00CB50CC"/>
    <w:rsid w:val="00CB6047"/>
    <w:rsid w:val="00CB62FA"/>
    <w:rsid w:val="00CB6A03"/>
    <w:rsid w:val="00CB6CCC"/>
    <w:rsid w:val="00CB7A56"/>
    <w:rsid w:val="00CB7B60"/>
    <w:rsid w:val="00CB7CAC"/>
    <w:rsid w:val="00CB7E7D"/>
    <w:rsid w:val="00CB7F0C"/>
    <w:rsid w:val="00CC0029"/>
    <w:rsid w:val="00CC00D6"/>
    <w:rsid w:val="00CC02AE"/>
    <w:rsid w:val="00CC06E2"/>
    <w:rsid w:val="00CC087E"/>
    <w:rsid w:val="00CC08AE"/>
    <w:rsid w:val="00CC090C"/>
    <w:rsid w:val="00CC0FD8"/>
    <w:rsid w:val="00CC1528"/>
    <w:rsid w:val="00CC1982"/>
    <w:rsid w:val="00CC19D7"/>
    <w:rsid w:val="00CC1A2C"/>
    <w:rsid w:val="00CC215B"/>
    <w:rsid w:val="00CC238E"/>
    <w:rsid w:val="00CC2A5A"/>
    <w:rsid w:val="00CC3065"/>
    <w:rsid w:val="00CC330A"/>
    <w:rsid w:val="00CC3986"/>
    <w:rsid w:val="00CC3B08"/>
    <w:rsid w:val="00CC3B76"/>
    <w:rsid w:val="00CC3D2B"/>
    <w:rsid w:val="00CC40C9"/>
    <w:rsid w:val="00CC452B"/>
    <w:rsid w:val="00CC4557"/>
    <w:rsid w:val="00CC4A22"/>
    <w:rsid w:val="00CC4CF5"/>
    <w:rsid w:val="00CC531E"/>
    <w:rsid w:val="00CC56CF"/>
    <w:rsid w:val="00CC5A49"/>
    <w:rsid w:val="00CC5AE8"/>
    <w:rsid w:val="00CC5CEC"/>
    <w:rsid w:val="00CC5E86"/>
    <w:rsid w:val="00CC5F38"/>
    <w:rsid w:val="00CC6364"/>
    <w:rsid w:val="00CC64E2"/>
    <w:rsid w:val="00CC6889"/>
    <w:rsid w:val="00CC6C4A"/>
    <w:rsid w:val="00CC6F0D"/>
    <w:rsid w:val="00CC72D4"/>
    <w:rsid w:val="00CC765E"/>
    <w:rsid w:val="00CC79A5"/>
    <w:rsid w:val="00CC7AEE"/>
    <w:rsid w:val="00CC7D2F"/>
    <w:rsid w:val="00CD0099"/>
    <w:rsid w:val="00CD0345"/>
    <w:rsid w:val="00CD0450"/>
    <w:rsid w:val="00CD0838"/>
    <w:rsid w:val="00CD0851"/>
    <w:rsid w:val="00CD0C64"/>
    <w:rsid w:val="00CD0DC6"/>
    <w:rsid w:val="00CD140A"/>
    <w:rsid w:val="00CD1906"/>
    <w:rsid w:val="00CD1B9A"/>
    <w:rsid w:val="00CD1D7B"/>
    <w:rsid w:val="00CD1E5F"/>
    <w:rsid w:val="00CD1E84"/>
    <w:rsid w:val="00CD2115"/>
    <w:rsid w:val="00CD2210"/>
    <w:rsid w:val="00CD2240"/>
    <w:rsid w:val="00CD25C1"/>
    <w:rsid w:val="00CD25C9"/>
    <w:rsid w:val="00CD2793"/>
    <w:rsid w:val="00CD2823"/>
    <w:rsid w:val="00CD2A5C"/>
    <w:rsid w:val="00CD2EDD"/>
    <w:rsid w:val="00CD2FF5"/>
    <w:rsid w:val="00CD3979"/>
    <w:rsid w:val="00CD3B19"/>
    <w:rsid w:val="00CD3D8B"/>
    <w:rsid w:val="00CD3DD1"/>
    <w:rsid w:val="00CD3EFD"/>
    <w:rsid w:val="00CD4613"/>
    <w:rsid w:val="00CD463C"/>
    <w:rsid w:val="00CD47E7"/>
    <w:rsid w:val="00CD4871"/>
    <w:rsid w:val="00CD4D53"/>
    <w:rsid w:val="00CD4E91"/>
    <w:rsid w:val="00CD5046"/>
    <w:rsid w:val="00CD519C"/>
    <w:rsid w:val="00CD51BD"/>
    <w:rsid w:val="00CD5350"/>
    <w:rsid w:val="00CD53BD"/>
    <w:rsid w:val="00CD56B0"/>
    <w:rsid w:val="00CD57E4"/>
    <w:rsid w:val="00CD5A4D"/>
    <w:rsid w:val="00CD5B9A"/>
    <w:rsid w:val="00CD5CB0"/>
    <w:rsid w:val="00CD5F28"/>
    <w:rsid w:val="00CD6A30"/>
    <w:rsid w:val="00CD6B5D"/>
    <w:rsid w:val="00CD6E20"/>
    <w:rsid w:val="00CD6F29"/>
    <w:rsid w:val="00CD7547"/>
    <w:rsid w:val="00CD76C2"/>
    <w:rsid w:val="00CD77AA"/>
    <w:rsid w:val="00CD7926"/>
    <w:rsid w:val="00CE0266"/>
    <w:rsid w:val="00CE08CA"/>
    <w:rsid w:val="00CE098A"/>
    <w:rsid w:val="00CE0A46"/>
    <w:rsid w:val="00CE0CE3"/>
    <w:rsid w:val="00CE0D71"/>
    <w:rsid w:val="00CE0EBA"/>
    <w:rsid w:val="00CE119E"/>
    <w:rsid w:val="00CE155B"/>
    <w:rsid w:val="00CE187B"/>
    <w:rsid w:val="00CE188F"/>
    <w:rsid w:val="00CE1B56"/>
    <w:rsid w:val="00CE1D69"/>
    <w:rsid w:val="00CE1E73"/>
    <w:rsid w:val="00CE1F6C"/>
    <w:rsid w:val="00CE25E7"/>
    <w:rsid w:val="00CE273A"/>
    <w:rsid w:val="00CE28A4"/>
    <w:rsid w:val="00CE2C0A"/>
    <w:rsid w:val="00CE2EC6"/>
    <w:rsid w:val="00CE302F"/>
    <w:rsid w:val="00CE35D3"/>
    <w:rsid w:val="00CE39F8"/>
    <w:rsid w:val="00CE3BBD"/>
    <w:rsid w:val="00CE415C"/>
    <w:rsid w:val="00CE42BC"/>
    <w:rsid w:val="00CE447B"/>
    <w:rsid w:val="00CE4AA5"/>
    <w:rsid w:val="00CE4DA1"/>
    <w:rsid w:val="00CE4F2B"/>
    <w:rsid w:val="00CE4F35"/>
    <w:rsid w:val="00CE4F47"/>
    <w:rsid w:val="00CE4FA9"/>
    <w:rsid w:val="00CE5987"/>
    <w:rsid w:val="00CE5A12"/>
    <w:rsid w:val="00CE5AD8"/>
    <w:rsid w:val="00CE5CE2"/>
    <w:rsid w:val="00CE62A7"/>
    <w:rsid w:val="00CE6325"/>
    <w:rsid w:val="00CE6413"/>
    <w:rsid w:val="00CE65D8"/>
    <w:rsid w:val="00CE6778"/>
    <w:rsid w:val="00CE6906"/>
    <w:rsid w:val="00CE69A8"/>
    <w:rsid w:val="00CE69DD"/>
    <w:rsid w:val="00CE77AF"/>
    <w:rsid w:val="00CE78A0"/>
    <w:rsid w:val="00CE7A0B"/>
    <w:rsid w:val="00CE7E11"/>
    <w:rsid w:val="00CF0107"/>
    <w:rsid w:val="00CF0143"/>
    <w:rsid w:val="00CF044E"/>
    <w:rsid w:val="00CF0958"/>
    <w:rsid w:val="00CF0CF0"/>
    <w:rsid w:val="00CF102A"/>
    <w:rsid w:val="00CF1179"/>
    <w:rsid w:val="00CF1185"/>
    <w:rsid w:val="00CF1724"/>
    <w:rsid w:val="00CF19E5"/>
    <w:rsid w:val="00CF1BB0"/>
    <w:rsid w:val="00CF1CBA"/>
    <w:rsid w:val="00CF1EF4"/>
    <w:rsid w:val="00CF2053"/>
    <w:rsid w:val="00CF213C"/>
    <w:rsid w:val="00CF2AA9"/>
    <w:rsid w:val="00CF2B4F"/>
    <w:rsid w:val="00CF2E24"/>
    <w:rsid w:val="00CF3326"/>
    <w:rsid w:val="00CF349E"/>
    <w:rsid w:val="00CF3DDE"/>
    <w:rsid w:val="00CF3F8A"/>
    <w:rsid w:val="00CF3F94"/>
    <w:rsid w:val="00CF403A"/>
    <w:rsid w:val="00CF47A4"/>
    <w:rsid w:val="00CF498A"/>
    <w:rsid w:val="00CF4AFD"/>
    <w:rsid w:val="00CF4B97"/>
    <w:rsid w:val="00CF4D45"/>
    <w:rsid w:val="00CF4EFD"/>
    <w:rsid w:val="00CF5154"/>
    <w:rsid w:val="00CF55A4"/>
    <w:rsid w:val="00CF5C59"/>
    <w:rsid w:val="00CF5D26"/>
    <w:rsid w:val="00CF5D40"/>
    <w:rsid w:val="00CF5E91"/>
    <w:rsid w:val="00CF5EF6"/>
    <w:rsid w:val="00CF5F70"/>
    <w:rsid w:val="00CF5F9A"/>
    <w:rsid w:val="00CF61D0"/>
    <w:rsid w:val="00CF6769"/>
    <w:rsid w:val="00CF6F48"/>
    <w:rsid w:val="00CF7B25"/>
    <w:rsid w:val="00CF7EC4"/>
    <w:rsid w:val="00CF7F48"/>
    <w:rsid w:val="00D0035A"/>
    <w:rsid w:val="00D0087B"/>
    <w:rsid w:val="00D00B50"/>
    <w:rsid w:val="00D00C97"/>
    <w:rsid w:val="00D00E44"/>
    <w:rsid w:val="00D01049"/>
    <w:rsid w:val="00D01205"/>
    <w:rsid w:val="00D0192C"/>
    <w:rsid w:val="00D01E05"/>
    <w:rsid w:val="00D02250"/>
    <w:rsid w:val="00D024FF"/>
    <w:rsid w:val="00D02955"/>
    <w:rsid w:val="00D02A9B"/>
    <w:rsid w:val="00D02B3A"/>
    <w:rsid w:val="00D02C65"/>
    <w:rsid w:val="00D02F11"/>
    <w:rsid w:val="00D02F30"/>
    <w:rsid w:val="00D02FDA"/>
    <w:rsid w:val="00D02FEC"/>
    <w:rsid w:val="00D0307F"/>
    <w:rsid w:val="00D030CA"/>
    <w:rsid w:val="00D0341B"/>
    <w:rsid w:val="00D035DE"/>
    <w:rsid w:val="00D035FC"/>
    <w:rsid w:val="00D038BC"/>
    <w:rsid w:val="00D04256"/>
    <w:rsid w:val="00D04766"/>
    <w:rsid w:val="00D04A30"/>
    <w:rsid w:val="00D04C50"/>
    <w:rsid w:val="00D04CE2"/>
    <w:rsid w:val="00D0519E"/>
    <w:rsid w:val="00D0524E"/>
    <w:rsid w:val="00D05275"/>
    <w:rsid w:val="00D0574C"/>
    <w:rsid w:val="00D057D5"/>
    <w:rsid w:val="00D05D54"/>
    <w:rsid w:val="00D06372"/>
    <w:rsid w:val="00D06436"/>
    <w:rsid w:val="00D064EE"/>
    <w:rsid w:val="00D06916"/>
    <w:rsid w:val="00D06A06"/>
    <w:rsid w:val="00D06ED4"/>
    <w:rsid w:val="00D07011"/>
    <w:rsid w:val="00D07160"/>
    <w:rsid w:val="00D0787D"/>
    <w:rsid w:val="00D0788C"/>
    <w:rsid w:val="00D0793B"/>
    <w:rsid w:val="00D07CAF"/>
    <w:rsid w:val="00D07D16"/>
    <w:rsid w:val="00D07FD7"/>
    <w:rsid w:val="00D07FF5"/>
    <w:rsid w:val="00D1016D"/>
    <w:rsid w:val="00D10C24"/>
    <w:rsid w:val="00D1118A"/>
    <w:rsid w:val="00D113FF"/>
    <w:rsid w:val="00D115F2"/>
    <w:rsid w:val="00D118C6"/>
    <w:rsid w:val="00D118C7"/>
    <w:rsid w:val="00D11E75"/>
    <w:rsid w:val="00D11EF8"/>
    <w:rsid w:val="00D124EB"/>
    <w:rsid w:val="00D125CE"/>
    <w:rsid w:val="00D1289A"/>
    <w:rsid w:val="00D12B35"/>
    <w:rsid w:val="00D12C2D"/>
    <w:rsid w:val="00D12FF4"/>
    <w:rsid w:val="00D1306B"/>
    <w:rsid w:val="00D13132"/>
    <w:rsid w:val="00D132B7"/>
    <w:rsid w:val="00D13357"/>
    <w:rsid w:val="00D13382"/>
    <w:rsid w:val="00D134AD"/>
    <w:rsid w:val="00D135CA"/>
    <w:rsid w:val="00D139A0"/>
    <w:rsid w:val="00D13DAD"/>
    <w:rsid w:val="00D1421D"/>
    <w:rsid w:val="00D1433D"/>
    <w:rsid w:val="00D14371"/>
    <w:rsid w:val="00D143E0"/>
    <w:rsid w:val="00D145FB"/>
    <w:rsid w:val="00D14ABF"/>
    <w:rsid w:val="00D14BCC"/>
    <w:rsid w:val="00D14C7C"/>
    <w:rsid w:val="00D15142"/>
    <w:rsid w:val="00D15410"/>
    <w:rsid w:val="00D15480"/>
    <w:rsid w:val="00D157D2"/>
    <w:rsid w:val="00D15B50"/>
    <w:rsid w:val="00D15B8F"/>
    <w:rsid w:val="00D1600D"/>
    <w:rsid w:val="00D1607E"/>
    <w:rsid w:val="00D16333"/>
    <w:rsid w:val="00D163C5"/>
    <w:rsid w:val="00D166EB"/>
    <w:rsid w:val="00D16974"/>
    <w:rsid w:val="00D1747A"/>
    <w:rsid w:val="00D17A3F"/>
    <w:rsid w:val="00D20314"/>
    <w:rsid w:val="00D20907"/>
    <w:rsid w:val="00D209AE"/>
    <w:rsid w:val="00D21096"/>
    <w:rsid w:val="00D21314"/>
    <w:rsid w:val="00D218FF"/>
    <w:rsid w:val="00D21923"/>
    <w:rsid w:val="00D21A10"/>
    <w:rsid w:val="00D21C4B"/>
    <w:rsid w:val="00D21C8F"/>
    <w:rsid w:val="00D21F4C"/>
    <w:rsid w:val="00D2240E"/>
    <w:rsid w:val="00D226E8"/>
    <w:rsid w:val="00D22918"/>
    <w:rsid w:val="00D22AF5"/>
    <w:rsid w:val="00D22DEE"/>
    <w:rsid w:val="00D22E35"/>
    <w:rsid w:val="00D22F39"/>
    <w:rsid w:val="00D230B5"/>
    <w:rsid w:val="00D232BD"/>
    <w:rsid w:val="00D2361E"/>
    <w:rsid w:val="00D2370B"/>
    <w:rsid w:val="00D23BBC"/>
    <w:rsid w:val="00D23BD0"/>
    <w:rsid w:val="00D23DA0"/>
    <w:rsid w:val="00D23E22"/>
    <w:rsid w:val="00D241BF"/>
    <w:rsid w:val="00D2432C"/>
    <w:rsid w:val="00D24528"/>
    <w:rsid w:val="00D24579"/>
    <w:rsid w:val="00D2475C"/>
    <w:rsid w:val="00D2491A"/>
    <w:rsid w:val="00D2494C"/>
    <w:rsid w:val="00D24DFE"/>
    <w:rsid w:val="00D24F7E"/>
    <w:rsid w:val="00D25059"/>
    <w:rsid w:val="00D25104"/>
    <w:rsid w:val="00D25133"/>
    <w:rsid w:val="00D25162"/>
    <w:rsid w:val="00D252A6"/>
    <w:rsid w:val="00D258F0"/>
    <w:rsid w:val="00D25921"/>
    <w:rsid w:val="00D25BC8"/>
    <w:rsid w:val="00D25F0B"/>
    <w:rsid w:val="00D26983"/>
    <w:rsid w:val="00D26BAB"/>
    <w:rsid w:val="00D26E62"/>
    <w:rsid w:val="00D27228"/>
    <w:rsid w:val="00D272AE"/>
    <w:rsid w:val="00D275E2"/>
    <w:rsid w:val="00D277E4"/>
    <w:rsid w:val="00D27981"/>
    <w:rsid w:val="00D27AE5"/>
    <w:rsid w:val="00D27C1B"/>
    <w:rsid w:val="00D27CA4"/>
    <w:rsid w:val="00D27D0E"/>
    <w:rsid w:val="00D27F62"/>
    <w:rsid w:val="00D30062"/>
    <w:rsid w:val="00D305B7"/>
    <w:rsid w:val="00D30AA8"/>
    <w:rsid w:val="00D319D9"/>
    <w:rsid w:val="00D31ADF"/>
    <w:rsid w:val="00D31BD4"/>
    <w:rsid w:val="00D31CEF"/>
    <w:rsid w:val="00D31EB2"/>
    <w:rsid w:val="00D32332"/>
    <w:rsid w:val="00D323B5"/>
    <w:rsid w:val="00D3263E"/>
    <w:rsid w:val="00D3265C"/>
    <w:rsid w:val="00D32F68"/>
    <w:rsid w:val="00D3339C"/>
    <w:rsid w:val="00D33566"/>
    <w:rsid w:val="00D33A22"/>
    <w:rsid w:val="00D33D3D"/>
    <w:rsid w:val="00D3407D"/>
    <w:rsid w:val="00D34105"/>
    <w:rsid w:val="00D34294"/>
    <w:rsid w:val="00D345C7"/>
    <w:rsid w:val="00D34893"/>
    <w:rsid w:val="00D348D3"/>
    <w:rsid w:val="00D348E8"/>
    <w:rsid w:val="00D34C53"/>
    <w:rsid w:val="00D34CE0"/>
    <w:rsid w:val="00D350DC"/>
    <w:rsid w:val="00D352EC"/>
    <w:rsid w:val="00D3548D"/>
    <w:rsid w:val="00D354E6"/>
    <w:rsid w:val="00D357AD"/>
    <w:rsid w:val="00D357C0"/>
    <w:rsid w:val="00D35816"/>
    <w:rsid w:val="00D358EC"/>
    <w:rsid w:val="00D359B8"/>
    <w:rsid w:val="00D35B2A"/>
    <w:rsid w:val="00D35C4C"/>
    <w:rsid w:val="00D35D34"/>
    <w:rsid w:val="00D35E03"/>
    <w:rsid w:val="00D36102"/>
    <w:rsid w:val="00D363D0"/>
    <w:rsid w:val="00D367E4"/>
    <w:rsid w:val="00D36853"/>
    <w:rsid w:val="00D36A5A"/>
    <w:rsid w:val="00D370B5"/>
    <w:rsid w:val="00D37160"/>
    <w:rsid w:val="00D373B9"/>
    <w:rsid w:val="00D37574"/>
    <w:rsid w:val="00D37575"/>
    <w:rsid w:val="00D3762D"/>
    <w:rsid w:val="00D3782C"/>
    <w:rsid w:val="00D40059"/>
    <w:rsid w:val="00D40220"/>
    <w:rsid w:val="00D4026F"/>
    <w:rsid w:val="00D40743"/>
    <w:rsid w:val="00D4080D"/>
    <w:rsid w:val="00D40A18"/>
    <w:rsid w:val="00D40B74"/>
    <w:rsid w:val="00D40C94"/>
    <w:rsid w:val="00D40F83"/>
    <w:rsid w:val="00D41294"/>
    <w:rsid w:val="00D415DE"/>
    <w:rsid w:val="00D41C50"/>
    <w:rsid w:val="00D41D3C"/>
    <w:rsid w:val="00D4213D"/>
    <w:rsid w:val="00D42243"/>
    <w:rsid w:val="00D42370"/>
    <w:rsid w:val="00D424F3"/>
    <w:rsid w:val="00D42730"/>
    <w:rsid w:val="00D429F9"/>
    <w:rsid w:val="00D43000"/>
    <w:rsid w:val="00D43216"/>
    <w:rsid w:val="00D43461"/>
    <w:rsid w:val="00D43813"/>
    <w:rsid w:val="00D43A9B"/>
    <w:rsid w:val="00D44594"/>
    <w:rsid w:val="00D4495A"/>
    <w:rsid w:val="00D44E4F"/>
    <w:rsid w:val="00D45311"/>
    <w:rsid w:val="00D455DA"/>
    <w:rsid w:val="00D45748"/>
    <w:rsid w:val="00D458E3"/>
    <w:rsid w:val="00D4590B"/>
    <w:rsid w:val="00D45BB2"/>
    <w:rsid w:val="00D462E2"/>
    <w:rsid w:val="00D46B43"/>
    <w:rsid w:val="00D472D4"/>
    <w:rsid w:val="00D472DF"/>
    <w:rsid w:val="00D47333"/>
    <w:rsid w:val="00D47644"/>
    <w:rsid w:val="00D476D1"/>
    <w:rsid w:val="00D47A95"/>
    <w:rsid w:val="00D47B30"/>
    <w:rsid w:val="00D47E3D"/>
    <w:rsid w:val="00D502BD"/>
    <w:rsid w:val="00D5031A"/>
    <w:rsid w:val="00D50436"/>
    <w:rsid w:val="00D5047E"/>
    <w:rsid w:val="00D507CF"/>
    <w:rsid w:val="00D50C86"/>
    <w:rsid w:val="00D50D2E"/>
    <w:rsid w:val="00D512AF"/>
    <w:rsid w:val="00D512C1"/>
    <w:rsid w:val="00D51464"/>
    <w:rsid w:val="00D51471"/>
    <w:rsid w:val="00D51586"/>
    <w:rsid w:val="00D51CF8"/>
    <w:rsid w:val="00D51E55"/>
    <w:rsid w:val="00D522A0"/>
    <w:rsid w:val="00D52711"/>
    <w:rsid w:val="00D5275D"/>
    <w:rsid w:val="00D52A14"/>
    <w:rsid w:val="00D52AD9"/>
    <w:rsid w:val="00D52C04"/>
    <w:rsid w:val="00D53081"/>
    <w:rsid w:val="00D53122"/>
    <w:rsid w:val="00D531DC"/>
    <w:rsid w:val="00D531F5"/>
    <w:rsid w:val="00D538A0"/>
    <w:rsid w:val="00D53917"/>
    <w:rsid w:val="00D53B21"/>
    <w:rsid w:val="00D53C7E"/>
    <w:rsid w:val="00D53C8E"/>
    <w:rsid w:val="00D53E13"/>
    <w:rsid w:val="00D54133"/>
    <w:rsid w:val="00D543B2"/>
    <w:rsid w:val="00D546CD"/>
    <w:rsid w:val="00D54A6B"/>
    <w:rsid w:val="00D55239"/>
    <w:rsid w:val="00D562C0"/>
    <w:rsid w:val="00D56486"/>
    <w:rsid w:val="00D564DC"/>
    <w:rsid w:val="00D5667D"/>
    <w:rsid w:val="00D568DD"/>
    <w:rsid w:val="00D5697F"/>
    <w:rsid w:val="00D56E24"/>
    <w:rsid w:val="00D56F53"/>
    <w:rsid w:val="00D57079"/>
    <w:rsid w:val="00D570B5"/>
    <w:rsid w:val="00D5719A"/>
    <w:rsid w:val="00D5724C"/>
    <w:rsid w:val="00D57431"/>
    <w:rsid w:val="00D57F8C"/>
    <w:rsid w:val="00D6012B"/>
    <w:rsid w:val="00D603DB"/>
    <w:rsid w:val="00D607BA"/>
    <w:rsid w:val="00D60E69"/>
    <w:rsid w:val="00D60F66"/>
    <w:rsid w:val="00D612A9"/>
    <w:rsid w:val="00D61942"/>
    <w:rsid w:val="00D61C51"/>
    <w:rsid w:val="00D61DB3"/>
    <w:rsid w:val="00D61F1F"/>
    <w:rsid w:val="00D6206F"/>
    <w:rsid w:val="00D62150"/>
    <w:rsid w:val="00D6224D"/>
    <w:rsid w:val="00D62378"/>
    <w:rsid w:val="00D6258D"/>
    <w:rsid w:val="00D6262F"/>
    <w:rsid w:val="00D62772"/>
    <w:rsid w:val="00D6284D"/>
    <w:rsid w:val="00D6290A"/>
    <w:rsid w:val="00D6292A"/>
    <w:rsid w:val="00D62E82"/>
    <w:rsid w:val="00D62F1B"/>
    <w:rsid w:val="00D631E0"/>
    <w:rsid w:val="00D635B7"/>
    <w:rsid w:val="00D63ACE"/>
    <w:rsid w:val="00D63D92"/>
    <w:rsid w:val="00D63E85"/>
    <w:rsid w:val="00D640A8"/>
    <w:rsid w:val="00D64510"/>
    <w:rsid w:val="00D64594"/>
    <w:rsid w:val="00D645FA"/>
    <w:rsid w:val="00D6486D"/>
    <w:rsid w:val="00D65170"/>
    <w:rsid w:val="00D65409"/>
    <w:rsid w:val="00D655A1"/>
    <w:rsid w:val="00D6561E"/>
    <w:rsid w:val="00D6567B"/>
    <w:rsid w:val="00D65B6E"/>
    <w:rsid w:val="00D65C4F"/>
    <w:rsid w:val="00D660C1"/>
    <w:rsid w:val="00D664AA"/>
    <w:rsid w:val="00D66D0B"/>
    <w:rsid w:val="00D66F34"/>
    <w:rsid w:val="00D670E5"/>
    <w:rsid w:val="00D6718B"/>
    <w:rsid w:val="00D676F4"/>
    <w:rsid w:val="00D67FB7"/>
    <w:rsid w:val="00D700E6"/>
    <w:rsid w:val="00D7044A"/>
    <w:rsid w:val="00D704E4"/>
    <w:rsid w:val="00D70510"/>
    <w:rsid w:val="00D708A8"/>
    <w:rsid w:val="00D70BB5"/>
    <w:rsid w:val="00D70D50"/>
    <w:rsid w:val="00D70EC1"/>
    <w:rsid w:val="00D713AA"/>
    <w:rsid w:val="00D71494"/>
    <w:rsid w:val="00D7151B"/>
    <w:rsid w:val="00D715AB"/>
    <w:rsid w:val="00D719FB"/>
    <w:rsid w:val="00D71A86"/>
    <w:rsid w:val="00D71CE3"/>
    <w:rsid w:val="00D71D13"/>
    <w:rsid w:val="00D72125"/>
    <w:rsid w:val="00D721BA"/>
    <w:rsid w:val="00D72648"/>
    <w:rsid w:val="00D72963"/>
    <w:rsid w:val="00D72BD0"/>
    <w:rsid w:val="00D73118"/>
    <w:rsid w:val="00D7372E"/>
    <w:rsid w:val="00D73ADD"/>
    <w:rsid w:val="00D73D57"/>
    <w:rsid w:val="00D73D7B"/>
    <w:rsid w:val="00D73EA0"/>
    <w:rsid w:val="00D74307"/>
    <w:rsid w:val="00D746E1"/>
    <w:rsid w:val="00D74A95"/>
    <w:rsid w:val="00D74AA3"/>
    <w:rsid w:val="00D752D4"/>
    <w:rsid w:val="00D75547"/>
    <w:rsid w:val="00D75691"/>
    <w:rsid w:val="00D756DF"/>
    <w:rsid w:val="00D75B81"/>
    <w:rsid w:val="00D75C6B"/>
    <w:rsid w:val="00D7618F"/>
    <w:rsid w:val="00D76560"/>
    <w:rsid w:val="00D7676C"/>
    <w:rsid w:val="00D76B58"/>
    <w:rsid w:val="00D76CE2"/>
    <w:rsid w:val="00D77490"/>
    <w:rsid w:val="00D774B2"/>
    <w:rsid w:val="00D77B10"/>
    <w:rsid w:val="00D77FDA"/>
    <w:rsid w:val="00D80085"/>
    <w:rsid w:val="00D80123"/>
    <w:rsid w:val="00D8016F"/>
    <w:rsid w:val="00D8019B"/>
    <w:rsid w:val="00D803A0"/>
    <w:rsid w:val="00D80445"/>
    <w:rsid w:val="00D804CB"/>
    <w:rsid w:val="00D808FC"/>
    <w:rsid w:val="00D80F48"/>
    <w:rsid w:val="00D8121E"/>
    <w:rsid w:val="00D814E5"/>
    <w:rsid w:val="00D81B64"/>
    <w:rsid w:val="00D81F51"/>
    <w:rsid w:val="00D82255"/>
    <w:rsid w:val="00D823FF"/>
    <w:rsid w:val="00D8243F"/>
    <w:rsid w:val="00D824C2"/>
    <w:rsid w:val="00D82533"/>
    <w:rsid w:val="00D8277A"/>
    <w:rsid w:val="00D82997"/>
    <w:rsid w:val="00D82BB9"/>
    <w:rsid w:val="00D82CF0"/>
    <w:rsid w:val="00D82D46"/>
    <w:rsid w:val="00D83228"/>
    <w:rsid w:val="00D83468"/>
    <w:rsid w:val="00D83495"/>
    <w:rsid w:val="00D839CE"/>
    <w:rsid w:val="00D8429D"/>
    <w:rsid w:val="00D84C03"/>
    <w:rsid w:val="00D84D7E"/>
    <w:rsid w:val="00D84F36"/>
    <w:rsid w:val="00D85064"/>
    <w:rsid w:val="00D850C4"/>
    <w:rsid w:val="00D8545D"/>
    <w:rsid w:val="00D85697"/>
    <w:rsid w:val="00D85853"/>
    <w:rsid w:val="00D8585A"/>
    <w:rsid w:val="00D85DE1"/>
    <w:rsid w:val="00D86137"/>
    <w:rsid w:val="00D86199"/>
    <w:rsid w:val="00D86232"/>
    <w:rsid w:val="00D86444"/>
    <w:rsid w:val="00D8666E"/>
    <w:rsid w:val="00D86707"/>
    <w:rsid w:val="00D86C91"/>
    <w:rsid w:val="00D86E00"/>
    <w:rsid w:val="00D87080"/>
    <w:rsid w:val="00D87410"/>
    <w:rsid w:val="00D875DB"/>
    <w:rsid w:val="00D87738"/>
    <w:rsid w:val="00D87893"/>
    <w:rsid w:val="00D8799A"/>
    <w:rsid w:val="00D87C2F"/>
    <w:rsid w:val="00D87F49"/>
    <w:rsid w:val="00D902AD"/>
    <w:rsid w:val="00D902B5"/>
    <w:rsid w:val="00D903F3"/>
    <w:rsid w:val="00D905A5"/>
    <w:rsid w:val="00D908C8"/>
    <w:rsid w:val="00D90EFA"/>
    <w:rsid w:val="00D9109C"/>
    <w:rsid w:val="00D91270"/>
    <w:rsid w:val="00D912F5"/>
    <w:rsid w:val="00D91ADF"/>
    <w:rsid w:val="00D924D3"/>
    <w:rsid w:val="00D92540"/>
    <w:rsid w:val="00D928D3"/>
    <w:rsid w:val="00D92BA7"/>
    <w:rsid w:val="00D92E5E"/>
    <w:rsid w:val="00D92F1B"/>
    <w:rsid w:val="00D939B6"/>
    <w:rsid w:val="00D94295"/>
    <w:rsid w:val="00D946DA"/>
    <w:rsid w:val="00D94827"/>
    <w:rsid w:val="00D948E8"/>
    <w:rsid w:val="00D94B4F"/>
    <w:rsid w:val="00D94E62"/>
    <w:rsid w:val="00D95054"/>
    <w:rsid w:val="00D95280"/>
    <w:rsid w:val="00D9538B"/>
    <w:rsid w:val="00D953A3"/>
    <w:rsid w:val="00D95449"/>
    <w:rsid w:val="00D95745"/>
    <w:rsid w:val="00D95858"/>
    <w:rsid w:val="00D95C7D"/>
    <w:rsid w:val="00D95D2E"/>
    <w:rsid w:val="00D95DD3"/>
    <w:rsid w:val="00D95EF7"/>
    <w:rsid w:val="00D9623C"/>
    <w:rsid w:val="00D9632F"/>
    <w:rsid w:val="00D96386"/>
    <w:rsid w:val="00D96410"/>
    <w:rsid w:val="00D965F7"/>
    <w:rsid w:val="00D967F2"/>
    <w:rsid w:val="00D96B53"/>
    <w:rsid w:val="00D96F29"/>
    <w:rsid w:val="00D97115"/>
    <w:rsid w:val="00D973EF"/>
    <w:rsid w:val="00D9779F"/>
    <w:rsid w:val="00D977A1"/>
    <w:rsid w:val="00D9787F"/>
    <w:rsid w:val="00D97C7A"/>
    <w:rsid w:val="00D97FAE"/>
    <w:rsid w:val="00DA08BD"/>
    <w:rsid w:val="00DA0A2E"/>
    <w:rsid w:val="00DA0A5B"/>
    <w:rsid w:val="00DA1392"/>
    <w:rsid w:val="00DA16EA"/>
    <w:rsid w:val="00DA17F8"/>
    <w:rsid w:val="00DA1864"/>
    <w:rsid w:val="00DA1891"/>
    <w:rsid w:val="00DA195F"/>
    <w:rsid w:val="00DA19F7"/>
    <w:rsid w:val="00DA1C55"/>
    <w:rsid w:val="00DA1DA8"/>
    <w:rsid w:val="00DA2532"/>
    <w:rsid w:val="00DA2711"/>
    <w:rsid w:val="00DA320E"/>
    <w:rsid w:val="00DA36CC"/>
    <w:rsid w:val="00DA3823"/>
    <w:rsid w:val="00DA3B27"/>
    <w:rsid w:val="00DA4185"/>
    <w:rsid w:val="00DA46B1"/>
    <w:rsid w:val="00DA48A0"/>
    <w:rsid w:val="00DA4A80"/>
    <w:rsid w:val="00DA52A3"/>
    <w:rsid w:val="00DA5B68"/>
    <w:rsid w:val="00DA60C7"/>
    <w:rsid w:val="00DA6353"/>
    <w:rsid w:val="00DA6979"/>
    <w:rsid w:val="00DA6EB4"/>
    <w:rsid w:val="00DA717F"/>
    <w:rsid w:val="00DA734F"/>
    <w:rsid w:val="00DA738C"/>
    <w:rsid w:val="00DA7428"/>
    <w:rsid w:val="00DA7DDD"/>
    <w:rsid w:val="00DB020D"/>
    <w:rsid w:val="00DB0215"/>
    <w:rsid w:val="00DB0286"/>
    <w:rsid w:val="00DB04A4"/>
    <w:rsid w:val="00DB0632"/>
    <w:rsid w:val="00DB0D5A"/>
    <w:rsid w:val="00DB19A4"/>
    <w:rsid w:val="00DB1FC6"/>
    <w:rsid w:val="00DB28DE"/>
    <w:rsid w:val="00DB291D"/>
    <w:rsid w:val="00DB2B47"/>
    <w:rsid w:val="00DB2CA0"/>
    <w:rsid w:val="00DB30F0"/>
    <w:rsid w:val="00DB31D7"/>
    <w:rsid w:val="00DB357C"/>
    <w:rsid w:val="00DB3AA4"/>
    <w:rsid w:val="00DB4522"/>
    <w:rsid w:val="00DB47F6"/>
    <w:rsid w:val="00DB4B60"/>
    <w:rsid w:val="00DB4C10"/>
    <w:rsid w:val="00DB4D79"/>
    <w:rsid w:val="00DB4F22"/>
    <w:rsid w:val="00DB5344"/>
    <w:rsid w:val="00DB54D4"/>
    <w:rsid w:val="00DB5529"/>
    <w:rsid w:val="00DB5697"/>
    <w:rsid w:val="00DB6506"/>
    <w:rsid w:val="00DB6E01"/>
    <w:rsid w:val="00DB7177"/>
    <w:rsid w:val="00DB71C0"/>
    <w:rsid w:val="00DB764D"/>
    <w:rsid w:val="00DB789E"/>
    <w:rsid w:val="00DB7B39"/>
    <w:rsid w:val="00DB7BD1"/>
    <w:rsid w:val="00DB7CD4"/>
    <w:rsid w:val="00DB7D00"/>
    <w:rsid w:val="00DC02B5"/>
    <w:rsid w:val="00DC05C4"/>
    <w:rsid w:val="00DC06B8"/>
    <w:rsid w:val="00DC073D"/>
    <w:rsid w:val="00DC07BF"/>
    <w:rsid w:val="00DC096A"/>
    <w:rsid w:val="00DC0E80"/>
    <w:rsid w:val="00DC10DB"/>
    <w:rsid w:val="00DC135C"/>
    <w:rsid w:val="00DC13AE"/>
    <w:rsid w:val="00DC192E"/>
    <w:rsid w:val="00DC1E87"/>
    <w:rsid w:val="00DC2365"/>
    <w:rsid w:val="00DC2678"/>
    <w:rsid w:val="00DC2942"/>
    <w:rsid w:val="00DC2B30"/>
    <w:rsid w:val="00DC2C0B"/>
    <w:rsid w:val="00DC31DC"/>
    <w:rsid w:val="00DC350E"/>
    <w:rsid w:val="00DC3593"/>
    <w:rsid w:val="00DC3B53"/>
    <w:rsid w:val="00DC3BBD"/>
    <w:rsid w:val="00DC3C8A"/>
    <w:rsid w:val="00DC3E99"/>
    <w:rsid w:val="00DC41FE"/>
    <w:rsid w:val="00DC4378"/>
    <w:rsid w:val="00DC4888"/>
    <w:rsid w:val="00DC4B29"/>
    <w:rsid w:val="00DC4E23"/>
    <w:rsid w:val="00DC4E68"/>
    <w:rsid w:val="00DC50F3"/>
    <w:rsid w:val="00DC5257"/>
    <w:rsid w:val="00DC54E8"/>
    <w:rsid w:val="00DC5D24"/>
    <w:rsid w:val="00DC5EFC"/>
    <w:rsid w:val="00DC6013"/>
    <w:rsid w:val="00DC60C4"/>
    <w:rsid w:val="00DC635F"/>
    <w:rsid w:val="00DC6752"/>
    <w:rsid w:val="00DC6DD7"/>
    <w:rsid w:val="00DC6FC9"/>
    <w:rsid w:val="00DC73E6"/>
    <w:rsid w:val="00DC7525"/>
    <w:rsid w:val="00DC7DA4"/>
    <w:rsid w:val="00DD0197"/>
    <w:rsid w:val="00DD07A9"/>
    <w:rsid w:val="00DD09A7"/>
    <w:rsid w:val="00DD12AC"/>
    <w:rsid w:val="00DD1310"/>
    <w:rsid w:val="00DD1379"/>
    <w:rsid w:val="00DD1438"/>
    <w:rsid w:val="00DD1CF1"/>
    <w:rsid w:val="00DD1F7B"/>
    <w:rsid w:val="00DD211E"/>
    <w:rsid w:val="00DD247E"/>
    <w:rsid w:val="00DD26C1"/>
    <w:rsid w:val="00DD27E9"/>
    <w:rsid w:val="00DD2A3D"/>
    <w:rsid w:val="00DD2EEC"/>
    <w:rsid w:val="00DD329E"/>
    <w:rsid w:val="00DD3487"/>
    <w:rsid w:val="00DD350D"/>
    <w:rsid w:val="00DD35CB"/>
    <w:rsid w:val="00DD3BAC"/>
    <w:rsid w:val="00DD4750"/>
    <w:rsid w:val="00DD483B"/>
    <w:rsid w:val="00DD48C5"/>
    <w:rsid w:val="00DD4B59"/>
    <w:rsid w:val="00DD4E61"/>
    <w:rsid w:val="00DD58AD"/>
    <w:rsid w:val="00DD5A86"/>
    <w:rsid w:val="00DD5B1E"/>
    <w:rsid w:val="00DD5D33"/>
    <w:rsid w:val="00DD5FE4"/>
    <w:rsid w:val="00DD61C8"/>
    <w:rsid w:val="00DD6644"/>
    <w:rsid w:val="00DD6EE3"/>
    <w:rsid w:val="00DD6FC1"/>
    <w:rsid w:val="00DD71A6"/>
    <w:rsid w:val="00DD7260"/>
    <w:rsid w:val="00DD72B6"/>
    <w:rsid w:val="00DD737A"/>
    <w:rsid w:val="00DD74B1"/>
    <w:rsid w:val="00DD7B87"/>
    <w:rsid w:val="00DE0491"/>
    <w:rsid w:val="00DE0F95"/>
    <w:rsid w:val="00DE1053"/>
    <w:rsid w:val="00DE15CF"/>
    <w:rsid w:val="00DE161F"/>
    <w:rsid w:val="00DE17FC"/>
    <w:rsid w:val="00DE1CF4"/>
    <w:rsid w:val="00DE1E52"/>
    <w:rsid w:val="00DE22F6"/>
    <w:rsid w:val="00DE2404"/>
    <w:rsid w:val="00DE2570"/>
    <w:rsid w:val="00DE25EB"/>
    <w:rsid w:val="00DE2640"/>
    <w:rsid w:val="00DE2911"/>
    <w:rsid w:val="00DE2965"/>
    <w:rsid w:val="00DE299F"/>
    <w:rsid w:val="00DE2CF9"/>
    <w:rsid w:val="00DE312E"/>
    <w:rsid w:val="00DE32EC"/>
    <w:rsid w:val="00DE3333"/>
    <w:rsid w:val="00DE3489"/>
    <w:rsid w:val="00DE3704"/>
    <w:rsid w:val="00DE3A73"/>
    <w:rsid w:val="00DE3C4A"/>
    <w:rsid w:val="00DE4114"/>
    <w:rsid w:val="00DE45FF"/>
    <w:rsid w:val="00DE496F"/>
    <w:rsid w:val="00DE49A5"/>
    <w:rsid w:val="00DE4B2E"/>
    <w:rsid w:val="00DE4F83"/>
    <w:rsid w:val="00DE5168"/>
    <w:rsid w:val="00DE536A"/>
    <w:rsid w:val="00DE5428"/>
    <w:rsid w:val="00DE5976"/>
    <w:rsid w:val="00DE5AFB"/>
    <w:rsid w:val="00DE5F8A"/>
    <w:rsid w:val="00DE63F5"/>
    <w:rsid w:val="00DE647E"/>
    <w:rsid w:val="00DE6794"/>
    <w:rsid w:val="00DE6806"/>
    <w:rsid w:val="00DE6887"/>
    <w:rsid w:val="00DE6934"/>
    <w:rsid w:val="00DE6C6B"/>
    <w:rsid w:val="00DE6D14"/>
    <w:rsid w:val="00DE6F31"/>
    <w:rsid w:val="00DE71F9"/>
    <w:rsid w:val="00DE7366"/>
    <w:rsid w:val="00DE740B"/>
    <w:rsid w:val="00DE7455"/>
    <w:rsid w:val="00DE76E7"/>
    <w:rsid w:val="00DE77D9"/>
    <w:rsid w:val="00DE7A24"/>
    <w:rsid w:val="00DE7A2C"/>
    <w:rsid w:val="00DE7A5D"/>
    <w:rsid w:val="00DE7CE1"/>
    <w:rsid w:val="00DF0395"/>
    <w:rsid w:val="00DF0441"/>
    <w:rsid w:val="00DF04BD"/>
    <w:rsid w:val="00DF07DD"/>
    <w:rsid w:val="00DF099C"/>
    <w:rsid w:val="00DF0E16"/>
    <w:rsid w:val="00DF0ED2"/>
    <w:rsid w:val="00DF0EEC"/>
    <w:rsid w:val="00DF11D5"/>
    <w:rsid w:val="00DF11F4"/>
    <w:rsid w:val="00DF1295"/>
    <w:rsid w:val="00DF1302"/>
    <w:rsid w:val="00DF1309"/>
    <w:rsid w:val="00DF1319"/>
    <w:rsid w:val="00DF1B92"/>
    <w:rsid w:val="00DF2264"/>
    <w:rsid w:val="00DF28D5"/>
    <w:rsid w:val="00DF2E4A"/>
    <w:rsid w:val="00DF2FA3"/>
    <w:rsid w:val="00DF316E"/>
    <w:rsid w:val="00DF3543"/>
    <w:rsid w:val="00DF3A14"/>
    <w:rsid w:val="00DF3AEC"/>
    <w:rsid w:val="00DF3D68"/>
    <w:rsid w:val="00DF3F82"/>
    <w:rsid w:val="00DF40D3"/>
    <w:rsid w:val="00DF412D"/>
    <w:rsid w:val="00DF4367"/>
    <w:rsid w:val="00DF43E7"/>
    <w:rsid w:val="00DF4846"/>
    <w:rsid w:val="00DF4D63"/>
    <w:rsid w:val="00DF4FA3"/>
    <w:rsid w:val="00DF50FF"/>
    <w:rsid w:val="00DF5153"/>
    <w:rsid w:val="00DF523B"/>
    <w:rsid w:val="00DF52FE"/>
    <w:rsid w:val="00DF535C"/>
    <w:rsid w:val="00DF571E"/>
    <w:rsid w:val="00DF58B0"/>
    <w:rsid w:val="00DF5A96"/>
    <w:rsid w:val="00DF5BC3"/>
    <w:rsid w:val="00DF63CC"/>
    <w:rsid w:val="00DF6583"/>
    <w:rsid w:val="00DF67F3"/>
    <w:rsid w:val="00DF6AB6"/>
    <w:rsid w:val="00DF6E23"/>
    <w:rsid w:val="00DF705F"/>
    <w:rsid w:val="00DF7255"/>
    <w:rsid w:val="00DF73DD"/>
    <w:rsid w:val="00DF7C07"/>
    <w:rsid w:val="00DF7CF1"/>
    <w:rsid w:val="00DF7D22"/>
    <w:rsid w:val="00DF7D89"/>
    <w:rsid w:val="00DF7DC9"/>
    <w:rsid w:val="00DF7EC4"/>
    <w:rsid w:val="00E00204"/>
    <w:rsid w:val="00E00BA9"/>
    <w:rsid w:val="00E00CDE"/>
    <w:rsid w:val="00E00DD5"/>
    <w:rsid w:val="00E00E46"/>
    <w:rsid w:val="00E01087"/>
    <w:rsid w:val="00E011D5"/>
    <w:rsid w:val="00E012E0"/>
    <w:rsid w:val="00E01462"/>
    <w:rsid w:val="00E014F2"/>
    <w:rsid w:val="00E0152D"/>
    <w:rsid w:val="00E017D7"/>
    <w:rsid w:val="00E019CA"/>
    <w:rsid w:val="00E01AE1"/>
    <w:rsid w:val="00E01B15"/>
    <w:rsid w:val="00E01B4F"/>
    <w:rsid w:val="00E01C52"/>
    <w:rsid w:val="00E0231C"/>
    <w:rsid w:val="00E0284B"/>
    <w:rsid w:val="00E0289C"/>
    <w:rsid w:val="00E02BC4"/>
    <w:rsid w:val="00E02D37"/>
    <w:rsid w:val="00E02E16"/>
    <w:rsid w:val="00E02FB0"/>
    <w:rsid w:val="00E03251"/>
    <w:rsid w:val="00E0385B"/>
    <w:rsid w:val="00E03E30"/>
    <w:rsid w:val="00E03EAD"/>
    <w:rsid w:val="00E040E4"/>
    <w:rsid w:val="00E041D9"/>
    <w:rsid w:val="00E043A3"/>
    <w:rsid w:val="00E04908"/>
    <w:rsid w:val="00E0495A"/>
    <w:rsid w:val="00E049B1"/>
    <w:rsid w:val="00E04C5B"/>
    <w:rsid w:val="00E04CBE"/>
    <w:rsid w:val="00E04DFB"/>
    <w:rsid w:val="00E055B8"/>
    <w:rsid w:val="00E05BDF"/>
    <w:rsid w:val="00E05E3E"/>
    <w:rsid w:val="00E064B2"/>
    <w:rsid w:val="00E067E2"/>
    <w:rsid w:val="00E07233"/>
    <w:rsid w:val="00E074B5"/>
    <w:rsid w:val="00E07639"/>
    <w:rsid w:val="00E0786A"/>
    <w:rsid w:val="00E07C81"/>
    <w:rsid w:val="00E1032E"/>
    <w:rsid w:val="00E10466"/>
    <w:rsid w:val="00E1072E"/>
    <w:rsid w:val="00E10815"/>
    <w:rsid w:val="00E10845"/>
    <w:rsid w:val="00E109EE"/>
    <w:rsid w:val="00E10A88"/>
    <w:rsid w:val="00E1106D"/>
    <w:rsid w:val="00E1141F"/>
    <w:rsid w:val="00E1148A"/>
    <w:rsid w:val="00E11516"/>
    <w:rsid w:val="00E11715"/>
    <w:rsid w:val="00E118C3"/>
    <w:rsid w:val="00E11B13"/>
    <w:rsid w:val="00E11CCC"/>
    <w:rsid w:val="00E11EB9"/>
    <w:rsid w:val="00E120B4"/>
    <w:rsid w:val="00E12210"/>
    <w:rsid w:val="00E12706"/>
    <w:rsid w:val="00E12738"/>
    <w:rsid w:val="00E128E8"/>
    <w:rsid w:val="00E12D40"/>
    <w:rsid w:val="00E12EFA"/>
    <w:rsid w:val="00E13058"/>
    <w:rsid w:val="00E130AC"/>
    <w:rsid w:val="00E13267"/>
    <w:rsid w:val="00E13C43"/>
    <w:rsid w:val="00E13FD8"/>
    <w:rsid w:val="00E1435B"/>
    <w:rsid w:val="00E1446A"/>
    <w:rsid w:val="00E14A78"/>
    <w:rsid w:val="00E14BBE"/>
    <w:rsid w:val="00E15277"/>
    <w:rsid w:val="00E15719"/>
    <w:rsid w:val="00E158C3"/>
    <w:rsid w:val="00E15AFC"/>
    <w:rsid w:val="00E15C57"/>
    <w:rsid w:val="00E15F83"/>
    <w:rsid w:val="00E15F8D"/>
    <w:rsid w:val="00E15FC2"/>
    <w:rsid w:val="00E160B6"/>
    <w:rsid w:val="00E166B0"/>
    <w:rsid w:val="00E170CA"/>
    <w:rsid w:val="00E17185"/>
    <w:rsid w:val="00E17938"/>
    <w:rsid w:val="00E17A58"/>
    <w:rsid w:val="00E17B07"/>
    <w:rsid w:val="00E17BED"/>
    <w:rsid w:val="00E17C51"/>
    <w:rsid w:val="00E17E56"/>
    <w:rsid w:val="00E2018A"/>
    <w:rsid w:val="00E210C4"/>
    <w:rsid w:val="00E2128A"/>
    <w:rsid w:val="00E213D7"/>
    <w:rsid w:val="00E215A5"/>
    <w:rsid w:val="00E21771"/>
    <w:rsid w:val="00E217D6"/>
    <w:rsid w:val="00E218D4"/>
    <w:rsid w:val="00E21999"/>
    <w:rsid w:val="00E21B82"/>
    <w:rsid w:val="00E21D87"/>
    <w:rsid w:val="00E22392"/>
    <w:rsid w:val="00E2240D"/>
    <w:rsid w:val="00E227BB"/>
    <w:rsid w:val="00E22A7B"/>
    <w:rsid w:val="00E22CCA"/>
    <w:rsid w:val="00E22F49"/>
    <w:rsid w:val="00E233E2"/>
    <w:rsid w:val="00E23D15"/>
    <w:rsid w:val="00E24094"/>
    <w:rsid w:val="00E24271"/>
    <w:rsid w:val="00E24423"/>
    <w:rsid w:val="00E24DAD"/>
    <w:rsid w:val="00E250A4"/>
    <w:rsid w:val="00E25201"/>
    <w:rsid w:val="00E252EE"/>
    <w:rsid w:val="00E2559C"/>
    <w:rsid w:val="00E256B3"/>
    <w:rsid w:val="00E25B5D"/>
    <w:rsid w:val="00E25BD5"/>
    <w:rsid w:val="00E25E68"/>
    <w:rsid w:val="00E25EBA"/>
    <w:rsid w:val="00E25EBF"/>
    <w:rsid w:val="00E2607A"/>
    <w:rsid w:val="00E26360"/>
    <w:rsid w:val="00E268B5"/>
    <w:rsid w:val="00E276A1"/>
    <w:rsid w:val="00E27711"/>
    <w:rsid w:val="00E27B51"/>
    <w:rsid w:val="00E301F8"/>
    <w:rsid w:val="00E305CD"/>
    <w:rsid w:val="00E306DC"/>
    <w:rsid w:val="00E307B0"/>
    <w:rsid w:val="00E30818"/>
    <w:rsid w:val="00E30DB2"/>
    <w:rsid w:val="00E30DF4"/>
    <w:rsid w:val="00E30EC3"/>
    <w:rsid w:val="00E310DF"/>
    <w:rsid w:val="00E31194"/>
    <w:rsid w:val="00E31277"/>
    <w:rsid w:val="00E3144E"/>
    <w:rsid w:val="00E31641"/>
    <w:rsid w:val="00E31896"/>
    <w:rsid w:val="00E318C6"/>
    <w:rsid w:val="00E31947"/>
    <w:rsid w:val="00E319B8"/>
    <w:rsid w:val="00E31C86"/>
    <w:rsid w:val="00E31EEB"/>
    <w:rsid w:val="00E323D4"/>
    <w:rsid w:val="00E3242B"/>
    <w:rsid w:val="00E32B04"/>
    <w:rsid w:val="00E32F48"/>
    <w:rsid w:val="00E3306D"/>
    <w:rsid w:val="00E33212"/>
    <w:rsid w:val="00E337B6"/>
    <w:rsid w:val="00E338D8"/>
    <w:rsid w:val="00E33CEF"/>
    <w:rsid w:val="00E33DDA"/>
    <w:rsid w:val="00E34001"/>
    <w:rsid w:val="00E343F7"/>
    <w:rsid w:val="00E3486D"/>
    <w:rsid w:val="00E34A8D"/>
    <w:rsid w:val="00E34AE6"/>
    <w:rsid w:val="00E34C20"/>
    <w:rsid w:val="00E35431"/>
    <w:rsid w:val="00E355B9"/>
    <w:rsid w:val="00E35706"/>
    <w:rsid w:val="00E35AAE"/>
    <w:rsid w:val="00E35D1A"/>
    <w:rsid w:val="00E35E3D"/>
    <w:rsid w:val="00E36182"/>
    <w:rsid w:val="00E364DB"/>
    <w:rsid w:val="00E36640"/>
    <w:rsid w:val="00E3673F"/>
    <w:rsid w:val="00E36E06"/>
    <w:rsid w:val="00E36F9F"/>
    <w:rsid w:val="00E371E5"/>
    <w:rsid w:val="00E376EE"/>
    <w:rsid w:val="00E37881"/>
    <w:rsid w:val="00E378AB"/>
    <w:rsid w:val="00E37A12"/>
    <w:rsid w:val="00E37A6E"/>
    <w:rsid w:val="00E37AD8"/>
    <w:rsid w:val="00E37C76"/>
    <w:rsid w:val="00E40038"/>
    <w:rsid w:val="00E40460"/>
    <w:rsid w:val="00E404E7"/>
    <w:rsid w:val="00E40660"/>
    <w:rsid w:val="00E40717"/>
    <w:rsid w:val="00E40D3E"/>
    <w:rsid w:val="00E40D52"/>
    <w:rsid w:val="00E40EE6"/>
    <w:rsid w:val="00E41194"/>
    <w:rsid w:val="00E41218"/>
    <w:rsid w:val="00E412E0"/>
    <w:rsid w:val="00E414E6"/>
    <w:rsid w:val="00E41A69"/>
    <w:rsid w:val="00E41DF0"/>
    <w:rsid w:val="00E423A6"/>
    <w:rsid w:val="00E424F4"/>
    <w:rsid w:val="00E4259A"/>
    <w:rsid w:val="00E42898"/>
    <w:rsid w:val="00E42A40"/>
    <w:rsid w:val="00E42AFC"/>
    <w:rsid w:val="00E431E8"/>
    <w:rsid w:val="00E43366"/>
    <w:rsid w:val="00E437FD"/>
    <w:rsid w:val="00E439CD"/>
    <w:rsid w:val="00E43B57"/>
    <w:rsid w:val="00E43CE3"/>
    <w:rsid w:val="00E43D79"/>
    <w:rsid w:val="00E43F1D"/>
    <w:rsid w:val="00E44037"/>
    <w:rsid w:val="00E44643"/>
    <w:rsid w:val="00E4475A"/>
    <w:rsid w:val="00E44783"/>
    <w:rsid w:val="00E44989"/>
    <w:rsid w:val="00E451A6"/>
    <w:rsid w:val="00E452B0"/>
    <w:rsid w:val="00E452DD"/>
    <w:rsid w:val="00E453A1"/>
    <w:rsid w:val="00E4575E"/>
    <w:rsid w:val="00E4598C"/>
    <w:rsid w:val="00E45CC0"/>
    <w:rsid w:val="00E45DB7"/>
    <w:rsid w:val="00E45E54"/>
    <w:rsid w:val="00E46248"/>
    <w:rsid w:val="00E46717"/>
    <w:rsid w:val="00E467BF"/>
    <w:rsid w:val="00E468AB"/>
    <w:rsid w:val="00E46D20"/>
    <w:rsid w:val="00E46F7A"/>
    <w:rsid w:val="00E470D0"/>
    <w:rsid w:val="00E472AA"/>
    <w:rsid w:val="00E47802"/>
    <w:rsid w:val="00E47815"/>
    <w:rsid w:val="00E47A67"/>
    <w:rsid w:val="00E47B46"/>
    <w:rsid w:val="00E47BC0"/>
    <w:rsid w:val="00E47E3A"/>
    <w:rsid w:val="00E47E6A"/>
    <w:rsid w:val="00E50066"/>
    <w:rsid w:val="00E504D7"/>
    <w:rsid w:val="00E505AF"/>
    <w:rsid w:val="00E509C9"/>
    <w:rsid w:val="00E50B5B"/>
    <w:rsid w:val="00E50C86"/>
    <w:rsid w:val="00E50E24"/>
    <w:rsid w:val="00E50EF1"/>
    <w:rsid w:val="00E515EB"/>
    <w:rsid w:val="00E5196D"/>
    <w:rsid w:val="00E51CEF"/>
    <w:rsid w:val="00E51D8E"/>
    <w:rsid w:val="00E523CB"/>
    <w:rsid w:val="00E52AE1"/>
    <w:rsid w:val="00E52B89"/>
    <w:rsid w:val="00E52BDD"/>
    <w:rsid w:val="00E531D3"/>
    <w:rsid w:val="00E53374"/>
    <w:rsid w:val="00E534ED"/>
    <w:rsid w:val="00E53627"/>
    <w:rsid w:val="00E53639"/>
    <w:rsid w:val="00E5372F"/>
    <w:rsid w:val="00E53771"/>
    <w:rsid w:val="00E53BA1"/>
    <w:rsid w:val="00E53CB8"/>
    <w:rsid w:val="00E53CF0"/>
    <w:rsid w:val="00E53FA1"/>
    <w:rsid w:val="00E53FDF"/>
    <w:rsid w:val="00E543C9"/>
    <w:rsid w:val="00E5458F"/>
    <w:rsid w:val="00E54753"/>
    <w:rsid w:val="00E54833"/>
    <w:rsid w:val="00E5489D"/>
    <w:rsid w:val="00E54BAC"/>
    <w:rsid w:val="00E54C7E"/>
    <w:rsid w:val="00E54D79"/>
    <w:rsid w:val="00E54E27"/>
    <w:rsid w:val="00E5560C"/>
    <w:rsid w:val="00E55754"/>
    <w:rsid w:val="00E55783"/>
    <w:rsid w:val="00E557BA"/>
    <w:rsid w:val="00E558E9"/>
    <w:rsid w:val="00E566AB"/>
    <w:rsid w:val="00E5671A"/>
    <w:rsid w:val="00E56797"/>
    <w:rsid w:val="00E568A5"/>
    <w:rsid w:val="00E5692C"/>
    <w:rsid w:val="00E56B8A"/>
    <w:rsid w:val="00E56D43"/>
    <w:rsid w:val="00E56ED2"/>
    <w:rsid w:val="00E571E8"/>
    <w:rsid w:val="00E57312"/>
    <w:rsid w:val="00E57876"/>
    <w:rsid w:val="00E57BC9"/>
    <w:rsid w:val="00E57D0F"/>
    <w:rsid w:val="00E57EDD"/>
    <w:rsid w:val="00E57EF7"/>
    <w:rsid w:val="00E6029A"/>
    <w:rsid w:val="00E602F4"/>
    <w:rsid w:val="00E60920"/>
    <w:rsid w:val="00E60A88"/>
    <w:rsid w:val="00E60CA9"/>
    <w:rsid w:val="00E60DE5"/>
    <w:rsid w:val="00E60F9C"/>
    <w:rsid w:val="00E6151E"/>
    <w:rsid w:val="00E61D2A"/>
    <w:rsid w:val="00E61F74"/>
    <w:rsid w:val="00E620F9"/>
    <w:rsid w:val="00E624F7"/>
    <w:rsid w:val="00E6269E"/>
    <w:rsid w:val="00E6291B"/>
    <w:rsid w:val="00E629B5"/>
    <w:rsid w:val="00E62B07"/>
    <w:rsid w:val="00E62ECA"/>
    <w:rsid w:val="00E63693"/>
    <w:rsid w:val="00E63A91"/>
    <w:rsid w:val="00E63ACF"/>
    <w:rsid w:val="00E640E2"/>
    <w:rsid w:val="00E64267"/>
    <w:rsid w:val="00E64581"/>
    <w:rsid w:val="00E6478C"/>
    <w:rsid w:val="00E648CD"/>
    <w:rsid w:val="00E649B6"/>
    <w:rsid w:val="00E64AEA"/>
    <w:rsid w:val="00E64CA1"/>
    <w:rsid w:val="00E64DD5"/>
    <w:rsid w:val="00E64EE4"/>
    <w:rsid w:val="00E6558A"/>
    <w:rsid w:val="00E65739"/>
    <w:rsid w:val="00E65842"/>
    <w:rsid w:val="00E659AF"/>
    <w:rsid w:val="00E65AE5"/>
    <w:rsid w:val="00E65BC1"/>
    <w:rsid w:val="00E65D45"/>
    <w:rsid w:val="00E65DAF"/>
    <w:rsid w:val="00E65E01"/>
    <w:rsid w:val="00E65F5B"/>
    <w:rsid w:val="00E6624A"/>
    <w:rsid w:val="00E6645B"/>
    <w:rsid w:val="00E66605"/>
    <w:rsid w:val="00E66614"/>
    <w:rsid w:val="00E66952"/>
    <w:rsid w:val="00E66CCC"/>
    <w:rsid w:val="00E66E0C"/>
    <w:rsid w:val="00E66ED8"/>
    <w:rsid w:val="00E6703D"/>
    <w:rsid w:val="00E67632"/>
    <w:rsid w:val="00E676AF"/>
    <w:rsid w:val="00E67776"/>
    <w:rsid w:val="00E67C8C"/>
    <w:rsid w:val="00E67DE5"/>
    <w:rsid w:val="00E67FE7"/>
    <w:rsid w:val="00E67FEC"/>
    <w:rsid w:val="00E704DB"/>
    <w:rsid w:val="00E706AD"/>
    <w:rsid w:val="00E70A76"/>
    <w:rsid w:val="00E70AA2"/>
    <w:rsid w:val="00E70C37"/>
    <w:rsid w:val="00E70CF7"/>
    <w:rsid w:val="00E70F17"/>
    <w:rsid w:val="00E70F5E"/>
    <w:rsid w:val="00E712C6"/>
    <w:rsid w:val="00E71417"/>
    <w:rsid w:val="00E71527"/>
    <w:rsid w:val="00E71E5E"/>
    <w:rsid w:val="00E7256E"/>
    <w:rsid w:val="00E72617"/>
    <w:rsid w:val="00E7274A"/>
    <w:rsid w:val="00E72A2A"/>
    <w:rsid w:val="00E72B3C"/>
    <w:rsid w:val="00E72B98"/>
    <w:rsid w:val="00E736E3"/>
    <w:rsid w:val="00E7396F"/>
    <w:rsid w:val="00E73AE1"/>
    <w:rsid w:val="00E73F0C"/>
    <w:rsid w:val="00E74006"/>
    <w:rsid w:val="00E74025"/>
    <w:rsid w:val="00E745C9"/>
    <w:rsid w:val="00E747A7"/>
    <w:rsid w:val="00E747AB"/>
    <w:rsid w:val="00E74834"/>
    <w:rsid w:val="00E7489E"/>
    <w:rsid w:val="00E74A0B"/>
    <w:rsid w:val="00E74CC5"/>
    <w:rsid w:val="00E74CFD"/>
    <w:rsid w:val="00E74DF2"/>
    <w:rsid w:val="00E74E21"/>
    <w:rsid w:val="00E7522A"/>
    <w:rsid w:val="00E753D9"/>
    <w:rsid w:val="00E75639"/>
    <w:rsid w:val="00E7581A"/>
    <w:rsid w:val="00E75BCE"/>
    <w:rsid w:val="00E761C3"/>
    <w:rsid w:val="00E76929"/>
    <w:rsid w:val="00E76C45"/>
    <w:rsid w:val="00E76D83"/>
    <w:rsid w:val="00E7707C"/>
    <w:rsid w:val="00E773AA"/>
    <w:rsid w:val="00E7759D"/>
    <w:rsid w:val="00E778A3"/>
    <w:rsid w:val="00E77B2E"/>
    <w:rsid w:val="00E77FC0"/>
    <w:rsid w:val="00E80093"/>
    <w:rsid w:val="00E804B9"/>
    <w:rsid w:val="00E808A3"/>
    <w:rsid w:val="00E80936"/>
    <w:rsid w:val="00E80A54"/>
    <w:rsid w:val="00E80C95"/>
    <w:rsid w:val="00E8133C"/>
    <w:rsid w:val="00E81486"/>
    <w:rsid w:val="00E81739"/>
    <w:rsid w:val="00E81974"/>
    <w:rsid w:val="00E81FCA"/>
    <w:rsid w:val="00E82494"/>
    <w:rsid w:val="00E828D8"/>
    <w:rsid w:val="00E834AA"/>
    <w:rsid w:val="00E835B0"/>
    <w:rsid w:val="00E8371F"/>
    <w:rsid w:val="00E83C94"/>
    <w:rsid w:val="00E83D4B"/>
    <w:rsid w:val="00E83D50"/>
    <w:rsid w:val="00E83DD5"/>
    <w:rsid w:val="00E83E42"/>
    <w:rsid w:val="00E83F58"/>
    <w:rsid w:val="00E84076"/>
    <w:rsid w:val="00E8412E"/>
    <w:rsid w:val="00E8494B"/>
    <w:rsid w:val="00E84ACA"/>
    <w:rsid w:val="00E84E0D"/>
    <w:rsid w:val="00E84F8F"/>
    <w:rsid w:val="00E8507E"/>
    <w:rsid w:val="00E85091"/>
    <w:rsid w:val="00E8598E"/>
    <w:rsid w:val="00E859FD"/>
    <w:rsid w:val="00E85BAF"/>
    <w:rsid w:val="00E86482"/>
    <w:rsid w:val="00E868F6"/>
    <w:rsid w:val="00E86D88"/>
    <w:rsid w:val="00E86E6B"/>
    <w:rsid w:val="00E874BD"/>
    <w:rsid w:val="00E877F7"/>
    <w:rsid w:val="00E87A76"/>
    <w:rsid w:val="00E900A0"/>
    <w:rsid w:val="00E9044C"/>
    <w:rsid w:val="00E904DC"/>
    <w:rsid w:val="00E90800"/>
    <w:rsid w:val="00E90807"/>
    <w:rsid w:val="00E90BB7"/>
    <w:rsid w:val="00E90C71"/>
    <w:rsid w:val="00E90DD5"/>
    <w:rsid w:val="00E90F22"/>
    <w:rsid w:val="00E9103C"/>
    <w:rsid w:val="00E91053"/>
    <w:rsid w:val="00E9106E"/>
    <w:rsid w:val="00E91161"/>
    <w:rsid w:val="00E91532"/>
    <w:rsid w:val="00E915AF"/>
    <w:rsid w:val="00E91798"/>
    <w:rsid w:val="00E91DF9"/>
    <w:rsid w:val="00E91E27"/>
    <w:rsid w:val="00E921F8"/>
    <w:rsid w:val="00E92213"/>
    <w:rsid w:val="00E92291"/>
    <w:rsid w:val="00E925A8"/>
    <w:rsid w:val="00E9262E"/>
    <w:rsid w:val="00E927F9"/>
    <w:rsid w:val="00E9291D"/>
    <w:rsid w:val="00E92B0C"/>
    <w:rsid w:val="00E937BC"/>
    <w:rsid w:val="00E93A43"/>
    <w:rsid w:val="00E93AA3"/>
    <w:rsid w:val="00E93BBF"/>
    <w:rsid w:val="00E93DEE"/>
    <w:rsid w:val="00E93F23"/>
    <w:rsid w:val="00E93FC8"/>
    <w:rsid w:val="00E941CC"/>
    <w:rsid w:val="00E9473F"/>
    <w:rsid w:val="00E94CE3"/>
    <w:rsid w:val="00E94E9C"/>
    <w:rsid w:val="00E95B15"/>
    <w:rsid w:val="00E95BAF"/>
    <w:rsid w:val="00E962C5"/>
    <w:rsid w:val="00E9659D"/>
    <w:rsid w:val="00E9678E"/>
    <w:rsid w:val="00E975E1"/>
    <w:rsid w:val="00E97B7E"/>
    <w:rsid w:val="00E97FEC"/>
    <w:rsid w:val="00EA082E"/>
    <w:rsid w:val="00EA0C60"/>
    <w:rsid w:val="00EA0CCC"/>
    <w:rsid w:val="00EA0CF9"/>
    <w:rsid w:val="00EA0F78"/>
    <w:rsid w:val="00EA112E"/>
    <w:rsid w:val="00EA1315"/>
    <w:rsid w:val="00EA147D"/>
    <w:rsid w:val="00EA15BA"/>
    <w:rsid w:val="00EA1D3E"/>
    <w:rsid w:val="00EA1FEA"/>
    <w:rsid w:val="00EA23F3"/>
    <w:rsid w:val="00EA2577"/>
    <w:rsid w:val="00EA275A"/>
    <w:rsid w:val="00EA28DE"/>
    <w:rsid w:val="00EA2FE6"/>
    <w:rsid w:val="00EA30E4"/>
    <w:rsid w:val="00EA30FF"/>
    <w:rsid w:val="00EA32CF"/>
    <w:rsid w:val="00EA33F6"/>
    <w:rsid w:val="00EA34DE"/>
    <w:rsid w:val="00EA3620"/>
    <w:rsid w:val="00EA3764"/>
    <w:rsid w:val="00EA3AC4"/>
    <w:rsid w:val="00EA3C42"/>
    <w:rsid w:val="00EA3F52"/>
    <w:rsid w:val="00EA411A"/>
    <w:rsid w:val="00EA433E"/>
    <w:rsid w:val="00EA478E"/>
    <w:rsid w:val="00EA4A8D"/>
    <w:rsid w:val="00EA4DCB"/>
    <w:rsid w:val="00EA4E15"/>
    <w:rsid w:val="00EA5455"/>
    <w:rsid w:val="00EA56E1"/>
    <w:rsid w:val="00EA5839"/>
    <w:rsid w:val="00EA68A8"/>
    <w:rsid w:val="00EA68D1"/>
    <w:rsid w:val="00EA68ED"/>
    <w:rsid w:val="00EA6AB6"/>
    <w:rsid w:val="00EA6ADD"/>
    <w:rsid w:val="00EA6C4F"/>
    <w:rsid w:val="00EA71CF"/>
    <w:rsid w:val="00EA7496"/>
    <w:rsid w:val="00EA79D0"/>
    <w:rsid w:val="00EA79D5"/>
    <w:rsid w:val="00EA7C18"/>
    <w:rsid w:val="00EB03D0"/>
    <w:rsid w:val="00EB0546"/>
    <w:rsid w:val="00EB059A"/>
    <w:rsid w:val="00EB0710"/>
    <w:rsid w:val="00EB0883"/>
    <w:rsid w:val="00EB0971"/>
    <w:rsid w:val="00EB0A73"/>
    <w:rsid w:val="00EB0AFB"/>
    <w:rsid w:val="00EB0B26"/>
    <w:rsid w:val="00EB103C"/>
    <w:rsid w:val="00EB1538"/>
    <w:rsid w:val="00EB1D6F"/>
    <w:rsid w:val="00EB1E11"/>
    <w:rsid w:val="00EB1E25"/>
    <w:rsid w:val="00EB1FD3"/>
    <w:rsid w:val="00EB2509"/>
    <w:rsid w:val="00EB296B"/>
    <w:rsid w:val="00EB2EB5"/>
    <w:rsid w:val="00EB367B"/>
    <w:rsid w:val="00EB440A"/>
    <w:rsid w:val="00EB45E8"/>
    <w:rsid w:val="00EB4676"/>
    <w:rsid w:val="00EB46A7"/>
    <w:rsid w:val="00EB46AB"/>
    <w:rsid w:val="00EB49FA"/>
    <w:rsid w:val="00EB4FF7"/>
    <w:rsid w:val="00EB511D"/>
    <w:rsid w:val="00EB51AA"/>
    <w:rsid w:val="00EB59EE"/>
    <w:rsid w:val="00EB5BFF"/>
    <w:rsid w:val="00EB5FC6"/>
    <w:rsid w:val="00EB6024"/>
    <w:rsid w:val="00EB6077"/>
    <w:rsid w:val="00EB6236"/>
    <w:rsid w:val="00EB6291"/>
    <w:rsid w:val="00EB6642"/>
    <w:rsid w:val="00EB6D02"/>
    <w:rsid w:val="00EB703D"/>
    <w:rsid w:val="00EB7186"/>
    <w:rsid w:val="00EB72A1"/>
    <w:rsid w:val="00EB73B2"/>
    <w:rsid w:val="00EB76B6"/>
    <w:rsid w:val="00EB7C9D"/>
    <w:rsid w:val="00EB7D89"/>
    <w:rsid w:val="00EB7E38"/>
    <w:rsid w:val="00EB7FE9"/>
    <w:rsid w:val="00EC0599"/>
    <w:rsid w:val="00EC0981"/>
    <w:rsid w:val="00EC098C"/>
    <w:rsid w:val="00EC0CA0"/>
    <w:rsid w:val="00EC0E2F"/>
    <w:rsid w:val="00EC0EF7"/>
    <w:rsid w:val="00EC103F"/>
    <w:rsid w:val="00EC1109"/>
    <w:rsid w:val="00EC1482"/>
    <w:rsid w:val="00EC16A8"/>
    <w:rsid w:val="00EC1785"/>
    <w:rsid w:val="00EC1807"/>
    <w:rsid w:val="00EC1831"/>
    <w:rsid w:val="00EC1985"/>
    <w:rsid w:val="00EC19A8"/>
    <w:rsid w:val="00EC1DE7"/>
    <w:rsid w:val="00EC25EF"/>
    <w:rsid w:val="00EC299B"/>
    <w:rsid w:val="00EC2DB5"/>
    <w:rsid w:val="00EC2EBD"/>
    <w:rsid w:val="00EC2FB9"/>
    <w:rsid w:val="00EC3126"/>
    <w:rsid w:val="00EC3531"/>
    <w:rsid w:val="00EC37E2"/>
    <w:rsid w:val="00EC3E0B"/>
    <w:rsid w:val="00EC3E6D"/>
    <w:rsid w:val="00EC40DF"/>
    <w:rsid w:val="00EC42A6"/>
    <w:rsid w:val="00EC42EF"/>
    <w:rsid w:val="00EC4467"/>
    <w:rsid w:val="00EC4600"/>
    <w:rsid w:val="00EC4994"/>
    <w:rsid w:val="00EC49C2"/>
    <w:rsid w:val="00EC4C85"/>
    <w:rsid w:val="00EC5183"/>
    <w:rsid w:val="00EC57F4"/>
    <w:rsid w:val="00EC5946"/>
    <w:rsid w:val="00EC5A84"/>
    <w:rsid w:val="00EC5EA0"/>
    <w:rsid w:val="00EC5FF1"/>
    <w:rsid w:val="00EC628C"/>
    <w:rsid w:val="00EC685F"/>
    <w:rsid w:val="00EC6CD8"/>
    <w:rsid w:val="00EC6F30"/>
    <w:rsid w:val="00EC7174"/>
    <w:rsid w:val="00EC7224"/>
    <w:rsid w:val="00EC72D2"/>
    <w:rsid w:val="00EC778D"/>
    <w:rsid w:val="00EC77FE"/>
    <w:rsid w:val="00EC7DC8"/>
    <w:rsid w:val="00ED006A"/>
    <w:rsid w:val="00ED0172"/>
    <w:rsid w:val="00ED06FD"/>
    <w:rsid w:val="00ED071F"/>
    <w:rsid w:val="00ED09B0"/>
    <w:rsid w:val="00ED0A38"/>
    <w:rsid w:val="00ED0E36"/>
    <w:rsid w:val="00ED1705"/>
    <w:rsid w:val="00ED1AE1"/>
    <w:rsid w:val="00ED1B18"/>
    <w:rsid w:val="00ED1EF4"/>
    <w:rsid w:val="00ED2090"/>
    <w:rsid w:val="00ED20A3"/>
    <w:rsid w:val="00ED2970"/>
    <w:rsid w:val="00ED2BFD"/>
    <w:rsid w:val="00ED2C73"/>
    <w:rsid w:val="00ED2D6A"/>
    <w:rsid w:val="00ED2DBB"/>
    <w:rsid w:val="00ED2EA8"/>
    <w:rsid w:val="00ED2F5B"/>
    <w:rsid w:val="00ED33C0"/>
    <w:rsid w:val="00ED3652"/>
    <w:rsid w:val="00ED3A7E"/>
    <w:rsid w:val="00ED3AD9"/>
    <w:rsid w:val="00ED3B30"/>
    <w:rsid w:val="00ED3E3F"/>
    <w:rsid w:val="00ED3F3D"/>
    <w:rsid w:val="00ED4263"/>
    <w:rsid w:val="00ED4303"/>
    <w:rsid w:val="00ED4329"/>
    <w:rsid w:val="00ED4399"/>
    <w:rsid w:val="00ED442B"/>
    <w:rsid w:val="00ED457C"/>
    <w:rsid w:val="00ED46C0"/>
    <w:rsid w:val="00ED47C3"/>
    <w:rsid w:val="00ED4EC4"/>
    <w:rsid w:val="00ED5567"/>
    <w:rsid w:val="00ED5693"/>
    <w:rsid w:val="00ED5714"/>
    <w:rsid w:val="00ED5971"/>
    <w:rsid w:val="00ED5CAB"/>
    <w:rsid w:val="00ED5DEC"/>
    <w:rsid w:val="00ED5FD6"/>
    <w:rsid w:val="00ED6230"/>
    <w:rsid w:val="00ED646C"/>
    <w:rsid w:val="00ED6735"/>
    <w:rsid w:val="00ED6C00"/>
    <w:rsid w:val="00ED7180"/>
    <w:rsid w:val="00ED73F9"/>
    <w:rsid w:val="00ED7D06"/>
    <w:rsid w:val="00ED7D0D"/>
    <w:rsid w:val="00EE0064"/>
    <w:rsid w:val="00EE0177"/>
    <w:rsid w:val="00EE042E"/>
    <w:rsid w:val="00EE05E7"/>
    <w:rsid w:val="00EE07BF"/>
    <w:rsid w:val="00EE07F2"/>
    <w:rsid w:val="00EE0FCD"/>
    <w:rsid w:val="00EE1019"/>
    <w:rsid w:val="00EE11DE"/>
    <w:rsid w:val="00EE1513"/>
    <w:rsid w:val="00EE1898"/>
    <w:rsid w:val="00EE1990"/>
    <w:rsid w:val="00EE19E5"/>
    <w:rsid w:val="00EE231E"/>
    <w:rsid w:val="00EE24F6"/>
    <w:rsid w:val="00EE25D3"/>
    <w:rsid w:val="00EE29F1"/>
    <w:rsid w:val="00EE2A42"/>
    <w:rsid w:val="00EE2BFC"/>
    <w:rsid w:val="00EE2EBE"/>
    <w:rsid w:val="00EE3A62"/>
    <w:rsid w:val="00EE3C5C"/>
    <w:rsid w:val="00EE3CD1"/>
    <w:rsid w:val="00EE3ECA"/>
    <w:rsid w:val="00EE3F1D"/>
    <w:rsid w:val="00EE425D"/>
    <w:rsid w:val="00EE48E5"/>
    <w:rsid w:val="00EE4B6A"/>
    <w:rsid w:val="00EE535B"/>
    <w:rsid w:val="00EE53F4"/>
    <w:rsid w:val="00EE5752"/>
    <w:rsid w:val="00EE5B98"/>
    <w:rsid w:val="00EE5CA5"/>
    <w:rsid w:val="00EE6001"/>
    <w:rsid w:val="00EE624F"/>
    <w:rsid w:val="00EE64DB"/>
    <w:rsid w:val="00EE65F8"/>
    <w:rsid w:val="00EE698B"/>
    <w:rsid w:val="00EE6ABE"/>
    <w:rsid w:val="00EE6C15"/>
    <w:rsid w:val="00EE6DF4"/>
    <w:rsid w:val="00EE7073"/>
    <w:rsid w:val="00EE7124"/>
    <w:rsid w:val="00EE7263"/>
    <w:rsid w:val="00EE75A9"/>
    <w:rsid w:val="00EE75EA"/>
    <w:rsid w:val="00EE7C5E"/>
    <w:rsid w:val="00EF0074"/>
    <w:rsid w:val="00EF0561"/>
    <w:rsid w:val="00EF06CB"/>
    <w:rsid w:val="00EF0713"/>
    <w:rsid w:val="00EF0A01"/>
    <w:rsid w:val="00EF0D6A"/>
    <w:rsid w:val="00EF156A"/>
    <w:rsid w:val="00EF1EB0"/>
    <w:rsid w:val="00EF2010"/>
    <w:rsid w:val="00EF26B8"/>
    <w:rsid w:val="00EF2800"/>
    <w:rsid w:val="00EF280D"/>
    <w:rsid w:val="00EF289C"/>
    <w:rsid w:val="00EF2A65"/>
    <w:rsid w:val="00EF2C56"/>
    <w:rsid w:val="00EF2FE7"/>
    <w:rsid w:val="00EF30CD"/>
    <w:rsid w:val="00EF36EB"/>
    <w:rsid w:val="00EF37E9"/>
    <w:rsid w:val="00EF3F9B"/>
    <w:rsid w:val="00EF42C7"/>
    <w:rsid w:val="00EF4553"/>
    <w:rsid w:val="00EF4709"/>
    <w:rsid w:val="00EF4772"/>
    <w:rsid w:val="00EF48EA"/>
    <w:rsid w:val="00EF4A17"/>
    <w:rsid w:val="00EF4CB9"/>
    <w:rsid w:val="00EF53D2"/>
    <w:rsid w:val="00EF58D9"/>
    <w:rsid w:val="00EF594B"/>
    <w:rsid w:val="00EF5A90"/>
    <w:rsid w:val="00EF6077"/>
    <w:rsid w:val="00EF61BD"/>
    <w:rsid w:val="00EF6269"/>
    <w:rsid w:val="00EF6459"/>
    <w:rsid w:val="00EF64C5"/>
    <w:rsid w:val="00EF662E"/>
    <w:rsid w:val="00EF6A25"/>
    <w:rsid w:val="00EF6AEC"/>
    <w:rsid w:val="00EF6B19"/>
    <w:rsid w:val="00EF6FA4"/>
    <w:rsid w:val="00EF721D"/>
    <w:rsid w:val="00EF7619"/>
    <w:rsid w:val="00EF7C64"/>
    <w:rsid w:val="00EF7D6A"/>
    <w:rsid w:val="00EF7F4C"/>
    <w:rsid w:val="00F00938"/>
    <w:rsid w:val="00F00DF6"/>
    <w:rsid w:val="00F00E37"/>
    <w:rsid w:val="00F0118B"/>
    <w:rsid w:val="00F01339"/>
    <w:rsid w:val="00F014BC"/>
    <w:rsid w:val="00F014F9"/>
    <w:rsid w:val="00F01675"/>
    <w:rsid w:val="00F016E4"/>
    <w:rsid w:val="00F01BAF"/>
    <w:rsid w:val="00F025DE"/>
    <w:rsid w:val="00F02AF0"/>
    <w:rsid w:val="00F02B39"/>
    <w:rsid w:val="00F02B6B"/>
    <w:rsid w:val="00F02F0C"/>
    <w:rsid w:val="00F0338C"/>
    <w:rsid w:val="00F033DA"/>
    <w:rsid w:val="00F03A34"/>
    <w:rsid w:val="00F0400C"/>
    <w:rsid w:val="00F04330"/>
    <w:rsid w:val="00F045D0"/>
    <w:rsid w:val="00F049A3"/>
    <w:rsid w:val="00F04A37"/>
    <w:rsid w:val="00F04C4E"/>
    <w:rsid w:val="00F04C85"/>
    <w:rsid w:val="00F04FF8"/>
    <w:rsid w:val="00F05021"/>
    <w:rsid w:val="00F050E3"/>
    <w:rsid w:val="00F05163"/>
    <w:rsid w:val="00F056E3"/>
    <w:rsid w:val="00F059E9"/>
    <w:rsid w:val="00F05A5C"/>
    <w:rsid w:val="00F05CD0"/>
    <w:rsid w:val="00F05D50"/>
    <w:rsid w:val="00F06A4A"/>
    <w:rsid w:val="00F06C06"/>
    <w:rsid w:val="00F06EFC"/>
    <w:rsid w:val="00F070D7"/>
    <w:rsid w:val="00F071FB"/>
    <w:rsid w:val="00F073F8"/>
    <w:rsid w:val="00F07612"/>
    <w:rsid w:val="00F079FC"/>
    <w:rsid w:val="00F07A10"/>
    <w:rsid w:val="00F10877"/>
    <w:rsid w:val="00F10A10"/>
    <w:rsid w:val="00F10B57"/>
    <w:rsid w:val="00F10CB8"/>
    <w:rsid w:val="00F10E07"/>
    <w:rsid w:val="00F10E96"/>
    <w:rsid w:val="00F1122A"/>
    <w:rsid w:val="00F11252"/>
    <w:rsid w:val="00F11253"/>
    <w:rsid w:val="00F11344"/>
    <w:rsid w:val="00F11451"/>
    <w:rsid w:val="00F114E1"/>
    <w:rsid w:val="00F118D8"/>
    <w:rsid w:val="00F11AA9"/>
    <w:rsid w:val="00F11F0A"/>
    <w:rsid w:val="00F122F0"/>
    <w:rsid w:val="00F1259B"/>
    <w:rsid w:val="00F12859"/>
    <w:rsid w:val="00F12B8D"/>
    <w:rsid w:val="00F12F66"/>
    <w:rsid w:val="00F131F2"/>
    <w:rsid w:val="00F1330F"/>
    <w:rsid w:val="00F13324"/>
    <w:rsid w:val="00F133C7"/>
    <w:rsid w:val="00F1359F"/>
    <w:rsid w:val="00F13711"/>
    <w:rsid w:val="00F13745"/>
    <w:rsid w:val="00F13AD3"/>
    <w:rsid w:val="00F14235"/>
    <w:rsid w:val="00F14240"/>
    <w:rsid w:val="00F145B2"/>
    <w:rsid w:val="00F145E5"/>
    <w:rsid w:val="00F146F1"/>
    <w:rsid w:val="00F148D2"/>
    <w:rsid w:val="00F14C36"/>
    <w:rsid w:val="00F14DED"/>
    <w:rsid w:val="00F1575C"/>
    <w:rsid w:val="00F1584C"/>
    <w:rsid w:val="00F15D87"/>
    <w:rsid w:val="00F15F6F"/>
    <w:rsid w:val="00F160F3"/>
    <w:rsid w:val="00F161E7"/>
    <w:rsid w:val="00F166D4"/>
    <w:rsid w:val="00F1690B"/>
    <w:rsid w:val="00F16B26"/>
    <w:rsid w:val="00F170C5"/>
    <w:rsid w:val="00F1743D"/>
    <w:rsid w:val="00F17895"/>
    <w:rsid w:val="00F17AEE"/>
    <w:rsid w:val="00F17B18"/>
    <w:rsid w:val="00F17D05"/>
    <w:rsid w:val="00F20481"/>
    <w:rsid w:val="00F20BBC"/>
    <w:rsid w:val="00F20FCF"/>
    <w:rsid w:val="00F21377"/>
    <w:rsid w:val="00F21388"/>
    <w:rsid w:val="00F216AE"/>
    <w:rsid w:val="00F21B25"/>
    <w:rsid w:val="00F2295A"/>
    <w:rsid w:val="00F22B14"/>
    <w:rsid w:val="00F23059"/>
    <w:rsid w:val="00F230C4"/>
    <w:rsid w:val="00F2342A"/>
    <w:rsid w:val="00F2348E"/>
    <w:rsid w:val="00F236C3"/>
    <w:rsid w:val="00F2385E"/>
    <w:rsid w:val="00F23D6A"/>
    <w:rsid w:val="00F23F86"/>
    <w:rsid w:val="00F24137"/>
    <w:rsid w:val="00F243C6"/>
    <w:rsid w:val="00F24579"/>
    <w:rsid w:val="00F24B85"/>
    <w:rsid w:val="00F24D89"/>
    <w:rsid w:val="00F24DDA"/>
    <w:rsid w:val="00F2507A"/>
    <w:rsid w:val="00F25237"/>
    <w:rsid w:val="00F25267"/>
    <w:rsid w:val="00F255AB"/>
    <w:rsid w:val="00F258EE"/>
    <w:rsid w:val="00F259FA"/>
    <w:rsid w:val="00F25B31"/>
    <w:rsid w:val="00F25EB2"/>
    <w:rsid w:val="00F25ED3"/>
    <w:rsid w:val="00F2603E"/>
    <w:rsid w:val="00F26186"/>
    <w:rsid w:val="00F26398"/>
    <w:rsid w:val="00F26603"/>
    <w:rsid w:val="00F2671E"/>
    <w:rsid w:val="00F26A3C"/>
    <w:rsid w:val="00F26EBA"/>
    <w:rsid w:val="00F2724C"/>
    <w:rsid w:val="00F279ED"/>
    <w:rsid w:val="00F27A4C"/>
    <w:rsid w:val="00F27B7B"/>
    <w:rsid w:val="00F27DFF"/>
    <w:rsid w:val="00F304B5"/>
    <w:rsid w:val="00F30F01"/>
    <w:rsid w:val="00F3154A"/>
    <w:rsid w:val="00F31674"/>
    <w:rsid w:val="00F31EAF"/>
    <w:rsid w:val="00F31F16"/>
    <w:rsid w:val="00F32280"/>
    <w:rsid w:val="00F32476"/>
    <w:rsid w:val="00F32BFC"/>
    <w:rsid w:val="00F32DE9"/>
    <w:rsid w:val="00F33046"/>
    <w:rsid w:val="00F33120"/>
    <w:rsid w:val="00F3350A"/>
    <w:rsid w:val="00F33897"/>
    <w:rsid w:val="00F3405A"/>
    <w:rsid w:val="00F34224"/>
    <w:rsid w:val="00F345D8"/>
    <w:rsid w:val="00F34622"/>
    <w:rsid w:val="00F34ABF"/>
    <w:rsid w:val="00F34F69"/>
    <w:rsid w:val="00F34FD1"/>
    <w:rsid w:val="00F35822"/>
    <w:rsid w:val="00F358A7"/>
    <w:rsid w:val="00F35A95"/>
    <w:rsid w:val="00F35BFA"/>
    <w:rsid w:val="00F35EC9"/>
    <w:rsid w:val="00F3605D"/>
    <w:rsid w:val="00F36084"/>
    <w:rsid w:val="00F36085"/>
    <w:rsid w:val="00F3610E"/>
    <w:rsid w:val="00F36145"/>
    <w:rsid w:val="00F3616C"/>
    <w:rsid w:val="00F36437"/>
    <w:rsid w:val="00F368D9"/>
    <w:rsid w:val="00F369D8"/>
    <w:rsid w:val="00F36F0E"/>
    <w:rsid w:val="00F36F73"/>
    <w:rsid w:val="00F370A4"/>
    <w:rsid w:val="00F37733"/>
    <w:rsid w:val="00F377C0"/>
    <w:rsid w:val="00F378E3"/>
    <w:rsid w:val="00F37A08"/>
    <w:rsid w:val="00F37D22"/>
    <w:rsid w:val="00F37F55"/>
    <w:rsid w:val="00F40354"/>
    <w:rsid w:val="00F4056A"/>
    <w:rsid w:val="00F40612"/>
    <w:rsid w:val="00F4090C"/>
    <w:rsid w:val="00F40D08"/>
    <w:rsid w:val="00F41273"/>
    <w:rsid w:val="00F4158A"/>
    <w:rsid w:val="00F4192F"/>
    <w:rsid w:val="00F419C7"/>
    <w:rsid w:val="00F41E61"/>
    <w:rsid w:val="00F420A0"/>
    <w:rsid w:val="00F421B7"/>
    <w:rsid w:val="00F4250A"/>
    <w:rsid w:val="00F42769"/>
    <w:rsid w:val="00F4284B"/>
    <w:rsid w:val="00F429A3"/>
    <w:rsid w:val="00F429AC"/>
    <w:rsid w:val="00F42BA9"/>
    <w:rsid w:val="00F42BB6"/>
    <w:rsid w:val="00F42DB9"/>
    <w:rsid w:val="00F42E17"/>
    <w:rsid w:val="00F430D9"/>
    <w:rsid w:val="00F4312B"/>
    <w:rsid w:val="00F43450"/>
    <w:rsid w:val="00F43663"/>
    <w:rsid w:val="00F43D26"/>
    <w:rsid w:val="00F43E41"/>
    <w:rsid w:val="00F4410D"/>
    <w:rsid w:val="00F44338"/>
    <w:rsid w:val="00F443EF"/>
    <w:rsid w:val="00F4442B"/>
    <w:rsid w:val="00F444D9"/>
    <w:rsid w:val="00F44746"/>
    <w:rsid w:val="00F44A2A"/>
    <w:rsid w:val="00F44A3C"/>
    <w:rsid w:val="00F44A83"/>
    <w:rsid w:val="00F44B88"/>
    <w:rsid w:val="00F45044"/>
    <w:rsid w:val="00F4517A"/>
    <w:rsid w:val="00F45363"/>
    <w:rsid w:val="00F456A5"/>
    <w:rsid w:val="00F4582C"/>
    <w:rsid w:val="00F4587B"/>
    <w:rsid w:val="00F458E0"/>
    <w:rsid w:val="00F45958"/>
    <w:rsid w:val="00F459BD"/>
    <w:rsid w:val="00F45B74"/>
    <w:rsid w:val="00F45F3E"/>
    <w:rsid w:val="00F4601D"/>
    <w:rsid w:val="00F4698D"/>
    <w:rsid w:val="00F46B48"/>
    <w:rsid w:val="00F46B50"/>
    <w:rsid w:val="00F46BE9"/>
    <w:rsid w:val="00F47252"/>
    <w:rsid w:val="00F4728E"/>
    <w:rsid w:val="00F474E7"/>
    <w:rsid w:val="00F47810"/>
    <w:rsid w:val="00F47863"/>
    <w:rsid w:val="00F47ED1"/>
    <w:rsid w:val="00F50815"/>
    <w:rsid w:val="00F50A89"/>
    <w:rsid w:val="00F50D10"/>
    <w:rsid w:val="00F512D3"/>
    <w:rsid w:val="00F51BC6"/>
    <w:rsid w:val="00F51E5C"/>
    <w:rsid w:val="00F51F2A"/>
    <w:rsid w:val="00F51F51"/>
    <w:rsid w:val="00F51F58"/>
    <w:rsid w:val="00F5240A"/>
    <w:rsid w:val="00F52420"/>
    <w:rsid w:val="00F526F2"/>
    <w:rsid w:val="00F52A25"/>
    <w:rsid w:val="00F52CC2"/>
    <w:rsid w:val="00F52D72"/>
    <w:rsid w:val="00F52DFA"/>
    <w:rsid w:val="00F53911"/>
    <w:rsid w:val="00F54265"/>
    <w:rsid w:val="00F54347"/>
    <w:rsid w:val="00F54746"/>
    <w:rsid w:val="00F5506E"/>
    <w:rsid w:val="00F552E6"/>
    <w:rsid w:val="00F55555"/>
    <w:rsid w:val="00F55618"/>
    <w:rsid w:val="00F55623"/>
    <w:rsid w:val="00F55967"/>
    <w:rsid w:val="00F563DA"/>
    <w:rsid w:val="00F567D4"/>
    <w:rsid w:val="00F56B48"/>
    <w:rsid w:val="00F56CC1"/>
    <w:rsid w:val="00F56D6C"/>
    <w:rsid w:val="00F56EA6"/>
    <w:rsid w:val="00F57140"/>
    <w:rsid w:val="00F57292"/>
    <w:rsid w:val="00F579E0"/>
    <w:rsid w:val="00F57A13"/>
    <w:rsid w:val="00F60222"/>
    <w:rsid w:val="00F602C0"/>
    <w:rsid w:val="00F603AC"/>
    <w:rsid w:val="00F60B42"/>
    <w:rsid w:val="00F60DBB"/>
    <w:rsid w:val="00F60F63"/>
    <w:rsid w:val="00F6113F"/>
    <w:rsid w:val="00F61476"/>
    <w:rsid w:val="00F61DDE"/>
    <w:rsid w:val="00F62027"/>
    <w:rsid w:val="00F62B95"/>
    <w:rsid w:val="00F63346"/>
    <w:rsid w:val="00F6348D"/>
    <w:rsid w:val="00F634D6"/>
    <w:rsid w:val="00F63516"/>
    <w:rsid w:val="00F636C6"/>
    <w:rsid w:val="00F63782"/>
    <w:rsid w:val="00F6383C"/>
    <w:rsid w:val="00F63D64"/>
    <w:rsid w:val="00F6451B"/>
    <w:rsid w:val="00F64851"/>
    <w:rsid w:val="00F648FB"/>
    <w:rsid w:val="00F64D79"/>
    <w:rsid w:val="00F64DF6"/>
    <w:rsid w:val="00F64E81"/>
    <w:rsid w:val="00F64FAA"/>
    <w:rsid w:val="00F653A4"/>
    <w:rsid w:val="00F65693"/>
    <w:rsid w:val="00F65948"/>
    <w:rsid w:val="00F659AE"/>
    <w:rsid w:val="00F65D8C"/>
    <w:rsid w:val="00F66138"/>
    <w:rsid w:val="00F66221"/>
    <w:rsid w:val="00F66223"/>
    <w:rsid w:val="00F66260"/>
    <w:rsid w:val="00F6645F"/>
    <w:rsid w:val="00F676A1"/>
    <w:rsid w:val="00F67944"/>
    <w:rsid w:val="00F67AE4"/>
    <w:rsid w:val="00F67BB1"/>
    <w:rsid w:val="00F67C3F"/>
    <w:rsid w:val="00F67C62"/>
    <w:rsid w:val="00F67EC6"/>
    <w:rsid w:val="00F70095"/>
    <w:rsid w:val="00F7013B"/>
    <w:rsid w:val="00F7024D"/>
    <w:rsid w:val="00F702BF"/>
    <w:rsid w:val="00F7039E"/>
    <w:rsid w:val="00F705E5"/>
    <w:rsid w:val="00F7066B"/>
    <w:rsid w:val="00F70807"/>
    <w:rsid w:val="00F70A88"/>
    <w:rsid w:val="00F7147F"/>
    <w:rsid w:val="00F7163D"/>
    <w:rsid w:val="00F71674"/>
    <w:rsid w:val="00F71710"/>
    <w:rsid w:val="00F71A1D"/>
    <w:rsid w:val="00F71A39"/>
    <w:rsid w:val="00F71C23"/>
    <w:rsid w:val="00F7206E"/>
    <w:rsid w:val="00F72457"/>
    <w:rsid w:val="00F7284C"/>
    <w:rsid w:val="00F72911"/>
    <w:rsid w:val="00F72967"/>
    <w:rsid w:val="00F72B20"/>
    <w:rsid w:val="00F72C16"/>
    <w:rsid w:val="00F72E25"/>
    <w:rsid w:val="00F73682"/>
    <w:rsid w:val="00F736A1"/>
    <w:rsid w:val="00F7371A"/>
    <w:rsid w:val="00F737B5"/>
    <w:rsid w:val="00F739AE"/>
    <w:rsid w:val="00F74080"/>
    <w:rsid w:val="00F744F4"/>
    <w:rsid w:val="00F74A45"/>
    <w:rsid w:val="00F74B8B"/>
    <w:rsid w:val="00F74EB5"/>
    <w:rsid w:val="00F74EE2"/>
    <w:rsid w:val="00F74F4D"/>
    <w:rsid w:val="00F74FD5"/>
    <w:rsid w:val="00F7558F"/>
    <w:rsid w:val="00F755B7"/>
    <w:rsid w:val="00F7560D"/>
    <w:rsid w:val="00F7568B"/>
    <w:rsid w:val="00F758EA"/>
    <w:rsid w:val="00F759C3"/>
    <w:rsid w:val="00F759E0"/>
    <w:rsid w:val="00F76202"/>
    <w:rsid w:val="00F76356"/>
    <w:rsid w:val="00F765C1"/>
    <w:rsid w:val="00F76A43"/>
    <w:rsid w:val="00F76BA0"/>
    <w:rsid w:val="00F76C0A"/>
    <w:rsid w:val="00F76DBF"/>
    <w:rsid w:val="00F77208"/>
    <w:rsid w:val="00F7795B"/>
    <w:rsid w:val="00F77A50"/>
    <w:rsid w:val="00F77B43"/>
    <w:rsid w:val="00F77CCC"/>
    <w:rsid w:val="00F77F4E"/>
    <w:rsid w:val="00F80466"/>
    <w:rsid w:val="00F804BF"/>
    <w:rsid w:val="00F80B6D"/>
    <w:rsid w:val="00F80D94"/>
    <w:rsid w:val="00F811E5"/>
    <w:rsid w:val="00F811F4"/>
    <w:rsid w:val="00F816A2"/>
    <w:rsid w:val="00F81756"/>
    <w:rsid w:val="00F81A4C"/>
    <w:rsid w:val="00F81CCF"/>
    <w:rsid w:val="00F81D4F"/>
    <w:rsid w:val="00F81EF0"/>
    <w:rsid w:val="00F81FC8"/>
    <w:rsid w:val="00F82ABB"/>
    <w:rsid w:val="00F8340F"/>
    <w:rsid w:val="00F83432"/>
    <w:rsid w:val="00F83D96"/>
    <w:rsid w:val="00F84263"/>
    <w:rsid w:val="00F84678"/>
    <w:rsid w:val="00F846D6"/>
    <w:rsid w:val="00F858D4"/>
    <w:rsid w:val="00F85ACB"/>
    <w:rsid w:val="00F8603C"/>
    <w:rsid w:val="00F86259"/>
    <w:rsid w:val="00F865C5"/>
    <w:rsid w:val="00F86835"/>
    <w:rsid w:val="00F86CB4"/>
    <w:rsid w:val="00F86D36"/>
    <w:rsid w:val="00F86D7F"/>
    <w:rsid w:val="00F86EC3"/>
    <w:rsid w:val="00F87119"/>
    <w:rsid w:val="00F874CA"/>
    <w:rsid w:val="00F87BD3"/>
    <w:rsid w:val="00F87C34"/>
    <w:rsid w:val="00F87D60"/>
    <w:rsid w:val="00F87DC8"/>
    <w:rsid w:val="00F901A6"/>
    <w:rsid w:val="00F90371"/>
    <w:rsid w:val="00F90470"/>
    <w:rsid w:val="00F90590"/>
    <w:rsid w:val="00F905BF"/>
    <w:rsid w:val="00F90998"/>
    <w:rsid w:val="00F9099A"/>
    <w:rsid w:val="00F90CCC"/>
    <w:rsid w:val="00F9149B"/>
    <w:rsid w:val="00F914F5"/>
    <w:rsid w:val="00F916B3"/>
    <w:rsid w:val="00F91848"/>
    <w:rsid w:val="00F91A8E"/>
    <w:rsid w:val="00F91C55"/>
    <w:rsid w:val="00F91FC5"/>
    <w:rsid w:val="00F92483"/>
    <w:rsid w:val="00F9252B"/>
    <w:rsid w:val="00F925BA"/>
    <w:rsid w:val="00F92910"/>
    <w:rsid w:val="00F929A7"/>
    <w:rsid w:val="00F92E28"/>
    <w:rsid w:val="00F92F7D"/>
    <w:rsid w:val="00F933CD"/>
    <w:rsid w:val="00F936FE"/>
    <w:rsid w:val="00F938FD"/>
    <w:rsid w:val="00F93A9F"/>
    <w:rsid w:val="00F93D02"/>
    <w:rsid w:val="00F93F81"/>
    <w:rsid w:val="00F94156"/>
    <w:rsid w:val="00F94242"/>
    <w:rsid w:val="00F943A6"/>
    <w:rsid w:val="00F948B2"/>
    <w:rsid w:val="00F94967"/>
    <w:rsid w:val="00F94F9C"/>
    <w:rsid w:val="00F961CD"/>
    <w:rsid w:val="00F963E8"/>
    <w:rsid w:val="00F963ED"/>
    <w:rsid w:val="00F9658F"/>
    <w:rsid w:val="00F96B47"/>
    <w:rsid w:val="00F96F2B"/>
    <w:rsid w:val="00F9714A"/>
    <w:rsid w:val="00F974B6"/>
    <w:rsid w:val="00F975E6"/>
    <w:rsid w:val="00F97774"/>
    <w:rsid w:val="00F97793"/>
    <w:rsid w:val="00F97A3B"/>
    <w:rsid w:val="00F97A71"/>
    <w:rsid w:val="00F97C7A"/>
    <w:rsid w:val="00F97E49"/>
    <w:rsid w:val="00F97F37"/>
    <w:rsid w:val="00FA0206"/>
    <w:rsid w:val="00FA0553"/>
    <w:rsid w:val="00FA0A14"/>
    <w:rsid w:val="00FA0CD9"/>
    <w:rsid w:val="00FA144A"/>
    <w:rsid w:val="00FA1737"/>
    <w:rsid w:val="00FA1896"/>
    <w:rsid w:val="00FA196F"/>
    <w:rsid w:val="00FA1A5E"/>
    <w:rsid w:val="00FA1BB0"/>
    <w:rsid w:val="00FA1F63"/>
    <w:rsid w:val="00FA21EF"/>
    <w:rsid w:val="00FA2218"/>
    <w:rsid w:val="00FA23C9"/>
    <w:rsid w:val="00FA2733"/>
    <w:rsid w:val="00FA2B36"/>
    <w:rsid w:val="00FA2BE4"/>
    <w:rsid w:val="00FA2BFD"/>
    <w:rsid w:val="00FA2D2E"/>
    <w:rsid w:val="00FA3243"/>
    <w:rsid w:val="00FA3315"/>
    <w:rsid w:val="00FA3478"/>
    <w:rsid w:val="00FA3768"/>
    <w:rsid w:val="00FA3976"/>
    <w:rsid w:val="00FA3BA9"/>
    <w:rsid w:val="00FA407D"/>
    <w:rsid w:val="00FA40F6"/>
    <w:rsid w:val="00FA415B"/>
    <w:rsid w:val="00FA4413"/>
    <w:rsid w:val="00FA475D"/>
    <w:rsid w:val="00FA4BFD"/>
    <w:rsid w:val="00FA5855"/>
    <w:rsid w:val="00FA594A"/>
    <w:rsid w:val="00FA5ABB"/>
    <w:rsid w:val="00FA5B17"/>
    <w:rsid w:val="00FA5B5B"/>
    <w:rsid w:val="00FA5F4E"/>
    <w:rsid w:val="00FA608B"/>
    <w:rsid w:val="00FA65E8"/>
    <w:rsid w:val="00FA6634"/>
    <w:rsid w:val="00FA6C99"/>
    <w:rsid w:val="00FA6E39"/>
    <w:rsid w:val="00FA6EAC"/>
    <w:rsid w:val="00FA728C"/>
    <w:rsid w:val="00FA75D1"/>
    <w:rsid w:val="00FA767D"/>
    <w:rsid w:val="00FA76A5"/>
    <w:rsid w:val="00FA7C83"/>
    <w:rsid w:val="00FA7F08"/>
    <w:rsid w:val="00FA7F46"/>
    <w:rsid w:val="00FB006C"/>
    <w:rsid w:val="00FB0480"/>
    <w:rsid w:val="00FB073D"/>
    <w:rsid w:val="00FB0C6C"/>
    <w:rsid w:val="00FB0F63"/>
    <w:rsid w:val="00FB10D5"/>
    <w:rsid w:val="00FB13D5"/>
    <w:rsid w:val="00FB16BC"/>
    <w:rsid w:val="00FB16D5"/>
    <w:rsid w:val="00FB1788"/>
    <w:rsid w:val="00FB1959"/>
    <w:rsid w:val="00FB1A5F"/>
    <w:rsid w:val="00FB1B94"/>
    <w:rsid w:val="00FB1F6E"/>
    <w:rsid w:val="00FB2169"/>
    <w:rsid w:val="00FB2527"/>
    <w:rsid w:val="00FB26EF"/>
    <w:rsid w:val="00FB272C"/>
    <w:rsid w:val="00FB2851"/>
    <w:rsid w:val="00FB288E"/>
    <w:rsid w:val="00FB3080"/>
    <w:rsid w:val="00FB3148"/>
    <w:rsid w:val="00FB3866"/>
    <w:rsid w:val="00FB3C69"/>
    <w:rsid w:val="00FB3C8B"/>
    <w:rsid w:val="00FB4103"/>
    <w:rsid w:val="00FB4780"/>
    <w:rsid w:val="00FB49F6"/>
    <w:rsid w:val="00FB4CAA"/>
    <w:rsid w:val="00FB515A"/>
    <w:rsid w:val="00FB5166"/>
    <w:rsid w:val="00FB554C"/>
    <w:rsid w:val="00FB5692"/>
    <w:rsid w:val="00FB57CA"/>
    <w:rsid w:val="00FB5A82"/>
    <w:rsid w:val="00FB5C22"/>
    <w:rsid w:val="00FB5D49"/>
    <w:rsid w:val="00FB6777"/>
    <w:rsid w:val="00FB6B8C"/>
    <w:rsid w:val="00FB6C08"/>
    <w:rsid w:val="00FB6E2D"/>
    <w:rsid w:val="00FB6FA1"/>
    <w:rsid w:val="00FB715F"/>
    <w:rsid w:val="00FB7B70"/>
    <w:rsid w:val="00FB7D87"/>
    <w:rsid w:val="00FB7F76"/>
    <w:rsid w:val="00FC0444"/>
    <w:rsid w:val="00FC0D03"/>
    <w:rsid w:val="00FC0EB9"/>
    <w:rsid w:val="00FC12A2"/>
    <w:rsid w:val="00FC16CD"/>
    <w:rsid w:val="00FC1865"/>
    <w:rsid w:val="00FC21A9"/>
    <w:rsid w:val="00FC2249"/>
    <w:rsid w:val="00FC247B"/>
    <w:rsid w:val="00FC25A7"/>
    <w:rsid w:val="00FC2668"/>
    <w:rsid w:val="00FC2855"/>
    <w:rsid w:val="00FC292F"/>
    <w:rsid w:val="00FC2A21"/>
    <w:rsid w:val="00FC2CEA"/>
    <w:rsid w:val="00FC2D16"/>
    <w:rsid w:val="00FC3217"/>
    <w:rsid w:val="00FC324B"/>
    <w:rsid w:val="00FC3422"/>
    <w:rsid w:val="00FC343C"/>
    <w:rsid w:val="00FC393E"/>
    <w:rsid w:val="00FC3C93"/>
    <w:rsid w:val="00FC3F9F"/>
    <w:rsid w:val="00FC40D9"/>
    <w:rsid w:val="00FC448D"/>
    <w:rsid w:val="00FC491C"/>
    <w:rsid w:val="00FC4BF2"/>
    <w:rsid w:val="00FC5548"/>
    <w:rsid w:val="00FC55B3"/>
    <w:rsid w:val="00FC5721"/>
    <w:rsid w:val="00FC57B0"/>
    <w:rsid w:val="00FC5B98"/>
    <w:rsid w:val="00FC5BBA"/>
    <w:rsid w:val="00FC5C87"/>
    <w:rsid w:val="00FC5CC3"/>
    <w:rsid w:val="00FC5D57"/>
    <w:rsid w:val="00FC5D86"/>
    <w:rsid w:val="00FC5E14"/>
    <w:rsid w:val="00FC5F31"/>
    <w:rsid w:val="00FC6027"/>
    <w:rsid w:val="00FC6AD3"/>
    <w:rsid w:val="00FC6CEB"/>
    <w:rsid w:val="00FC6E41"/>
    <w:rsid w:val="00FC6EED"/>
    <w:rsid w:val="00FC7014"/>
    <w:rsid w:val="00FC7079"/>
    <w:rsid w:val="00FC7175"/>
    <w:rsid w:val="00FC766D"/>
    <w:rsid w:val="00FC7D96"/>
    <w:rsid w:val="00FC7DC9"/>
    <w:rsid w:val="00FD07ED"/>
    <w:rsid w:val="00FD1112"/>
    <w:rsid w:val="00FD1268"/>
    <w:rsid w:val="00FD13A5"/>
    <w:rsid w:val="00FD1465"/>
    <w:rsid w:val="00FD1509"/>
    <w:rsid w:val="00FD1570"/>
    <w:rsid w:val="00FD16B0"/>
    <w:rsid w:val="00FD1A6A"/>
    <w:rsid w:val="00FD1B9E"/>
    <w:rsid w:val="00FD1C35"/>
    <w:rsid w:val="00FD1C48"/>
    <w:rsid w:val="00FD1CA5"/>
    <w:rsid w:val="00FD2490"/>
    <w:rsid w:val="00FD2849"/>
    <w:rsid w:val="00FD2AAB"/>
    <w:rsid w:val="00FD3341"/>
    <w:rsid w:val="00FD36B9"/>
    <w:rsid w:val="00FD3715"/>
    <w:rsid w:val="00FD384E"/>
    <w:rsid w:val="00FD39C7"/>
    <w:rsid w:val="00FD3A27"/>
    <w:rsid w:val="00FD3C13"/>
    <w:rsid w:val="00FD3E25"/>
    <w:rsid w:val="00FD438E"/>
    <w:rsid w:val="00FD4589"/>
    <w:rsid w:val="00FD50F9"/>
    <w:rsid w:val="00FD51D6"/>
    <w:rsid w:val="00FD536B"/>
    <w:rsid w:val="00FD5451"/>
    <w:rsid w:val="00FD548E"/>
    <w:rsid w:val="00FD5593"/>
    <w:rsid w:val="00FD5778"/>
    <w:rsid w:val="00FD592C"/>
    <w:rsid w:val="00FD5A2E"/>
    <w:rsid w:val="00FD5DB8"/>
    <w:rsid w:val="00FD6031"/>
    <w:rsid w:val="00FD60EA"/>
    <w:rsid w:val="00FD617F"/>
    <w:rsid w:val="00FD6502"/>
    <w:rsid w:val="00FD65C6"/>
    <w:rsid w:val="00FD6B72"/>
    <w:rsid w:val="00FD6E31"/>
    <w:rsid w:val="00FD71AC"/>
    <w:rsid w:val="00FD7416"/>
    <w:rsid w:val="00FD7486"/>
    <w:rsid w:val="00FD76ED"/>
    <w:rsid w:val="00FD786B"/>
    <w:rsid w:val="00FD7B4C"/>
    <w:rsid w:val="00FD7D7C"/>
    <w:rsid w:val="00FE0737"/>
    <w:rsid w:val="00FE0D22"/>
    <w:rsid w:val="00FE0E87"/>
    <w:rsid w:val="00FE0F04"/>
    <w:rsid w:val="00FE102A"/>
    <w:rsid w:val="00FE12C8"/>
    <w:rsid w:val="00FE1406"/>
    <w:rsid w:val="00FE25D7"/>
    <w:rsid w:val="00FE25F4"/>
    <w:rsid w:val="00FE2642"/>
    <w:rsid w:val="00FE27E9"/>
    <w:rsid w:val="00FE31E1"/>
    <w:rsid w:val="00FE3986"/>
    <w:rsid w:val="00FE39CF"/>
    <w:rsid w:val="00FE3FDE"/>
    <w:rsid w:val="00FE42D7"/>
    <w:rsid w:val="00FE4400"/>
    <w:rsid w:val="00FE44C8"/>
    <w:rsid w:val="00FE453D"/>
    <w:rsid w:val="00FE46B2"/>
    <w:rsid w:val="00FE4A6A"/>
    <w:rsid w:val="00FE4B6B"/>
    <w:rsid w:val="00FE4BC7"/>
    <w:rsid w:val="00FE5405"/>
    <w:rsid w:val="00FE5470"/>
    <w:rsid w:val="00FE550F"/>
    <w:rsid w:val="00FE5753"/>
    <w:rsid w:val="00FE5A39"/>
    <w:rsid w:val="00FE5E42"/>
    <w:rsid w:val="00FE5E6D"/>
    <w:rsid w:val="00FE60CD"/>
    <w:rsid w:val="00FE6177"/>
    <w:rsid w:val="00FE6279"/>
    <w:rsid w:val="00FE63D5"/>
    <w:rsid w:val="00FE692C"/>
    <w:rsid w:val="00FE6BF0"/>
    <w:rsid w:val="00FE6DCE"/>
    <w:rsid w:val="00FE6DCF"/>
    <w:rsid w:val="00FE7302"/>
    <w:rsid w:val="00FE74D9"/>
    <w:rsid w:val="00FE74F6"/>
    <w:rsid w:val="00FE7582"/>
    <w:rsid w:val="00FE764F"/>
    <w:rsid w:val="00FE7934"/>
    <w:rsid w:val="00FE7D11"/>
    <w:rsid w:val="00FE7EE5"/>
    <w:rsid w:val="00FE7F96"/>
    <w:rsid w:val="00FE7FD6"/>
    <w:rsid w:val="00FF0076"/>
    <w:rsid w:val="00FF00AF"/>
    <w:rsid w:val="00FF00D2"/>
    <w:rsid w:val="00FF03DD"/>
    <w:rsid w:val="00FF03E8"/>
    <w:rsid w:val="00FF04C3"/>
    <w:rsid w:val="00FF054B"/>
    <w:rsid w:val="00FF0674"/>
    <w:rsid w:val="00FF073A"/>
    <w:rsid w:val="00FF0F49"/>
    <w:rsid w:val="00FF0F77"/>
    <w:rsid w:val="00FF10FF"/>
    <w:rsid w:val="00FF11CD"/>
    <w:rsid w:val="00FF2217"/>
    <w:rsid w:val="00FF23C5"/>
    <w:rsid w:val="00FF249B"/>
    <w:rsid w:val="00FF2724"/>
    <w:rsid w:val="00FF2861"/>
    <w:rsid w:val="00FF2A9C"/>
    <w:rsid w:val="00FF32D8"/>
    <w:rsid w:val="00FF34E1"/>
    <w:rsid w:val="00FF36A5"/>
    <w:rsid w:val="00FF3831"/>
    <w:rsid w:val="00FF3E3E"/>
    <w:rsid w:val="00FF41DB"/>
    <w:rsid w:val="00FF4AB7"/>
    <w:rsid w:val="00FF4F87"/>
    <w:rsid w:val="00FF543E"/>
    <w:rsid w:val="00FF5891"/>
    <w:rsid w:val="00FF5A11"/>
    <w:rsid w:val="00FF5AE3"/>
    <w:rsid w:val="00FF5EF2"/>
    <w:rsid w:val="00FF5F34"/>
    <w:rsid w:val="00FF6385"/>
    <w:rsid w:val="00FF64F4"/>
    <w:rsid w:val="00FF66C4"/>
    <w:rsid w:val="00FF6B49"/>
    <w:rsid w:val="00FF6B6E"/>
    <w:rsid w:val="00FF6F39"/>
    <w:rsid w:val="00FF6F72"/>
    <w:rsid w:val="00FF702C"/>
    <w:rsid w:val="00FF7123"/>
    <w:rsid w:val="00FF7277"/>
    <w:rsid w:val="00FF7433"/>
    <w:rsid w:val="00FF7439"/>
    <w:rsid w:val="00FF746E"/>
    <w:rsid w:val="00FF755A"/>
    <w:rsid w:val="00FF767A"/>
    <w:rsid w:val="00FF7798"/>
    <w:rsid w:val="00FF78DE"/>
    <w:rsid w:val="00FF799A"/>
    <w:rsid w:val="00FF7B12"/>
    <w:rsid w:val="00FF7B3A"/>
    <w:rsid w:val="00FF7F4F"/>
    <w:rsid w:val="00FF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9C8D68"/>
  <w15:docId w15:val="{2A3EB807-6750-4F5C-AFCE-9CA5D88FA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54D5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C2AB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C2ABB"/>
    <w:rPr>
      <w:rFonts w:ascii="Cambria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locked/>
    <w:rsid w:val="00A46AC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93BF5"/>
    <w:rPr>
      <w:rFonts w:cs="Times New Roman"/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locked/>
    <w:rsid w:val="00A46AC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B27C3"/>
    <w:rPr>
      <w:rFonts w:cs="Times New Roman"/>
      <w:sz w:val="24"/>
      <w:szCs w:val="24"/>
      <w:lang w:val="en-US" w:eastAsia="en-US" w:bidi="ar-SA"/>
    </w:rPr>
  </w:style>
  <w:style w:type="character" w:styleId="Hyperlink">
    <w:name w:val="Hyperlink"/>
    <w:basedOn w:val="DefaultParagraphFont"/>
    <w:uiPriority w:val="99"/>
    <w:rsid w:val="00E22A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6F59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D46D6"/>
    <w:rPr>
      <w:rFonts w:cs="Times New Roman"/>
      <w:sz w:val="2"/>
    </w:rPr>
  </w:style>
  <w:style w:type="paragraph" w:styleId="BodyText2">
    <w:name w:val="Body Text 2"/>
    <w:basedOn w:val="Normal"/>
    <w:link w:val="BodyText2Char"/>
    <w:uiPriority w:val="99"/>
    <w:rsid w:val="006831FF"/>
    <w:pPr>
      <w:bidi w:val="0"/>
    </w:pPr>
    <w:rPr>
      <w:sz w:val="20"/>
      <w:szCs w:val="20"/>
      <w:lang w:eastAsia="ar-SA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6831FF"/>
    <w:rPr>
      <w:rFonts w:cs="Times New Roman"/>
      <w:lang w:val="en-US" w:eastAsia="ar-SA" w:bidi="ar-SA"/>
    </w:rPr>
  </w:style>
  <w:style w:type="table" w:styleId="TableGrid">
    <w:name w:val="Table Grid"/>
    <w:basedOn w:val="TableNormal"/>
    <w:rsid w:val="00A93BF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rsid w:val="00E451A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451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451A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E451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E451A6"/>
    <w:rPr>
      <w:rFonts w:cs="Times New Roman"/>
      <w:b/>
      <w:bCs/>
    </w:rPr>
  </w:style>
  <w:style w:type="paragraph" w:styleId="BodyTextIndent">
    <w:name w:val="Body Text Indent"/>
    <w:basedOn w:val="Normal"/>
    <w:link w:val="BodyTextIndentChar"/>
    <w:uiPriority w:val="99"/>
    <w:rsid w:val="00FD6031"/>
    <w:pPr>
      <w:spacing w:after="120"/>
      <w:ind w:left="360"/>
    </w:pPr>
    <w:rPr>
      <w:rFonts w:ascii="Arial" w:cs="Zanest _ Avdar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D6031"/>
    <w:rPr>
      <w:rFonts w:ascii="Arial" w:cs="Zanest _ Avdar"/>
      <w:sz w:val="24"/>
      <w:lang w:eastAsia="ar-SA" w:bidi="ar-SA"/>
    </w:rPr>
  </w:style>
  <w:style w:type="paragraph" w:styleId="BodyText3">
    <w:name w:val="Body Text 3"/>
    <w:basedOn w:val="Normal"/>
    <w:link w:val="BodyText3Char"/>
    <w:uiPriority w:val="99"/>
    <w:rsid w:val="00FD6031"/>
    <w:pPr>
      <w:spacing w:after="120"/>
    </w:pPr>
    <w:rPr>
      <w:rFonts w:ascii="Arial" w:cs="Zanest _ Avdar"/>
      <w:sz w:val="16"/>
      <w:szCs w:val="16"/>
      <w:lang w:eastAsia="ar-SA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FD6031"/>
    <w:rPr>
      <w:rFonts w:ascii="Arial" w:cs="Zanest _ Avdar"/>
      <w:sz w:val="16"/>
      <w:szCs w:val="16"/>
      <w:lang w:eastAsia="ar-SA" w:bidi="ar-SA"/>
    </w:rPr>
  </w:style>
  <w:style w:type="paragraph" w:styleId="ListParagraph">
    <w:name w:val="List Paragraph"/>
    <w:basedOn w:val="Normal"/>
    <w:uiPriority w:val="34"/>
    <w:qFormat/>
    <w:rsid w:val="008B0C1C"/>
    <w:pPr>
      <w:bidi w:val="0"/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Emphasis">
    <w:name w:val="Emphasis"/>
    <w:basedOn w:val="DefaultParagraphFont"/>
    <w:uiPriority w:val="99"/>
    <w:qFormat/>
    <w:rsid w:val="00973322"/>
    <w:rPr>
      <w:rFonts w:cs="Times New Roman"/>
      <w:i/>
      <w:iCs/>
    </w:rPr>
  </w:style>
  <w:style w:type="character" w:styleId="Strong">
    <w:name w:val="Strong"/>
    <w:basedOn w:val="DefaultParagraphFont"/>
    <w:qFormat/>
    <w:rsid w:val="0002431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4A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97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1">
      <w:marLeft w:val="131"/>
      <w:marRight w:val="0"/>
      <w:marTop w:val="8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fu.edu.kr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1B0965-03F1-46D0-8FF5-834F29803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يَذوو      : 21-01-  2009 ز</vt:lpstr>
    </vt:vector>
  </TitlesOfParts>
  <Company>UoD</Company>
  <LinksUpToDate>false</LinksUpToDate>
  <CharactersWithSpaces>666</CharactersWithSpaces>
  <SharedDoc>false</SharedDoc>
  <HLinks>
    <vt:vector size="6" baseType="variant">
      <vt:variant>
        <vt:i4>4390987</vt:i4>
      </vt:variant>
      <vt:variant>
        <vt:i4>0</vt:i4>
      </vt:variant>
      <vt:variant>
        <vt:i4>0</vt:i4>
      </vt:variant>
      <vt:variant>
        <vt:i4>5</vt:i4>
      </vt:variant>
      <vt:variant>
        <vt:lpwstr>http://www.lfu-erbil.ne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يَذوو      : 21-01-  2009 ز</dc:title>
  <dc:creator>Amad</dc:creator>
  <cp:lastModifiedBy>Darw PC</cp:lastModifiedBy>
  <cp:revision>8</cp:revision>
  <cp:lastPrinted>2023-05-17T11:39:00Z</cp:lastPrinted>
  <dcterms:created xsi:type="dcterms:W3CDTF">2023-05-24T08:10:00Z</dcterms:created>
  <dcterms:modified xsi:type="dcterms:W3CDTF">2023-06-13T10:51:00Z</dcterms:modified>
</cp:coreProperties>
</file>